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B2B32" w14:textId="204C224D" w:rsidR="00A21E48" w:rsidRDefault="002F4271" w:rsidP="007649AC">
      <w:pPr>
        <w:pStyle w:val="Heading1"/>
      </w:pPr>
      <w:bookmarkStart w:id="0" w:name="_Toc363403516"/>
      <w:bookmarkStart w:id="1" w:name="_Toc94631294"/>
      <w:bookmarkEnd w:id="0"/>
      <w:r w:rsidRPr="007649AC">
        <w:t>Introduction</w:t>
      </w:r>
      <w:bookmarkEnd w:id="1"/>
    </w:p>
    <w:p w14:paraId="35D2CED3" w14:textId="77777777" w:rsidR="00A21E48" w:rsidRPr="007649AC" w:rsidRDefault="00A21E48" w:rsidP="007649AC">
      <w:pPr>
        <w:pStyle w:val="Heading2"/>
        <w:rPr>
          <w:lang w:val="en-US"/>
        </w:rPr>
      </w:pPr>
      <w:bookmarkStart w:id="2" w:name="_Toc94631295"/>
      <w:r w:rsidRPr="007649AC">
        <w:t>Scope</w:t>
      </w:r>
      <w:bookmarkEnd w:id="2"/>
    </w:p>
    <w:p w14:paraId="3BFE7F34" w14:textId="6F6C2015" w:rsidR="007F7C99" w:rsidRPr="007F7C99" w:rsidRDefault="00A21E48" w:rsidP="007649AC">
      <w:pPr>
        <w:pStyle w:val="Heading2"/>
      </w:pPr>
      <w:bookmarkStart w:id="3" w:name="_Toc94631296"/>
      <w:r>
        <w:t>Definitions</w:t>
      </w:r>
      <w:bookmarkEnd w:id="3"/>
      <w:r>
        <w:t xml:space="preserve"> </w:t>
      </w:r>
    </w:p>
    <w:p w14:paraId="307EBA06" w14:textId="7355463F" w:rsidR="00A21E48" w:rsidRDefault="00A21E48" w:rsidP="00A21E48">
      <w:pPr>
        <w:pStyle w:val="Heading1"/>
      </w:pPr>
      <w:bookmarkStart w:id="4" w:name="_Toc94631297"/>
      <w:r w:rsidRPr="00A21E48">
        <w:t>Schedule of Milestones</w:t>
      </w:r>
      <w:bookmarkEnd w:id="4"/>
    </w:p>
    <w:p w14:paraId="2974D7AC" w14:textId="04F1CEA3" w:rsidR="00A21E48" w:rsidRPr="00A21E48" w:rsidRDefault="00A21E48" w:rsidP="00A21E48">
      <w:pPr>
        <w:pStyle w:val="Heading2"/>
      </w:pPr>
      <w:bookmarkStart w:id="5" w:name="_Toc94631299"/>
      <w:r w:rsidRPr="00A21E48">
        <w:t>Gantt chart for testing</w:t>
      </w:r>
      <w:bookmarkEnd w:id="5"/>
    </w:p>
    <w:p w14:paraId="56E34312" w14:textId="34D0EE39" w:rsidR="00FA47BC" w:rsidRPr="00FA47BC" w:rsidRDefault="00FA47BC" w:rsidP="00FA47BC"/>
    <w:p w14:paraId="7935A395" w14:textId="77777777" w:rsidR="00601E91" w:rsidRDefault="00601E91" w:rsidP="00601E91">
      <w:pPr>
        <w:pStyle w:val="Heading1"/>
        <w:numPr>
          <w:ilvl w:val="0"/>
          <w:numId w:val="0"/>
        </w:numPr>
        <w:rPr>
          <w:rtl/>
        </w:rPr>
      </w:pPr>
      <w:bookmarkStart w:id="6" w:name="_Toc94631300"/>
    </w:p>
    <w:p w14:paraId="146B49C4" w14:textId="77777777" w:rsidR="00601E91" w:rsidRDefault="00601E91" w:rsidP="00601E91">
      <w:pPr>
        <w:rPr>
          <w:rtl/>
        </w:rPr>
      </w:pPr>
    </w:p>
    <w:p w14:paraId="700B340A" w14:textId="77777777" w:rsidR="00601E91" w:rsidRDefault="00601E91" w:rsidP="00601E91">
      <w:pPr>
        <w:rPr>
          <w:rtl/>
        </w:rPr>
      </w:pPr>
    </w:p>
    <w:p w14:paraId="1E0836AF" w14:textId="77777777" w:rsidR="00601E91" w:rsidRPr="00601E91" w:rsidRDefault="00601E91" w:rsidP="00601E91"/>
    <w:p w14:paraId="70986C44" w14:textId="3B6051F9" w:rsidR="00A21E48" w:rsidRDefault="00A21E48" w:rsidP="00A21E48">
      <w:pPr>
        <w:pStyle w:val="Heading1"/>
      </w:pPr>
      <w:r w:rsidRPr="00A21E48">
        <w:t>Testing Coverage Criteria</w:t>
      </w:r>
      <w:bookmarkEnd w:id="6"/>
    </w:p>
    <w:p w14:paraId="330F7A3E" w14:textId="17F9728F" w:rsidR="00A21E48" w:rsidRDefault="00A21E48" w:rsidP="00A21E48">
      <w:pPr>
        <w:pStyle w:val="Heading2"/>
      </w:pPr>
      <w:bookmarkStart w:id="7" w:name="_Toc94631301"/>
      <w:r>
        <w:t>Black Box Test Cases</w:t>
      </w:r>
      <w:bookmarkEnd w:id="7"/>
    </w:p>
    <w:p w14:paraId="2B41AFE8" w14:textId="5AEFE2D7" w:rsidR="00D22BA7" w:rsidRDefault="00D22BA7" w:rsidP="00D22BA7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163ABB" w14:paraId="0D382E67" w14:textId="77777777" w:rsidTr="000C6284">
        <w:tc>
          <w:tcPr>
            <w:tcW w:w="935" w:type="dxa"/>
            <w:shd w:val="clear" w:color="auto" w:fill="D9D9D9" w:themeFill="background1" w:themeFillShade="D9"/>
          </w:tcPr>
          <w:p w14:paraId="6BFBAB18" w14:textId="0DA9978A" w:rsidR="00163ABB" w:rsidRDefault="000C6284" w:rsidP="00D22BA7">
            <w:pPr>
              <w:pStyle w:val="NoSpacing"/>
            </w:pPr>
            <w:r>
              <w:t xml:space="preserve">Use </w:t>
            </w:r>
            <w:r w:rsidR="00163ABB">
              <w:t>Case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30DF9D9F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0DAEB7CE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02CE018D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341E3C0A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06F21FDC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11BCE556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16B6C061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7BFEFC30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001DAB10" w14:textId="77777777" w:rsidR="00163ABB" w:rsidRDefault="00163ABB" w:rsidP="00D22BA7">
            <w:pPr>
              <w:pStyle w:val="NoSpacing"/>
            </w:pPr>
          </w:p>
        </w:tc>
      </w:tr>
      <w:tr w:rsidR="00163ABB" w14:paraId="55B3F1B6" w14:textId="77777777" w:rsidTr="00163ABB">
        <w:tc>
          <w:tcPr>
            <w:tcW w:w="935" w:type="dxa"/>
          </w:tcPr>
          <w:p w14:paraId="3F58D1A1" w14:textId="643DDCFE" w:rsidR="00163ABB" w:rsidRDefault="000C6284" w:rsidP="00D22BA7">
            <w:pPr>
              <w:pStyle w:val="NoSpacing"/>
            </w:pPr>
            <w:r>
              <w:t>Test Case</w:t>
            </w:r>
          </w:p>
        </w:tc>
        <w:tc>
          <w:tcPr>
            <w:tcW w:w="935" w:type="dxa"/>
          </w:tcPr>
          <w:p w14:paraId="4D6ED5C9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</w:tcPr>
          <w:p w14:paraId="300C5570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</w:tcPr>
          <w:p w14:paraId="64368639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</w:tcPr>
          <w:p w14:paraId="1AC81F10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</w:tcPr>
          <w:p w14:paraId="0A5C60F0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</w:tcPr>
          <w:p w14:paraId="14FF8C8A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</w:tcPr>
          <w:p w14:paraId="2ABF4A33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</w:tcPr>
          <w:p w14:paraId="078E459F" w14:textId="77777777" w:rsidR="00163ABB" w:rsidRDefault="00163ABB" w:rsidP="00D22BA7">
            <w:pPr>
              <w:pStyle w:val="NoSpacing"/>
            </w:pPr>
          </w:p>
        </w:tc>
        <w:tc>
          <w:tcPr>
            <w:tcW w:w="935" w:type="dxa"/>
          </w:tcPr>
          <w:p w14:paraId="781195FD" w14:textId="77777777" w:rsidR="00163ABB" w:rsidRDefault="00163ABB" w:rsidP="00D22BA7">
            <w:pPr>
              <w:pStyle w:val="NoSpacing"/>
            </w:pPr>
          </w:p>
        </w:tc>
      </w:tr>
      <w:tr w:rsidR="000C6284" w14:paraId="33E2A126" w14:textId="77777777" w:rsidTr="000C6284">
        <w:tc>
          <w:tcPr>
            <w:tcW w:w="935" w:type="dxa"/>
            <w:shd w:val="clear" w:color="auto" w:fill="D9D9D9" w:themeFill="background1" w:themeFillShade="D9"/>
          </w:tcPr>
          <w:p w14:paraId="183A24C8" w14:textId="77777777" w:rsidR="000C6284" w:rsidRDefault="000C6284" w:rsidP="00AB1281">
            <w:pPr>
              <w:pStyle w:val="NoSpacing"/>
            </w:pPr>
            <w:r>
              <w:t>Use Case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09A1BA71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1C7A33DB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172411E2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5DCEBCDA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5F2FE869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4BF3EF97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683B5FD3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48D8180A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  <w:shd w:val="clear" w:color="auto" w:fill="D9D9D9" w:themeFill="background1" w:themeFillShade="D9"/>
          </w:tcPr>
          <w:p w14:paraId="251F112D" w14:textId="77777777" w:rsidR="000C6284" w:rsidRDefault="000C6284" w:rsidP="00AB1281">
            <w:pPr>
              <w:pStyle w:val="NoSpacing"/>
            </w:pPr>
          </w:p>
        </w:tc>
      </w:tr>
      <w:tr w:rsidR="000C6284" w14:paraId="69F4E9A0" w14:textId="77777777" w:rsidTr="000C6284">
        <w:tc>
          <w:tcPr>
            <w:tcW w:w="935" w:type="dxa"/>
          </w:tcPr>
          <w:p w14:paraId="184CF251" w14:textId="31A48BB3" w:rsidR="000C6284" w:rsidRDefault="000C6284" w:rsidP="00AB1281">
            <w:pPr>
              <w:pStyle w:val="NoSpacing"/>
            </w:pPr>
            <w:r>
              <w:t>Test Case</w:t>
            </w:r>
          </w:p>
        </w:tc>
        <w:tc>
          <w:tcPr>
            <w:tcW w:w="935" w:type="dxa"/>
          </w:tcPr>
          <w:p w14:paraId="5AF8DA27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</w:tcPr>
          <w:p w14:paraId="17D5E403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</w:tcPr>
          <w:p w14:paraId="0398F267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</w:tcPr>
          <w:p w14:paraId="1D980C72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</w:tcPr>
          <w:p w14:paraId="6D223FA3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</w:tcPr>
          <w:p w14:paraId="55F04254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</w:tcPr>
          <w:p w14:paraId="7D2D82ED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</w:tcPr>
          <w:p w14:paraId="5604CC4F" w14:textId="77777777" w:rsidR="000C6284" w:rsidRDefault="000C6284" w:rsidP="00AB1281">
            <w:pPr>
              <w:pStyle w:val="NoSpacing"/>
            </w:pPr>
          </w:p>
        </w:tc>
        <w:tc>
          <w:tcPr>
            <w:tcW w:w="935" w:type="dxa"/>
          </w:tcPr>
          <w:p w14:paraId="111EE99D" w14:textId="77777777" w:rsidR="000C6284" w:rsidRDefault="000C6284" w:rsidP="00AB1281">
            <w:pPr>
              <w:pStyle w:val="NoSpacing"/>
            </w:pPr>
          </w:p>
        </w:tc>
      </w:tr>
    </w:tbl>
    <w:p w14:paraId="0FFE01B8" w14:textId="77777777" w:rsidR="007E3AF7" w:rsidRDefault="007E3AF7" w:rsidP="00D22BA7">
      <w:pPr>
        <w:pStyle w:val="NoSpacing"/>
      </w:pPr>
    </w:p>
    <w:p w14:paraId="1A80BA86" w14:textId="0EECFDCA" w:rsidR="002D5993" w:rsidRDefault="007E3AF7" w:rsidP="00D22BA7">
      <w:pPr>
        <w:pStyle w:val="NoSpacing"/>
      </w:pPr>
      <w:r>
        <w:t>Use case-Test case traceability matrix:</w:t>
      </w:r>
    </w:p>
    <w:p w14:paraId="46380A7C" w14:textId="77777777" w:rsidR="005F2720" w:rsidRPr="00D22BA7" w:rsidRDefault="005F2720" w:rsidP="00D22BA7">
      <w:pPr>
        <w:pStyle w:val="NoSpacing"/>
      </w:pPr>
    </w:p>
    <w:p w14:paraId="4A461C51" w14:textId="1B84D8B6" w:rsidR="00D22BA7" w:rsidRDefault="00D22BA7" w:rsidP="00D22BA7">
      <w:pPr>
        <w:pStyle w:val="Heading2"/>
        <w:rPr>
          <w:lang w:val="en-US"/>
        </w:rPr>
      </w:pPr>
      <w:bookmarkStart w:id="8" w:name="_Toc94631302"/>
      <w:r>
        <w:rPr>
          <w:lang w:val="en-US"/>
        </w:rPr>
        <w:t>White Box Test Cases</w:t>
      </w:r>
      <w:bookmarkEnd w:id="8"/>
      <w:r w:rsidR="00532646">
        <w:rPr>
          <w:lang w:val="en-US"/>
        </w:rPr>
        <w:t>.</w:t>
      </w:r>
    </w:p>
    <w:p w14:paraId="317F5BD9" w14:textId="2041E094" w:rsidR="003220E3" w:rsidRDefault="003220E3" w:rsidP="00E372B8">
      <w:pPr>
        <w:pStyle w:val="NoSpacing"/>
        <w:ind w:firstLine="288"/>
        <w:rPr>
          <w:noProof/>
        </w:rPr>
      </w:pPr>
      <w:r>
        <w:rPr>
          <w:noProof/>
        </w:rPr>
        <w:t xml:space="preserve">The </w:t>
      </w:r>
      <w:r w:rsidR="00532646">
        <w:rPr>
          <w:noProof/>
        </w:rPr>
        <w:t>white box testing</w:t>
      </w:r>
      <w:r>
        <w:rPr>
          <w:noProof/>
        </w:rPr>
        <w:t xml:space="preserve"> </w:t>
      </w:r>
      <w:r w:rsidR="00AD4F3E">
        <w:rPr>
          <w:noProof/>
        </w:rPr>
        <w:t>coverage will be mostly</w:t>
      </w:r>
      <w:r w:rsidR="00BC06E6">
        <w:rPr>
          <w:noProof/>
        </w:rPr>
        <w:t xml:space="preserve"> statement</w:t>
      </w:r>
      <w:r w:rsidR="00AD4F3E">
        <w:rPr>
          <w:noProof/>
        </w:rPr>
        <w:t xml:space="preserve"> coverage</w:t>
      </w:r>
      <w:r w:rsidR="00BC06E6">
        <w:rPr>
          <w:noProof/>
        </w:rPr>
        <w:t xml:space="preserve">, and </w:t>
      </w:r>
      <w:r w:rsidR="002F76CD">
        <w:rPr>
          <w:noProof/>
        </w:rPr>
        <w:t>when logic exit (if statements/loops)</w:t>
      </w:r>
      <w:r w:rsidR="00E372B8">
        <w:rPr>
          <w:noProof/>
        </w:rPr>
        <w:t>,</w:t>
      </w:r>
      <w:r w:rsidR="002F76CD">
        <w:rPr>
          <w:noProof/>
        </w:rPr>
        <w:t xml:space="preserve"> it will be condition coverage.</w:t>
      </w:r>
      <w:r w:rsidR="005F2720">
        <w:rPr>
          <w:noProof/>
        </w:rPr>
        <w:t xml:space="preserve"> All functions shall be tested.</w:t>
      </w:r>
    </w:p>
    <w:p w14:paraId="6CD1DCF2" w14:textId="77777777" w:rsidR="00D22BA7" w:rsidRPr="00E372B8" w:rsidRDefault="00D22BA7" w:rsidP="00D22BA7"/>
    <w:p w14:paraId="31155C57" w14:textId="77777777" w:rsidR="00601E91" w:rsidRDefault="00601E91" w:rsidP="00D22BA7">
      <w:pPr>
        <w:rPr>
          <w:rtl/>
        </w:rPr>
      </w:pPr>
    </w:p>
    <w:p w14:paraId="3B4DB817" w14:textId="77777777" w:rsidR="00601E91" w:rsidRDefault="00601E91" w:rsidP="00D22BA7">
      <w:pPr>
        <w:rPr>
          <w:rtl/>
        </w:rPr>
      </w:pPr>
    </w:p>
    <w:p w14:paraId="56009740" w14:textId="77777777" w:rsidR="00601E91" w:rsidRDefault="00601E91" w:rsidP="00D22BA7">
      <w:pPr>
        <w:rPr>
          <w:rtl/>
        </w:rPr>
      </w:pPr>
    </w:p>
    <w:p w14:paraId="1C6C87FC" w14:textId="77777777" w:rsidR="00601E91" w:rsidRPr="00E372B8" w:rsidRDefault="00601E91" w:rsidP="00D22BA7"/>
    <w:p w14:paraId="7263A6F7" w14:textId="4E2662DD" w:rsidR="00A21E48" w:rsidRDefault="00A21E48" w:rsidP="00A21E48">
      <w:pPr>
        <w:pStyle w:val="Heading1"/>
      </w:pPr>
      <w:bookmarkStart w:id="9" w:name="_Toc94631303"/>
      <w:r w:rsidRPr="00A21E48">
        <w:lastRenderedPageBreak/>
        <w:t>Test execution</w:t>
      </w:r>
      <w:bookmarkEnd w:id="9"/>
    </w:p>
    <w:p w14:paraId="31AB889C" w14:textId="7B592E86" w:rsidR="00D22BA7" w:rsidRDefault="00D22BA7" w:rsidP="00D00572">
      <w:pPr>
        <w:pStyle w:val="Heading2"/>
      </w:pPr>
      <w:bookmarkStart w:id="10" w:name="_Toc94631304"/>
      <w:r>
        <w:t>White Box Test Cases Result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2"/>
        <w:gridCol w:w="1156"/>
        <w:gridCol w:w="1154"/>
        <w:gridCol w:w="1165"/>
        <w:gridCol w:w="1158"/>
        <w:gridCol w:w="1257"/>
        <w:gridCol w:w="1154"/>
        <w:gridCol w:w="1154"/>
      </w:tblGrid>
      <w:tr w:rsidR="00D00572" w14:paraId="3915072C" w14:textId="77777777" w:rsidTr="00504B31">
        <w:tc>
          <w:tcPr>
            <w:tcW w:w="1168" w:type="dxa"/>
            <w:shd w:val="clear" w:color="auto" w:fill="D9D9D9" w:themeFill="background1" w:themeFillShade="D9"/>
          </w:tcPr>
          <w:p w14:paraId="509C5387" w14:textId="77777777" w:rsidR="00D00572" w:rsidRDefault="00D00572" w:rsidP="00504B31">
            <w:r>
              <w:t>TC ID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183D4387" w14:textId="77777777" w:rsidR="00D00572" w:rsidRDefault="00D00572" w:rsidP="00504B31">
            <w:r>
              <w:t>Feature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01545196" w14:textId="77777777" w:rsidR="00D00572" w:rsidRDefault="00D00572" w:rsidP="00504B31">
            <w:r>
              <w:t>TC author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1ACA9C2B" w14:textId="77777777" w:rsidR="00D00572" w:rsidRDefault="00D00572" w:rsidP="00504B31">
            <w:r>
              <w:t>Test Engineer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69D5EBB2" w14:textId="77777777" w:rsidR="00D00572" w:rsidRDefault="00D00572" w:rsidP="00504B31">
            <w:r>
              <w:t>Verdict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4EBFFB58" w14:textId="77777777" w:rsidR="00D00572" w:rsidRDefault="00D00572" w:rsidP="00504B31">
            <w:r>
              <w:t>Comments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361A41E0" w14:textId="77777777" w:rsidR="00D00572" w:rsidRDefault="00D00572" w:rsidP="00504B31">
            <w:r>
              <w:t>Bug ID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285DFF39" w14:textId="77777777" w:rsidR="00D00572" w:rsidRDefault="00D00572" w:rsidP="00504B31">
            <w:r>
              <w:t>Test case date</w:t>
            </w:r>
          </w:p>
        </w:tc>
      </w:tr>
      <w:tr w:rsidR="00D00572" w14:paraId="7E9725A8" w14:textId="77777777" w:rsidTr="00504B31">
        <w:tc>
          <w:tcPr>
            <w:tcW w:w="1168" w:type="dxa"/>
          </w:tcPr>
          <w:p w14:paraId="76C0F82D" w14:textId="41FC5B34" w:rsidR="00D00572" w:rsidRDefault="00D00572" w:rsidP="00504B31">
            <w:r>
              <w:t>Need to be filled during testing</w:t>
            </w:r>
          </w:p>
        </w:tc>
        <w:tc>
          <w:tcPr>
            <w:tcW w:w="1168" w:type="dxa"/>
          </w:tcPr>
          <w:p w14:paraId="63FDC457" w14:textId="70E53762" w:rsidR="00D00572" w:rsidRDefault="00D00572" w:rsidP="00504B31">
            <w:r>
              <w:t>Need to be filled during testing</w:t>
            </w:r>
          </w:p>
        </w:tc>
        <w:tc>
          <w:tcPr>
            <w:tcW w:w="1169" w:type="dxa"/>
          </w:tcPr>
          <w:p w14:paraId="19623053" w14:textId="185B15FE" w:rsidR="00D00572" w:rsidRDefault="00D00572" w:rsidP="00504B31">
            <w:r>
              <w:t>Need to be filled during testing</w:t>
            </w:r>
          </w:p>
        </w:tc>
        <w:tc>
          <w:tcPr>
            <w:tcW w:w="1169" w:type="dxa"/>
          </w:tcPr>
          <w:p w14:paraId="66E49726" w14:textId="6BF5BB79" w:rsidR="00D00572" w:rsidRDefault="00D00572" w:rsidP="00504B31">
            <w:r>
              <w:t>Need to be filled during testing</w:t>
            </w:r>
          </w:p>
        </w:tc>
        <w:tc>
          <w:tcPr>
            <w:tcW w:w="1169" w:type="dxa"/>
          </w:tcPr>
          <w:p w14:paraId="6A877314" w14:textId="55CE5FD7" w:rsidR="00D00572" w:rsidRDefault="00D00572" w:rsidP="00504B31">
            <w:r>
              <w:t>Need to be filled during testing</w:t>
            </w:r>
          </w:p>
        </w:tc>
        <w:tc>
          <w:tcPr>
            <w:tcW w:w="1169" w:type="dxa"/>
          </w:tcPr>
          <w:p w14:paraId="6956C425" w14:textId="67B85519" w:rsidR="00D00572" w:rsidRDefault="00D00572" w:rsidP="00504B31">
            <w:r>
              <w:t>Need to be filled during testing</w:t>
            </w:r>
          </w:p>
        </w:tc>
        <w:tc>
          <w:tcPr>
            <w:tcW w:w="1169" w:type="dxa"/>
          </w:tcPr>
          <w:p w14:paraId="40AF9F46" w14:textId="1C4A0B3C" w:rsidR="00D00572" w:rsidRDefault="00D00572" w:rsidP="00504B31">
            <w:r>
              <w:t>Need to be filled during testing</w:t>
            </w:r>
          </w:p>
        </w:tc>
        <w:tc>
          <w:tcPr>
            <w:tcW w:w="1169" w:type="dxa"/>
          </w:tcPr>
          <w:p w14:paraId="2C7E267C" w14:textId="2A1BD507" w:rsidR="00D00572" w:rsidRDefault="00D00572" w:rsidP="00504B31">
            <w:r>
              <w:t>Need to be filled during testing</w:t>
            </w:r>
          </w:p>
        </w:tc>
      </w:tr>
      <w:tr w:rsidR="00D00572" w14:paraId="1F3BA608" w14:textId="77777777" w:rsidTr="00504B31">
        <w:tc>
          <w:tcPr>
            <w:tcW w:w="1168" w:type="dxa"/>
          </w:tcPr>
          <w:p w14:paraId="078C8A3B" w14:textId="77777777" w:rsidR="00D00572" w:rsidRDefault="00D00572" w:rsidP="00504B31"/>
        </w:tc>
        <w:tc>
          <w:tcPr>
            <w:tcW w:w="1168" w:type="dxa"/>
          </w:tcPr>
          <w:p w14:paraId="359FB800" w14:textId="77777777" w:rsidR="00D00572" w:rsidRDefault="00D00572" w:rsidP="00504B31"/>
        </w:tc>
        <w:tc>
          <w:tcPr>
            <w:tcW w:w="1169" w:type="dxa"/>
          </w:tcPr>
          <w:p w14:paraId="4B62A52D" w14:textId="77777777" w:rsidR="00D00572" w:rsidRDefault="00D00572" w:rsidP="00504B31"/>
        </w:tc>
        <w:tc>
          <w:tcPr>
            <w:tcW w:w="1169" w:type="dxa"/>
          </w:tcPr>
          <w:p w14:paraId="22678CA3" w14:textId="77777777" w:rsidR="00D00572" w:rsidRDefault="00D00572" w:rsidP="00504B31"/>
        </w:tc>
        <w:tc>
          <w:tcPr>
            <w:tcW w:w="1169" w:type="dxa"/>
          </w:tcPr>
          <w:p w14:paraId="798B0228" w14:textId="77777777" w:rsidR="00D00572" w:rsidRDefault="00D00572" w:rsidP="00504B31"/>
        </w:tc>
        <w:tc>
          <w:tcPr>
            <w:tcW w:w="1169" w:type="dxa"/>
          </w:tcPr>
          <w:p w14:paraId="64DEBA88" w14:textId="77777777" w:rsidR="00D00572" w:rsidRDefault="00D00572" w:rsidP="00504B31"/>
        </w:tc>
        <w:tc>
          <w:tcPr>
            <w:tcW w:w="1169" w:type="dxa"/>
          </w:tcPr>
          <w:p w14:paraId="4FA6D2F0" w14:textId="77777777" w:rsidR="00D00572" w:rsidRDefault="00D00572" w:rsidP="00504B31"/>
        </w:tc>
        <w:tc>
          <w:tcPr>
            <w:tcW w:w="1169" w:type="dxa"/>
          </w:tcPr>
          <w:p w14:paraId="4DF731BB" w14:textId="77777777" w:rsidR="00D00572" w:rsidRDefault="00D00572" w:rsidP="00504B31"/>
        </w:tc>
      </w:tr>
    </w:tbl>
    <w:p w14:paraId="275AC617" w14:textId="77777777" w:rsidR="00D00572" w:rsidRPr="00D00572" w:rsidRDefault="00D00572" w:rsidP="00D00572"/>
    <w:p w14:paraId="7AD0587C" w14:textId="756BE331" w:rsidR="00D22BA7" w:rsidRDefault="00D22BA7" w:rsidP="00D00572">
      <w:pPr>
        <w:pStyle w:val="Heading2"/>
      </w:pPr>
      <w:bookmarkStart w:id="11" w:name="_Toc94631305"/>
      <w:r>
        <w:t>Black Box Test Cases Results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2"/>
        <w:gridCol w:w="1156"/>
        <w:gridCol w:w="1154"/>
        <w:gridCol w:w="1165"/>
        <w:gridCol w:w="1158"/>
        <w:gridCol w:w="1257"/>
        <w:gridCol w:w="1154"/>
        <w:gridCol w:w="1154"/>
      </w:tblGrid>
      <w:tr w:rsidR="00D00572" w14:paraId="34988F8B" w14:textId="77777777" w:rsidTr="00D00572">
        <w:tc>
          <w:tcPr>
            <w:tcW w:w="1168" w:type="dxa"/>
            <w:shd w:val="clear" w:color="auto" w:fill="D9D9D9" w:themeFill="background1" w:themeFillShade="D9"/>
          </w:tcPr>
          <w:p w14:paraId="5B1DED7D" w14:textId="0396C03F" w:rsidR="00D00572" w:rsidRDefault="00D00572" w:rsidP="00D00572">
            <w:r>
              <w:t>TC ID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262CB371" w14:textId="16E9D0AA" w:rsidR="00D00572" w:rsidRDefault="00D00572" w:rsidP="00D00572">
            <w:r>
              <w:t>Feature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1BECADF3" w14:textId="5B7990CF" w:rsidR="00D00572" w:rsidRDefault="00D00572" w:rsidP="00D00572">
            <w:r>
              <w:t>TC author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61DA0A15" w14:textId="4E9AEA70" w:rsidR="00D00572" w:rsidRDefault="00D00572" w:rsidP="00D00572">
            <w:r>
              <w:t>Test Engineer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04C1BA6C" w14:textId="1C284F3C" w:rsidR="00D00572" w:rsidRDefault="00D00572" w:rsidP="00D00572">
            <w:r>
              <w:t>Verdict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17197F34" w14:textId="0E9CA774" w:rsidR="00D00572" w:rsidRDefault="00D00572" w:rsidP="00D00572">
            <w:r>
              <w:t>Comments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4831A9AF" w14:textId="5FFE0A85" w:rsidR="00D00572" w:rsidRDefault="00D00572" w:rsidP="00D00572">
            <w:r>
              <w:t>Bug ID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34477677" w14:textId="4E02A682" w:rsidR="00D00572" w:rsidRDefault="00D00572" w:rsidP="00D00572">
            <w:r>
              <w:t>Test case date</w:t>
            </w:r>
          </w:p>
        </w:tc>
      </w:tr>
      <w:tr w:rsidR="00D00572" w14:paraId="6EF94227" w14:textId="77777777" w:rsidTr="00D00572">
        <w:tc>
          <w:tcPr>
            <w:tcW w:w="1168" w:type="dxa"/>
          </w:tcPr>
          <w:p w14:paraId="5BC798F1" w14:textId="50FB4747" w:rsidR="00D00572" w:rsidRDefault="00D00572" w:rsidP="00D00572">
            <w:r>
              <w:t>Need to be filled during testing</w:t>
            </w:r>
          </w:p>
        </w:tc>
        <w:tc>
          <w:tcPr>
            <w:tcW w:w="1168" w:type="dxa"/>
          </w:tcPr>
          <w:p w14:paraId="13434067" w14:textId="12EC350B" w:rsidR="00D00572" w:rsidRDefault="00D00572" w:rsidP="00D00572">
            <w:r>
              <w:t>Need to be filled during testing</w:t>
            </w:r>
          </w:p>
        </w:tc>
        <w:tc>
          <w:tcPr>
            <w:tcW w:w="1169" w:type="dxa"/>
          </w:tcPr>
          <w:p w14:paraId="160A63A5" w14:textId="5686DC7A" w:rsidR="00D00572" w:rsidRDefault="00D00572" w:rsidP="00D00572">
            <w:r>
              <w:t>Need to be filled during testing</w:t>
            </w:r>
          </w:p>
        </w:tc>
        <w:tc>
          <w:tcPr>
            <w:tcW w:w="1169" w:type="dxa"/>
          </w:tcPr>
          <w:p w14:paraId="279D7B92" w14:textId="31CD6CD4" w:rsidR="00D00572" w:rsidRDefault="00D00572" w:rsidP="00D00572">
            <w:r>
              <w:t>Need to be filled during testing</w:t>
            </w:r>
          </w:p>
        </w:tc>
        <w:tc>
          <w:tcPr>
            <w:tcW w:w="1169" w:type="dxa"/>
          </w:tcPr>
          <w:p w14:paraId="5F9A6694" w14:textId="3F96F24F" w:rsidR="00D00572" w:rsidRDefault="00D00572" w:rsidP="00D00572">
            <w:r>
              <w:t>Need to be filled during testing</w:t>
            </w:r>
          </w:p>
        </w:tc>
        <w:tc>
          <w:tcPr>
            <w:tcW w:w="1169" w:type="dxa"/>
          </w:tcPr>
          <w:p w14:paraId="415E341A" w14:textId="1EC94FF5" w:rsidR="00D00572" w:rsidRDefault="00D00572" w:rsidP="00D00572">
            <w:r>
              <w:t>Need to be filled during testing</w:t>
            </w:r>
          </w:p>
        </w:tc>
        <w:tc>
          <w:tcPr>
            <w:tcW w:w="1169" w:type="dxa"/>
          </w:tcPr>
          <w:p w14:paraId="56019858" w14:textId="103C48FA" w:rsidR="00D00572" w:rsidRDefault="00D00572" w:rsidP="00D00572">
            <w:r>
              <w:t>Need to be filled during testing</w:t>
            </w:r>
          </w:p>
        </w:tc>
        <w:tc>
          <w:tcPr>
            <w:tcW w:w="1169" w:type="dxa"/>
          </w:tcPr>
          <w:p w14:paraId="163E4C13" w14:textId="59C44F49" w:rsidR="00D00572" w:rsidRDefault="00D00572" w:rsidP="00D00572">
            <w:r>
              <w:t>Need to be filled during testing</w:t>
            </w:r>
          </w:p>
        </w:tc>
      </w:tr>
      <w:tr w:rsidR="00D00572" w14:paraId="397C3052" w14:textId="77777777" w:rsidTr="00D00572">
        <w:tc>
          <w:tcPr>
            <w:tcW w:w="1168" w:type="dxa"/>
          </w:tcPr>
          <w:p w14:paraId="6B6BB66B" w14:textId="77777777" w:rsidR="00D00572" w:rsidRDefault="00D00572" w:rsidP="00D00572"/>
        </w:tc>
        <w:tc>
          <w:tcPr>
            <w:tcW w:w="1168" w:type="dxa"/>
          </w:tcPr>
          <w:p w14:paraId="1E422893" w14:textId="77777777" w:rsidR="00D00572" w:rsidRDefault="00D00572" w:rsidP="00D00572"/>
        </w:tc>
        <w:tc>
          <w:tcPr>
            <w:tcW w:w="1169" w:type="dxa"/>
          </w:tcPr>
          <w:p w14:paraId="6B1B530F" w14:textId="77777777" w:rsidR="00D00572" w:rsidRDefault="00D00572" w:rsidP="00D00572"/>
        </w:tc>
        <w:tc>
          <w:tcPr>
            <w:tcW w:w="1169" w:type="dxa"/>
          </w:tcPr>
          <w:p w14:paraId="124E677B" w14:textId="77777777" w:rsidR="00D00572" w:rsidRDefault="00D00572" w:rsidP="00D00572"/>
        </w:tc>
        <w:tc>
          <w:tcPr>
            <w:tcW w:w="1169" w:type="dxa"/>
          </w:tcPr>
          <w:p w14:paraId="64E48511" w14:textId="77777777" w:rsidR="00D00572" w:rsidRDefault="00D00572" w:rsidP="00D00572"/>
        </w:tc>
        <w:tc>
          <w:tcPr>
            <w:tcW w:w="1169" w:type="dxa"/>
          </w:tcPr>
          <w:p w14:paraId="2DD1BD89" w14:textId="77777777" w:rsidR="00D00572" w:rsidRDefault="00D00572" w:rsidP="00D00572"/>
        </w:tc>
        <w:tc>
          <w:tcPr>
            <w:tcW w:w="1169" w:type="dxa"/>
          </w:tcPr>
          <w:p w14:paraId="6260FADF" w14:textId="77777777" w:rsidR="00D00572" w:rsidRDefault="00D00572" w:rsidP="00D00572"/>
        </w:tc>
        <w:tc>
          <w:tcPr>
            <w:tcW w:w="1169" w:type="dxa"/>
          </w:tcPr>
          <w:p w14:paraId="3D852F81" w14:textId="77777777" w:rsidR="00D00572" w:rsidRDefault="00D00572" w:rsidP="00D00572"/>
        </w:tc>
      </w:tr>
    </w:tbl>
    <w:p w14:paraId="46F7B707" w14:textId="77777777" w:rsidR="00D00572" w:rsidRPr="00D00572" w:rsidRDefault="00D00572" w:rsidP="00D00572"/>
    <w:p w14:paraId="15308B3E" w14:textId="30016113" w:rsidR="00D22BA7" w:rsidRDefault="00D22BA7" w:rsidP="00D00572">
      <w:pPr>
        <w:pStyle w:val="Heading2"/>
      </w:pPr>
      <w:bookmarkStart w:id="12" w:name="_Toc94631306"/>
      <w:r>
        <w:t>Bug List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7"/>
        <w:gridCol w:w="1477"/>
        <w:gridCol w:w="1533"/>
        <w:gridCol w:w="1870"/>
        <w:gridCol w:w="1479"/>
        <w:gridCol w:w="1514"/>
      </w:tblGrid>
      <w:tr w:rsidR="00D00572" w14:paraId="7B739CA7" w14:textId="77777777" w:rsidTr="00D00572">
        <w:tc>
          <w:tcPr>
            <w:tcW w:w="1558" w:type="dxa"/>
            <w:shd w:val="clear" w:color="auto" w:fill="D9D9D9" w:themeFill="background1" w:themeFillShade="D9"/>
          </w:tcPr>
          <w:p w14:paraId="38F50016" w14:textId="0A60EBB7" w:rsidR="00D00572" w:rsidRDefault="00D00572" w:rsidP="00D00572">
            <w:r>
              <w:t>Bug ID</w:t>
            </w:r>
          </w:p>
        </w:tc>
        <w:tc>
          <w:tcPr>
            <w:tcW w:w="1558" w:type="dxa"/>
            <w:shd w:val="clear" w:color="auto" w:fill="D9D9D9" w:themeFill="background1" w:themeFillShade="D9"/>
          </w:tcPr>
          <w:p w14:paraId="2A1127C8" w14:textId="088BC0DA" w:rsidR="00D00572" w:rsidRDefault="00D00572" w:rsidP="00D00572">
            <w:r>
              <w:t>Test Case ID</w:t>
            </w:r>
          </w:p>
        </w:tc>
        <w:tc>
          <w:tcPr>
            <w:tcW w:w="1558" w:type="dxa"/>
            <w:shd w:val="clear" w:color="auto" w:fill="D9D9D9" w:themeFill="background1" w:themeFillShade="D9"/>
          </w:tcPr>
          <w:p w14:paraId="6F2FEAB0" w14:textId="18917FB2" w:rsidR="00D00572" w:rsidRDefault="00D00572" w:rsidP="00D00572">
            <w:r>
              <w:t>Detailed Description</w:t>
            </w:r>
          </w:p>
        </w:tc>
        <w:tc>
          <w:tcPr>
            <w:tcW w:w="1558" w:type="dxa"/>
            <w:shd w:val="clear" w:color="auto" w:fill="D9D9D9" w:themeFill="background1" w:themeFillShade="D9"/>
          </w:tcPr>
          <w:p w14:paraId="1C4B4346" w14:textId="06CA7E0A" w:rsidR="00D00572" w:rsidRDefault="00D00572" w:rsidP="00D00572">
            <w:r>
              <w:t>Severity (High/Med/Low)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E60861C" w14:textId="004B3063" w:rsidR="00D00572" w:rsidRDefault="00D00572" w:rsidP="00D00572">
            <w:r>
              <w:t>Date Foun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805A40F" w14:textId="35B395B5" w:rsidR="00D00572" w:rsidRDefault="00D00572" w:rsidP="00D00572">
            <w:r>
              <w:t>Submitter</w:t>
            </w:r>
          </w:p>
        </w:tc>
      </w:tr>
      <w:tr w:rsidR="00D00572" w14:paraId="144F458D" w14:textId="77777777" w:rsidTr="00D00572">
        <w:tc>
          <w:tcPr>
            <w:tcW w:w="1558" w:type="dxa"/>
          </w:tcPr>
          <w:p w14:paraId="1D4D9E44" w14:textId="69C7A16A" w:rsidR="00D00572" w:rsidRDefault="00D00572" w:rsidP="00D00572">
            <w:r>
              <w:t>Need to be filled during testing</w:t>
            </w:r>
          </w:p>
        </w:tc>
        <w:tc>
          <w:tcPr>
            <w:tcW w:w="1558" w:type="dxa"/>
          </w:tcPr>
          <w:p w14:paraId="45BD6A40" w14:textId="5B9A91BD" w:rsidR="00D00572" w:rsidRDefault="00D00572" w:rsidP="00D00572">
            <w:r>
              <w:t>Need to be filled during testing</w:t>
            </w:r>
          </w:p>
        </w:tc>
        <w:tc>
          <w:tcPr>
            <w:tcW w:w="1558" w:type="dxa"/>
          </w:tcPr>
          <w:p w14:paraId="0EA1E109" w14:textId="7A577557" w:rsidR="00D00572" w:rsidRDefault="00D00572" w:rsidP="00D00572">
            <w:r>
              <w:t>Need to be filled during testing</w:t>
            </w:r>
          </w:p>
        </w:tc>
        <w:tc>
          <w:tcPr>
            <w:tcW w:w="1558" w:type="dxa"/>
          </w:tcPr>
          <w:p w14:paraId="7342CA31" w14:textId="0C50BBD4" w:rsidR="00D00572" w:rsidRDefault="00D00572" w:rsidP="00D00572">
            <w:r>
              <w:t>Need to be filled during testing</w:t>
            </w:r>
          </w:p>
        </w:tc>
        <w:tc>
          <w:tcPr>
            <w:tcW w:w="1559" w:type="dxa"/>
          </w:tcPr>
          <w:p w14:paraId="6453B548" w14:textId="7A5B6464" w:rsidR="00D00572" w:rsidRDefault="00D00572" w:rsidP="00D00572">
            <w:r>
              <w:t>Need to be filled during testing</w:t>
            </w:r>
          </w:p>
        </w:tc>
        <w:tc>
          <w:tcPr>
            <w:tcW w:w="1559" w:type="dxa"/>
          </w:tcPr>
          <w:p w14:paraId="7A5E722E" w14:textId="4DEE5570" w:rsidR="00D00572" w:rsidRDefault="00D00572" w:rsidP="00D00572">
            <w:r>
              <w:t>Need to be filled during testing</w:t>
            </w:r>
          </w:p>
        </w:tc>
      </w:tr>
      <w:tr w:rsidR="00D00572" w14:paraId="2DE0A79E" w14:textId="77777777" w:rsidTr="00D00572">
        <w:tc>
          <w:tcPr>
            <w:tcW w:w="1558" w:type="dxa"/>
          </w:tcPr>
          <w:p w14:paraId="402BE8FF" w14:textId="77777777" w:rsidR="00D00572" w:rsidRDefault="00D00572" w:rsidP="00D00572"/>
        </w:tc>
        <w:tc>
          <w:tcPr>
            <w:tcW w:w="1558" w:type="dxa"/>
          </w:tcPr>
          <w:p w14:paraId="6F965002" w14:textId="77777777" w:rsidR="00D00572" w:rsidRDefault="00D00572" w:rsidP="00D00572"/>
        </w:tc>
        <w:tc>
          <w:tcPr>
            <w:tcW w:w="1558" w:type="dxa"/>
          </w:tcPr>
          <w:p w14:paraId="7488409A" w14:textId="77777777" w:rsidR="00D00572" w:rsidRDefault="00D00572" w:rsidP="00D00572"/>
        </w:tc>
        <w:tc>
          <w:tcPr>
            <w:tcW w:w="1558" w:type="dxa"/>
          </w:tcPr>
          <w:p w14:paraId="2A235918" w14:textId="77777777" w:rsidR="00D00572" w:rsidRDefault="00D00572" w:rsidP="00D00572"/>
        </w:tc>
        <w:tc>
          <w:tcPr>
            <w:tcW w:w="1559" w:type="dxa"/>
          </w:tcPr>
          <w:p w14:paraId="291DBF05" w14:textId="77777777" w:rsidR="00D00572" w:rsidRDefault="00D00572" w:rsidP="00D00572"/>
        </w:tc>
        <w:tc>
          <w:tcPr>
            <w:tcW w:w="1559" w:type="dxa"/>
          </w:tcPr>
          <w:p w14:paraId="7535D95C" w14:textId="77777777" w:rsidR="00D00572" w:rsidRDefault="00D00572" w:rsidP="00D00572"/>
        </w:tc>
      </w:tr>
    </w:tbl>
    <w:p w14:paraId="3FF5DF08" w14:textId="77777777" w:rsidR="00D00572" w:rsidRPr="00D00572" w:rsidRDefault="00D00572" w:rsidP="00D00572"/>
    <w:p w14:paraId="0CE6988D" w14:textId="77777777" w:rsidR="00601E91" w:rsidRDefault="00601E91" w:rsidP="00D00572">
      <w:pPr>
        <w:rPr>
          <w:rtl/>
        </w:rPr>
      </w:pPr>
    </w:p>
    <w:p w14:paraId="46091FDA" w14:textId="77777777" w:rsidR="00601E91" w:rsidRDefault="00601E91" w:rsidP="00D00572">
      <w:pPr>
        <w:rPr>
          <w:rtl/>
        </w:rPr>
      </w:pPr>
    </w:p>
    <w:p w14:paraId="44068CF5" w14:textId="77777777" w:rsidR="00601E91" w:rsidRDefault="00601E91" w:rsidP="00D00572">
      <w:pPr>
        <w:rPr>
          <w:rtl/>
        </w:rPr>
      </w:pPr>
    </w:p>
    <w:p w14:paraId="09CFB0D6" w14:textId="77777777" w:rsidR="00601E91" w:rsidRDefault="00601E91" w:rsidP="00D00572">
      <w:pPr>
        <w:rPr>
          <w:rtl/>
        </w:rPr>
      </w:pPr>
    </w:p>
    <w:p w14:paraId="35FC4F3E" w14:textId="77777777" w:rsidR="00601E91" w:rsidRDefault="00601E91" w:rsidP="00D00572">
      <w:pPr>
        <w:rPr>
          <w:rtl/>
        </w:rPr>
      </w:pPr>
    </w:p>
    <w:p w14:paraId="3BF41C7E" w14:textId="77777777" w:rsidR="00601E91" w:rsidRDefault="00601E91" w:rsidP="00D00572">
      <w:pPr>
        <w:rPr>
          <w:rtl/>
        </w:rPr>
      </w:pPr>
    </w:p>
    <w:p w14:paraId="4FDF6A6C" w14:textId="77777777" w:rsidR="00601E91" w:rsidRDefault="00601E91" w:rsidP="00D00572">
      <w:pPr>
        <w:rPr>
          <w:rtl/>
        </w:rPr>
      </w:pPr>
    </w:p>
    <w:p w14:paraId="68D13D34" w14:textId="77777777" w:rsidR="00601E91" w:rsidRDefault="00601E91" w:rsidP="00D00572">
      <w:pPr>
        <w:rPr>
          <w:rtl/>
        </w:rPr>
      </w:pPr>
    </w:p>
    <w:p w14:paraId="62C10F5E" w14:textId="77777777" w:rsidR="00601E91" w:rsidRDefault="00601E91" w:rsidP="00D00572">
      <w:pPr>
        <w:rPr>
          <w:rtl/>
        </w:rPr>
      </w:pPr>
    </w:p>
    <w:p w14:paraId="5B01C3FA" w14:textId="77777777" w:rsidR="00601E91" w:rsidRDefault="00601E91" w:rsidP="00D00572">
      <w:pPr>
        <w:rPr>
          <w:rtl/>
        </w:rPr>
      </w:pPr>
    </w:p>
    <w:p w14:paraId="550B768C" w14:textId="77777777" w:rsidR="00601E91" w:rsidRDefault="00601E91" w:rsidP="00D00572">
      <w:pPr>
        <w:rPr>
          <w:rtl/>
        </w:rPr>
      </w:pPr>
    </w:p>
    <w:p w14:paraId="5A3DEA33" w14:textId="77777777" w:rsidR="00601E91" w:rsidRDefault="00601E91" w:rsidP="00D00572">
      <w:pPr>
        <w:rPr>
          <w:rtl/>
        </w:rPr>
      </w:pPr>
    </w:p>
    <w:p w14:paraId="3E8A1BB4" w14:textId="77777777" w:rsidR="00601E91" w:rsidRPr="00D00572" w:rsidRDefault="00601E91" w:rsidP="00D00572"/>
    <w:p w14:paraId="1CF7750F" w14:textId="72220C42" w:rsidR="00A21E48" w:rsidRDefault="00A21E48" w:rsidP="00A21E48">
      <w:pPr>
        <w:pStyle w:val="Heading1"/>
      </w:pPr>
      <w:bookmarkStart w:id="13" w:name="_Toc94631307"/>
      <w:r w:rsidRPr="00A21E48">
        <w:lastRenderedPageBreak/>
        <w:t>External Testers</w:t>
      </w:r>
      <w:bookmarkEnd w:id="13"/>
    </w:p>
    <w:p w14:paraId="1F3D41E8" w14:textId="0F0627F2" w:rsidR="00D22BA7" w:rsidRDefault="00D22BA7" w:rsidP="00D22BA7">
      <w:r>
        <w:t>Tester Name:</w:t>
      </w:r>
    </w:p>
    <w:p w14:paraId="7A372CCD" w14:textId="519EF57F" w:rsidR="00D22BA7" w:rsidRDefault="00D22BA7" w:rsidP="00D22BA7">
      <w:r>
        <w:t>Relation with the project:</w:t>
      </w:r>
    </w:p>
    <w:p w14:paraId="5A3CD9AF" w14:textId="6F814A34" w:rsidR="00D22BA7" w:rsidRDefault="00D22BA7" w:rsidP="00D22BA7">
      <w:r>
        <w:t>Testing duration:</w:t>
      </w:r>
    </w:p>
    <w:p w14:paraId="4E089E68" w14:textId="77777777" w:rsidR="00D22BA7" w:rsidRDefault="00D22BA7" w:rsidP="00D22BA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6"/>
        <w:gridCol w:w="1229"/>
        <w:gridCol w:w="1064"/>
        <w:gridCol w:w="1147"/>
        <w:gridCol w:w="1065"/>
        <w:gridCol w:w="1046"/>
        <w:gridCol w:w="1046"/>
        <w:gridCol w:w="1257"/>
      </w:tblGrid>
      <w:tr w:rsidR="00D22BA7" w14:paraId="20811F14" w14:textId="77777777" w:rsidTr="00D22BA7">
        <w:tc>
          <w:tcPr>
            <w:tcW w:w="1168" w:type="dxa"/>
            <w:shd w:val="clear" w:color="auto" w:fill="D9D9D9" w:themeFill="background1" w:themeFillShade="D9"/>
          </w:tcPr>
          <w:p w14:paraId="372C633C" w14:textId="58F1CC78" w:rsidR="00D22BA7" w:rsidRDefault="00D22BA7" w:rsidP="00D22BA7">
            <w:r>
              <w:t>The tested Functionality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3CE7BDDA" w14:textId="0C1D5126" w:rsidR="00D22BA7" w:rsidRDefault="00D22BA7" w:rsidP="00D22BA7">
            <w:r>
              <w:t>The procedure Performed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216B31DC" w14:textId="1B8E997B" w:rsidR="00D22BA7" w:rsidRDefault="00D22BA7" w:rsidP="00D22BA7">
            <w:r>
              <w:t>Input Values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28647A59" w14:textId="7997EBB8" w:rsidR="00D22BA7" w:rsidRDefault="00D22BA7" w:rsidP="00D22BA7">
            <w:r>
              <w:t>Expected Output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31B66F5E" w14:textId="770FD654" w:rsidR="00D22BA7" w:rsidRDefault="00D22BA7" w:rsidP="00D22BA7">
            <w:r>
              <w:t>Actual Output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3EDB241E" w14:textId="506F27AC" w:rsidR="00D22BA7" w:rsidRDefault="00D22BA7" w:rsidP="00D22BA7">
            <w:r>
              <w:t>Test Result (P/F)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78056ADC" w14:textId="55107642" w:rsidR="00D22BA7" w:rsidRDefault="00D22BA7" w:rsidP="00D22BA7">
            <w:r>
              <w:t>Bugs Found</w:t>
            </w:r>
          </w:p>
        </w:tc>
        <w:tc>
          <w:tcPr>
            <w:tcW w:w="1169" w:type="dxa"/>
            <w:shd w:val="clear" w:color="auto" w:fill="D9D9D9" w:themeFill="background1" w:themeFillShade="D9"/>
          </w:tcPr>
          <w:p w14:paraId="02E18392" w14:textId="5A779752" w:rsidR="00D22BA7" w:rsidRDefault="00D22BA7" w:rsidP="00D22BA7">
            <w:r>
              <w:t>Comments</w:t>
            </w:r>
          </w:p>
        </w:tc>
      </w:tr>
      <w:tr w:rsidR="00D22BA7" w14:paraId="44859089" w14:textId="77777777" w:rsidTr="00D22BA7">
        <w:tc>
          <w:tcPr>
            <w:tcW w:w="1168" w:type="dxa"/>
          </w:tcPr>
          <w:p w14:paraId="14920E19" w14:textId="77777777" w:rsidR="00D22BA7" w:rsidRDefault="00D22BA7" w:rsidP="00D22BA7"/>
        </w:tc>
        <w:tc>
          <w:tcPr>
            <w:tcW w:w="1168" w:type="dxa"/>
          </w:tcPr>
          <w:p w14:paraId="423398AB" w14:textId="77777777" w:rsidR="00D22BA7" w:rsidRDefault="00D22BA7" w:rsidP="00D22BA7"/>
        </w:tc>
        <w:tc>
          <w:tcPr>
            <w:tcW w:w="1169" w:type="dxa"/>
          </w:tcPr>
          <w:p w14:paraId="5074ABD1" w14:textId="77777777" w:rsidR="00D22BA7" w:rsidRDefault="00D22BA7" w:rsidP="00D22BA7"/>
        </w:tc>
        <w:tc>
          <w:tcPr>
            <w:tcW w:w="1169" w:type="dxa"/>
          </w:tcPr>
          <w:p w14:paraId="26F046A5" w14:textId="77777777" w:rsidR="00D22BA7" w:rsidRDefault="00D22BA7" w:rsidP="00D22BA7"/>
        </w:tc>
        <w:tc>
          <w:tcPr>
            <w:tcW w:w="1169" w:type="dxa"/>
          </w:tcPr>
          <w:p w14:paraId="6AD2F9FC" w14:textId="77777777" w:rsidR="00D22BA7" w:rsidRDefault="00D22BA7" w:rsidP="00D22BA7"/>
        </w:tc>
        <w:tc>
          <w:tcPr>
            <w:tcW w:w="1169" w:type="dxa"/>
          </w:tcPr>
          <w:p w14:paraId="3ACD34C7" w14:textId="77777777" w:rsidR="00D22BA7" w:rsidRDefault="00D22BA7" w:rsidP="00D22BA7"/>
        </w:tc>
        <w:tc>
          <w:tcPr>
            <w:tcW w:w="1169" w:type="dxa"/>
          </w:tcPr>
          <w:p w14:paraId="6D6E966C" w14:textId="77777777" w:rsidR="00D22BA7" w:rsidRDefault="00D22BA7" w:rsidP="00D22BA7"/>
        </w:tc>
        <w:tc>
          <w:tcPr>
            <w:tcW w:w="1169" w:type="dxa"/>
          </w:tcPr>
          <w:p w14:paraId="468DAF29" w14:textId="77777777" w:rsidR="00D22BA7" w:rsidRDefault="00D22BA7" w:rsidP="00D22BA7"/>
        </w:tc>
      </w:tr>
      <w:tr w:rsidR="00D22BA7" w14:paraId="203555F1" w14:textId="77777777" w:rsidTr="00D22BA7">
        <w:tc>
          <w:tcPr>
            <w:tcW w:w="1168" w:type="dxa"/>
          </w:tcPr>
          <w:p w14:paraId="5306AD09" w14:textId="77777777" w:rsidR="00D22BA7" w:rsidRDefault="00D22BA7" w:rsidP="00D22BA7"/>
        </w:tc>
        <w:tc>
          <w:tcPr>
            <w:tcW w:w="1168" w:type="dxa"/>
          </w:tcPr>
          <w:p w14:paraId="4229273C" w14:textId="77777777" w:rsidR="00D22BA7" w:rsidRDefault="00D22BA7" w:rsidP="00D22BA7"/>
        </w:tc>
        <w:tc>
          <w:tcPr>
            <w:tcW w:w="1169" w:type="dxa"/>
          </w:tcPr>
          <w:p w14:paraId="3FD2F107" w14:textId="77777777" w:rsidR="00D22BA7" w:rsidRDefault="00D22BA7" w:rsidP="00D22BA7"/>
        </w:tc>
        <w:tc>
          <w:tcPr>
            <w:tcW w:w="1169" w:type="dxa"/>
          </w:tcPr>
          <w:p w14:paraId="1A757748" w14:textId="77777777" w:rsidR="00D22BA7" w:rsidRDefault="00D22BA7" w:rsidP="00D22BA7"/>
        </w:tc>
        <w:tc>
          <w:tcPr>
            <w:tcW w:w="1169" w:type="dxa"/>
          </w:tcPr>
          <w:p w14:paraId="276DC18D" w14:textId="77777777" w:rsidR="00D22BA7" w:rsidRDefault="00D22BA7" w:rsidP="00D22BA7"/>
        </w:tc>
        <w:tc>
          <w:tcPr>
            <w:tcW w:w="1169" w:type="dxa"/>
          </w:tcPr>
          <w:p w14:paraId="38A70122" w14:textId="77777777" w:rsidR="00D22BA7" w:rsidRDefault="00D22BA7" w:rsidP="00D22BA7"/>
        </w:tc>
        <w:tc>
          <w:tcPr>
            <w:tcW w:w="1169" w:type="dxa"/>
          </w:tcPr>
          <w:p w14:paraId="79E3570E" w14:textId="77777777" w:rsidR="00D22BA7" w:rsidRDefault="00D22BA7" w:rsidP="00D22BA7"/>
        </w:tc>
        <w:tc>
          <w:tcPr>
            <w:tcW w:w="1169" w:type="dxa"/>
          </w:tcPr>
          <w:p w14:paraId="218FAEE5" w14:textId="77777777" w:rsidR="00D22BA7" w:rsidRDefault="00D22BA7" w:rsidP="00D22BA7"/>
        </w:tc>
      </w:tr>
    </w:tbl>
    <w:p w14:paraId="5B3BC966" w14:textId="638FC8F5" w:rsidR="00D22BA7" w:rsidRPr="00D22BA7" w:rsidRDefault="00D22BA7" w:rsidP="00D22BA7"/>
    <w:p w14:paraId="5728F5C8" w14:textId="2AF87BA8" w:rsidR="00A21E48" w:rsidRDefault="00A21E48" w:rsidP="00A21E48">
      <w:pPr>
        <w:pStyle w:val="Heading1"/>
      </w:pPr>
      <w:bookmarkStart w:id="14" w:name="_Toc94631308"/>
      <w:r w:rsidRPr="00A21E48">
        <w:t>Appendix (all-black box test cases here)</w:t>
      </w:r>
      <w:bookmarkEnd w:id="14"/>
    </w:p>
    <w:p w14:paraId="75BB959F" w14:textId="77777777" w:rsidR="00D22BA7" w:rsidRPr="00D22BA7" w:rsidRDefault="00D22BA7" w:rsidP="00D22BA7"/>
    <w:tbl>
      <w:tblPr>
        <w:tblW w:w="95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25"/>
        <w:gridCol w:w="7668"/>
      </w:tblGrid>
      <w:tr w:rsidR="00D22BA7" w14:paraId="6E679BB0" w14:textId="77777777" w:rsidTr="00D22BA7"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F2ABE2" w14:textId="77777777" w:rsidR="00D22BA7" w:rsidRDefault="00D22BA7">
            <w:pPr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</w:rPr>
              <w:t>Test case ID</w:t>
            </w:r>
          </w:p>
        </w:tc>
        <w:tc>
          <w:tcPr>
            <w:tcW w:w="7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B8F3A3" w14:textId="15203063" w:rsidR="00D22BA7" w:rsidRDefault="00D22BA7"/>
        </w:tc>
      </w:tr>
      <w:tr w:rsidR="00D22BA7" w14:paraId="7AF8F6C6" w14:textId="77777777" w:rsidTr="007649AC">
        <w:trPr>
          <w:trHeight w:val="215"/>
        </w:trPr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CCA939" w14:textId="77777777" w:rsidR="00D22BA7" w:rsidRDefault="00D22BA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uthor </w:t>
            </w:r>
          </w:p>
        </w:tc>
        <w:tc>
          <w:tcPr>
            <w:tcW w:w="7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4B3F8" w14:textId="17BEFDED" w:rsidR="00D22BA7" w:rsidRDefault="00D22BA7"/>
        </w:tc>
      </w:tr>
      <w:tr w:rsidR="00D22BA7" w14:paraId="0D64C399" w14:textId="77777777" w:rsidTr="00D22BA7"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200749" w14:textId="77777777" w:rsidR="00D22BA7" w:rsidRDefault="00D22BA7">
            <w:pPr>
              <w:rPr>
                <w:b/>
                <w:bCs/>
              </w:rPr>
            </w:pPr>
            <w:r>
              <w:rPr>
                <w:b/>
                <w:bCs/>
              </w:rPr>
              <w:t>Preconditions</w:t>
            </w:r>
          </w:p>
        </w:tc>
        <w:tc>
          <w:tcPr>
            <w:tcW w:w="7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45104" w14:textId="23D9E694" w:rsidR="00D22BA7" w:rsidRDefault="00D22BA7"/>
        </w:tc>
      </w:tr>
      <w:tr w:rsidR="00D22BA7" w14:paraId="5B05378E" w14:textId="77777777" w:rsidTr="00D22BA7"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B08073" w14:textId="77777777" w:rsidR="00D22BA7" w:rsidRDefault="00D22BA7">
            <w:pPr>
              <w:rPr>
                <w:b/>
                <w:bCs/>
              </w:rPr>
            </w:pPr>
            <w:r>
              <w:rPr>
                <w:b/>
                <w:bCs/>
              </w:rPr>
              <w:t>Use case</w:t>
            </w:r>
          </w:p>
        </w:tc>
        <w:tc>
          <w:tcPr>
            <w:tcW w:w="7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C9AA3" w14:textId="58CF4D6B" w:rsidR="00D22BA7" w:rsidRDefault="00D22BA7"/>
        </w:tc>
      </w:tr>
      <w:tr w:rsidR="00D22BA7" w14:paraId="1E6E04E5" w14:textId="77777777" w:rsidTr="00D22BA7"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312257" w14:textId="77777777" w:rsidR="00D22BA7" w:rsidRDefault="00D22BA7">
            <w:pPr>
              <w:rPr>
                <w:b/>
                <w:bCs/>
              </w:rPr>
            </w:pPr>
            <w:r>
              <w:rPr>
                <w:b/>
                <w:bCs/>
              </w:rPr>
              <w:t>Test input</w:t>
            </w:r>
          </w:p>
        </w:tc>
        <w:tc>
          <w:tcPr>
            <w:tcW w:w="7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F690D" w14:textId="42447F2A" w:rsidR="00D22BA7" w:rsidRDefault="00D22BA7"/>
        </w:tc>
      </w:tr>
      <w:tr w:rsidR="00D22BA7" w14:paraId="7FA447CC" w14:textId="77777777" w:rsidTr="00D22BA7"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BE919D" w14:textId="77777777" w:rsidR="00D22BA7" w:rsidRDefault="00D22BA7">
            <w:pPr>
              <w:rPr>
                <w:b/>
                <w:bCs/>
              </w:rPr>
            </w:pPr>
            <w:r>
              <w:rPr>
                <w:b/>
                <w:bCs/>
              </w:rPr>
              <w:t>Expected output</w:t>
            </w:r>
          </w:p>
        </w:tc>
        <w:tc>
          <w:tcPr>
            <w:tcW w:w="7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53EBB" w14:textId="026A4778" w:rsidR="00D22BA7" w:rsidRDefault="00A27016">
            <w:r>
              <w:t xml:space="preserve"> </w:t>
            </w:r>
          </w:p>
        </w:tc>
      </w:tr>
      <w:tr w:rsidR="00D22BA7" w14:paraId="46E0571A" w14:textId="77777777" w:rsidTr="00D22BA7">
        <w:tc>
          <w:tcPr>
            <w:tcW w:w="19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636255" w14:textId="77777777" w:rsidR="00D22BA7" w:rsidRDefault="00D22BA7">
            <w:pPr>
              <w:rPr>
                <w:b/>
                <w:bCs/>
              </w:rPr>
            </w:pPr>
            <w:r>
              <w:rPr>
                <w:b/>
                <w:bCs/>
              </w:rPr>
              <w:t>Actual output</w:t>
            </w:r>
          </w:p>
        </w:tc>
        <w:tc>
          <w:tcPr>
            <w:tcW w:w="7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02F38" w14:textId="1E6449EA" w:rsidR="00D22BA7" w:rsidRDefault="00D22BA7"/>
        </w:tc>
      </w:tr>
    </w:tbl>
    <w:p w14:paraId="72C69D7D" w14:textId="77777777" w:rsidR="00A21E48" w:rsidRDefault="00A21E48" w:rsidP="00D22BA7">
      <w:pPr>
        <w:jc w:val="both"/>
      </w:pPr>
    </w:p>
    <w:p w14:paraId="110CD586" w14:textId="77777777" w:rsidR="00A74DFE" w:rsidRDefault="00A74DFE" w:rsidP="00D22BA7">
      <w:pPr>
        <w:jc w:val="both"/>
        <w:rPr>
          <w:rtl/>
        </w:rPr>
      </w:pPr>
    </w:p>
    <w:p w14:paraId="62CD6755" w14:textId="77777777" w:rsidR="00A74DFE" w:rsidRDefault="00A74DFE" w:rsidP="00D22BA7">
      <w:pPr>
        <w:jc w:val="both"/>
        <w:rPr>
          <w:rtl/>
        </w:rPr>
      </w:pPr>
    </w:p>
    <w:p w14:paraId="55A62C5D" w14:textId="77777777" w:rsidR="00A74DFE" w:rsidRDefault="00A74DFE" w:rsidP="00D22BA7">
      <w:pPr>
        <w:jc w:val="both"/>
        <w:rPr>
          <w:rtl/>
        </w:rPr>
      </w:pPr>
    </w:p>
    <w:p w14:paraId="2EBEA767" w14:textId="77777777" w:rsidR="00A74DFE" w:rsidRDefault="00A74DFE" w:rsidP="00D22BA7">
      <w:pPr>
        <w:jc w:val="both"/>
        <w:rPr>
          <w:rtl/>
        </w:rPr>
      </w:pPr>
    </w:p>
    <w:p w14:paraId="34046719" w14:textId="77777777" w:rsidR="00A74DFE" w:rsidRDefault="00A74DFE" w:rsidP="00D22BA7">
      <w:pPr>
        <w:jc w:val="both"/>
        <w:rPr>
          <w:rtl/>
        </w:rPr>
      </w:pPr>
    </w:p>
    <w:p w14:paraId="5832FBCD" w14:textId="77777777" w:rsidR="00A74DFE" w:rsidRDefault="00A74DFE" w:rsidP="00D22BA7">
      <w:pPr>
        <w:jc w:val="both"/>
        <w:rPr>
          <w:rtl/>
        </w:rPr>
      </w:pPr>
    </w:p>
    <w:p w14:paraId="1AF75FD7" w14:textId="77777777" w:rsidR="00A74DFE" w:rsidRDefault="00A74DFE" w:rsidP="00D22BA7">
      <w:pPr>
        <w:jc w:val="both"/>
        <w:rPr>
          <w:rtl/>
        </w:rPr>
      </w:pPr>
    </w:p>
    <w:p w14:paraId="544E54D1" w14:textId="77777777" w:rsidR="00A74DFE" w:rsidRDefault="00A74DFE" w:rsidP="00D22BA7">
      <w:pPr>
        <w:jc w:val="both"/>
        <w:rPr>
          <w:rtl/>
        </w:rPr>
      </w:pPr>
    </w:p>
    <w:p w14:paraId="3B2FB776" w14:textId="77777777" w:rsidR="00A74DFE" w:rsidRDefault="00A74DFE" w:rsidP="00D22BA7">
      <w:pPr>
        <w:jc w:val="both"/>
      </w:pPr>
    </w:p>
    <w:p w14:paraId="67A8D80D" w14:textId="77777777" w:rsidR="00A21E48" w:rsidRDefault="00A21E48" w:rsidP="00D22BA7">
      <w:pPr>
        <w:jc w:val="both"/>
      </w:pPr>
    </w:p>
    <w:sectPr w:rsidR="00A21E48" w:rsidSect="00FA07D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D1485" w14:textId="77777777" w:rsidR="00684BC5" w:rsidRDefault="00684BC5" w:rsidP="008E5BFF">
      <w:r>
        <w:separator/>
      </w:r>
    </w:p>
  </w:endnote>
  <w:endnote w:type="continuationSeparator" w:id="0">
    <w:p w14:paraId="38572314" w14:textId="77777777" w:rsidR="00684BC5" w:rsidRDefault="00684BC5" w:rsidP="008E5BFF">
      <w:r>
        <w:continuationSeparator/>
      </w:r>
    </w:p>
  </w:endnote>
  <w:endnote w:type="continuationNotice" w:id="1">
    <w:p w14:paraId="763F0504" w14:textId="77777777" w:rsidR="00684BC5" w:rsidRDefault="00684B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EB38F" w14:textId="77777777" w:rsidR="001C788D" w:rsidRDefault="001C78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F0CA1" w14:textId="1C67B9F6" w:rsidR="008E5BFF" w:rsidRDefault="00684BC5">
    <w:pPr>
      <w:pStyle w:val="Footer"/>
      <w:pBdr>
        <w:top w:val="single" w:sz="4" w:space="1" w:color="D9D9D9" w:themeColor="background1" w:themeShade="D9"/>
      </w:pBdr>
      <w:jc w:val="right"/>
    </w:pPr>
    <w:sdt>
      <w:sdtPr>
        <w:id w:val="419305512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8E5BFF">
          <w:fldChar w:fldCharType="begin"/>
        </w:r>
        <w:r w:rsidR="008E5BFF">
          <w:instrText xml:space="preserve"> PAGE   \* MERGEFORMAT </w:instrText>
        </w:r>
        <w:r w:rsidR="008E5BFF">
          <w:fldChar w:fldCharType="separate"/>
        </w:r>
        <w:r w:rsidR="008E5BFF">
          <w:rPr>
            <w:noProof/>
          </w:rPr>
          <w:t>2</w:t>
        </w:r>
        <w:r w:rsidR="008E5BFF">
          <w:rPr>
            <w:noProof/>
          </w:rPr>
          <w:fldChar w:fldCharType="end"/>
        </w:r>
        <w:r w:rsidR="008E5BFF">
          <w:t xml:space="preserve"> | </w:t>
        </w:r>
        <w:r w:rsidR="008E5BFF">
          <w:rPr>
            <w:color w:val="7F7F7F" w:themeColor="background1" w:themeShade="7F"/>
            <w:spacing w:val="60"/>
          </w:rPr>
          <w:t>Page</w:t>
        </w:r>
      </w:sdtContent>
    </w:sdt>
  </w:p>
  <w:p w14:paraId="3D1FC034" w14:textId="77777777" w:rsidR="008E5BFF" w:rsidRDefault="008E5BF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7C408" w14:textId="77777777" w:rsidR="001C788D" w:rsidRDefault="001C78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77C26" w14:textId="77777777" w:rsidR="00684BC5" w:rsidRDefault="00684BC5" w:rsidP="008E5BFF">
      <w:r>
        <w:separator/>
      </w:r>
    </w:p>
  </w:footnote>
  <w:footnote w:type="continuationSeparator" w:id="0">
    <w:p w14:paraId="3E993E0A" w14:textId="77777777" w:rsidR="00684BC5" w:rsidRDefault="00684BC5" w:rsidP="008E5BFF">
      <w:r>
        <w:continuationSeparator/>
      </w:r>
    </w:p>
  </w:footnote>
  <w:footnote w:type="continuationNotice" w:id="1">
    <w:p w14:paraId="1CD06D0A" w14:textId="77777777" w:rsidR="00684BC5" w:rsidRDefault="00684B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AB40B" w14:textId="77777777" w:rsidR="001C788D" w:rsidRDefault="001C78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87097" w14:textId="6E2276A9" w:rsidR="008E5BFF" w:rsidRPr="008E5BFF" w:rsidRDefault="001C788D">
    <w:pPr>
      <w:pStyle w:val="Header"/>
      <w:rPr>
        <w:lang w:val="en-US"/>
      </w:rPr>
    </w:pPr>
    <w:r>
      <w:rPr>
        <w:lang w:val="en-US"/>
      </w:rPr>
      <w:t>Testing Plan</w:t>
    </w:r>
    <w:r w:rsidR="008E5BFF">
      <w:rPr>
        <w:lang w:val="en-US"/>
      </w:rPr>
      <w:t xml:space="preserve"> for Club Management System</w:t>
    </w:r>
    <w:r w:rsidR="00566120">
      <w:rPr>
        <w:rFonts w:hint="cs"/>
        <w:rtl/>
        <w:lang w:val="en-US"/>
      </w:rPr>
      <w:t xml:space="preserve"> </w:t>
    </w:r>
    <w:r w:rsidR="00566120">
      <w:rPr>
        <w:lang w:val="en-US"/>
      </w:rPr>
      <w:t>(</w:t>
    </w:r>
    <w:proofErr w:type="spellStart"/>
    <w:r w:rsidR="00566120">
      <w:rPr>
        <w:lang w:val="en-US"/>
      </w:rPr>
      <w:t>K</w:t>
    </w:r>
    <w:r w:rsidR="00B7503A">
      <w:rPr>
        <w:lang w:val="en-US"/>
      </w:rPr>
      <w:t>C</w:t>
    </w:r>
    <w:r w:rsidR="00566120">
      <w:rPr>
        <w:lang w:val="en-US"/>
      </w:rPr>
      <w:t>lub</w:t>
    </w:r>
    <w:r w:rsidR="00AB2F0F">
      <w:rPr>
        <w:lang w:val="en-US"/>
      </w:rPr>
      <w:t>s</w:t>
    </w:r>
    <w:proofErr w:type="spellEnd"/>
    <w:r w:rsidR="00566120">
      <w:rPr>
        <w:lang w:val="en-US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C7986" w14:textId="77777777" w:rsidR="001C788D" w:rsidRDefault="001C788D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898420078" textId="571358773" start="0" length="8" invalidationStart="0" invalidationLength="8" id="eDYjUZQE"/>
    <int:ParagraphRange paragraphId="1898420078" textId="137765822" start="0" length="8" invalidationStart="0" invalidationLength="8" id="4KY8mesO"/>
    <int:ParagraphRange paragraphId="638863456" textId="1255061114" start="0" length="8" invalidationStart="0" invalidationLength="8" id="hGi4mYlA"/>
    <int:ParagraphRange paragraphId="1438239246" textId="345005475" start="0" length="8" invalidationStart="0" invalidationLength="8" id="QdxO60AR"/>
    <int:ParagraphRange paragraphId="1468498694" textId="2027461401" start="12" length="4" invalidationStart="12" invalidationLength="4" id="jWMAxozH"/>
  </int:Manifest>
  <int:Observations>
    <int:Content id="eDYjUZQE">
      <int:Rejection type="LegacyProofing"/>
    </int:Content>
    <int:Content id="4KY8mesO">
      <int:Rejection type="LegacyProofing"/>
    </int:Content>
    <int:Content id="hGi4mYlA">
      <int:Rejection type="LegacyProofing"/>
    </int:Content>
    <int:Content id="QdxO60AR">
      <int:Rejection type="LegacyProofing"/>
    </int:Content>
    <int:Content id="jWMAxozH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37E90"/>
    <w:multiLevelType w:val="hybridMultilevel"/>
    <w:tmpl w:val="111A5070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94B29"/>
    <w:multiLevelType w:val="hybridMultilevel"/>
    <w:tmpl w:val="40C096F2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FFFFFFFF" w:tentative="1">
      <w:start w:val="1"/>
      <w:numFmt w:val="lowerLetter"/>
      <w:lvlText w:val="%2."/>
      <w:lvlJc w:val="left"/>
      <w:pPr>
        <w:ind w:left="2232" w:hanging="360"/>
      </w:pPr>
    </w:lvl>
    <w:lvl w:ilvl="2" w:tplc="FFFFFFFF" w:tentative="1">
      <w:start w:val="1"/>
      <w:numFmt w:val="lowerRoman"/>
      <w:lvlText w:val="%3."/>
      <w:lvlJc w:val="right"/>
      <w:pPr>
        <w:ind w:left="2952" w:hanging="180"/>
      </w:pPr>
    </w:lvl>
    <w:lvl w:ilvl="3" w:tplc="FFFFFFFF" w:tentative="1">
      <w:start w:val="1"/>
      <w:numFmt w:val="decimal"/>
      <w:lvlText w:val="%4."/>
      <w:lvlJc w:val="left"/>
      <w:pPr>
        <w:ind w:left="3672" w:hanging="360"/>
      </w:pPr>
    </w:lvl>
    <w:lvl w:ilvl="4" w:tplc="FFFFFFFF" w:tentative="1">
      <w:start w:val="1"/>
      <w:numFmt w:val="lowerLetter"/>
      <w:lvlText w:val="%5."/>
      <w:lvlJc w:val="left"/>
      <w:pPr>
        <w:ind w:left="4392" w:hanging="360"/>
      </w:pPr>
    </w:lvl>
    <w:lvl w:ilvl="5" w:tplc="FFFFFFFF" w:tentative="1">
      <w:start w:val="1"/>
      <w:numFmt w:val="lowerRoman"/>
      <w:lvlText w:val="%6."/>
      <w:lvlJc w:val="right"/>
      <w:pPr>
        <w:ind w:left="5112" w:hanging="180"/>
      </w:pPr>
    </w:lvl>
    <w:lvl w:ilvl="6" w:tplc="FFFFFFFF" w:tentative="1">
      <w:start w:val="1"/>
      <w:numFmt w:val="decimal"/>
      <w:lvlText w:val="%7."/>
      <w:lvlJc w:val="left"/>
      <w:pPr>
        <w:ind w:left="5832" w:hanging="360"/>
      </w:pPr>
    </w:lvl>
    <w:lvl w:ilvl="7" w:tplc="FFFFFFFF" w:tentative="1">
      <w:start w:val="1"/>
      <w:numFmt w:val="lowerLetter"/>
      <w:lvlText w:val="%8."/>
      <w:lvlJc w:val="left"/>
      <w:pPr>
        <w:ind w:left="6552" w:hanging="360"/>
      </w:pPr>
    </w:lvl>
    <w:lvl w:ilvl="8" w:tplc="FFFFFFFF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" w15:restartNumberingAfterBreak="0">
    <w:nsid w:val="0426635C"/>
    <w:multiLevelType w:val="hybridMultilevel"/>
    <w:tmpl w:val="111A5070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7665D"/>
    <w:multiLevelType w:val="hybridMultilevel"/>
    <w:tmpl w:val="632053D4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9947D6"/>
    <w:multiLevelType w:val="hybridMultilevel"/>
    <w:tmpl w:val="FF40C760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130266B5"/>
    <w:multiLevelType w:val="hybridMultilevel"/>
    <w:tmpl w:val="D8281C24"/>
    <w:lvl w:ilvl="0" w:tplc="5D68B330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6" w15:restartNumberingAfterBreak="0">
    <w:nsid w:val="139E4D06"/>
    <w:multiLevelType w:val="hybridMultilevel"/>
    <w:tmpl w:val="0E7E3872"/>
    <w:lvl w:ilvl="0" w:tplc="4906DCFA">
      <w:start w:val="1"/>
      <w:numFmt w:val="decimal"/>
      <w:lvlText w:val="%1-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7" w15:restartNumberingAfterBreak="0">
    <w:nsid w:val="14356299"/>
    <w:multiLevelType w:val="hybridMultilevel"/>
    <w:tmpl w:val="EE946778"/>
    <w:lvl w:ilvl="0" w:tplc="F172691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356917"/>
    <w:multiLevelType w:val="hybridMultilevel"/>
    <w:tmpl w:val="CA4676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58F4BCB"/>
    <w:multiLevelType w:val="hybridMultilevel"/>
    <w:tmpl w:val="C4847E86"/>
    <w:lvl w:ilvl="0" w:tplc="5D68B330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0" w15:restartNumberingAfterBreak="0">
    <w:nsid w:val="16DD4916"/>
    <w:multiLevelType w:val="hybridMultilevel"/>
    <w:tmpl w:val="693ECC5C"/>
    <w:lvl w:ilvl="0" w:tplc="D8FA6C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E9579A"/>
    <w:multiLevelType w:val="hybridMultilevel"/>
    <w:tmpl w:val="353EECBE"/>
    <w:lvl w:ilvl="0" w:tplc="D8FA6C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8B7F6B"/>
    <w:multiLevelType w:val="hybridMultilevel"/>
    <w:tmpl w:val="E49A8F32"/>
    <w:lvl w:ilvl="0" w:tplc="5D68B330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3" w15:restartNumberingAfterBreak="0">
    <w:nsid w:val="1BB36341"/>
    <w:multiLevelType w:val="hybridMultilevel"/>
    <w:tmpl w:val="FE02429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832BF1"/>
    <w:multiLevelType w:val="hybridMultilevel"/>
    <w:tmpl w:val="A7E69D6C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10437B"/>
    <w:multiLevelType w:val="hybridMultilevel"/>
    <w:tmpl w:val="111A5070"/>
    <w:lvl w:ilvl="0" w:tplc="D8FA6C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1917C7"/>
    <w:multiLevelType w:val="hybridMultilevel"/>
    <w:tmpl w:val="D0B44584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7" w15:restartNumberingAfterBreak="0">
    <w:nsid w:val="2A0E24A5"/>
    <w:multiLevelType w:val="hybridMultilevel"/>
    <w:tmpl w:val="3B28C5CE"/>
    <w:lvl w:ilvl="0" w:tplc="DDF6C9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2D052B"/>
    <w:multiLevelType w:val="hybridMultilevel"/>
    <w:tmpl w:val="FE02429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D670EC0"/>
    <w:multiLevelType w:val="hybridMultilevel"/>
    <w:tmpl w:val="C8364E50"/>
    <w:lvl w:ilvl="0" w:tplc="EC1EC560">
      <w:start w:val="1"/>
      <w:numFmt w:val="decimal"/>
      <w:lvlText w:val="%1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D24D26"/>
    <w:multiLevelType w:val="hybridMultilevel"/>
    <w:tmpl w:val="632053D4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626156"/>
    <w:multiLevelType w:val="hybridMultilevel"/>
    <w:tmpl w:val="7DA0CFDE"/>
    <w:lvl w:ilvl="0" w:tplc="F8F8ED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A309BB"/>
    <w:multiLevelType w:val="hybridMultilevel"/>
    <w:tmpl w:val="5CA24C60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3" w15:restartNumberingAfterBreak="0">
    <w:nsid w:val="35D90EB3"/>
    <w:multiLevelType w:val="hybridMultilevel"/>
    <w:tmpl w:val="24368A28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9C2F64"/>
    <w:multiLevelType w:val="hybridMultilevel"/>
    <w:tmpl w:val="632053D4"/>
    <w:lvl w:ilvl="0" w:tplc="D8FA6C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D4D06"/>
    <w:multiLevelType w:val="hybridMultilevel"/>
    <w:tmpl w:val="30A0D3F2"/>
    <w:lvl w:ilvl="0" w:tplc="0409000F">
      <w:start w:val="1"/>
      <w:numFmt w:val="decimal"/>
      <w:lvlText w:val="%1.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6" w15:restartNumberingAfterBreak="0">
    <w:nsid w:val="4204440B"/>
    <w:multiLevelType w:val="multilevel"/>
    <w:tmpl w:val="ECDC7B6A"/>
    <w:lvl w:ilvl="0">
      <w:start w:val="1"/>
      <w:numFmt w:val="decimal"/>
      <w:pStyle w:val="Heading1"/>
      <w:isLgl/>
      <w:suff w:val="space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isLgl/>
      <w:suff w:val="space"/>
      <w:lvlText w:val="%1.%2"/>
      <w:lvlJc w:val="left"/>
      <w:pPr>
        <w:ind w:left="3290" w:hanging="680"/>
      </w:pPr>
      <w:rPr>
        <w:rFonts w:hint="default"/>
        <w:lang w:val="en-US"/>
      </w:rPr>
    </w:lvl>
    <w:lvl w:ilvl="2">
      <w:start w:val="1"/>
      <w:numFmt w:val="decimal"/>
      <w:lvlRestart w:val="0"/>
      <w:pStyle w:val="Heading3"/>
      <w:isLgl/>
      <w:suff w:val="space"/>
      <w:lvlText w:val="%1.%2.%3"/>
      <w:lvlJc w:val="left"/>
      <w:pPr>
        <w:ind w:left="794" w:hanging="794"/>
      </w:p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021" w:hanging="102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1134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1247" w:hanging="124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80"/>
        </w:tabs>
        <w:ind w:left="1361" w:hanging="136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40"/>
        </w:tabs>
        <w:ind w:left="1474" w:hanging="1474"/>
      </w:pPr>
      <w:rPr>
        <w:rFonts w:hint="default"/>
      </w:rPr>
    </w:lvl>
  </w:abstractNum>
  <w:abstractNum w:abstractNumId="27" w15:restartNumberingAfterBreak="0">
    <w:nsid w:val="430A192B"/>
    <w:multiLevelType w:val="hybridMultilevel"/>
    <w:tmpl w:val="FB56A898"/>
    <w:lvl w:ilvl="0" w:tplc="D8FA6C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4C0F4C"/>
    <w:multiLevelType w:val="hybridMultilevel"/>
    <w:tmpl w:val="A7E69D6C"/>
    <w:lvl w:ilvl="0" w:tplc="D8FA6C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E015FE"/>
    <w:multiLevelType w:val="hybridMultilevel"/>
    <w:tmpl w:val="EE946778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F43F36"/>
    <w:multiLevelType w:val="hybridMultilevel"/>
    <w:tmpl w:val="F98E6B84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286FCF"/>
    <w:multiLevelType w:val="hybridMultilevel"/>
    <w:tmpl w:val="632053D4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48128D"/>
    <w:multiLevelType w:val="hybridMultilevel"/>
    <w:tmpl w:val="54D28A50"/>
    <w:lvl w:ilvl="0" w:tplc="2996DF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536F2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34" w15:restartNumberingAfterBreak="0">
    <w:nsid w:val="5D5300CD"/>
    <w:multiLevelType w:val="hybridMultilevel"/>
    <w:tmpl w:val="A184E0D6"/>
    <w:lvl w:ilvl="0" w:tplc="6B74C8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A01958"/>
    <w:multiLevelType w:val="hybridMultilevel"/>
    <w:tmpl w:val="24368A28"/>
    <w:lvl w:ilvl="0" w:tplc="D8FA6C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F2499E"/>
    <w:multiLevelType w:val="hybridMultilevel"/>
    <w:tmpl w:val="F6DAABD0"/>
    <w:lvl w:ilvl="0" w:tplc="D8FA6C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5B69B5"/>
    <w:multiLevelType w:val="hybridMultilevel"/>
    <w:tmpl w:val="199823A2"/>
    <w:lvl w:ilvl="0" w:tplc="82440F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701C25"/>
    <w:multiLevelType w:val="hybridMultilevel"/>
    <w:tmpl w:val="B5202182"/>
    <w:lvl w:ilvl="0" w:tplc="285004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DF48CB"/>
    <w:multiLevelType w:val="hybridMultilevel"/>
    <w:tmpl w:val="0164A6F4"/>
    <w:lvl w:ilvl="0" w:tplc="D8FA6C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794B55"/>
    <w:multiLevelType w:val="hybridMultilevel"/>
    <w:tmpl w:val="A4F03E32"/>
    <w:lvl w:ilvl="0" w:tplc="5D68B3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A572393"/>
    <w:multiLevelType w:val="hybridMultilevel"/>
    <w:tmpl w:val="111A5070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6"/>
  </w:num>
  <w:num w:numId="3">
    <w:abstractNumId w:val="40"/>
  </w:num>
  <w:num w:numId="4">
    <w:abstractNumId w:val="25"/>
  </w:num>
  <w:num w:numId="5">
    <w:abstractNumId w:val="18"/>
  </w:num>
  <w:num w:numId="6">
    <w:abstractNumId w:val="13"/>
  </w:num>
  <w:num w:numId="7">
    <w:abstractNumId w:val="4"/>
  </w:num>
  <w:num w:numId="8">
    <w:abstractNumId w:val="22"/>
  </w:num>
  <w:num w:numId="9">
    <w:abstractNumId w:val="1"/>
  </w:num>
  <w:num w:numId="10">
    <w:abstractNumId w:val="5"/>
  </w:num>
  <w:num w:numId="11">
    <w:abstractNumId w:val="9"/>
  </w:num>
  <w:num w:numId="12">
    <w:abstractNumId w:val="12"/>
  </w:num>
  <w:num w:numId="13">
    <w:abstractNumId w:val="17"/>
  </w:num>
  <w:num w:numId="1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6"/>
  </w:num>
  <w:num w:numId="16">
    <w:abstractNumId w:val="8"/>
  </w:num>
  <w:num w:numId="1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8"/>
  </w:num>
  <w:num w:numId="19">
    <w:abstractNumId w:val="37"/>
  </w:num>
  <w:num w:numId="20">
    <w:abstractNumId w:val="32"/>
  </w:num>
  <w:num w:numId="21">
    <w:abstractNumId w:val="21"/>
  </w:num>
  <w:num w:numId="22">
    <w:abstractNumId w:val="24"/>
  </w:num>
  <w:num w:numId="23">
    <w:abstractNumId w:val="34"/>
  </w:num>
  <w:num w:numId="24">
    <w:abstractNumId w:val="19"/>
  </w:num>
  <w:num w:numId="25">
    <w:abstractNumId w:val="7"/>
  </w:num>
  <w:num w:numId="26">
    <w:abstractNumId w:val="31"/>
  </w:num>
  <w:num w:numId="27">
    <w:abstractNumId w:val="28"/>
  </w:num>
  <w:num w:numId="28">
    <w:abstractNumId w:val="14"/>
  </w:num>
  <w:num w:numId="29">
    <w:abstractNumId w:val="20"/>
  </w:num>
  <w:num w:numId="30">
    <w:abstractNumId w:val="29"/>
  </w:num>
  <w:num w:numId="31">
    <w:abstractNumId w:val="3"/>
  </w:num>
  <w:num w:numId="32">
    <w:abstractNumId w:val="35"/>
  </w:num>
  <w:num w:numId="33">
    <w:abstractNumId w:val="23"/>
  </w:num>
  <w:num w:numId="34">
    <w:abstractNumId w:val="27"/>
  </w:num>
  <w:num w:numId="35">
    <w:abstractNumId w:val="10"/>
  </w:num>
  <w:num w:numId="36">
    <w:abstractNumId w:val="15"/>
  </w:num>
  <w:num w:numId="37">
    <w:abstractNumId w:val="2"/>
  </w:num>
  <w:num w:numId="38">
    <w:abstractNumId w:val="39"/>
  </w:num>
  <w:num w:numId="39">
    <w:abstractNumId w:val="41"/>
  </w:num>
  <w:num w:numId="40">
    <w:abstractNumId w:val="36"/>
  </w:num>
  <w:num w:numId="41">
    <w:abstractNumId w:val="11"/>
  </w:num>
  <w:num w:numId="42">
    <w:abstractNumId w:val="0"/>
  </w:num>
  <w:num w:numId="43">
    <w:abstractNumId w:val="3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DWwMDcyszAysDBR0lEKTi0uzszPAykwNKkFAI0PsjEtAAAA"/>
  </w:docVars>
  <w:rsids>
    <w:rsidRoot w:val="008E5BFF"/>
    <w:rsid w:val="000002C1"/>
    <w:rsid w:val="000002D8"/>
    <w:rsid w:val="00000EF8"/>
    <w:rsid w:val="000022BE"/>
    <w:rsid w:val="00002371"/>
    <w:rsid w:val="000023A1"/>
    <w:rsid w:val="00002534"/>
    <w:rsid w:val="00002C37"/>
    <w:rsid w:val="00002D59"/>
    <w:rsid w:val="00002E84"/>
    <w:rsid w:val="00003135"/>
    <w:rsid w:val="000032FD"/>
    <w:rsid w:val="00003430"/>
    <w:rsid w:val="000038A8"/>
    <w:rsid w:val="00003BDC"/>
    <w:rsid w:val="00003CBA"/>
    <w:rsid w:val="00003FD2"/>
    <w:rsid w:val="00004119"/>
    <w:rsid w:val="00004188"/>
    <w:rsid w:val="000049B5"/>
    <w:rsid w:val="00004D81"/>
    <w:rsid w:val="00005255"/>
    <w:rsid w:val="00005785"/>
    <w:rsid w:val="00005A8E"/>
    <w:rsid w:val="00005E83"/>
    <w:rsid w:val="000065ED"/>
    <w:rsid w:val="0000677F"/>
    <w:rsid w:val="000072BE"/>
    <w:rsid w:val="00007A1E"/>
    <w:rsid w:val="00007DD6"/>
    <w:rsid w:val="00010141"/>
    <w:rsid w:val="00010391"/>
    <w:rsid w:val="000103FE"/>
    <w:rsid w:val="000107B1"/>
    <w:rsid w:val="00010958"/>
    <w:rsid w:val="00010C7D"/>
    <w:rsid w:val="00010DFE"/>
    <w:rsid w:val="000111A9"/>
    <w:rsid w:val="000112B4"/>
    <w:rsid w:val="000118F0"/>
    <w:rsid w:val="000119E6"/>
    <w:rsid w:val="00012207"/>
    <w:rsid w:val="00012212"/>
    <w:rsid w:val="00012CD4"/>
    <w:rsid w:val="00012F91"/>
    <w:rsid w:val="000136A2"/>
    <w:rsid w:val="00013702"/>
    <w:rsid w:val="00013762"/>
    <w:rsid w:val="00013A5A"/>
    <w:rsid w:val="00014173"/>
    <w:rsid w:val="000143C9"/>
    <w:rsid w:val="0001455E"/>
    <w:rsid w:val="00014597"/>
    <w:rsid w:val="0001464A"/>
    <w:rsid w:val="00014949"/>
    <w:rsid w:val="000155DD"/>
    <w:rsid w:val="000157C0"/>
    <w:rsid w:val="000157EE"/>
    <w:rsid w:val="000165AB"/>
    <w:rsid w:val="000167B0"/>
    <w:rsid w:val="00016B44"/>
    <w:rsid w:val="00016F92"/>
    <w:rsid w:val="00020362"/>
    <w:rsid w:val="0002090D"/>
    <w:rsid w:val="00020A93"/>
    <w:rsid w:val="00021169"/>
    <w:rsid w:val="00021569"/>
    <w:rsid w:val="0002174D"/>
    <w:rsid w:val="0002188C"/>
    <w:rsid w:val="00021AA9"/>
    <w:rsid w:val="00022560"/>
    <w:rsid w:val="00022843"/>
    <w:rsid w:val="00022A6E"/>
    <w:rsid w:val="00022B6E"/>
    <w:rsid w:val="00022CFC"/>
    <w:rsid w:val="00022D34"/>
    <w:rsid w:val="00023177"/>
    <w:rsid w:val="00023942"/>
    <w:rsid w:val="00023CB2"/>
    <w:rsid w:val="00023CD6"/>
    <w:rsid w:val="000240AD"/>
    <w:rsid w:val="00024196"/>
    <w:rsid w:val="000248E9"/>
    <w:rsid w:val="00024C7F"/>
    <w:rsid w:val="00025621"/>
    <w:rsid w:val="000262A1"/>
    <w:rsid w:val="000267CD"/>
    <w:rsid w:val="00026D0B"/>
    <w:rsid w:val="00027824"/>
    <w:rsid w:val="0002793A"/>
    <w:rsid w:val="00027A2A"/>
    <w:rsid w:val="0003043B"/>
    <w:rsid w:val="0003046C"/>
    <w:rsid w:val="00030543"/>
    <w:rsid w:val="00030956"/>
    <w:rsid w:val="00030A6A"/>
    <w:rsid w:val="00030CE9"/>
    <w:rsid w:val="00030D69"/>
    <w:rsid w:val="00031450"/>
    <w:rsid w:val="00031679"/>
    <w:rsid w:val="000318D3"/>
    <w:rsid w:val="00031EEB"/>
    <w:rsid w:val="00031F43"/>
    <w:rsid w:val="0003257F"/>
    <w:rsid w:val="00032E59"/>
    <w:rsid w:val="00032ED2"/>
    <w:rsid w:val="00033551"/>
    <w:rsid w:val="0003380B"/>
    <w:rsid w:val="00033D39"/>
    <w:rsid w:val="000341BE"/>
    <w:rsid w:val="0003494A"/>
    <w:rsid w:val="00036122"/>
    <w:rsid w:val="00036349"/>
    <w:rsid w:val="000366B0"/>
    <w:rsid w:val="000366DF"/>
    <w:rsid w:val="00036BCA"/>
    <w:rsid w:val="00036EC1"/>
    <w:rsid w:val="0003721B"/>
    <w:rsid w:val="000378D5"/>
    <w:rsid w:val="000405DD"/>
    <w:rsid w:val="0004135C"/>
    <w:rsid w:val="000416EF"/>
    <w:rsid w:val="000421D5"/>
    <w:rsid w:val="000427A3"/>
    <w:rsid w:val="000428C0"/>
    <w:rsid w:val="00042AB2"/>
    <w:rsid w:val="0004303E"/>
    <w:rsid w:val="000434A8"/>
    <w:rsid w:val="00043FB3"/>
    <w:rsid w:val="00044346"/>
    <w:rsid w:val="00044426"/>
    <w:rsid w:val="000444B3"/>
    <w:rsid w:val="00044E17"/>
    <w:rsid w:val="00044E88"/>
    <w:rsid w:val="00044EC8"/>
    <w:rsid w:val="00044F23"/>
    <w:rsid w:val="00045666"/>
    <w:rsid w:val="0004617C"/>
    <w:rsid w:val="00046725"/>
    <w:rsid w:val="00047173"/>
    <w:rsid w:val="00047691"/>
    <w:rsid w:val="0005020C"/>
    <w:rsid w:val="000505DC"/>
    <w:rsid w:val="00050B8F"/>
    <w:rsid w:val="00051147"/>
    <w:rsid w:val="000515F9"/>
    <w:rsid w:val="00051840"/>
    <w:rsid w:val="00051B24"/>
    <w:rsid w:val="00051C63"/>
    <w:rsid w:val="00051F24"/>
    <w:rsid w:val="00052327"/>
    <w:rsid w:val="00052AB9"/>
    <w:rsid w:val="00052CEF"/>
    <w:rsid w:val="00052D65"/>
    <w:rsid w:val="000530F3"/>
    <w:rsid w:val="00053279"/>
    <w:rsid w:val="00054BD8"/>
    <w:rsid w:val="00054DD3"/>
    <w:rsid w:val="00055331"/>
    <w:rsid w:val="000557F6"/>
    <w:rsid w:val="00055837"/>
    <w:rsid w:val="00055D23"/>
    <w:rsid w:val="000564BE"/>
    <w:rsid w:val="00056AEE"/>
    <w:rsid w:val="00057948"/>
    <w:rsid w:val="00057EE0"/>
    <w:rsid w:val="0006008C"/>
    <w:rsid w:val="000601D2"/>
    <w:rsid w:val="00060515"/>
    <w:rsid w:val="00060729"/>
    <w:rsid w:val="00060F93"/>
    <w:rsid w:val="00061629"/>
    <w:rsid w:val="00061784"/>
    <w:rsid w:val="0006186D"/>
    <w:rsid w:val="00061BB9"/>
    <w:rsid w:val="00061DBD"/>
    <w:rsid w:val="000622B3"/>
    <w:rsid w:val="00062375"/>
    <w:rsid w:val="0006262B"/>
    <w:rsid w:val="00062C04"/>
    <w:rsid w:val="00062D93"/>
    <w:rsid w:val="00062E3F"/>
    <w:rsid w:val="0006300E"/>
    <w:rsid w:val="00063385"/>
    <w:rsid w:val="00063542"/>
    <w:rsid w:val="000635AD"/>
    <w:rsid w:val="00063658"/>
    <w:rsid w:val="00063983"/>
    <w:rsid w:val="00063C9D"/>
    <w:rsid w:val="000641F5"/>
    <w:rsid w:val="00064BAB"/>
    <w:rsid w:val="00064F7D"/>
    <w:rsid w:val="000651DE"/>
    <w:rsid w:val="000657A5"/>
    <w:rsid w:val="00065B66"/>
    <w:rsid w:val="00066AA1"/>
    <w:rsid w:val="00066BE8"/>
    <w:rsid w:val="0006724B"/>
    <w:rsid w:val="00067834"/>
    <w:rsid w:val="000679A9"/>
    <w:rsid w:val="00067B54"/>
    <w:rsid w:val="00070956"/>
    <w:rsid w:val="00070B1E"/>
    <w:rsid w:val="00070B28"/>
    <w:rsid w:val="00070BB1"/>
    <w:rsid w:val="00070F28"/>
    <w:rsid w:val="000712B0"/>
    <w:rsid w:val="000718D6"/>
    <w:rsid w:val="00071C6B"/>
    <w:rsid w:val="00072043"/>
    <w:rsid w:val="0007254D"/>
    <w:rsid w:val="00072A9F"/>
    <w:rsid w:val="00072DF3"/>
    <w:rsid w:val="000733CA"/>
    <w:rsid w:val="0007348B"/>
    <w:rsid w:val="0007388A"/>
    <w:rsid w:val="000739FC"/>
    <w:rsid w:val="00073E0B"/>
    <w:rsid w:val="0007412D"/>
    <w:rsid w:val="000744C6"/>
    <w:rsid w:val="000747D2"/>
    <w:rsid w:val="00075304"/>
    <w:rsid w:val="000757DE"/>
    <w:rsid w:val="00075C0A"/>
    <w:rsid w:val="0007624C"/>
    <w:rsid w:val="000770CB"/>
    <w:rsid w:val="00077103"/>
    <w:rsid w:val="00077303"/>
    <w:rsid w:val="00077453"/>
    <w:rsid w:val="000774B8"/>
    <w:rsid w:val="000778D6"/>
    <w:rsid w:val="000803C2"/>
    <w:rsid w:val="0008056C"/>
    <w:rsid w:val="000807C0"/>
    <w:rsid w:val="00081845"/>
    <w:rsid w:val="00081B53"/>
    <w:rsid w:val="00081B9F"/>
    <w:rsid w:val="00081D0A"/>
    <w:rsid w:val="00081FA6"/>
    <w:rsid w:val="00082101"/>
    <w:rsid w:val="0008234A"/>
    <w:rsid w:val="00082688"/>
    <w:rsid w:val="0008310A"/>
    <w:rsid w:val="000833A9"/>
    <w:rsid w:val="00083C77"/>
    <w:rsid w:val="00083E7B"/>
    <w:rsid w:val="00083EC3"/>
    <w:rsid w:val="00084001"/>
    <w:rsid w:val="00084728"/>
    <w:rsid w:val="000848C8"/>
    <w:rsid w:val="00085267"/>
    <w:rsid w:val="00085B0D"/>
    <w:rsid w:val="00085B21"/>
    <w:rsid w:val="00085DA4"/>
    <w:rsid w:val="00086290"/>
    <w:rsid w:val="00086AA7"/>
    <w:rsid w:val="00086B40"/>
    <w:rsid w:val="00086BA9"/>
    <w:rsid w:val="00086F40"/>
    <w:rsid w:val="0008710E"/>
    <w:rsid w:val="000871BA"/>
    <w:rsid w:val="000873C1"/>
    <w:rsid w:val="00087992"/>
    <w:rsid w:val="00087C0B"/>
    <w:rsid w:val="000903D5"/>
    <w:rsid w:val="0009061F"/>
    <w:rsid w:val="0009171F"/>
    <w:rsid w:val="000918AC"/>
    <w:rsid w:val="00091C8D"/>
    <w:rsid w:val="000923F8"/>
    <w:rsid w:val="000926D6"/>
    <w:rsid w:val="0009281D"/>
    <w:rsid w:val="0009320C"/>
    <w:rsid w:val="00093252"/>
    <w:rsid w:val="000937EE"/>
    <w:rsid w:val="00093E03"/>
    <w:rsid w:val="0009424B"/>
    <w:rsid w:val="00094294"/>
    <w:rsid w:val="00094885"/>
    <w:rsid w:val="00094AC4"/>
    <w:rsid w:val="00094D96"/>
    <w:rsid w:val="00094EC1"/>
    <w:rsid w:val="00095912"/>
    <w:rsid w:val="00095C89"/>
    <w:rsid w:val="0009684B"/>
    <w:rsid w:val="000969ED"/>
    <w:rsid w:val="00096B5D"/>
    <w:rsid w:val="00096C89"/>
    <w:rsid w:val="00097094"/>
    <w:rsid w:val="0009715F"/>
    <w:rsid w:val="00097173"/>
    <w:rsid w:val="00097874"/>
    <w:rsid w:val="00097B9B"/>
    <w:rsid w:val="000A0508"/>
    <w:rsid w:val="000A0601"/>
    <w:rsid w:val="000A093A"/>
    <w:rsid w:val="000A0A72"/>
    <w:rsid w:val="000A100C"/>
    <w:rsid w:val="000A10FB"/>
    <w:rsid w:val="000A1164"/>
    <w:rsid w:val="000A141D"/>
    <w:rsid w:val="000A1537"/>
    <w:rsid w:val="000A188C"/>
    <w:rsid w:val="000A1B42"/>
    <w:rsid w:val="000A211D"/>
    <w:rsid w:val="000A2346"/>
    <w:rsid w:val="000A2672"/>
    <w:rsid w:val="000A2762"/>
    <w:rsid w:val="000A2C59"/>
    <w:rsid w:val="000A2EE4"/>
    <w:rsid w:val="000A2FA9"/>
    <w:rsid w:val="000A3425"/>
    <w:rsid w:val="000A35AF"/>
    <w:rsid w:val="000A3B79"/>
    <w:rsid w:val="000A41FB"/>
    <w:rsid w:val="000A4241"/>
    <w:rsid w:val="000A481B"/>
    <w:rsid w:val="000A482E"/>
    <w:rsid w:val="000A4841"/>
    <w:rsid w:val="000A4877"/>
    <w:rsid w:val="000A501A"/>
    <w:rsid w:val="000A573C"/>
    <w:rsid w:val="000A5A42"/>
    <w:rsid w:val="000A645D"/>
    <w:rsid w:val="000A66AA"/>
    <w:rsid w:val="000A66DF"/>
    <w:rsid w:val="000A7D61"/>
    <w:rsid w:val="000A7FE9"/>
    <w:rsid w:val="000B0077"/>
    <w:rsid w:val="000B0AE6"/>
    <w:rsid w:val="000B0F10"/>
    <w:rsid w:val="000B1008"/>
    <w:rsid w:val="000B1121"/>
    <w:rsid w:val="000B173F"/>
    <w:rsid w:val="000B19D0"/>
    <w:rsid w:val="000B1E1F"/>
    <w:rsid w:val="000B1FB3"/>
    <w:rsid w:val="000B22A6"/>
    <w:rsid w:val="000B22C0"/>
    <w:rsid w:val="000B2E56"/>
    <w:rsid w:val="000B3429"/>
    <w:rsid w:val="000B36EC"/>
    <w:rsid w:val="000B3898"/>
    <w:rsid w:val="000B38EA"/>
    <w:rsid w:val="000B38FF"/>
    <w:rsid w:val="000B3C79"/>
    <w:rsid w:val="000B415C"/>
    <w:rsid w:val="000B451A"/>
    <w:rsid w:val="000B4A7F"/>
    <w:rsid w:val="000B5015"/>
    <w:rsid w:val="000B6176"/>
    <w:rsid w:val="000B6A7D"/>
    <w:rsid w:val="000B6B76"/>
    <w:rsid w:val="000B6C4B"/>
    <w:rsid w:val="000B6FCF"/>
    <w:rsid w:val="000B7144"/>
    <w:rsid w:val="000B71B9"/>
    <w:rsid w:val="000B7402"/>
    <w:rsid w:val="000C05CC"/>
    <w:rsid w:val="000C0621"/>
    <w:rsid w:val="000C0723"/>
    <w:rsid w:val="000C0864"/>
    <w:rsid w:val="000C0BA5"/>
    <w:rsid w:val="000C1550"/>
    <w:rsid w:val="000C190F"/>
    <w:rsid w:val="000C1F41"/>
    <w:rsid w:val="000C1F5D"/>
    <w:rsid w:val="000C2076"/>
    <w:rsid w:val="000C2973"/>
    <w:rsid w:val="000C29B7"/>
    <w:rsid w:val="000C2C8B"/>
    <w:rsid w:val="000C2F96"/>
    <w:rsid w:val="000C33DF"/>
    <w:rsid w:val="000C3BC8"/>
    <w:rsid w:val="000C3DD3"/>
    <w:rsid w:val="000C4141"/>
    <w:rsid w:val="000C4461"/>
    <w:rsid w:val="000C44CD"/>
    <w:rsid w:val="000C47E8"/>
    <w:rsid w:val="000C4CC6"/>
    <w:rsid w:val="000C517A"/>
    <w:rsid w:val="000C59D0"/>
    <w:rsid w:val="000C5DE9"/>
    <w:rsid w:val="000C6284"/>
    <w:rsid w:val="000C688D"/>
    <w:rsid w:val="000C6E9C"/>
    <w:rsid w:val="000C6EAA"/>
    <w:rsid w:val="000C6F26"/>
    <w:rsid w:val="000C701C"/>
    <w:rsid w:val="000C7D1D"/>
    <w:rsid w:val="000C7EB2"/>
    <w:rsid w:val="000C7F86"/>
    <w:rsid w:val="000D030D"/>
    <w:rsid w:val="000D052B"/>
    <w:rsid w:val="000D0860"/>
    <w:rsid w:val="000D0899"/>
    <w:rsid w:val="000D08F2"/>
    <w:rsid w:val="000D0C82"/>
    <w:rsid w:val="000D0CFE"/>
    <w:rsid w:val="000D1644"/>
    <w:rsid w:val="000D1AFD"/>
    <w:rsid w:val="000D1D16"/>
    <w:rsid w:val="000D1EAB"/>
    <w:rsid w:val="000D2192"/>
    <w:rsid w:val="000D23AA"/>
    <w:rsid w:val="000D276C"/>
    <w:rsid w:val="000D319B"/>
    <w:rsid w:val="000D333A"/>
    <w:rsid w:val="000D334D"/>
    <w:rsid w:val="000D3DF1"/>
    <w:rsid w:val="000D3E81"/>
    <w:rsid w:val="000D4040"/>
    <w:rsid w:val="000D4055"/>
    <w:rsid w:val="000D49A3"/>
    <w:rsid w:val="000D49F1"/>
    <w:rsid w:val="000D5784"/>
    <w:rsid w:val="000D5A54"/>
    <w:rsid w:val="000D5D8F"/>
    <w:rsid w:val="000D6023"/>
    <w:rsid w:val="000D6698"/>
    <w:rsid w:val="000D6D20"/>
    <w:rsid w:val="000D78F0"/>
    <w:rsid w:val="000E0511"/>
    <w:rsid w:val="000E056F"/>
    <w:rsid w:val="000E065A"/>
    <w:rsid w:val="000E09AA"/>
    <w:rsid w:val="000E09EC"/>
    <w:rsid w:val="000E0F05"/>
    <w:rsid w:val="000E0F21"/>
    <w:rsid w:val="000E0F4F"/>
    <w:rsid w:val="000E0FA5"/>
    <w:rsid w:val="000E102A"/>
    <w:rsid w:val="000E1CFB"/>
    <w:rsid w:val="000E2893"/>
    <w:rsid w:val="000E29C9"/>
    <w:rsid w:val="000E2F18"/>
    <w:rsid w:val="000E3278"/>
    <w:rsid w:val="000E35CA"/>
    <w:rsid w:val="000E426E"/>
    <w:rsid w:val="000E436B"/>
    <w:rsid w:val="000E46C6"/>
    <w:rsid w:val="000E4DB7"/>
    <w:rsid w:val="000E5659"/>
    <w:rsid w:val="000E5D3B"/>
    <w:rsid w:val="000E5DF9"/>
    <w:rsid w:val="000E6CA4"/>
    <w:rsid w:val="000E6D4F"/>
    <w:rsid w:val="000E6FCF"/>
    <w:rsid w:val="000E7279"/>
    <w:rsid w:val="000E7620"/>
    <w:rsid w:val="000E7BD3"/>
    <w:rsid w:val="000E7F2D"/>
    <w:rsid w:val="000E7F60"/>
    <w:rsid w:val="000F007E"/>
    <w:rsid w:val="000F1913"/>
    <w:rsid w:val="000F1DE5"/>
    <w:rsid w:val="000F2088"/>
    <w:rsid w:val="000F22CC"/>
    <w:rsid w:val="000F23B6"/>
    <w:rsid w:val="000F28D4"/>
    <w:rsid w:val="000F2A1E"/>
    <w:rsid w:val="000F2CD4"/>
    <w:rsid w:val="000F2D41"/>
    <w:rsid w:val="000F34F9"/>
    <w:rsid w:val="000F390A"/>
    <w:rsid w:val="000F3D97"/>
    <w:rsid w:val="000F47A7"/>
    <w:rsid w:val="000F4AE5"/>
    <w:rsid w:val="000F5405"/>
    <w:rsid w:val="000F5A5A"/>
    <w:rsid w:val="000F5E35"/>
    <w:rsid w:val="000F6000"/>
    <w:rsid w:val="000F6346"/>
    <w:rsid w:val="000F6631"/>
    <w:rsid w:val="000F6B1C"/>
    <w:rsid w:val="000F6E3A"/>
    <w:rsid w:val="000F707E"/>
    <w:rsid w:val="000F77F6"/>
    <w:rsid w:val="00100309"/>
    <w:rsid w:val="00100FA3"/>
    <w:rsid w:val="001015C7"/>
    <w:rsid w:val="001019A4"/>
    <w:rsid w:val="001027FB"/>
    <w:rsid w:val="001028DE"/>
    <w:rsid w:val="00103476"/>
    <w:rsid w:val="00103B9D"/>
    <w:rsid w:val="00104344"/>
    <w:rsid w:val="001045F0"/>
    <w:rsid w:val="00104F79"/>
    <w:rsid w:val="00105337"/>
    <w:rsid w:val="0010535D"/>
    <w:rsid w:val="0010546A"/>
    <w:rsid w:val="00105F23"/>
    <w:rsid w:val="00106185"/>
    <w:rsid w:val="00106186"/>
    <w:rsid w:val="00107788"/>
    <w:rsid w:val="0010799E"/>
    <w:rsid w:val="00107CB8"/>
    <w:rsid w:val="00107D4A"/>
    <w:rsid w:val="00107D85"/>
    <w:rsid w:val="00110029"/>
    <w:rsid w:val="00110346"/>
    <w:rsid w:val="00110713"/>
    <w:rsid w:val="001109FD"/>
    <w:rsid w:val="00110AB3"/>
    <w:rsid w:val="00110B40"/>
    <w:rsid w:val="00110D70"/>
    <w:rsid w:val="00110F27"/>
    <w:rsid w:val="001112B5"/>
    <w:rsid w:val="00111647"/>
    <w:rsid w:val="001118CD"/>
    <w:rsid w:val="00111D36"/>
    <w:rsid w:val="00111E14"/>
    <w:rsid w:val="00112916"/>
    <w:rsid w:val="001129B3"/>
    <w:rsid w:val="00112E8A"/>
    <w:rsid w:val="001140DD"/>
    <w:rsid w:val="0011417F"/>
    <w:rsid w:val="00114766"/>
    <w:rsid w:val="00114D7A"/>
    <w:rsid w:val="00114DE0"/>
    <w:rsid w:val="00114E03"/>
    <w:rsid w:val="00114E64"/>
    <w:rsid w:val="00114ED6"/>
    <w:rsid w:val="001151AD"/>
    <w:rsid w:val="001152BB"/>
    <w:rsid w:val="0011534D"/>
    <w:rsid w:val="00115E29"/>
    <w:rsid w:val="00116128"/>
    <w:rsid w:val="00116638"/>
    <w:rsid w:val="0011692D"/>
    <w:rsid w:val="0011703B"/>
    <w:rsid w:val="00117284"/>
    <w:rsid w:val="00117E11"/>
    <w:rsid w:val="00120856"/>
    <w:rsid w:val="00120943"/>
    <w:rsid w:val="001211BD"/>
    <w:rsid w:val="00121EF5"/>
    <w:rsid w:val="00122028"/>
    <w:rsid w:val="00122180"/>
    <w:rsid w:val="001221C3"/>
    <w:rsid w:val="0012340D"/>
    <w:rsid w:val="00123A26"/>
    <w:rsid w:val="00123D9D"/>
    <w:rsid w:val="00123E36"/>
    <w:rsid w:val="001243C1"/>
    <w:rsid w:val="00124924"/>
    <w:rsid w:val="00124976"/>
    <w:rsid w:val="00124AAE"/>
    <w:rsid w:val="001256CE"/>
    <w:rsid w:val="00125BC7"/>
    <w:rsid w:val="00125CDB"/>
    <w:rsid w:val="00126223"/>
    <w:rsid w:val="001264AE"/>
    <w:rsid w:val="00126937"/>
    <w:rsid w:val="00126980"/>
    <w:rsid w:val="00126A55"/>
    <w:rsid w:val="00126B94"/>
    <w:rsid w:val="00126C1D"/>
    <w:rsid w:val="0012723D"/>
    <w:rsid w:val="001275FB"/>
    <w:rsid w:val="0012779E"/>
    <w:rsid w:val="00127BF2"/>
    <w:rsid w:val="00127D5E"/>
    <w:rsid w:val="00127DEA"/>
    <w:rsid w:val="0013032D"/>
    <w:rsid w:val="001305A7"/>
    <w:rsid w:val="0013070C"/>
    <w:rsid w:val="0013121C"/>
    <w:rsid w:val="001313BA"/>
    <w:rsid w:val="001317A5"/>
    <w:rsid w:val="00131BE1"/>
    <w:rsid w:val="00131D8F"/>
    <w:rsid w:val="00131F4D"/>
    <w:rsid w:val="00132A17"/>
    <w:rsid w:val="00132BAD"/>
    <w:rsid w:val="00132C1F"/>
    <w:rsid w:val="0013307D"/>
    <w:rsid w:val="0013341E"/>
    <w:rsid w:val="00133424"/>
    <w:rsid w:val="00133509"/>
    <w:rsid w:val="001339FD"/>
    <w:rsid w:val="00133FB1"/>
    <w:rsid w:val="0013430A"/>
    <w:rsid w:val="0013449F"/>
    <w:rsid w:val="0013472A"/>
    <w:rsid w:val="001348B5"/>
    <w:rsid w:val="001349E9"/>
    <w:rsid w:val="00134BB0"/>
    <w:rsid w:val="00134DD4"/>
    <w:rsid w:val="00135C72"/>
    <w:rsid w:val="00135DF7"/>
    <w:rsid w:val="0013673B"/>
    <w:rsid w:val="001368AD"/>
    <w:rsid w:val="00136966"/>
    <w:rsid w:val="00137085"/>
    <w:rsid w:val="00137356"/>
    <w:rsid w:val="001374A0"/>
    <w:rsid w:val="001375FA"/>
    <w:rsid w:val="00137967"/>
    <w:rsid w:val="00137A96"/>
    <w:rsid w:val="00140115"/>
    <w:rsid w:val="00140629"/>
    <w:rsid w:val="00141F1F"/>
    <w:rsid w:val="00142050"/>
    <w:rsid w:val="001425EE"/>
    <w:rsid w:val="001434A3"/>
    <w:rsid w:val="001438F9"/>
    <w:rsid w:val="00144A7B"/>
    <w:rsid w:val="001450E9"/>
    <w:rsid w:val="0014552A"/>
    <w:rsid w:val="0014559A"/>
    <w:rsid w:val="00145618"/>
    <w:rsid w:val="001459DF"/>
    <w:rsid w:val="001464CF"/>
    <w:rsid w:val="001466BA"/>
    <w:rsid w:val="0014696B"/>
    <w:rsid w:val="00146D7A"/>
    <w:rsid w:val="00146E22"/>
    <w:rsid w:val="00147A0E"/>
    <w:rsid w:val="00150048"/>
    <w:rsid w:val="0015037B"/>
    <w:rsid w:val="00150657"/>
    <w:rsid w:val="00150E98"/>
    <w:rsid w:val="00150F78"/>
    <w:rsid w:val="00150FFE"/>
    <w:rsid w:val="00151331"/>
    <w:rsid w:val="001515D6"/>
    <w:rsid w:val="001516AF"/>
    <w:rsid w:val="00152094"/>
    <w:rsid w:val="001520AF"/>
    <w:rsid w:val="00152A5B"/>
    <w:rsid w:val="00152D32"/>
    <w:rsid w:val="001531E1"/>
    <w:rsid w:val="00153589"/>
    <w:rsid w:val="0015367B"/>
    <w:rsid w:val="001536BA"/>
    <w:rsid w:val="001537B1"/>
    <w:rsid w:val="0015382E"/>
    <w:rsid w:val="00153EF8"/>
    <w:rsid w:val="0015415C"/>
    <w:rsid w:val="00154414"/>
    <w:rsid w:val="001548DA"/>
    <w:rsid w:val="00154EE4"/>
    <w:rsid w:val="001553EA"/>
    <w:rsid w:val="00155AA8"/>
    <w:rsid w:val="00155AAB"/>
    <w:rsid w:val="00155AB7"/>
    <w:rsid w:val="00155F3D"/>
    <w:rsid w:val="001560B4"/>
    <w:rsid w:val="00156AA8"/>
    <w:rsid w:val="00156AA9"/>
    <w:rsid w:val="00156F4A"/>
    <w:rsid w:val="00156F8E"/>
    <w:rsid w:val="001572A7"/>
    <w:rsid w:val="001577F9"/>
    <w:rsid w:val="00157D90"/>
    <w:rsid w:val="00157E61"/>
    <w:rsid w:val="00160A88"/>
    <w:rsid w:val="00160C25"/>
    <w:rsid w:val="00160CAB"/>
    <w:rsid w:val="001611D5"/>
    <w:rsid w:val="00161604"/>
    <w:rsid w:val="001623DB"/>
    <w:rsid w:val="001627D4"/>
    <w:rsid w:val="00162E09"/>
    <w:rsid w:val="001638BB"/>
    <w:rsid w:val="00163ABB"/>
    <w:rsid w:val="00163BEF"/>
    <w:rsid w:val="00164617"/>
    <w:rsid w:val="001653C6"/>
    <w:rsid w:val="00165947"/>
    <w:rsid w:val="0016594E"/>
    <w:rsid w:val="00165B47"/>
    <w:rsid w:val="00166312"/>
    <w:rsid w:val="00166751"/>
    <w:rsid w:val="001668B4"/>
    <w:rsid w:val="00166AFD"/>
    <w:rsid w:val="00166B77"/>
    <w:rsid w:val="001670B1"/>
    <w:rsid w:val="00167535"/>
    <w:rsid w:val="001676BB"/>
    <w:rsid w:val="00167F8B"/>
    <w:rsid w:val="0017001C"/>
    <w:rsid w:val="0017077C"/>
    <w:rsid w:val="00170CC1"/>
    <w:rsid w:val="00171503"/>
    <w:rsid w:val="001715CD"/>
    <w:rsid w:val="00171B54"/>
    <w:rsid w:val="00172DA9"/>
    <w:rsid w:val="00172F56"/>
    <w:rsid w:val="001733D9"/>
    <w:rsid w:val="001735C2"/>
    <w:rsid w:val="0017364B"/>
    <w:rsid w:val="00173EF5"/>
    <w:rsid w:val="00174A51"/>
    <w:rsid w:val="00174F58"/>
    <w:rsid w:val="001752CE"/>
    <w:rsid w:val="00175774"/>
    <w:rsid w:val="001757CF"/>
    <w:rsid w:val="00175BC9"/>
    <w:rsid w:val="00175C65"/>
    <w:rsid w:val="00175C78"/>
    <w:rsid w:val="00175D91"/>
    <w:rsid w:val="00176159"/>
    <w:rsid w:val="001768F3"/>
    <w:rsid w:val="00176A96"/>
    <w:rsid w:val="00176D05"/>
    <w:rsid w:val="00176D46"/>
    <w:rsid w:val="00176E26"/>
    <w:rsid w:val="00176F35"/>
    <w:rsid w:val="0017714C"/>
    <w:rsid w:val="00177189"/>
    <w:rsid w:val="001778AC"/>
    <w:rsid w:val="001778E6"/>
    <w:rsid w:val="00180033"/>
    <w:rsid w:val="0018032E"/>
    <w:rsid w:val="00180576"/>
    <w:rsid w:val="00180633"/>
    <w:rsid w:val="001806F2"/>
    <w:rsid w:val="00180740"/>
    <w:rsid w:val="00180800"/>
    <w:rsid w:val="00180852"/>
    <w:rsid w:val="001809F4"/>
    <w:rsid w:val="0018171D"/>
    <w:rsid w:val="0018172C"/>
    <w:rsid w:val="00182066"/>
    <w:rsid w:val="00182083"/>
    <w:rsid w:val="00182986"/>
    <w:rsid w:val="001829B3"/>
    <w:rsid w:val="00182B8A"/>
    <w:rsid w:val="00182C61"/>
    <w:rsid w:val="00182D9E"/>
    <w:rsid w:val="00182F89"/>
    <w:rsid w:val="00182FB6"/>
    <w:rsid w:val="00182FE1"/>
    <w:rsid w:val="0018412E"/>
    <w:rsid w:val="00185646"/>
    <w:rsid w:val="001858F7"/>
    <w:rsid w:val="00185FD7"/>
    <w:rsid w:val="00186062"/>
    <w:rsid w:val="0018653C"/>
    <w:rsid w:val="001865AF"/>
    <w:rsid w:val="00186ADB"/>
    <w:rsid w:val="0018759E"/>
    <w:rsid w:val="00187727"/>
    <w:rsid w:val="001901A1"/>
    <w:rsid w:val="00190D95"/>
    <w:rsid w:val="00190DE3"/>
    <w:rsid w:val="00191586"/>
    <w:rsid w:val="00192444"/>
    <w:rsid w:val="00192F73"/>
    <w:rsid w:val="001933DC"/>
    <w:rsid w:val="00193438"/>
    <w:rsid w:val="00193923"/>
    <w:rsid w:val="00193C72"/>
    <w:rsid w:val="00193DBA"/>
    <w:rsid w:val="00194197"/>
    <w:rsid w:val="0019425A"/>
    <w:rsid w:val="00194751"/>
    <w:rsid w:val="00194F18"/>
    <w:rsid w:val="001950F8"/>
    <w:rsid w:val="001952D1"/>
    <w:rsid w:val="00195B5D"/>
    <w:rsid w:val="00195E57"/>
    <w:rsid w:val="0019605D"/>
    <w:rsid w:val="00196153"/>
    <w:rsid w:val="00196164"/>
    <w:rsid w:val="001961C6"/>
    <w:rsid w:val="0019657D"/>
    <w:rsid w:val="0019693A"/>
    <w:rsid w:val="00196985"/>
    <w:rsid w:val="00196BD6"/>
    <w:rsid w:val="0019705B"/>
    <w:rsid w:val="00197BE6"/>
    <w:rsid w:val="00197D24"/>
    <w:rsid w:val="001A000C"/>
    <w:rsid w:val="001A0033"/>
    <w:rsid w:val="001A00DB"/>
    <w:rsid w:val="001A017C"/>
    <w:rsid w:val="001A066F"/>
    <w:rsid w:val="001A0D97"/>
    <w:rsid w:val="001A0DA4"/>
    <w:rsid w:val="001A1ADF"/>
    <w:rsid w:val="001A1B2A"/>
    <w:rsid w:val="001A1B99"/>
    <w:rsid w:val="001A20C2"/>
    <w:rsid w:val="001A23FB"/>
    <w:rsid w:val="001A2729"/>
    <w:rsid w:val="001A2D9A"/>
    <w:rsid w:val="001A2F22"/>
    <w:rsid w:val="001A3C7C"/>
    <w:rsid w:val="001A450C"/>
    <w:rsid w:val="001A4E1C"/>
    <w:rsid w:val="001A4E5D"/>
    <w:rsid w:val="001A5271"/>
    <w:rsid w:val="001A622E"/>
    <w:rsid w:val="001A6848"/>
    <w:rsid w:val="001A759F"/>
    <w:rsid w:val="001A779A"/>
    <w:rsid w:val="001B03C9"/>
    <w:rsid w:val="001B05B2"/>
    <w:rsid w:val="001B0B4A"/>
    <w:rsid w:val="001B1448"/>
    <w:rsid w:val="001B152A"/>
    <w:rsid w:val="001B1758"/>
    <w:rsid w:val="001B1E6B"/>
    <w:rsid w:val="001B1EF0"/>
    <w:rsid w:val="001B202D"/>
    <w:rsid w:val="001B27A1"/>
    <w:rsid w:val="001B2FFF"/>
    <w:rsid w:val="001B328C"/>
    <w:rsid w:val="001B3A95"/>
    <w:rsid w:val="001B3B9B"/>
    <w:rsid w:val="001B3DD4"/>
    <w:rsid w:val="001B40D4"/>
    <w:rsid w:val="001B4C5F"/>
    <w:rsid w:val="001B4EB7"/>
    <w:rsid w:val="001B502E"/>
    <w:rsid w:val="001B5105"/>
    <w:rsid w:val="001B5143"/>
    <w:rsid w:val="001B51A0"/>
    <w:rsid w:val="001B52F6"/>
    <w:rsid w:val="001B5952"/>
    <w:rsid w:val="001B5BC4"/>
    <w:rsid w:val="001B659D"/>
    <w:rsid w:val="001B6826"/>
    <w:rsid w:val="001B6B4B"/>
    <w:rsid w:val="001B6BCB"/>
    <w:rsid w:val="001B6DB7"/>
    <w:rsid w:val="001B7516"/>
    <w:rsid w:val="001B75EF"/>
    <w:rsid w:val="001B76BC"/>
    <w:rsid w:val="001B7984"/>
    <w:rsid w:val="001B7C3B"/>
    <w:rsid w:val="001B7FE2"/>
    <w:rsid w:val="001C1045"/>
    <w:rsid w:val="001C2168"/>
    <w:rsid w:val="001C22A9"/>
    <w:rsid w:val="001C2C12"/>
    <w:rsid w:val="001C34D9"/>
    <w:rsid w:val="001C3513"/>
    <w:rsid w:val="001C3923"/>
    <w:rsid w:val="001C39E4"/>
    <w:rsid w:val="001C3FE2"/>
    <w:rsid w:val="001C4315"/>
    <w:rsid w:val="001C45A3"/>
    <w:rsid w:val="001C491B"/>
    <w:rsid w:val="001C4964"/>
    <w:rsid w:val="001C49D2"/>
    <w:rsid w:val="001C4D40"/>
    <w:rsid w:val="001C4FC4"/>
    <w:rsid w:val="001C60C5"/>
    <w:rsid w:val="001C6464"/>
    <w:rsid w:val="001C6542"/>
    <w:rsid w:val="001C67A6"/>
    <w:rsid w:val="001C68AF"/>
    <w:rsid w:val="001C6C05"/>
    <w:rsid w:val="001C6C60"/>
    <w:rsid w:val="001C6E1A"/>
    <w:rsid w:val="001C7110"/>
    <w:rsid w:val="001C788D"/>
    <w:rsid w:val="001D0012"/>
    <w:rsid w:val="001D0874"/>
    <w:rsid w:val="001D0B8E"/>
    <w:rsid w:val="001D15C5"/>
    <w:rsid w:val="001D16E6"/>
    <w:rsid w:val="001D1884"/>
    <w:rsid w:val="001D1A2C"/>
    <w:rsid w:val="001D1B39"/>
    <w:rsid w:val="001D230D"/>
    <w:rsid w:val="001D255A"/>
    <w:rsid w:val="001D2AC6"/>
    <w:rsid w:val="001D2D0D"/>
    <w:rsid w:val="001D2DE5"/>
    <w:rsid w:val="001D2F28"/>
    <w:rsid w:val="001D3418"/>
    <w:rsid w:val="001D3D61"/>
    <w:rsid w:val="001D3E38"/>
    <w:rsid w:val="001D4FBF"/>
    <w:rsid w:val="001D525F"/>
    <w:rsid w:val="001D527D"/>
    <w:rsid w:val="001D5483"/>
    <w:rsid w:val="001D56D1"/>
    <w:rsid w:val="001D5B7A"/>
    <w:rsid w:val="001D5D43"/>
    <w:rsid w:val="001D606E"/>
    <w:rsid w:val="001D61CE"/>
    <w:rsid w:val="001D6245"/>
    <w:rsid w:val="001D660D"/>
    <w:rsid w:val="001D6899"/>
    <w:rsid w:val="001D6E50"/>
    <w:rsid w:val="001D72CA"/>
    <w:rsid w:val="001D7633"/>
    <w:rsid w:val="001D79B0"/>
    <w:rsid w:val="001D7BD0"/>
    <w:rsid w:val="001D7EAB"/>
    <w:rsid w:val="001E0100"/>
    <w:rsid w:val="001E02E2"/>
    <w:rsid w:val="001E0460"/>
    <w:rsid w:val="001E04BC"/>
    <w:rsid w:val="001E05E9"/>
    <w:rsid w:val="001E06B0"/>
    <w:rsid w:val="001E095B"/>
    <w:rsid w:val="001E0B3E"/>
    <w:rsid w:val="001E13AF"/>
    <w:rsid w:val="001E17AE"/>
    <w:rsid w:val="001E255A"/>
    <w:rsid w:val="001E272B"/>
    <w:rsid w:val="001E2803"/>
    <w:rsid w:val="001E291C"/>
    <w:rsid w:val="001E2F5F"/>
    <w:rsid w:val="001E3CB6"/>
    <w:rsid w:val="001E3D3E"/>
    <w:rsid w:val="001E3DC8"/>
    <w:rsid w:val="001E401F"/>
    <w:rsid w:val="001E467B"/>
    <w:rsid w:val="001E4C18"/>
    <w:rsid w:val="001E5747"/>
    <w:rsid w:val="001E589D"/>
    <w:rsid w:val="001E5B22"/>
    <w:rsid w:val="001E602A"/>
    <w:rsid w:val="001E6232"/>
    <w:rsid w:val="001E638F"/>
    <w:rsid w:val="001E6836"/>
    <w:rsid w:val="001E6F10"/>
    <w:rsid w:val="001E71FE"/>
    <w:rsid w:val="001E773F"/>
    <w:rsid w:val="001E7A45"/>
    <w:rsid w:val="001E7AF5"/>
    <w:rsid w:val="001F006B"/>
    <w:rsid w:val="001F0DA2"/>
    <w:rsid w:val="001F196B"/>
    <w:rsid w:val="001F1DE9"/>
    <w:rsid w:val="001F208E"/>
    <w:rsid w:val="001F2186"/>
    <w:rsid w:val="001F27D3"/>
    <w:rsid w:val="001F2996"/>
    <w:rsid w:val="001F347B"/>
    <w:rsid w:val="001F4105"/>
    <w:rsid w:val="001F4465"/>
    <w:rsid w:val="001F45AA"/>
    <w:rsid w:val="001F4BDE"/>
    <w:rsid w:val="001F4C9D"/>
    <w:rsid w:val="001F4EF9"/>
    <w:rsid w:val="001F5230"/>
    <w:rsid w:val="001F579A"/>
    <w:rsid w:val="001F6525"/>
    <w:rsid w:val="001F6924"/>
    <w:rsid w:val="001F6C25"/>
    <w:rsid w:val="001F6C38"/>
    <w:rsid w:val="001F71F1"/>
    <w:rsid w:val="001F73D8"/>
    <w:rsid w:val="001F7D93"/>
    <w:rsid w:val="002005C8"/>
    <w:rsid w:val="002006E0"/>
    <w:rsid w:val="00201800"/>
    <w:rsid w:val="00201BAC"/>
    <w:rsid w:val="00201DB4"/>
    <w:rsid w:val="00201EE2"/>
    <w:rsid w:val="00201F51"/>
    <w:rsid w:val="00202048"/>
    <w:rsid w:val="0020276D"/>
    <w:rsid w:val="00202AFF"/>
    <w:rsid w:val="00202D4E"/>
    <w:rsid w:val="0020335A"/>
    <w:rsid w:val="00203D3F"/>
    <w:rsid w:val="00204586"/>
    <w:rsid w:val="00204627"/>
    <w:rsid w:val="00204814"/>
    <w:rsid w:val="00204B6D"/>
    <w:rsid w:val="002053AB"/>
    <w:rsid w:val="002056E8"/>
    <w:rsid w:val="0020579F"/>
    <w:rsid w:val="0020668D"/>
    <w:rsid w:val="002067ED"/>
    <w:rsid w:val="00206F43"/>
    <w:rsid w:val="002071E4"/>
    <w:rsid w:val="00207A9D"/>
    <w:rsid w:val="00207D2B"/>
    <w:rsid w:val="00210BC8"/>
    <w:rsid w:val="002116AE"/>
    <w:rsid w:val="00211DB4"/>
    <w:rsid w:val="002120D4"/>
    <w:rsid w:val="002134E3"/>
    <w:rsid w:val="00213578"/>
    <w:rsid w:val="00213827"/>
    <w:rsid w:val="00213EB6"/>
    <w:rsid w:val="002140CA"/>
    <w:rsid w:val="002140F8"/>
    <w:rsid w:val="00214C5F"/>
    <w:rsid w:val="00214CAA"/>
    <w:rsid w:val="00214EA3"/>
    <w:rsid w:val="00214FF8"/>
    <w:rsid w:val="0021506A"/>
    <w:rsid w:val="00215750"/>
    <w:rsid w:val="00215833"/>
    <w:rsid w:val="002158A5"/>
    <w:rsid w:val="00215944"/>
    <w:rsid w:val="00215979"/>
    <w:rsid w:val="00215A0D"/>
    <w:rsid w:val="00215D43"/>
    <w:rsid w:val="00215E16"/>
    <w:rsid w:val="002160DD"/>
    <w:rsid w:val="00216327"/>
    <w:rsid w:val="002169B7"/>
    <w:rsid w:val="002171EA"/>
    <w:rsid w:val="002172AF"/>
    <w:rsid w:val="002172F1"/>
    <w:rsid w:val="002174AD"/>
    <w:rsid w:val="002176D6"/>
    <w:rsid w:val="00217724"/>
    <w:rsid w:val="00217C86"/>
    <w:rsid w:val="00217F5A"/>
    <w:rsid w:val="00217FCB"/>
    <w:rsid w:val="002200DF"/>
    <w:rsid w:val="002206EE"/>
    <w:rsid w:val="00220921"/>
    <w:rsid w:val="00220DEA"/>
    <w:rsid w:val="00221441"/>
    <w:rsid w:val="002216F5"/>
    <w:rsid w:val="002219D3"/>
    <w:rsid w:val="00221A57"/>
    <w:rsid w:val="00221D49"/>
    <w:rsid w:val="00221E44"/>
    <w:rsid w:val="0022211A"/>
    <w:rsid w:val="00223BC8"/>
    <w:rsid w:val="00223CA5"/>
    <w:rsid w:val="00223E2F"/>
    <w:rsid w:val="00223FAF"/>
    <w:rsid w:val="00224342"/>
    <w:rsid w:val="002243C3"/>
    <w:rsid w:val="00224D5B"/>
    <w:rsid w:val="002250AC"/>
    <w:rsid w:val="00225441"/>
    <w:rsid w:val="0022578C"/>
    <w:rsid w:val="002258A8"/>
    <w:rsid w:val="00225937"/>
    <w:rsid w:val="00225A05"/>
    <w:rsid w:val="00225D6D"/>
    <w:rsid w:val="00225F2A"/>
    <w:rsid w:val="002260B6"/>
    <w:rsid w:val="002264D5"/>
    <w:rsid w:val="00227E7B"/>
    <w:rsid w:val="00230839"/>
    <w:rsid w:val="00230E72"/>
    <w:rsid w:val="002317C0"/>
    <w:rsid w:val="002319A0"/>
    <w:rsid w:val="00232062"/>
    <w:rsid w:val="002324C9"/>
    <w:rsid w:val="00232935"/>
    <w:rsid w:val="00232A33"/>
    <w:rsid w:val="00232B7B"/>
    <w:rsid w:val="00232F5E"/>
    <w:rsid w:val="00233E74"/>
    <w:rsid w:val="002348AA"/>
    <w:rsid w:val="002348CB"/>
    <w:rsid w:val="00234EF5"/>
    <w:rsid w:val="00235393"/>
    <w:rsid w:val="00235456"/>
    <w:rsid w:val="002354B3"/>
    <w:rsid w:val="00235755"/>
    <w:rsid w:val="002357D2"/>
    <w:rsid w:val="00235D83"/>
    <w:rsid w:val="00235EE0"/>
    <w:rsid w:val="002365B6"/>
    <w:rsid w:val="00236B9F"/>
    <w:rsid w:val="00236E98"/>
    <w:rsid w:val="002370AC"/>
    <w:rsid w:val="002370E0"/>
    <w:rsid w:val="0023714D"/>
    <w:rsid w:val="00237421"/>
    <w:rsid w:val="0023759F"/>
    <w:rsid w:val="002375E0"/>
    <w:rsid w:val="00237651"/>
    <w:rsid w:val="00237719"/>
    <w:rsid w:val="00237BA5"/>
    <w:rsid w:val="002405A7"/>
    <w:rsid w:val="00241025"/>
    <w:rsid w:val="002411A8"/>
    <w:rsid w:val="002411AB"/>
    <w:rsid w:val="00241284"/>
    <w:rsid w:val="00241E1B"/>
    <w:rsid w:val="00242329"/>
    <w:rsid w:val="002429AA"/>
    <w:rsid w:val="002430AB"/>
    <w:rsid w:val="00243272"/>
    <w:rsid w:val="002433B2"/>
    <w:rsid w:val="002437E7"/>
    <w:rsid w:val="002438D2"/>
    <w:rsid w:val="00243AD0"/>
    <w:rsid w:val="00244552"/>
    <w:rsid w:val="002446FA"/>
    <w:rsid w:val="00244CFE"/>
    <w:rsid w:val="002456DC"/>
    <w:rsid w:val="00245761"/>
    <w:rsid w:val="002458F8"/>
    <w:rsid w:val="00245C7C"/>
    <w:rsid w:val="00245D2D"/>
    <w:rsid w:val="00245DD6"/>
    <w:rsid w:val="00246056"/>
    <w:rsid w:val="002460AE"/>
    <w:rsid w:val="00246228"/>
    <w:rsid w:val="002465A5"/>
    <w:rsid w:val="00246B7C"/>
    <w:rsid w:val="0024703A"/>
    <w:rsid w:val="00247436"/>
    <w:rsid w:val="00247930"/>
    <w:rsid w:val="0025036C"/>
    <w:rsid w:val="0025044F"/>
    <w:rsid w:val="0025054E"/>
    <w:rsid w:val="00250BE8"/>
    <w:rsid w:val="00250D27"/>
    <w:rsid w:val="00251754"/>
    <w:rsid w:val="002518C0"/>
    <w:rsid w:val="00251C09"/>
    <w:rsid w:val="0025204F"/>
    <w:rsid w:val="00252772"/>
    <w:rsid w:val="00253805"/>
    <w:rsid w:val="002539E1"/>
    <w:rsid w:val="00253B37"/>
    <w:rsid w:val="00253D52"/>
    <w:rsid w:val="00254C1A"/>
    <w:rsid w:val="00254C93"/>
    <w:rsid w:val="0025532D"/>
    <w:rsid w:val="0025616D"/>
    <w:rsid w:val="002562DD"/>
    <w:rsid w:val="002567DD"/>
    <w:rsid w:val="00256E45"/>
    <w:rsid w:val="00256FBA"/>
    <w:rsid w:val="00257233"/>
    <w:rsid w:val="00257446"/>
    <w:rsid w:val="00257A0D"/>
    <w:rsid w:val="00260555"/>
    <w:rsid w:val="00260567"/>
    <w:rsid w:val="0026084F"/>
    <w:rsid w:val="0026093B"/>
    <w:rsid w:val="00260DA8"/>
    <w:rsid w:val="00260EE0"/>
    <w:rsid w:val="00260EFE"/>
    <w:rsid w:val="002620C0"/>
    <w:rsid w:val="002622CA"/>
    <w:rsid w:val="0026275D"/>
    <w:rsid w:val="002632D3"/>
    <w:rsid w:val="0026380A"/>
    <w:rsid w:val="00263945"/>
    <w:rsid w:val="00263A05"/>
    <w:rsid w:val="00263C69"/>
    <w:rsid w:val="002641FE"/>
    <w:rsid w:val="00264346"/>
    <w:rsid w:val="00264998"/>
    <w:rsid w:val="00264C03"/>
    <w:rsid w:val="00264CBD"/>
    <w:rsid w:val="00265062"/>
    <w:rsid w:val="0026526D"/>
    <w:rsid w:val="002656D7"/>
    <w:rsid w:val="00265ED2"/>
    <w:rsid w:val="00265FC2"/>
    <w:rsid w:val="00266234"/>
    <w:rsid w:val="0026636D"/>
    <w:rsid w:val="00266849"/>
    <w:rsid w:val="00266C23"/>
    <w:rsid w:val="002670A4"/>
    <w:rsid w:val="00267863"/>
    <w:rsid w:val="00267E2B"/>
    <w:rsid w:val="0026DF65"/>
    <w:rsid w:val="0027026F"/>
    <w:rsid w:val="002707FA"/>
    <w:rsid w:val="002709ED"/>
    <w:rsid w:val="00270ACA"/>
    <w:rsid w:val="00270CD7"/>
    <w:rsid w:val="00270EB4"/>
    <w:rsid w:val="002713D5"/>
    <w:rsid w:val="0027142A"/>
    <w:rsid w:val="00271B78"/>
    <w:rsid w:val="00272697"/>
    <w:rsid w:val="00272AC4"/>
    <w:rsid w:val="00272B7F"/>
    <w:rsid w:val="00272D9A"/>
    <w:rsid w:val="0027323B"/>
    <w:rsid w:val="002732C4"/>
    <w:rsid w:val="002736F8"/>
    <w:rsid w:val="00275A69"/>
    <w:rsid w:val="00275DFA"/>
    <w:rsid w:val="0027614B"/>
    <w:rsid w:val="00276913"/>
    <w:rsid w:val="00276A27"/>
    <w:rsid w:val="0027744E"/>
    <w:rsid w:val="00277615"/>
    <w:rsid w:val="0027764E"/>
    <w:rsid w:val="00277ADC"/>
    <w:rsid w:val="002806C5"/>
    <w:rsid w:val="0028076E"/>
    <w:rsid w:val="00280889"/>
    <w:rsid w:val="0028182F"/>
    <w:rsid w:val="002818EE"/>
    <w:rsid w:val="00281ACA"/>
    <w:rsid w:val="00281D22"/>
    <w:rsid w:val="002823AA"/>
    <w:rsid w:val="00282549"/>
    <w:rsid w:val="00282E88"/>
    <w:rsid w:val="00282F53"/>
    <w:rsid w:val="00282F90"/>
    <w:rsid w:val="002833E8"/>
    <w:rsid w:val="00283AEE"/>
    <w:rsid w:val="00283E40"/>
    <w:rsid w:val="00284146"/>
    <w:rsid w:val="002841DD"/>
    <w:rsid w:val="0028445E"/>
    <w:rsid w:val="002845D4"/>
    <w:rsid w:val="00284CE5"/>
    <w:rsid w:val="00284D3E"/>
    <w:rsid w:val="00284EBF"/>
    <w:rsid w:val="002855FC"/>
    <w:rsid w:val="002858A7"/>
    <w:rsid w:val="002858D6"/>
    <w:rsid w:val="002860CF"/>
    <w:rsid w:val="002863A4"/>
    <w:rsid w:val="0028671B"/>
    <w:rsid w:val="002867F4"/>
    <w:rsid w:val="00286EBF"/>
    <w:rsid w:val="00287057"/>
    <w:rsid w:val="00287F5F"/>
    <w:rsid w:val="002903B5"/>
    <w:rsid w:val="002908D1"/>
    <w:rsid w:val="00291655"/>
    <w:rsid w:val="0029169F"/>
    <w:rsid w:val="002917EF"/>
    <w:rsid w:val="00291EAD"/>
    <w:rsid w:val="00291F00"/>
    <w:rsid w:val="0029218C"/>
    <w:rsid w:val="00292C26"/>
    <w:rsid w:val="0029365B"/>
    <w:rsid w:val="002937DC"/>
    <w:rsid w:val="002938AB"/>
    <w:rsid w:val="002938E6"/>
    <w:rsid w:val="00293A00"/>
    <w:rsid w:val="00293E49"/>
    <w:rsid w:val="0029402F"/>
    <w:rsid w:val="0029482B"/>
    <w:rsid w:val="002948BD"/>
    <w:rsid w:val="00294AAF"/>
    <w:rsid w:val="00294D81"/>
    <w:rsid w:val="002955AB"/>
    <w:rsid w:val="002957FB"/>
    <w:rsid w:val="002958C9"/>
    <w:rsid w:val="00295AA2"/>
    <w:rsid w:val="00295C63"/>
    <w:rsid w:val="00295E63"/>
    <w:rsid w:val="0029601C"/>
    <w:rsid w:val="00296037"/>
    <w:rsid w:val="0029622D"/>
    <w:rsid w:val="00296250"/>
    <w:rsid w:val="002965CE"/>
    <w:rsid w:val="00296627"/>
    <w:rsid w:val="002967F6"/>
    <w:rsid w:val="002968FA"/>
    <w:rsid w:val="00296A9B"/>
    <w:rsid w:val="00296E83"/>
    <w:rsid w:val="00297152"/>
    <w:rsid w:val="00297C67"/>
    <w:rsid w:val="00297E90"/>
    <w:rsid w:val="002A03BF"/>
    <w:rsid w:val="002A0FD8"/>
    <w:rsid w:val="002A1223"/>
    <w:rsid w:val="002A153F"/>
    <w:rsid w:val="002A1DF3"/>
    <w:rsid w:val="002A2120"/>
    <w:rsid w:val="002A2B2D"/>
    <w:rsid w:val="002A2EFA"/>
    <w:rsid w:val="002A3E73"/>
    <w:rsid w:val="002A4038"/>
    <w:rsid w:val="002A4A1A"/>
    <w:rsid w:val="002A4BA7"/>
    <w:rsid w:val="002A559B"/>
    <w:rsid w:val="002A5899"/>
    <w:rsid w:val="002A5A59"/>
    <w:rsid w:val="002A62B4"/>
    <w:rsid w:val="002A6354"/>
    <w:rsid w:val="002A669C"/>
    <w:rsid w:val="002A689F"/>
    <w:rsid w:val="002A6A81"/>
    <w:rsid w:val="002A6D99"/>
    <w:rsid w:val="002A7339"/>
    <w:rsid w:val="002A7EB3"/>
    <w:rsid w:val="002A7F6D"/>
    <w:rsid w:val="002B0E1E"/>
    <w:rsid w:val="002B0E7D"/>
    <w:rsid w:val="002B0F0C"/>
    <w:rsid w:val="002B12B1"/>
    <w:rsid w:val="002B1400"/>
    <w:rsid w:val="002B18FC"/>
    <w:rsid w:val="002B1AE8"/>
    <w:rsid w:val="002B2242"/>
    <w:rsid w:val="002B2CEF"/>
    <w:rsid w:val="002B2F14"/>
    <w:rsid w:val="002B3166"/>
    <w:rsid w:val="002B390F"/>
    <w:rsid w:val="002B39B6"/>
    <w:rsid w:val="002B3D87"/>
    <w:rsid w:val="002B3EC0"/>
    <w:rsid w:val="002B491D"/>
    <w:rsid w:val="002B493A"/>
    <w:rsid w:val="002B4C83"/>
    <w:rsid w:val="002B5671"/>
    <w:rsid w:val="002B5791"/>
    <w:rsid w:val="002B5ACD"/>
    <w:rsid w:val="002B5F59"/>
    <w:rsid w:val="002B69C8"/>
    <w:rsid w:val="002B6ED4"/>
    <w:rsid w:val="002B7185"/>
    <w:rsid w:val="002B7542"/>
    <w:rsid w:val="002B75D2"/>
    <w:rsid w:val="002B7E98"/>
    <w:rsid w:val="002C0182"/>
    <w:rsid w:val="002C01DA"/>
    <w:rsid w:val="002C07BB"/>
    <w:rsid w:val="002C080F"/>
    <w:rsid w:val="002C1369"/>
    <w:rsid w:val="002C1636"/>
    <w:rsid w:val="002C1758"/>
    <w:rsid w:val="002C198B"/>
    <w:rsid w:val="002C1AF2"/>
    <w:rsid w:val="002C1E5E"/>
    <w:rsid w:val="002C1E69"/>
    <w:rsid w:val="002C20DF"/>
    <w:rsid w:val="002C20E8"/>
    <w:rsid w:val="002C2499"/>
    <w:rsid w:val="002C2812"/>
    <w:rsid w:val="002C2859"/>
    <w:rsid w:val="002C292F"/>
    <w:rsid w:val="002C3666"/>
    <w:rsid w:val="002C3743"/>
    <w:rsid w:val="002C3988"/>
    <w:rsid w:val="002C3D5F"/>
    <w:rsid w:val="002C4700"/>
    <w:rsid w:val="002C49AA"/>
    <w:rsid w:val="002C4C8D"/>
    <w:rsid w:val="002C5009"/>
    <w:rsid w:val="002C567C"/>
    <w:rsid w:val="002C587C"/>
    <w:rsid w:val="002C58D0"/>
    <w:rsid w:val="002C59CF"/>
    <w:rsid w:val="002C5BE7"/>
    <w:rsid w:val="002C5E08"/>
    <w:rsid w:val="002C5F57"/>
    <w:rsid w:val="002C6B16"/>
    <w:rsid w:val="002C7434"/>
    <w:rsid w:val="002C7752"/>
    <w:rsid w:val="002C785F"/>
    <w:rsid w:val="002D00D8"/>
    <w:rsid w:val="002D0556"/>
    <w:rsid w:val="002D0793"/>
    <w:rsid w:val="002D07FE"/>
    <w:rsid w:val="002D0B87"/>
    <w:rsid w:val="002D1074"/>
    <w:rsid w:val="002D1FD8"/>
    <w:rsid w:val="002D201C"/>
    <w:rsid w:val="002D2168"/>
    <w:rsid w:val="002D21B9"/>
    <w:rsid w:val="002D21ED"/>
    <w:rsid w:val="002D2842"/>
    <w:rsid w:val="002D2946"/>
    <w:rsid w:val="002D2AF9"/>
    <w:rsid w:val="002D2F2A"/>
    <w:rsid w:val="002D3285"/>
    <w:rsid w:val="002D397E"/>
    <w:rsid w:val="002D3A5D"/>
    <w:rsid w:val="002D3B4D"/>
    <w:rsid w:val="002D3D32"/>
    <w:rsid w:val="002D40EF"/>
    <w:rsid w:val="002D4147"/>
    <w:rsid w:val="002D45B7"/>
    <w:rsid w:val="002D46B4"/>
    <w:rsid w:val="002D4D39"/>
    <w:rsid w:val="002D5474"/>
    <w:rsid w:val="002D564F"/>
    <w:rsid w:val="002D5918"/>
    <w:rsid w:val="002D5993"/>
    <w:rsid w:val="002D5A91"/>
    <w:rsid w:val="002D5D7A"/>
    <w:rsid w:val="002D66C8"/>
    <w:rsid w:val="002D6CB8"/>
    <w:rsid w:val="002D72B6"/>
    <w:rsid w:val="002D761C"/>
    <w:rsid w:val="002D7B3C"/>
    <w:rsid w:val="002E009D"/>
    <w:rsid w:val="002E00D6"/>
    <w:rsid w:val="002E11E7"/>
    <w:rsid w:val="002E1595"/>
    <w:rsid w:val="002E1BEC"/>
    <w:rsid w:val="002E2094"/>
    <w:rsid w:val="002E27F2"/>
    <w:rsid w:val="002E27F9"/>
    <w:rsid w:val="002E295E"/>
    <w:rsid w:val="002E2A15"/>
    <w:rsid w:val="002E2AE4"/>
    <w:rsid w:val="002E2C3F"/>
    <w:rsid w:val="002E2CD5"/>
    <w:rsid w:val="002E31D8"/>
    <w:rsid w:val="002E44DD"/>
    <w:rsid w:val="002E4954"/>
    <w:rsid w:val="002E4E93"/>
    <w:rsid w:val="002E5464"/>
    <w:rsid w:val="002E55E7"/>
    <w:rsid w:val="002E6285"/>
    <w:rsid w:val="002E63E6"/>
    <w:rsid w:val="002E6431"/>
    <w:rsid w:val="002E666C"/>
    <w:rsid w:val="002E721C"/>
    <w:rsid w:val="002E726B"/>
    <w:rsid w:val="002E76CC"/>
    <w:rsid w:val="002E793D"/>
    <w:rsid w:val="002E79A5"/>
    <w:rsid w:val="002F004D"/>
    <w:rsid w:val="002F0099"/>
    <w:rsid w:val="002F01AA"/>
    <w:rsid w:val="002F0255"/>
    <w:rsid w:val="002F0B6A"/>
    <w:rsid w:val="002F0E97"/>
    <w:rsid w:val="002F0EBC"/>
    <w:rsid w:val="002F0F45"/>
    <w:rsid w:val="002F1207"/>
    <w:rsid w:val="002F15B2"/>
    <w:rsid w:val="002F1E68"/>
    <w:rsid w:val="002F1EE0"/>
    <w:rsid w:val="002F263A"/>
    <w:rsid w:val="002F2685"/>
    <w:rsid w:val="002F4271"/>
    <w:rsid w:val="002F4446"/>
    <w:rsid w:val="002F48A8"/>
    <w:rsid w:val="002F4C88"/>
    <w:rsid w:val="002F5452"/>
    <w:rsid w:val="002F5516"/>
    <w:rsid w:val="002F58B5"/>
    <w:rsid w:val="002F5E4D"/>
    <w:rsid w:val="002F5E5B"/>
    <w:rsid w:val="002F67F9"/>
    <w:rsid w:val="002F6B48"/>
    <w:rsid w:val="002F6F8D"/>
    <w:rsid w:val="002F7328"/>
    <w:rsid w:val="002F76CD"/>
    <w:rsid w:val="0030102C"/>
    <w:rsid w:val="003011F4"/>
    <w:rsid w:val="00301910"/>
    <w:rsid w:val="00301C0F"/>
    <w:rsid w:val="003022FB"/>
    <w:rsid w:val="00302C5C"/>
    <w:rsid w:val="00302DF5"/>
    <w:rsid w:val="00303046"/>
    <w:rsid w:val="003035AD"/>
    <w:rsid w:val="00303674"/>
    <w:rsid w:val="00303808"/>
    <w:rsid w:val="00303D7B"/>
    <w:rsid w:val="003042B7"/>
    <w:rsid w:val="003043EA"/>
    <w:rsid w:val="003043FC"/>
    <w:rsid w:val="003044FF"/>
    <w:rsid w:val="00305440"/>
    <w:rsid w:val="003059DA"/>
    <w:rsid w:val="00305EA3"/>
    <w:rsid w:val="0030676B"/>
    <w:rsid w:val="00306A0D"/>
    <w:rsid w:val="00307319"/>
    <w:rsid w:val="0030745F"/>
    <w:rsid w:val="00307B5A"/>
    <w:rsid w:val="00307D17"/>
    <w:rsid w:val="00310108"/>
    <w:rsid w:val="00310906"/>
    <w:rsid w:val="00310B16"/>
    <w:rsid w:val="00310C36"/>
    <w:rsid w:val="00310DB6"/>
    <w:rsid w:val="003110FC"/>
    <w:rsid w:val="003111D4"/>
    <w:rsid w:val="0031158D"/>
    <w:rsid w:val="003119F6"/>
    <w:rsid w:val="00311C17"/>
    <w:rsid w:val="00311DF7"/>
    <w:rsid w:val="003121D1"/>
    <w:rsid w:val="003123C3"/>
    <w:rsid w:val="0031255D"/>
    <w:rsid w:val="00312E0B"/>
    <w:rsid w:val="00312EB4"/>
    <w:rsid w:val="003135FD"/>
    <w:rsid w:val="00313851"/>
    <w:rsid w:val="00313B8A"/>
    <w:rsid w:val="00313F60"/>
    <w:rsid w:val="00314299"/>
    <w:rsid w:val="00315078"/>
    <w:rsid w:val="003150A4"/>
    <w:rsid w:val="003158F0"/>
    <w:rsid w:val="00315AA1"/>
    <w:rsid w:val="00315C72"/>
    <w:rsid w:val="003165D9"/>
    <w:rsid w:val="003166C2"/>
    <w:rsid w:val="00316B07"/>
    <w:rsid w:val="003171A5"/>
    <w:rsid w:val="00317252"/>
    <w:rsid w:val="003178D7"/>
    <w:rsid w:val="003179CC"/>
    <w:rsid w:val="00317B3E"/>
    <w:rsid w:val="00317E00"/>
    <w:rsid w:val="00317F44"/>
    <w:rsid w:val="00320190"/>
    <w:rsid w:val="003220E3"/>
    <w:rsid w:val="0032288D"/>
    <w:rsid w:val="003228B3"/>
    <w:rsid w:val="003229B6"/>
    <w:rsid w:val="00322C9C"/>
    <w:rsid w:val="00322EEA"/>
    <w:rsid w:val="0032347B"/>
    <w:rsid w:val="0032398C"/>
    <w:rsid w:val="00323C14"/>
    <w:rsid w:val="003256C5"/>
    <w:rsid w:val="00325EE9"/>
    <w:rsid w:val="00326D97"/>
    <w:rsid w:val="0032725A"/>
    <w:rsid w:val="0032733C"/>
    <w:rsid w:val="003278E7"/>
    <w:rsid w:val="00327A7A"/>
    <w:rsid w:val="00327C97"/>
    <w:rsid w:val="003302AE"/>
    <w:rsid w:val="00330805"/>
    <w:rsid w:val="00330D73"/>
    <w:rsid w:val="00331064"/>
    <w:rsid w:val="003310E4"/>
    <w:rsid w:val="003317C9"/>
    <w:rsid w:val="00331956"/>
    <w:rsid w:val="00331F07"/>
    <w:rsid w:val="00331F5B"/>
    <w:rsid w:val="00332320"/>
    <w:rsid w:val="003323DF"/>
    <w:rsid w:val="00332463"/>
    <w:rsid w:val="003324CE"/>
    <w:rsid w:val="0033251A"/>
    <w:rsid w:val="00332674"/>
    <w:rsid w:val="00333860"/>
    <w:rsid w:val="00333F9E"/>
    <w:rsid w:val="00334401"/>
    <w:rsid w:val="00335136"/>
    <w:rsid w:val="003352DB"/>
    <w:rsid w:val="00335379"/>
    <w:rsid w:val="003354FF"/>
    <w:rsid w:val="003355BD"/>
    <w:rsid w:val="00335B39"/>
    <w:rsid w:val="00335C64"/>
    <w:rsid w:val="00335DB2"/>
    <w:rsid w:val="0033614B"/>
    <w:rsid w:val="00336276"/>
    <w:rsid w:val="00336DDE"/>
    <w:rsid w:val="00337972"/>
    <w:rsid w:val="00337A39"/>
    <w:rsid w:val="00337DF8"/>
    <w:rsid w:val="00340AC8"/>
    <w:rsid w:val="003410E3"/>
    <w:rsid w:val="003412B2"/>
    <w:rsid w:val="00341ED0"/>
    <w:rsid w:val="00341FF5"/>
    <w:rsid w:val="00342002"/>
    <w:rsid w:val="003426FC"/>
    <w:rsid w:val="00342D3D"/>
    <w:rsid w:val="0034304D"/>
    <w:rsid w:val="00343978"/>
    <w:rsid w:val="0034428F"/>
    <w:rsid w:val="003445D4"/>
    <w:rsid w:val="003448AE"/>
    <w:rsid w:val="00344922"/>
    <w:rsid w:val="00344961"/>
    <w:rsid w:val="00344C43"/>
    <w:rsid w:val="0034512F"/>
    <w:rsid w:val="00345633"/>
    <w:rsid w:val="00345634"/>
    <w:rsid w:val="003457E9"/>
    <w:rsid w:val="003458D1"/>
    <w:rsid w:val="00345908"/>
    <w:rsid w:val="00345917"/>
    <w:rsid w:val="00345E3C"/>
    <w:rsid w:val="00345F11"/>
    <w:rsid w:val="0034686F"/>
    <w:rsid w:val="0034688A"/>
    <w:rsid w:val="00346985"/>
    <w:rsid w:val="003472BD"/>
    <w:rsid w:val="00347B4F"/>
    <w:rsid w:val="00347CC0"/>
    <w:rsid w:val="00347D3E"/>
    <w:rsid w:val="003502D4"/>
    <w:rsid w:val="00350988"/>
    <w:rsid w:val="00350D53"/>
    <w:rsid w:val="003511DB"/>
    <w:rsid w:val="003513F0"/>
    <w:rsid w:val="00351B77"/>
    <w:rsid w:val="0035247B"/>
    <w:rsid w:val="003525A2"/>
    <w:rsid w:val="003525BA"/>
    <w:rsid w:val="00352867"/>
    <w:rsid w:val="00353C79"/>
    <w:rsid w:val="0035465D"/>
    <w:rsid w:val="00354669"/>
    <w:rsid w:val="00354697"/>
    <w:rsid w:val="00354727"/>
    <w:rsid w:val="00354A23"/>
    <w:rsid w:val="00354ABF"/>
    <w:rsid w:val="00354C06"/>
    <w:rsid w:val="00354CD9"/>
    <w:rsid w:val="00354E78"/>
    <w:rsid w:val="0035625D"/>
    <w:rsid w:val="0035651D"/>
    <w:rsid w:val="003566BE"/>
    <w:rsid w:val="00356796"/>
    <w:rsid w:val="00356DB9"/>
    <w:rsid w:val="00357A08"/>
    <w:rsid w:val="0036003E"/>
    <w:rsid w:val="0036016A"/>
    <w:rsid w:val="0036078A"/>
    <w:rsid w:val="00360BE9"/>
    <w:rsid w:val="00360FAB"/>
    <w:rsid w:val="00361AC5"/>
    <w:rsid w:val="00362525"/>
    <w:rsid w:val="00362F2E"/>
    <w:rsid w:val="0036327D"/>
    <w:rsid w:val="003632E7"/>
    <w:rsid w:val="00363489"/>
    <w:rsid w:val="00363A60"/>
    <w:rsid w:val="00364203"/>
    <w:rsid w:val="00364CA7"/>
    <w:rsid w:val="003657C4"/>
    <w:rsid w:val="00365EC4"/>
    <w:rsid w:val="003664DF"/>
    <w:rsid w:val="00366556"/>
    <w:rsid w:val="00366797"/>
    <w:rsid w:val="003673EC"/>
    <w:rsid w:val="00367624"/>
    <w:rsid w:val="00367917"/>
    <w:rsid w:val="00367EAD"/>
    <w:rsid w:val="00367EBD"/>
    <w:rsid w:val="00367F32"/>
    <w:rsid w:val="00367F9C"/>
    <w:rsid w:val="00367FDE"/>
    <w:rsid w:val="00367FEC"/>
    <w:rsid w:val="0037016B"/>
    <w:rsid w:val="0037027B"/>
    <w:rsid w:val="003707EF"/>
    <w:rsid w:val="00370848"/>
    <w:rsid w:val="003714DF"/>
    <w:rsid w:val="00371706"/>
    <w:rsid w:val="00372019"/>
    <w:rsid w:val="0037215F"/>
    <w:rsid w:val="00372493"/>
    <w:rsid w:val="003726EF"/>
    <w:rsid w:val="00372F07"/>
    <w:rsid w:val="0037363A"/>
    <w:rsid w:val="00373900"/>
    <w:rsid w:val="00373C25"/>
    <w:rsid w:val="0037400C"/>
    <w:rsid w:val="00374552"/>
    <w:rsid w:val="00374CED"/>
    <w:rsid w:val="0037510F"/>
    <w:rsid w:val="00375173"/>
    <w:rsid w:val="00375445"/>
    <w:rsid w:val="00375B88"/>
    <w:rsid w:val="00375E76"/>
    <w:rsid w:val="00376E25"/>
    <w:rsid w:val="00376F8C"/>
    <w:rsid w:val="003776F3"/>
    <w:rsid w:val="00380323"/>
    <w:rsid w:val="00381866"/>
    <w:rsid w:val="00381B5A"/>
    <w:rsid w:val="00382975"/>
    <w:rsid w:val="003829BF"/>
    <w:rsid w:val="00382DA7"/>
    <w:rsid w:val="003830A2"/>
    <w:rsid w:val="0038423C"/>
    <w:rsid w:val="0038458D"/>
    <w:rsid w:val="00384820"/>
    <w:rsid w:val="00384998"/>
    <w:rsid w:val="003851B0"/>
    <w:rsid w:val="00385278"/>
    <w:rsid w:val="00385309"/>
    <w:rsid w:val="003859DB"/>
    <w:rsid w:val="00385CB0"/>
    <w:rsid w:val="00386252"/>
    <w:rsid w:val="00386BBD"/>
    <w:rsid w:val="00386CFE"/>
    <w:rsid w:val="003879CC"/>
    <w:rsid w:val="00387AA0"/>
    <w:rsid w:val="003902C4"/>
    <w:rsid w:val="00390822"/>
    <w:rsid w:val="00390A68"/>
    <w:rsid w:val="00390C53"/>
    <w:rsid w:val="00390EFE"/>
    <w:rsid w:val="00390FB2"/>
    <w:rsid w:val="00391328"/>
    <w:rsid w:val="00391447"/>
    <w:rsid w:val="00391DE6"/>
    <w:rsid w:val="0039273B"/>
    <w:rsid w:val="00392F60"/>
    <w:rsid w:val="00393533"/>
    <w:rsid w:val="0039360B"/>
    <w:rsid w:val="0039366E"/>
    <w:rsid w:val="003936BD"/>
    <w:rsid w:val="0039461B"/>
    <w:rsid w:val="00394890"/>
    <w:rsid w:val="00394B42"/>
    <w:rsid w:val="00395243"/>
    <w:rsid w:val="00395EDC"/>
    <w:rsid w:val="00396142"/>
    <w:rsid w:val="00396B0D"/>
    <w:rsid w:val="0039732D"/>
    <w:rsid w:val="00397625"/>
    <w:rsid w:val="003976B9"/>
    <w:rsid w:val="003977E0"/>
    <w:rsid w:val="0039781E"/>
    <w:rsid w:val="003A0192"/>
    <w:rsid w:val="003A0490"/>
    <w:rsid w:val="003A0A19"/>
    <w:rsid w:val="003A0FB2"/>
    <w:rsid w:val="003A16F4"/>
    <w:rsid w:val="003A18C7"/>
    <w:rsid w:val="003A2115"/>
    <w:rsid w:val="003A36C1"/>
    <w:rsid w:val="003A37CA"/>
    <w:rsid w:val="003A3A40"/>
    <w:rsid w:val="003A3AF2"/>
    <w:rsid w:val="003A3BA1"/>
    <w:rsid w:val="003A414A"/>
    <w:rsid w:val="003A4737"/>
    <w:rsid w:val="003A4A10"/>
    <w:rsid w:val="003A54FF"/>
    <w:rsid w:val="003A572A"/>
    <w:rsid w:val="003A5CE0"/>
    <w:rsid w:val="003A5D0F"/>
    <w:rsid w:val="003A6059"/>
    <w:rsid w:val="003A6597"/>
    <w:rsid w:val="003A65E2"/>
    <w:rsid w:val="003A69BB"/>
    <w:rsid w:val="003A69D0"/>
    <w:rsid w:val="003A69EF"/>
    <w:rsid w:val="003A6BA1"/>
    <w:rsid w:val="003A720D"/>
    <w:rsid w:val="003A7403"/>
    <w:rsid w:val="003A7764"/>
    <w:rsid w:val="003A7928"/>
    <w:rsid w:val="003A7975"/>
    <w:rsid w:val="003A79A4"/>
    <w:rsid w:val="003A7D1D"/>
    <w:rsid w:val="003A7DCD"/>
    <w:rsid w:val="003B02BA"/>
    <w:rsid w:val="003B03BA"/>
    <w:rsid w:val="003B0833"/>
    <w:rsid w:val="003B0FA1"/>
    <w:rsid w:val="003B1303"/>
    <w:rsid w:val="003B160E"/>
    <w:rsid w:val="003B1FB7"/>
    <w:rsid w:val="003B26F4"/>
    <w:rsid w:val="003B2904"/>
    <w:rsid w:val="003B2B1E"/>
    <w:rsid w:val="003B3C95"/>
    <w:rsid w:val="003B3CB7"/>
    <w:rsid w:val="003B44D7"/>
    <w:rsid w:val="003B46D7"/>
    <w:rsid w:val="003B50A8"/>
    <w:rsid w:val="003B5920"/>
    <w:rsid w:val="003B602B"/>
    <w:rsid w:val="003B62E6"/>
    <w:rsid w:val="003B6B0F"/>
    <w:rsid w:val="003B6B9E"/>
    <w:rsid w:val="003B7332"/>
    <w:rsid w:val="003B7619"/>
    <w:rsid w:val="003B773F"/>
    <w:rsid w:val="003B7AE0"/>
    <w:rsid w:val="003B7B0E"/>
    <w:rsid w:val="003C0016"/>
    <w:rsid w:val="003C0031"/>
    <w:rsid w:val="003C0A61"/>
    <w:rsid w:val="003C0B86"/>
    <w:rsid w:val="003C1588"/>
    <w:rsid w:val="003C19A0"/>
    <w:rsid w:val="003C1A26"/>
    <w:rsid w:val="003C2157"/>
    <w:rsid w:val="003C2651"/>
    <w:rsid w:val="003C28E2"/>
    <w:rsid w:val="003C2A93"/>
    <w:rsid w:val="003C2DDD"/>
    <w:rsid w:val="003C3011"/>
    <w:rsid w:val="003C35AD"/>
    <w:rsid w:val="003C36C8"/>
    <w:rsid w:val="003C48EC"/>
    <w:rsid w:val="003C48ED"/>
    <w:rsid w:val="003C4C06"/>
    <w:rsid w:val="003C4E92"/>
    <w:rsid w:val="003C5104"/>
    <w:rsid w:val="003C5701"/>
    <w:rsid w:val="003C5E89"/>
    <w:rsid w:val="003C5F49"/>
    <w:rsid w:val="003C61DA"/>
    <w:rsid w:val="003C629E"/>
    <w:rsid w:val="003C6DDF"/>
    <w:rsid w:val="003C6F7C"/>
    <w:rsid w:val="003C7509"/>
    <w:rsid w:val="003D013E"/>
    <w:rsid w:val="003D01EF"/>
    <w:rsid w:val="003D0586"/>
    <w:rsid w:val="003D07EC"/>
    <w:rsid w:val="003D0EA9"/>
    <w:rsid w:val="003D1446"/>
    <w:rsid w:val="003D1E4B"/>
    <w:rsid w:val="003D2462"/>
    <w:rsid w:val="003D270F"/>
    <w:rsid w:val="003D2A4A"/>
    <w:rsid w:val="003D2B29"/>
    <w:rsid w:val="003D2FE0"/>
    <w:rsid w:val="003D3272"/>
    <w:rsid w:val="003D3B26"/>
    <w:rsid w:val="003D3C9C"/>
    <w:rsid w:val="003D43DF"/>
    <w:rsid w:val="003D45EA"/>
    <w:rsid w:val="003D51E0"/>
    <w:rsid w:val="003D572A"/>
    <w:rsid w:val="003D6417"/>
    <w:rsid w:val="003D6E8E"/>
    <w:rsid w:val="003D77F0"/>
    <w:rsid w:val="003D7883"/>
    <w:rsid w:val="003D78A0"/>
    <w:rsid w:val="003D7937"/>
    <w:rsid w:val="003D7D67"/>
    <w:rsid w:val="003E041B"/>
    <w:rsid w:val="003E05B6"/>
    <w:rsid w:val="003E0C16"/>
    <w:rsid w:val="003E0C74"/>
    <w:rsid w:val="003E0F04"/>
    <w:rsid w:val="003E1235"/>
    <w:rsid w:val="003E1416"/>
    <w:rsid w:val="003E14C5"/>
    <w:rsid w:val="003E37E7"/>
    <w:rsid w:val="003E398F"/>
    <w:rsid w:val="003E41BE"/>
    <w:rsid w:val="003E4531"/>
    <w:rsid w:val="003E460E"/>
    <w:rsid w:val="003E4C64"/>
    <w:rsid w:val="003E54C9"/>
    <w:rsid w:val="003E5B23"/>
    <w:rsid w:val="003E5C48"/>
    <w:rsid w:val="003E6011"/>
    <w:rsid w:val="003E618A"/>
    <w:rsid w:val="003E6A07"/>
    <w:rsid w:val="003E6F62"/>
    <w:rsid w:val="003E7748"/>
    <w:rsid w:val="003E7847"/>
    <w:rsid w:val="003E789C"/>
    <w:rsid w:val="003F002F"/>
    <w:rsid w:val="003F003D"/>
    <w:rsid w:val="003F0351"/>
    <w:rsid w:val="003F0364"/>
    <w:rsid w:val="003F038E"/>
    <w:rsid w:val="003F074F"/>
    <w:rsid w:val="003F078A"/>
    <w:rsid w:val="003F10AA"/>
    <w:rsid w:val="003F1119"/>
    <w:rsid w:val="003F171D"/>
    <w:rsid w:val="003F1FFF"/>
    <w:rsid w:val="003F2591"/>
    <w:rsid w:val="003F2630"/>
    <w:rsid w:val="003F2D28"/>
    <w:rsid w:val="003F32D6"/>
    <w:rsid w:val="003F32FE"/>
    <w:rsid w:val="003F3436"/>
    <w:rsid w:val="003F36D6"/>
    <w:rsid w:val="003F3AD6"/>
    <w:rsid w:val="003F449F"/>
    <w:rsid w:val="003F4A79"/>
    <w:rsid w:val="003F51D7"/>
    <w:rsid w:val="003F546F"/>
    <w:rsid w:val="003F6399"/>
    <w:rsid w:val="003F685A"/>
    <w:rsid w:val="003F6E74"/>
    <w:rsid w:val="003F717A"/>
    <w:rsid w:val="00400032"/>
    <w:rsid w:val="004002F5"/>
    <w:rsid w:val="004009A9"/>
    <w:rsid w:val="00400AEC"/>
    <w:rsid w:val="00400C9A"/>
    <w:rsid w:val="004012A2"/>
    <w:rsid w:val="00401619"/>
    <w:rsid w:val="00401F0C"/>
    <w:rsid w:val="00401FF2"/>
    <w:rsid w:val="0040200B"/>
    <w:rsid w:val="00402C49"/>
    <w:rsid w:val="004032DF"/>
    <w:rsid w:val="004036B9"/>
    <w:rsid w:val="00403B4F"/>
    <w:rsid w:val="00403C5C"/>
    <w:rsid w:val="00403F53"/>
    <w:rsid w:val="00403F79"/>
    <w:rsid w:val="004052EE"/>
    <w:rsid w:val="00405CF0"/>
    <w:rsid w:val="00406FDF"/>
    <w:rsid w:val="0040725B"/>
    <w:rsid w:val="004072C9"/>
    <w:rsid w:val="00410FCE"/>
    <w:rsid w:val="00411DF7"/>
    <w:rsid w:val="00413998"/>
    <w:rsid w:val="00413A5C"/>
    <w:rsid w:val="0041494D"/>
    <w:rsid w:val="00414980"/>
    <w:rsid w:val="00415172"/>
    <w:rsid w:val="00415371"/>
    <w:rsid w:val="00415C50"/>
    <w:rsid w:val="0041610D"/>
    <w:rsid w:val="004164C4"/>
    <w:rsid w:val="00416977"/>
    <w:rsid w:val="00416B20"/>
    <w:rsid w:val="00416D12"/>
    <w:rsid w:val="00416FBD"/>
    <w:rsid w:val="0041753B"/>
    <w:rsid w:val="00417D10"/>
    <w:rsid w:val="0042038B"/>
    <w:rsid w:val="00420501"/>
    <w:rsid w:val="00420C51"/>
    <w:rsid w:val="0042113B"/>
    <w:rsid w:val="004215D0"/>
    <w:rsid w:val="0042184F"/>
    <w:rsid w:val="00421F17"/>
    <w:rsid w:val="00421F34"/>
    <w:rsid w:val="00421FCB"/>
    <w:rsid w:val="0042202D"/>
    <w:rsid w:val="004226F1"/>
    <w:rsid w:val="00422ADA"/>
    <w:rsid w:val="00422E87"/>
    <w:rsid w:val="00423224"/>
    <w:rsid w:val="00423312"/>
    <w:rsid w:val="004234C2"/>
    <w:rsid w:val="004236AA"/>
    <w:rsid w:val="004240FE"/>
    <w:rsid w:val="00424827"/>
    <w:rsid w:val="00424E2F"/>
    <w:rsid w:val="00424F4A"/>
    <w:rsid w:val="00425519"/>
    <w:rsid w:val="00425751"/>
    <w:rsid w:val="0042593E"/>
    <w:rsid w:val="00425962"/>
    <w:rsid w:val="00425A8E"/>
    <w:rsid w:val="00425D99"/>
    <w:rsid w:val="00426512"/>
    <w:rsid w:val="00426536"/>
    <w:rsid w:val="004265FD"/>
    <w:rsid w:val="00426AF3"/>
    <w:rsid w:val="00426E3D"/>
    <w:rsid w:val="00427357"/>
    <w:rsid w:val="00427571"/>
    <w:rsid w:val="004278DE"/>
    <w:rsid w:val="00430323"/>
    <w:rsid w:val="0043042E"/>
    <w:rsid w:val="0043088E"/>
    <w:rsid w:val="00430FE1"/>
    <w:rsid w:val="00431354"/>
    <w:rsid w:val="00431771"/>
    <w:rsid w:val="004320AB"/>
    <w:rsid w:val="0043268E"/>
    <w:rsid w:val="0043274C"/>
    <w:rsid w:val="00432C78"/>
    <w:rsid w:val="00432DF3"/>
    <w:rsid w:val="00432F14"/>
    <w:rsid w:val="00433253"/>
    <w:rsid w:val="00433257"/>
    <w:rsid w:val="00433542"/>
    <w:rsid w:val="00433827"/>
    <w:rsid w:val="00434355"/>
    <w:rsid w:val="00434771"/>
    <w:rsid w:val="00434B25"/>
    <w:rsid w:val="004355AD"/>
    <w:rsid w:val="00435892"/>
    <w:rsid w:val="00435AC6"/>
    <w:rsid w:val="00436AC5"/>
    <w:rsid w:val="00436B76"/>
    <w:rsid w:val="0043719E"/>
    <w:rsid w:val="004377BE"/>
    <w:rsid w:val="00437925"/>
    <w:rsid w:val="00437E4B"/>
    <w:rsid w:val="004402D8"/>
    <w:rsid w:val="0044041F"/>
    <w:rsid w:val="004407BD"/>
    <w:rsid w:val="00440CB4"/>
    <w:rsid w:val="00440CFD"/>
    <w:rsid w:val="004410AE"/>
    <w:rsid w:val="00441348"/>
    <w:rsid w:val="004416A5"/>
    <w:rsid w:val="0044277E"/>
    <w:rsid w:val="00442ADC"/>
    <w:rsid w:val="00442E32"/>
    <w:rsid w:val="0044381E"/>
    <w:rsid w:val="00443876"/>
    <w:rsid w:val="004439B3"/>
    <w:rsid w:val="00443B8E"/>
    <w:rsid w:val="00443C91"/>
    <w:rsid w:val="004442AE"/>
    <w:rsid w:val="00444CAC"/>
    <w:rsid w:val="00444E38"/>
    <w:rsid w:val="00445008"/>
    <w:rsid w:val="00445369"/>
    <w:rsid w:val="00445D2A"/>
    <w:rsid w:val="00445FA6"/>
    <w:rsid w:val="004462FC"/>
    <w:rsid w:val="0044653A"/>
    <w:rsid w:val="00446A3D"/>
    <w:rsid w:val="00446EF9"/>
    <w:rsid w:val="00446FD5"/>
    <w:rsid w:val="00447291"/>
    <w:rsid w:val="00447385"/>
    <w:rsid w:val="00447BE3"/>
    <w:rsid w:val="00447D44"/>
    <w:rsid w:val="00447D91"/>
    <w:rsid w:val="00450349"/>
    <w:rsid w:val="00450EE2"/>
    <w:rsid w:val="004512CC"/>
    <w:rsid w:val="004514C2"/>
    <w:rsid w:val="004515E7"/>
    <w:rsid w:val="004516A1"/>
    <w:rsid w:val="00451703"/>
    <w:rsid w:val="0045175C"/>
    <w:rsid w:val="00451AA3"/>
    <w:rsid w:val="004520FA"/>
    <w:rsid w:val="00452128"/>
    <w:rsid w:val="004523BF"/>
    <w:rsid w:val="00452922"/>
    <w:rsid w:val="00452EC7"/>
    <w:rsid w:val="00452ECB"/>
    <w:rsid w:val="00452F0E"/>
    <w:rsid w:val="004538AC"/>
    <w:rsid w:val="00453AF6"/>
    <w:rsid w:val="004540D8"/>
    <w:rsid w:val="004548C2"/>
    <w:rsid w:val="00454B58"/>
    <w:rsid w:val="00454EA1"/>
    <w:rsid w:val="0045523B"/>
    <w:rsid w:val="00455ADE"/>
    <w:rsid w:val="00455BD6"/>
    <w:rsid w:val="00456CC6"/>
    <w:rsid w:val="00456F7A"/>
    <w:rsid w:val="00457142"/>
    <w:rsid w:val="004571A6"/>
    <w:rsid w:val="00457243"/>
    <w:rsid w:val="0045746B"/>
    <w:rsid w:val="00457AD3"/>
    <w:rsid w:val="00457B19"/>
    <w:rsid w:val="00460465"/>
    <w:rsid w:val="00460DE2"/>
    <w:rsid w:val="004616EF"/>
    <w:rsid w:val="00461A2C"/>
    <w:rsid w:val="0046235C"/>
    <w:rsid w:val="00462860"/>
    <w:rsid w:val="004628B8"/>
    <w:rsid w:val="00462D5A"/>
    <w:rsid w:val="0046309B"/>
    <w:rsid w:val="004637D9"/>
    <w:rsid w:val="004638D6"/>
    <w:rsid w:val="004640BB"/>
    <w:rsid w:val="004645F4"/>
    <w:rsid w:val="00464C61"/>
    <w:rsid w:val="0046513D"/>
    <w:rsid w:val="00465154"/>
    <w:rsid w:val="0046580C"/>
    <w:rsid w:val="0046634C"/>
    <w:rsid w:val="004665A7"/>
    <w:rsid w:val="00466884"/>
    <w:rsid w:val="00466CFE"/>
    <w:rsid w:val="00466F5F"/>
    <w:rsid w:val="004676DD"/>
    <w:rsid w:val="004679AA"/>
    <w:rsid w:val="00470080"/>
    <w:rsid w:val="004702DE"/>
    <w:rsid w:val="004708BA"/>
    <w:rsid w:val="00470E4C"/>
    <w:rsid w:val="00470FFC"/>
    <w:rsid w:val="004713BC"/>
    <w:rsid w:val="00471A17"/>
    <w:rsid w:val="00471C4F"/>
    <w:rsid w:val="00471D24"/>
    <w:rsid w:val="00472024"/>
    <w:rsid w:val="004722DD"/>
    <w:rsid w:val="00472C0A"/>
    <w:rsid w:val="0047348A"/>
    <w:rsid w:val="00473D0A"/>
    <w:rsid w:val="00473E2E"/>
    <w:rsid w:val="00473EF9"/>
    <w:rsid w:val="00474D6A"/>
    <w:rsid w:val="0047501F"/>
    <w:rsid w:val="00475267"/>
    <w:rsid w:val="00475457"/>
    <w:rsid w:val="00476511"/>
    <w:rsid w:val="004769D5"/>
    <w:rsid w:val="00477835"/>
    <w:rsid w:val="00477D4B"/>
    <w:rsid w:val="00477F1D"/>
    <w:rsid w:val="00480BBB"/>
    <w:rsid w:val="00480F03"/>
    <w:rsid w:val="00480F2B"/>
    <w:rsid w:val="004810F5"/>
    <w:rsid w:val="004812E1"/>
    <w:rsid w:val="004815F0"/>
    <w:rsid w:val="004816E7"/>
    <w:rsid w:val="004823A6"/>
    <w:rsid w:val="004829D7"/>
    <w:rsid w:val="00482F46"/>
    <w:rsid w:val="00482FD5"/>
    <w:rsid w:val="0048305E"/>
    <w:rsid w:val="004832DA"/>
    <w:rsid w:val="004836F4"/>
    <w:rsid w:val="00483A08"/>
    <w:rsid w:val="004845B7"/>
    <w:rsid w:val="00484D30"/>
    <w:rsid w:val="00485097"/>
    <w:rsid w:val="00485B65"/>
    <w:rsid w:val="004862B6"/>
    <w:rsid w:val="00486ED0"/>
    <w:rsid w:val="004876B9"/>
    <w:rsid w:val="00487773"/>
    <w:rsid w:val="00487AC8"/>
    <w:rsid w:val="00487AD3"/>
    <w:rsid w:val="004903B0"/>
    <w:rsid w:val="00490958"/>
    <w:rsid w:val="00490DA5"/>
    <w:rsid w:val="00490EF8"/>
    <w:rsid w:val="00490F17"/>
    <w:rsid w:val="004911A0"/>
    <w:rsid w:val="00491273"/>
    <w:rsid w:val="004912AE"/>
    <w:rsid w:val="004914DA"/>
    <w:rsid w:val="00491637"/>
    <w:rsid w:val="00491AEA"/>
    <w:rsid w:val="00491CF2"/>
    <w:rsid w:val="004923D9"/>
    <w:rsid w:val="00492A17"/>
    <w:rsid w:val="004933C1"/>
    <w:rsid w:val="004936CC"/>
    <w:rsid w:val="004945C2"/>
    <w:rsid w:val="00494F78"/>
    <w:rsid w:val="004953B1"/>
    <w:rsid w:val="0049577A"/>
    <w:rsid w:val="00495D39"/>
    <w:rsid w:val="00495D9B"/>
    <w:rsid w:val="00495F81"/>
    <w:rsid w:val="00495F8E"/>
    <w:rsid w:val="00496617"/>
    <w:rsid w:val="00496678"/>
    <w:rsid w:val="00496DE8"/>
    <w:rsid w:val="00497539"/>
    <w:rsid w:val="00497B40"/>
    <w:rsid w:val="004A05D0"/>
    <w:rsid w:val="004A0901"/>
    <w:rsid w:val="004A0A5C"/>
    <w:rsid w:val="004A0B2B"/>
    <w:rsid w:val="004A0CEB"/>
    <w:rsid w:val="004A0E23"/>
    <w:rsid w:val="004A11DD"/>
    <w:rsid w:val="004A19EE"/>
    <w:rsid w:val="004A1AB2"/>
    <w:rsid w:val="004A1FD9"/>
    <w:rsid w:val="004A3CBF"/>
    <w:rsid w:val="004A485F"/>
    <w:rsid w:val="004A4883"/>
    <w:rsid w:val="004A4A79"/>
    <w:rsid w:val="004A4F22"/>
    <w:rsid w:val="004A5381"/>
    <w:rsid w:val="004A5DD7"/>
    <w:rsid w:val="004A605E"/>
    <w:rsid w:val="004A65C8"/>
    <w:rsid w:val="004A6A5B"/>
    <w:rsid w:val="004A6B45"/>
    <w:rsid w:val="004A6E6B"/>
    <w:rsid w:val="004A75E2"/>
    <w:rsid w:val="004A7872"/>
    <w:rsid w:val="004A79F7"/>
    <w:rsid w:val="004B01CC"/>
    <w:rsid w:val="004B0677"/>
    <w:rsid w:val="004B1975"/>
    <w:rsid w:val="004B1C3B"/>
    <w:rsid w:val="004B2007"/>
    <w:rsid w:val="004B27AE"/>
    <w:rsid w:val="004B2835"/>
    <w:rsid w:val="004B293B"/>
    <w:rsid w:val="004B2F8B"/>
    <w:rsid w:val="004B3091"/>
    <w:rsid w:val="004B3108"/>
    <w:rsid w:val="004B3C86"/>
    <w:rsid w:val="004B4111"/>
    <w:rsid w:val="004B4B8A"/>
    <w:rsid w:val="004B4F5F"/>
    <w:rsid w:val="004B4F64"/>
    <w:rsid w:val="004B5328"/>
    <w:rsid w:val="004B5860"/>
    <w:rsid w:val="004B5B26"/>
    <w:rsid w:val="004B5E16"/>
    <w:rsid w:val="004B5E1D"/>
    <w:rsid w:val="004B5F96"/>
    <w:rsid w:val="004B602D"/>
    <w:rsid w:val="004B6299"/>
    <w:rsid w:val="004B62D3"/>
    <w:rsid w:val="004B6939"/>
    <w:rsid w:val="004B6C67"/>
    <w:rsid w:val="004B746A"/>
    <w:rsid w:val="004B7502"/>
    <w:rsid w:val="004B7A88"/>
    <w:rsid w:val="004C01B6"/>
    <w:rsid w:val="004C0524"/>
    <w:rsid w:val="004C0552"/>
    <w:rsid w:val="004C0611"/>
    <w:rsid w:val="004C0A0E"/>
    <w:rsid w:val="004C0C0D"/>
    <w:rsid w:val="004C10A5"/>
    <w:rsid w:val="004C182B"/>
    <w:rsid w:val="004C33F0"/>
    <w:rsid w:val="004C3F3F"/>
    <w:rsid w:val="004C43E7"/>
    <w:rsid w:val="004C5180"/>
    <w:rsid w:val="004C5594"/>
    <w:rsid w:val="004C636B"/>
    <w:rsid w:val="004C6443"/>
    <w:rsid w:val="004C7033"/>
    <w:rsid w:val="004C75DA"/>
    <w:rsid w:val="004C7B9D"/>
    <w:rsid w:val="004C7C90"/>
    <w:rsid w:val="004C7FCD"/>
    <w:rsid w:val="004D051B"/>
    <w:rsid w:val="004D0520"/>
    <w:rsid w:val="004D05C3"/>
    <w:rsid w:val="004D0788"/>
    <w:rsid w:val="004D0D30"/>
    <w:rsid w:val="004D0DE9"/>
    <w:rsid w:val="004D1278"/>
    <w:rsid w:val="004D1712"/>
    <w:rsid w:val="004D1EBD"/>
    <w:rsid w:val="004D2428"/>
    <w:rsid w:val="004D24BE"/>
    <w:rsid w:val="004D25A0"/>
    <w:rsid w:val="004D26F5"/>
    <w:rsid w:val="004D28D1"/>
    <w:rsid w:val="004D2F19"/>
    <w:rsid w:val="004D2FC3"/>
    <w:rsid w:val="004D3468"/>
    <w:rsid w:val="004D3514"/>
    <w:rsid w:val="004D4961"/>
    <w:rsid w:val="004D5A9A"/>
    <w:rsid w:val="004D5E0E"/>
    <w:rsid w:val="004D60AD"/>
    <w:rsid w:val="004D6150"/>
    <w:rsid w:val="004D6AE4"/>
    <w:rsid w:val="004D7196"/>
    <w:rsid w:val="004D726E"/>
    <w:rsid w:val="004D7647"/>
    <w:rsid w:val="004D7884"/>
    <w:rsid w:val="004E0AE4"/>
    <w:rsid w:val="004E0F69"/>
    <w:rsid w:val="004E1F78"/>
    <w:rsid w:val="004E24A1"/>
    <w:rsid w:val="004E2B1D"/>
    <w:rsid w:val="004E2B45"/>
    <w:rsid w:val="004E304A"/>
    <w:rsid w:val="004E31DB"/>
    <w:rsid w:val="004E3689"/>
    <w:rsid w:val="004E3EDA"/>
    <w:rsid w:val="004E4016"/>
    <w:rsid w:val="004E40B0"/>
    <w:rsid w:val="004E41EF"/>
    <w:rsid w:val="004E4775"/>
    <w:rsid w:val="004E4FF9"/>
    <w:rsid w:val="004E5087"/>
    <w:rsid w:val="004E534D"/>
    <w:rsid w:val="004E562D"/>
    <w:rsid w:val="004E589E"/>
    <w:rsid w:val="004E5C07"/>
    <w:rsid w:val="004E5DF4"/>
    <w:rsid w:val="004E5E35"/>
    <w:rsid w:val="004E63D5"/>
    <w:rsid w:val="004E665A"/>
    <w:rsid w:val="004E66A5"/>
    <w:rsid w:val="004E6A95"/>
    <w:rsid w:val="004E6C74"/>
    <w:rsid w:val="004E73F0"/>
    <w:rsid w:val="004E7590"/>
    <w:rsid w:val="004E7653"/>
    <w:rsid w:val="004E7CCC"/>
    <w:rsid w:val="004E7CFB"/>
    <w:rsid w:val="004E7F54"/>
    <w:rsid w:val="004F079F"/>
    <w:rsid w:val="004F09CD"/>
    <w:rsid w:val="004F100F"/>
    <w:rsid w:val="004F2198"/>
    <w:rsid w:val="004F23A6"/>
    <w:rsid w:val="004F2606"/>
    <w:rsid w:val="004F2685"/>
    <w:rsid w:val="004F2980"/>
    <w:rsid w:val="004F2B21"/>
    <w:rsid w:val="004F3064"/>
    <w:rsid w:val="004F311B"/>
    <w:rsid w:val="004F342D"/>
    <w:rsid w:val="004F3631"/>
    <w:rsid w:val="004F36B7"/>
    <w:rsid w:val="004F3BBC"/>
    <w:rsid w:val="004F406D"/>
    <w:rsid w:val="004F4199"/>
    <w:rsid w:val="004F43B8"/>
    <w:rsid w:val="004F45A3"/>
    <w:rsid w:val="004F48D2"/>
    <w:rsid w:val="004F499E"/>
    <w:rsid w:val="004F49A4"/>
    <w:rsid w:val="004F4BC1"/>
    <w:rsid w:val="004F4CC8"/>
    <w:rsid w:val="004F4DB0"/>
    <w:rsid w:val="004F4F81"/>
    <w:rsid w:val="004F574C"/>
    <w:rsid w:val="004F5B41"/>
    <w:rsid w:val="004F5BD1"/>
    <w:rsid w:val="004F5C00"/>
    <w:rsid w:val="004F5C0E"/>
    <w:rsid w:val="004F6893"/>
    <w:rsid w:val="004F6F17"/>
    <w:rsid w:val="004F7BFD"/>
    <w:rsid w:val="00500271"/>
    <w:rsid w:val="0050057E"/>
    <w:rsid w:val="0050099D"/>
    <w:rsid w:val="00500E0C"/>
    <w:rsid w:val="00501072"/>
    <w:rsid w:val="0050144C"/>
    <w:rsid w:val="005014A9"/>
    <w:rsid w:val="005015D1"/>
    <w:rsid w:val="0050187D"/>
    <w:rsid w:val="00502242"/>
    <w:rsid w:val="00502497"/>
    <w:rsid w:val="00503A36"/>
    <w:rsid w:val="00504B31"/>
    <w:rsid w:val="00504E08"/>
    <w:rsid w:val="00504EAB"/>
    <w:rsid w:val="00505304"/>
    <w:rsid w:val="0050537A"/>
    <w:rsid w:val="00505574"/>
    <w:rsid w:val="005055CA"/>
    <w:rsid w:val="00506202"/>
    <w:rsid w:val="005065C1"/>
    <w:rsid w:val="005066A4"/>
    <w:rsid w:val="00506ABD"/>
    <w:rsid w:val="00506FF3"/>
    <w:rsid w:val="00510693"/>
    <w:rsid w:val="005107D2"/>
    <w:rsid w:val="00510B68"/>
    <w:rsid w:val="00510BF5"/>
    <w:rsid w:val="00510D71"/>
    <w:rsid w:val="00511069"/>
    <w:rsid w:val="00511439"/>
    <w:rsid w:val="005118AE"/>
    <w:rsid w:val="005119D6"/>
    <w:rsid w:val="00511AFA"/>
    <w:rsid w:val="00511BC9"/>
    <w:rsid w:val="0051224C"/>
    <w:rsid w:val="00512597"/>
    <w:rsid w:val="0051347D"/>
    <w:rsid w:val="0051359D"/>
    <w:rsid w:val="005141C2"/>
    <w:rsid w:val="00514259"/>
    <w:rsid w:val="005142EA"/>
    <w:rsid w:val="0051433E"/>
    <w:rsid w:val="005144B2"/>
    <w:rsid w:val="00514A42"/>
    <w:rsid w:val="00514AAC"/>
    <w:rsid w:val="00514D70"/>
    <w:rsid w:val="005153B0"/>
    <w:rsid w:val="0051560D"/>
    <w:rsid w:val="00515A13"/>
    <w:rsid w:val="00515C48"/>
    <w:rsid w:val="00515F1E"/>
    <w:rsid w:val="005166BD"/>
    <w:rsid w:val="00516E42"/>
    <w:rsid w:val="00517917"/>
    <w:rsid w:val="0052000A"/>
    <w:rsid w:val="005203D9"/>
    <w:rsid w:val="0052065A"/>
    <w:rsid w:val="005206B4"/>
    <w:rsid w:val="0052071E"/>
    <w:rsid w:val="00520773"/>
    <w:rsid w:val="00521147"/>
    <w:rsid w:val="00521492"/>
    <w:rsid w:val="00521BED"/>
    <w:rsid w:val="00521F7D"/>
    <w:rsid w:val="005224D7"/>
    <w:rsid w:val="00522751"/>
    <w:rsid w:val="00522A74"/>
    <w:rsid w:val="00522D46"/>
    <w:rsid w:val="00522F1A"/>
    <w:rsid w:val="0052315C"/>
    <w:rsid w:val="00523AB3"/>
    <w:rsid w:val="005240DF"/>
    <w:rsid w:val="00524212"/>
    <w:rsid w:val="005242D3"/>
    <w:rsid w:val="0052438C"/>
    <w:rsid w:val="0052462A"/>
    <w:rsid w:val="00524812"/>
    <w:rsid w:val="005249E8"/>
    <w:rsid w:val="00524D4D"/>
    <w:rsid w:val="00524E9C"/>
    <w:rsid w:val="00525B41"/>
    <w:rsid w:val="00525BF4"/>
    <w:rsid w:val="00525D0D"/>
    <w:rsid w:val="0052672E"/>
    <w:rsid w:val="00526B6B"/>
    <w:rsid w:val="005270F3"/>
    <w:rsid w:val="005276F6"/>
    <w:rsid w:val="005277BB"/>
    <w:rsid w:val="005277CE"/>
    <w:rsid w:val="00527C3D"/>
    <w:rsid w:val="00527EAB"/>
    <w:rsid w:val="0053014B"/>
    <w:rsid w:val="00530183"/>
    <w:rsid w:val="00530382"/>
    <w:rsid w:val="0053066A"/>
    <w:rsid w:val="0053078C"/>
    <w:rsid w:val="005307CF"/>
    <w:rsid w:val="00530934"/>
    <w:rsid w:val="00530F08"/>
    <w:rsid w:val="005312EC"/>
    <w:rsid w:val="00531665"/>
    <w:rsid w:val="00531904"/>
    <w:rsid w:val="0053211B"/>
    <w:rsid w:val="00532268"/>
    <w:rsid w:val="00532646"/>
    <w:rsid w:val="00532987"/>
    <w:rsid w:val="005329FB"/>
    <w:rsid w:val="00532A10"/>
    <w:rsid w:val="00532BAC"/>
    <w:rsid w:val="00532C26"/>
    <w:rsid w:val="00532DC1"/>
    <w:rsid w:val="00533189"/>
    <w:rsid w:val="00533870"/>
    <w:rsid w:val="0053387B"/>
    <w:rsid w:val="00533CA9"/>
    <w:rsid w:val="0053485C"/>
    <w:rsid w:val="00534A9D"/>
    <w:rsid w:val="00535385"/>
    <w:rsid w:val="0053578F"/>
    <w:rsid w:val="005357D7"/>
    <w:rsid w:val="00535800"/>
    <w:rsid w:val="00535E99"/>
    <w:rsid w:val="005362D3"/>
    <w:rsid w:val="0053667F"/>
    <w:rsid w:val="005366D5"/>
    <w:rsid w:val="00536EB9"/>
    <w:rsid w:val="00536F9A"/>
    <w:rsid w:val="005374D0"/>
    <w:rsid w:val="00540246"/>
    <w:rsid w:val="0054029C"/>
    <w:rsid w:val="00540513"/>
    <w:rsid w:val="00540600"/>
    <w:rsid w:val="00541013"/>
    <w:rsid w:val="00541A12"/>
    <w:rsid w:val="00541AD5"/>
    <w:rsid w:val="00542371"/>
    <w:rsid w:val="005423FA"/>
    <w:rsid w:val="00542635"/>
    <w:rsid w:val="00542A23"/>
    <w:rsid w:val="00542B51"/>
    <w:rsid w:val="00542BD1"/>
    <w:rsid w:val="00542F9C"/>
    <w:rsid w:val="00543901"/>
    <w:rsid w:val="005442E7"/>
    <w:rsid w:val="0054449C"/>
    <w:rsid w:val="005445FF"/>
    <w:rsid w:val="0054474A"/>
    <w:rsid w:val="00544AA9"/>
    <w:rsid w:val="00544B11"/>
    <w:rsid w:val="00544C59"/>
    <w:rsid w:val="005453A2"/>
    <w:rsid w:val="0054555D"/>
    <w:rsid w:val="00545AC6"/>
    <w:rsid w:val="00546C2A"/>
    <w:rsid w:val="00547103"/>
    <w:rsid w:val="00547250"/>
    <w:rsid w:val="0054747B"/>
    <w:rsid w:val="005476FD"/>
    <w:rsid w:val="005477DE"/>
    <w:rsid w:val="00547EE9"/>
    <w:rsid w:val="00550306"/>
    <w:rsid w:val="005503D6"/>
    <w:rsid w:val="00550647"/>
    <w:rsid w:val="00550787"/>
    <w:rsid w:val="005511E2"/>
    <w:rsid w:val="005512A3"/>
    <w:rsid w:val="00551767"/>
    <w:rsid w:val="00551B4D"/>
    <w:rsid w:val="00551B70"/>
    <w:rsid w:val="00551C57"/>
    <w:rsid w:val="00552343"/>
    <w:rsid w:val="00552376"/>
    <w:rsid w:val="00552D34"/>
    <w:rsid w:val="005530B1"/>
    <w:rsid w:val="00553196"/>
    <w:rsid w:val="0055319A"/>
    <w:rsid w:val="00553394"/>
    <w:rsid w:val="00553834"/>
    <w:rsid w:val="005539BE"/>
    <w:rsid w:val="00554091"/>
    <w:rsid w:val="005545C7"/>
    <w:rsid w:val="0055481C"/>
    <w:rsid w:val="00554B9A"/>
    <w:rsid w:val="00555904"/>
    <w:rsid w:val="00555DF2"/>
    <w:rsid w:val="00556BED"/>
    <w:rsid w:val="00556C3A"/>
    <w:rsid w:val="00556CF2"/>
    <w:rsid w:val="0055708C"/>
    <w:rsid w:val="005570F0"/>
    <w:rsid w:val="005575F3"/>
    <w:rsid w:val="00557638"/>
    <w:rsid w:val="00557B44"/>
    <w:rsid w:val="00557E09"/>
    <w:rsid w:val="00557E32"/>
    <w:rsid w:val="005601E9"/>
    <w:rsid w:val="00560659"/>
    <w:rsid w:val="005607CC"/>
    <w:rsid w:val="005608EB"/>
    <w:rsid w:val="005608FC"/>
    <w:rsid w:val="00561548"/>
    <w:rsid w:val="0056160E"/>
    <w:rsid w:val="0056237A"/>
    <w:rsid w:val="00562701"/>
    <w:rsid w:val="00563C1E"/>
    <w:rsid w:val="00563C41"/>
    <w:rsid w:val="00563EA7"/>
    <w:rsid w:val="005647F2"/>
    <w:rsid w:val="00564BBF"/>
    <w:rsid w:val="00564CEC"/>
    <w:rsid w:val="00564FCD"/>
    <w:rsid w:val="00565288"/>
    <w:rsid w:val="00565440"/>
    <w:rsid w:val="0056572F"/>
    <w:rsid w:val="0056582E"/>
    <w:rsid w:val="005659F6"/>
    <w:rsid w:val="00566120"/>
    <w:rsid w:val="0056628B"/>
    <w:rsid w:val="0056638F"/>
    <w:rsid w:val="005668F3"/>
    <w:rsid w:val="00566B62"/>
    <w:rsid w:val="00566C1F"/>
    <w:rsid w:val="00566CE2"/>
    <w:rsid w:val="00567048"/>
    <w:rsid w:val="005675FB"/>
    <w:rsid w:val="00567773"/>
    <w:rsid w:val="00567ADB"/>
    <w:rsid w:val="00567BBE"/>
    <w:rsid w:val="005700A6"/>
    <w:rsid w:val="00570DD6"/>
    <w:rsid w:val="0057148D"/>
    <w:rsid w:val="00571535"/>
    <w:rsid w:val="00571DEE"/>
    <w:rsid w:val="0057226D"/>
    <w:rsid w:val="0057326E"/>
    <w:rsid w:val="0057366C"/>
    <w:rsid w:val="00573D92"/>
    <w:rsid w:val="005747AA"/>
    <w:rsid w:val="00574953"/>
    <w:rsid w:val="005749E9"/>
    <w:rsid w:val="00574AF5"/>
    <w:rsid w:val="00575186"/>
    <w:rsid w:val="005757D8"/>
    <w:rsid w:val="005760B1"/>
    <w:rsid w:val="00576557"/>
    <w:rsid w:val="00577089"/>
    <w:rsid w:val="00577375"/>
    <w:rsid w:val="0057775A"/>
    <w:rsid w:val="00580398"/>
    <w:rsid w:val="005803F3"/>
    <w:rsid w:val="00580476"/>
    <w:rsid w:val="00580513"/>
    <w:rsid w:val="00580CDF"/>
    <w:rsid w:val="00580DEB"/>
    <w:rsid w:val="00581D48"/>
    <w:rsid w:val="00582924"/>
    <w:rsid w:val="00582D28"/>
    <w:rsid w:val="00582FC2"/>
    <w:rsid w:val="00583AA1"/>
    <w:rsid w:val="00583DF0"/>
    <w:rsid w:val="00583EEE"/>
    <w:rsid w:val="00583F61"/>
    <w:rsid w:val="00584067"/>
    <w:rsid w:val="0058425C"/>
    <w:rsid w:val="00584459"/>
    <w:rsid w:val="005845A8"/>
    <w:rsid w:val="0058466C"/>
    <w:rsid w:val="005849C6"/>
    <w:rsid w:val="00584A4C"/>
    <w:rsid w:val="0058509D"/>
    <w:rsid w:val="005854E7"/>
    <w:rsid w:val="00585A43"/>
    <w:rsid w:val="00585D80"/>
    <w:rsid w:val="00585DF2"/>
    <w:rsid w:val="00586515"/>
    <w:rsid w:val="00586718"/>
    <w:rsid w:val="00586D46"/>
    <w:rsid w:val="00586ED3"/>
    <w:rsid w:val="00586EF2"/>
    <w:rsid w:val="0058768A"/>
    <w:rsid w:val="005877CD"/>
    <w:rsid w:val="00590062"/>
    <w:rsid w:val="005900F4"/>
    <w:rsid w:val="00591082"/>
    <w:rsid w:val="005917C4"/>
    <w:rsid w:val="005921D1"/>
    <w:rsid w:val="0059232E"/>
    <w:rsid w:val="00592F04"/>
    <w:rsid w:val="0059346A"/>
    <w:rsid w:val="00593533"/>
    <w:rsid w:val="00593619"/>
    <w:rsid w:val="00594145"/>
    <w:rsid w:val="005942AA"/>
    <w:rsid w:val="00594536"/>
    <w:rsid w:val="00594E2B"/>
    <w:rsid w:val="00595042"/>
    <w:rsid w:val="00595B1C"/>
    <w:rsid w:val="00595FAF"/>
    <w:rsid w:val="005964B5"/>
    <w:rsid w:val="00596556"/>
    <w:rsid w:val="00596582"/>
    <w:rsid w:val="00596594"/>
    <w:rsid w:val="00596BFF"/>
    <w:rsid w:val="00596C1D"/>
    <w:rsid w:val="00597A7F"/>
    <w:rsid w:val="005A0121"/>
    <w:rsid w:val="005A0362"/>
    <w:rsid w:val="005A038C"/>
    <w:rsid w:val="005A0539"/>
    <w:rsid w:val="005A0701"/>
    <w:rsid w:val="005A0914"/>
    <w:rsid w:val="005A0D79"/>
    <w:rsid w:val="005A10FA"/>
    <w:rsid w:val="005A1A47"/>
    <w:rsid w:val="005A1E32"/>
    <w:rsid w:val="005A223F"/>
    <w:rsid w:val="005A25BD"/>
    <w:rsid w:val="005A2F6B"/>
    <w:rsid w:val="005A3275"/>
    <w:rsid w:val="005A338D"/>
    <w:rsid w:val="005A36AD"/>
    <w:rsid w:val="005A37EA"/>
    <w:rsid w:val="005A3ACE"/>
    <w:rsid w:val="005A3D37"/>
    <w:rsid w:val="005A4192"/>
    <w:rsid w:val="005A487A"/>
    <w:rsid w:val="005A51DE"/>
    <w:rsid w:val="005A5626"/>
    <w:rsid w:val="005A576E"/>
    <w:rsid w:val="005A6207"/>
    <w:rsid w:val="005A6452"/>
    <w:rsid w:val="005A6A85"/>
    <w:rsid w:val="005A6E5C"/>
    <w:rsid w:val="005A714E"/>
    <w:rsid w:val="005A7EB7"/>
    <w:rsid w:val="005B01A5"/>
    <w:rsid w:val="005B0626"/>
    <w:rsid w:val="005B0A83"/>
    <w:rsid w:val="005B0CF0"/>
    <w:rsid w:val="005B156A"/>
    <w:rsid w:val="005B1C59"/>
    <w:rsid w:val="005B20DE"/>
    <w:rsid w:val="005B264F"/>
    <w:rsid w:val="005B26CC"/>
    <w:rsid w:val="005B2A0C"/>
    <w:rsid w:val="005B2AA0"/>
    <w:rsid w:val="005B2AEC"/>
    <w:rsid w:val="005B2E8F"/>
    <w:rsid w:val="005B3781"/>
    <w:rsid w:val="005B384B"/>
    <w:rsid w:val="005B387B"/>
    <w:rsid w:val="005B395E"/>
    <w:rsid w:val="005B42B1"/>
    <w:rsid w:val="005B42E2"/>
    <w:rsid w:val="005B512A"/>
    <w:rsid w:val="005B525F"/>
    <w:rsid w:val="005B5612"/>
    <w:rsid w:val="005B5E3C"/>
    <w:rsid w:val="005B65C1"/>
    <w:rsid w:val="005B65D7"/>
    <w:rsid w:val="005B6AFD"/>
    <w:rsid w:val="005B6BF1"/>
    <w:rsid w:val="005B7132"/>
    <w:rsid w:val="005B79DB"/>
    <w:rsid w:val="005B7CA2"/>
    <w:rsid w:val="005C0331"/>
    <w:rsid w:val="005C035F"/>
    <w:rsid w:val="005C03F6"/>
    <w:rsid w:val="005C0DA4"/>
    <w:rsid w:val="005C130A"/>
    <w:rsid w:val="005C161A"/>
    <w:rsid w:val="005C1C6B"/>
    <w:rsid w:val="005C1EF8"/>
    <w:rsid w:val="005C2431"/>
    <w:rsid w:val="005C2E75"/>
    <w:rsid w:val="005C3001"/>
    <w:rsid w:val="005C3027"/>
    <w:rsid w:val="005C30EE"/>
    <w:rsid w:val="005C3159"/>
    <w:rsid w:val="005C3505"/>
    <w:rsid w:val="005C35E0"/>
    <w:rsid w:val="005C3FC7"/>
    <w:rsid w:val="005C4503"/>
    <w:rsid w:val="005C4A6B"/>
    <w:rsid w:val="005C4E52"/>
    <w:rsid w:val="005C4EB5"/>
    <w:rsid w:val="005C4F00"/>
    <w:rsid w:val="005C5065"/>
    <w:rsid w:val="005C51D1"/>
    <w:rsid w:val="005C584A"/>
    <w:rsid w:val="005C5DBE"/>
    <w:rsid w:val="005C5EA6"/>
    <w:rsid w:val="005C6F6A"/>
    <w:rsid w:val="005C71E0"/>
    <w:rsid w:val="005C7539"/>
    <w:rsid w:val="005C7949"/>
    <w:rsid w:val="005C7C05"/>
    <w:rsid w:val="005D014C"/>
    <w:rsid w:val="005D1028"/>
    <w:rsid w:val="005D1A9D"/>
    <w:rsid w:val="005D2656"/>
    <w:rsid w:val="005D26BD"/>
    <w:rsid w:val="005D3134"/>
    <w:rsid w:val="005D3635"/>
    <w:rsid w:val="005D3B5D"/>
    <w:rsid w:val="005D3D33"/>
    <w:rsid w:val="005D3DBC"/>
    <w:rsid w:val="005D453C"/>
    <w:rsid w:val="005D4D58"/>
    <w:rsid w:val="005D4DBC"/>
    <w:rsid w:val="005D5524"/>
    <w:rsid w:val="005D6196"/>
    <w:rsid w:val="005D68A3"/>
    <w:rsid w:val="005D6950"/>
    <w:rsid w:val="005D6EBA"/>
    <w:rsid w:val="005D7388"/>
    <w:rsid w:val="005D7AE1"/>
    <w:rsid w:val="005E042A"/>
    <w:rsid w:val="005E09B4"/>
    <w:rsid w:val="005E1573"/>
    <w:rsid w:val="005E1637"/>
    <w:rsid w:val="005E165F"/>
    <w:rsid w:val="005E26A4"/>
    <w:rsid w:val="005E2A1D"/>
    <w:rsid w:val="005E2C65"/>
    <w:rsid w:val="005E3C42"/>
    <w:rsid w:val="005E3D24"/>
    <w:rsid w:val="005E42B9"/>
    <w:rsid w:val="005E434B"/>
    <w:rsid w:val="005E4FFB"/>
    <w:rsid w:val="005E5036"/>
    <w:rsid w:val="005E52EF"/>
    <w:rsid w:val="005E540B"/>
    <w:rsid w:val="005E56BD"/>
    <w:rsid w:val="005E575A"/>
    <w:rsid w:val="005E5935"/>
    <w:rsid w:val="005E5D79"/>
    <w:rsid w:val="005E6155"/>
    <w:rsid w:val="005E648D"/>
    <w:rsid w:val="005E64B1"/>
    <w:rsid w:val="005E6C0F"/>
    <w:rsid w:val="005E6E90"/>
    <w:rsid w:val="005E71FF"/>
    <w:rsid w:val="005E7AD1"/>
    <w:rsid w:val="005E7AF1"/>
    <w:rsid w:val="005E7B0A"/>
    <w:rsid w:val="005E7BE3"/>
    <w:rsid w:val="005F0506"/>
    <w:rsid w:val="005F06E2"/>
    <w:rsid w:val="005F07A3"/>
    <w:rsid w:val="005F0815"/>
    <w:rsid w:val="005F0C5F"/>
    <w:rsid w:val="005F0C65"/>
    <w:rsid w:val="005F0FAE"/>
    <w:rsid w:val="005F1914"/>
    <w:rsid w:val="005F1AC5"/>
    <w:rsid w:val="005F1DDD"/>
    <w:rsid w:val="005F2720"/>
    <w:rsid w:val="005F28EE"/>
    <w:rsid w:val="005F2977"/>
    <w:rsid w:val="005F2B14"/>
    <w:rsid w:val="005F3225"/>
    <w:rsid w:val="005F39F3"/>
    <w:rsid w:val="005F3D55"/>
    <w:rsid w:val="005F4600"/>
    <w:rsid w:val="005F47D0"/>
    <w:rsid w:val="005F4A91"/>
    <w:rsid w:val="005F4C83"/>
    <w:rsid w:val="005F51B3"/>
    <w:rsid w:val="005F568F"/>
    <w:rsid w:val="005F5E6F"/>
    <w:rsid w:val="005F5FFE"/>
    <w:rsid w:val="005F6E27"/>
    <w:rsid w:val="005F6E86"/>
    <w:rsid w:val="005F6F54"/>
    <w:rsid w:val="005F71DF"/>
    <w:rsid w:val="005F73A0"/>
    <w:rsid w:val="005F797D"/>
    <w:rsid w:val="005F79CA"/>
    <w:rsid w:val="005F7D47"/>
    <w:rsid w:val="0060023B"/>
    <w:rsid w:val="00600602"/>
    <w:rsid w:val="006006FD"/>
    <w:rsid w:val="00600934"/>
    <w:rsid w:val="006012FE"/>
    <w:rsid w:val="006014D6"/>
    <w:rsid w:val="0060196C"/>
    <w:rsid w:val="00601E91"/>
    <w:rsid w:val="0060237C"/>
    <w:rsid w:val="00602540"/>
    <w:rsid w:val="00602926"/>
    <w:rsid w:val="00602D80"/>
    <w:rsid w:val="006030E4"/>
    <w:rsid w:val="00603386"/>
    <w:rsid w:val="006036CE"/>
    <w:rsid w:val="00603B86"/>
    <w:rsid w:val="0060452C"/>
    <w:rsid w:val="00604CF1"/>
    <w:rsid w:val="00604E6C"/>
    <w:rsid w:val="00605216"/>
    <w:rsid w:val="00605415"/>
    <w:rsid w:val="00605B00"/>
    <w:rsid w:val="00606197"/>
    <w:rsid w:val="00606578"/>
    <w:rsid w:val="00606B33"/>
    <w:rsid w:val="00606E34"/>
    <w:rsid w:val="0060773B"/>
    <w:rsid w:val="006077B2"/>
    <w:rsid w:val="00609138"/>
    <w:rsid w:val="00610050"/>
    <w:rsid w:val="00610201"/>
    <w:rsid w:val="00610420"/>
    <w:rsid w:val="00610750"/>
    <w:rsid w:val="0061092F"/>
    <w:rsid w:val="00610DD6"/>
    <w:rsid w:val="006114A8"/>
    <w:rsid w:val="0061152A"/>
    <w:rsid w:val="006119C6"/>
    <w:rsid w:val="00611AD8"/>
    <w:rsid w:val="00611F35"/>
    <w:rsid w:val="0061217B"/>
    <w:rsid w:val="0061236E"/>
    <w:rsid w:val="006125E3"/>
    <w:rsid w:val="00612643"/>
    <w:rsid w:val="00612A0A"/>
    <w:rsid w:val="0061368B"/>
    <w:rsid w:val="00613C2E"/>
    <w:rsid w:val="00613D1A"/>
    <w:rsid w:val="00613DB3"/>
    <w:rsid w:val="006141AF"/>
    <w:rsid w:val="006150EB"/>
    <w:rsid w:val="0061512D"/>
    <w:rsid w:val="00615620"/>
    <w:rsid w:val="00615B73"/>
    <w:rsid w:val="00615CB1"/>
    <w:rsid w:val="00615EA8"/>
    <w:rsid w:val="006170E2"/>
    <w:rsid w:val="006174EB"/>
    <w:rsid w:val="00617B96"/>
    <w:rsid w:val="00620051"/>
    <w:rsid w:val="006205A3"/>
    <w:rsid w:val="006211AB"/>
    <w:rsid w:val="00621717"/>
    <w:rsid w:val="00621859"/>
    <w:rsid w:val="006221C7"/>
    <w:rsid w:val="00622431"/>
    <w:rsid w:val="0062264C"/>
    <w:rsid w:val="00623768"/>
    <w:rsid w:val="0062382E"/>
    <w:rsid w:val="00623875"/>
    <w:rsid w:val="0062390B"/>
    <w:rsid w:val="00623976"/>
    <w:rsid w:val="00623B3B"/>
    <w:rsid w:val="00623BAB"/>
    <w:rsid w:val="00623E9E"/>
    <w:rsid w:val="00623FD0"/>
    <w:rsid w:val="006241A6"/>
    <w:rsid w:val="006243FC"/>
    <w:rsid w:val="00624607"/>
    <w:rsid w:val="00624686"/>
    <w:rsid w:val="00624B30"/>
    <w:rsid w:val="00624CA1"/>
    <w:rsid w:val="00624DC7"/>
    <w:rsid w:val="006251CF"/>
    <w:rsid w:val="006256CB"/>
    <w:rsid w:val="006259DB"/>
    <w:rsid w:val="006261AE"/>
    <w:rsid w:val="006262E7"/>
    <w:rsid w:val="006263B8"/>
    <w:rsid w:val="00626572"/>
    <w:rsid w:val="00626E4D"/>
    <w:rsid w:val="00627248"/>
    <w:rsid w:val="00627649"/>
    <w:rsid w:val="006307F2"/>
    <w:rsid w:val="00630E2B"/>
    <w:rsid w:val="00630EDA"/>
    <w:rsid w:val="00631563"/>
    <w:rsid w:val="00631752"/>
    <w:rsid w:val="0063181E"/>
    <w:rsid w:val="0063188A"/>
    <w:rsid w:val="00632613"/>
    <w:rsid w:val="00632B25"/>
    <w:rsid w:val="00632D3C"/>
    <w:rsid w:val="0063314A"/>
    <w:rsid w:val="00633168"/>
    <w:rsid w:val="00633571"/>
    <w:rsid w:val="00633990"/>
    <w:rsid w:val="006339B0"/>
    <w:rsid w:val="00633E82"/>
    <w:rsid w:val="00633E9E"/>
    <w:rsid w:val="006342CF"/>
    <w:rsid w:val="00634429"/>
    <w:rsid w:val="0063468B"/>
    <w:rsid w:val="006347ED"/>
    <w:rsid w:val="00634A65"/>
    <w:rsid w:val="00634A99"/>
    <w:rsid w:val="00634D0A"/>
    <w:rsid w:val="00634D28"/>
    <w:rsid w:val="0063568D"/>
    <w:rsid w:val="006357FB"/>
    <w:rsid w:val="00635963"/>
    <w:rsid w:val="00635B01"/>
    <w:rsid w:val="00635EC0"/>
    <w:rsid w:val="00635FE8"/>
    <w:rsid w:val="0063642E"/>
    <w:rsid w:val="006365EA"/>
    <w:rsid w:val="00636CEA"/>
    <w:rsid w:val="0063727C"/>
    <w:rsid w:val="006373D2"/>
    <w:rsid w:val="006379CA"/>
    <w:rsid w:val="00637EC6"/>
    <w:rsid w:val="00637F1B"/>
    <w:rsid w:val="006403D8"/>
    <w:rsid w:val="00640461"/>
    <w:rsid w:val="00640B26"/>
    <w:rsid w:val="006413A0"/>
    <w:rsid w:val="0064224E"/>
    <w:rsid w:val="0064411A"/>
    <w:rsid w:val="00644BC6"/>
    <w:rsid w:val="00644E5D"/>
    <w:rsid w:val="00645666"/>
    <w:rsid w:val="00646585"/>
    <w:rsid w:val="0064675D"/>
    <w:rsid w:val="00646A48"/>
    <w:rsid w:val="00646F43"/>
    <w:rsid w:val="006470EE"/>
    <w:rsid w:val="006472C4"/>
    <w:rsid w:val="00647331"/>
    <w:rsid w:val="0064740C"/>
    <w:rsid w:val="00647577"/>
    <w:rsid w:val="006475B5"/>
    <w:rsid w:val="00647F5D"/>
    <w:rsid w:val="00650036"/>
    <w:rsid w:val="006506DB"/>
    <w:rsid w:val="006506E1"/>
    <w:rsid w:val="006507CD"/>
    <w:rsid w:val="00650919"/>
    <w:rsid w:val="00650E2D"/>
    <w:rsid w:val="00650E5B"/>
    <w:rsid w:val="00651066"/>
    <w:rsid w:val="006515D9"/>
    <w:rsid w:val="006517E9"/>
    <w:rsid w:val="006518E4"/>
    <w:rsid w:val="00651AC7"/>
    <w:rsid w:val="00651DBF"/>
    <w:rsid w:val="006521F8"/>
    <w:rsid w:val="0065263C"/>
    <w:rsid w:val="00652826"/>
    <w:rsid w:val="00652BA2"/>
    <w:rsid w:val="00652DFF"/>
    <w:rsid w:val="00652E66"/>
    <w:rsid w:val="00652FC4"/>
    <w:rsid w:val="00653478"/>
    <w:rsid w:val="006537B6"/>
    <w:rsid w:val="00653FF3"/>
    <w:rsid w:val="006542D3"/>
    <w:rsid w:val="00654346"/>
    <w:rsid w:val="006549F6"/>
    <w:rsid w:val="00654C9A"/>
    <w:rsid w:val="00654EFA"/>
    <w:rsid w:val="00655248"/>
    <w:rsid w:val="006553F7"/>
    <w:rsid w:val="0065559F"/>
    <w:rsid w:val="00655969"/>
    <w:rsid w:val="00655D52"/>
    <w:rsid w:val="006561DA"/>
    <w:rsid w:val="00656437"/>
    <w:rsid w:val="00656A29"/>
    <w:rsid w:val="00656E7B"/>
    <w:rsid w:val="006573CD"/>
    <w:rsid w:val="0066029D"/>
    <w:rsid w:val="006606C3"/>
    <w:rsid w:val="00660A16"/>
    <w:rsid w:val="00660DC4"/>
    <w:rsid w:val="00660FC0"/>
    <w:rsid w:val="00661FAF"/>
    <w:rsid w:val="00661FCA"/>
    <w:rsid w:val="00662907"/>
    <w:rsid w:val="00662D4F"/>
    <w:rsid w:val="00663683"/>
    <w:rsid w:val="00663751"/>
    <w:rsid w:val="00663970"/>
    <w:rsid w:val="00664101"/>
    <w:rsid w:val="0066466A"/>
    <w:rsid w:val="00664C7D"/>
    <w:rsid w:val="0066525D"/>
    <w:rsid w:val="006653C5"/>
    <w:rsid w:val="006659C2"/>
    <w:rsid w:val="0066606C"/>
    <w:rsid w:val="00666A43"/>
    <w:rsid w:val="00667069"/>
    <w:rsid w:val="006671E1"/>
    <w:rsid w:val="00667802"/>
    <w:rsid w:val="00667924"/>
    <w:rsid w:val="00667F03"/>
    <w:rsid w:val="00670019"/>
    <w:rsid w:val="00670881"/>
    <w:rsid w:val="00670F4F"/>
    <w:rsid w:val="00671157"/>
    <w:rsid w:val="0067130E"/>
    <w:rsid w:val="00671648"/>
    <w:rsid w:val="00671A97"/>
    <w:rsid w:val="00671D64"/>
    <w:rsid w:val="00671E9E"/>
    <w:rsid w:val="00671F7E"/>
    <w:rsid w:val="00672322"/>
    <w:rsid w:val="006726AF"/>
    <w:rsid w:val="006727AF"/>
    <w:rsid w:val="006728B2"/>
    <w:rsid w:val="006729D2"/>
    <w:rsid w:val="006730A9"/>
    <w:rsid w:val="00673B85"/>
    <w:rsid w:val="00673CE2"/>
    <w:rsid w:val="00674701"/>
    <w:rsid w:val="00674B2E"/>
    <w:rsid w:val="00674B35"/>
    <w:rsid w:val="00674E37"/>
    <w:rsid w:val="00674EB3"/>
    <w:rsid w:val="006765E3"/>
    <w:rsid w:val="00676D47"/>
    <w:rsid w:val="0067774A"/>
    <w:rsid w:val="00677779"/>
    <w:rsid w:val="006778C7"/>
    <w:rsid w:val="00677C43"/>
    <w:rsid w:val="00677C6A"/>
    <w:rsid w:val="00677CE6"/>
    <w:rsid w:val="00680001"/>
    <w:rsid w:val="0068026A"/>
    <w:rsid w:val="006803D1"/>
    <w:rsid w:val="00680CF6"/>
    <w:rsid w:val="00680ED6"/>
    <w:rsid w:val="00680FA0"/>
    <w:rsid w:val="00681069"/>
    <w:rsid w:val="006811D8"/>
    <w:rsid w:val="006817B2"/>
    <w:rsid w:val="00681F3A"/>
    <w:rsid w:val="006828E9"/>
    <w:rsid w:val="00682F08"/>
    <w:rsid w:val="00683271"/>
    <w:rsid w:val="0068362C"/>
    <w:rsid w:val="00683DF2"/>
    <w:rsid w:val="006841A2"/>
    <w:rsid w:val="00684BC5"/>
    <w:rsid w:val="00684C3D"/>
    <w:rsid w:val="00684E93"/>
    <w:rsid w:val="0068525C"/>
    <w:rsid w:val="006852EF"/>
    <w:rsid w:val="0068530B"/>
    <w:rsid w:val="0068591A"/>
    <w:rsid w:val="00685F40"/>
    <w:rsid w:val="00686703"/>
    <w:rsid w:val="00686996"/>
    <w:rsid w:val="00686CB9"/>
    <w:rsid w:val="0068766B"/>
    <w:rsid w:val="006906C0"/>
    <w:rsid w:val="0069099F"/>
    <w:rsid w:val="00690D41"/>
    <w:rsid w:val="00690F51"/>
    <w:rsid w:val="00691025"/>
    <w:rsid w:val="0069134F"/>
    <w:rsid w:val="00691770"/>
    <w:rsid w:val="00691900"/>
    <w:rsid w:val="00691C18"/>
    <w:rsid w:val="0069202B"/>
    <w:rsid w:val="006920F0"/>
    <w:rsid w:val="00692785"/>
    <w:rsid w:val="006927F9"/>
    <w:rsid w:val="00692E44"/>
    <w:rsid w:val="00692F65"/>
    <w:rsid w:val="00693190"/>
    <w:rsid w:val="00693563"/>
    <w:rsid w:val="00693D2C"/>
    <w:rsid w:val="00693F14"/>
    <w:rsid w:val="0069428A"/>
    <w:rsid w:val="00694E16"/>
    <w:rsid w:val="006951C2"/>
    <w:rsid w:val="006955A7"/>
    <w:rsid w:val="006956AE"/>
    <w:rsid w:val="00695B6D"/>
    <w:rsid w:val="00696212"/>
    <w:rsid w:val="006963DD"/>
    <w:rsid w:val="00696618"/>
    <w:rsid w:val="0069674E"/>
    <w:rsid w:val="0069678D"/>
    <w:rsid w:val="00696D6C"/>
    <w:rsid w:val="006A0053"/>
    <w:rsid w:val="006A12BB"/>
    <w:rsid w:val="006A2027"/>
    <w:rsid w:val="006A2FA0"/>
    <w:rsid w:val="006A307A"/>
    <w:rsid w:val="006A339F"/>
    <w:rsid w:val="006A3424"/>
    <w:rsid w:val="006A39D3"/>
    <w:rsid w:val="006A3C92"/>
    <w:rsid w:val="006A3E53"/>
    <w:rsid w:val="006A3E8B"/>
    <w:rsid w:val="006A43E6"/>
    <w:rsid w:val="006A468B"/>
    <w:rsid w:val="006A4A56"/>
    <w:rsid w:val="006A4C4B"/>
    <w:rsid w:val="006A4E5D"/>
    <w:rsid w:val="006A50E2"/>
    <w:rsid w:val="006A5CCB"/>
    <w:rsid w:val="006A6089"/>
    <w:rsid w:val="006A62C9"/>
    <w:rsid w:val="006A6523"/>
    <w:rsid w:val="006A662A"/>
    <w:rsid w:val="006A688F"/>
    <w:rsid w:val="006A7843"/>
    <w:rsid w:val="006B04F8"/>
    <w:rsid w:val="006B0872"/>
    <w:rsid w:val="006B09D2"/>
    <w:rsid w:val="006B0E41"/>
    <w:rsid w:val="006B1052"/>
    <w:rsid w:val="006B1057"/>
    <w:rsid w:val="006B1A60"/>
    <w:rsid w:val="006B1D68"/>
    <w:rsid w:val="006B285F"/>
    <w:rsid w:val="006B308A"/>
    <w:rsid w:val="006B3094"/>
    <w:rsid w:val="006B3763"/>
    <w:rsid w:val="006B3C0E"/>
    <w:rsid w:val="006B455B"/>
    <w:rsid w:val="006B48E2"/>
    <w:rsid w:val="006B508D"/>
    <w:rsid w:val="006B52C1"/>
    <w:rsid w:val="006B5749"/>
    <w:rsid w:val="006B579B"/>
    <w:rsid w:val="006B57C6"/>
    <w:rsid w:val="006B5DE4"/>
    <w:rsid w:val="006B6F90"/>
    <w:rsid w:val="006B7863"/>
    <w:rsid w:val="006B7DCC"/>
    <w:rsid w:val="006B7FE5"/>
    <w:rsid w:val="006C000D"/>
    <w:rsid w:val="006C0687"/>
    <w:rsid w:val="006C070E"/>
    <w:rsid w:val="006C0845"/>
    <w:rsid w:val="006C0AE4"/>
    <w:rsid w:val="006C0D4D"/>
    <w:rsid w:val="006C0E74"/>
    <w:rsid w:val="006C0F41"/>
    <w:rsid w:val="006C1314"/>
    <w:rsid w:val="006C16A4"/>
    <w:rsid w:val="006C1746"/>
    <w:rsid w:val="006C180B"/>
    <w:rsid w:val="006C1A2B"/>
    <w:rsid w:val="006C1C2E"/>
    <w:rsid w:val="006C2A6B"/>
    <w:rsid w:val="006C2BE4"/>
    <w:rsid w:val="006C2E3B"/>
    <w:rsid w:val="006C356A"/>
    <w:rsid w:val="006C3F8A"/>
    <w:rsid w:val="006C4556"/>
    <w:rsid w:val="006C4D91"/>
    <w:rsid w:val="006C4E34"/>
    <w:rsid w:val="006C5C14"/>
    <w:rsid w:val="006C5C23"/>
    <w:rsid w:val="006C6CD7"/>
    <w:rsid w:val="006C7EA5"/>
    <w:rsid w:val="006D00A2"/>
    <w:rsid w:val="006D07B1"/>
    <w:rsid w:val="006D0A2C"/>
    <w:rsid w:val="006D0E09"/>
    <w:rsid w:val="006D1047"/>
    <w:rsid w:val="006D10B0"/>
    <w:rsid w:val="006D1679"/>
    <w:rsid w:val="006D194D"/>
    <w:rsid w:val="006D2319"/>
    <w:rsid w:val="006D2AC4"/>
    <w:rsid w:val="006D3183"/>
    <w:rsid w:val="006D36FA"/>
    <w:rsid w:val="006D3751"/>
    <w:rsid w:val="006D385A"/>
    <w:rsid w:val="006D3C9A"/>
    <w:rsid w:val="006D3EE8"/>
    <w:rsid w:val="006D3EF8"/>
    <w:rsid w:val="006D4027"/>
    <w:rsid w:val="006D4150"/>
    <w:rsid w:val="006D47C1"/>
    <w:rsid w:val="006D4E5D"/>
    <w:rsid w:val="006D5B56"/>
    <w:rsid w:val="006D62B6"/>
    <w:rsid w:val="006D633F"/>
    <w:rsid w:val="006D6519"/>
    <w:rsid w:val="006D6DAF"/>
    <w:rsid w:val="006D760B"/>
    <w:rsid w:val="006D79A6"/>
    <w:rsid w:val="006E0679"/>
    <w:rsid w:val="006E0E0E"/>
    <w:rsid w:val="006E0ED0"/>
    <w:rsid w:val="006E10AF"/>
    <w:rsid w:val="006E11F2"/>
    <w:rsid w:val="006E1868"/>
    <w:rsid w:val="006E2A4B"/>
    <w:rsid w:val="006E34C9"/>
    <w:rsid w:val="006E40D8"/>
    <w:rsid w:val="006E4317"/>
    <w:rsid w:val="006E4318"/>
    <w:rsid w:val="006E4434"/>
    <w:rsid w:val="006E4641"/>
    <w:rsid w:val="006E4AB7"/>
    <w:rsid w:val="006E4B25"/>
    <w:rsid w:val="006E4CEB"/>
    <w:rsid w:val="006E5B3D"/>
    <w:rsid w:val="006E5C66"/>
    <w:rsid w:val="006E65DA"/>
    <w:rsid w:val="006E6DC0"/>
    <w:rsid w:val="006E7337"/>
    <w:rsid w:val="006E7478"/>
    <w:rsid w:val="006E7930"/>
    <w:rsid w:val="006E7B6F"/>
    <w:rsid w:val="006E7C0D"/>
    <w:rsid w:val="006F05E4"/>
    <w:rsid w:val="006F0642"/>
    <w:rsid w:val="006F11B5"/>
    <w:rsid w:val="006F1524"/>
    <w:rsid w:val="006F182F"/>
    <w:rsid w:val="006F2D7A"/>
    <w:rsid w:val="006F2FC4"/>
    <w:rsid w:val="006F3D69"/>
    <w:rsid w:val="006F4265"/>
    <w:rsid w:val="006F468C"/>
    <w:rsid w:val="006F4CEB"/>
    <w:rsid w:val="006F4D54"/>
    <w:rsid w:val="006F5254"/>
    <w:rsid w:val="006F553A"/>
    <w:rsid w:val="006F5B46"/>
    <w:rsid w:val="006F5DE6"/>
    <w:rsid w:val="006F5FF5"/>
    <w:rsid w:val="006F6FB8"/>
    <w:rsid w:val="006F6FC8"/>
    <w:rsid w:val="006F7065"/>
    <w:rsid w:val="006F7075"/>
    <w:rsid w:val="006F707C"/>
    <w:rsid w:val="006F7317"/>
    <w:rsid w:val="006F7462"/>
    <w:rsid w:val="006F74AF"/>
    <w:rsid w:val="006F7652"/>
    <w:rsid w:val="006F7870"/>
    <w:rsid w:val="007002CE"/>
    <w:rsid w:val="00700344"/>
    <w:rsid w:val="0070107E"/>
    <w:rsid w:val="0070113E"/>
    <w:rsid w:val="0070174D"/>
    <w:rsid w:val="00701BA4"/>
    <w:rsid w:val="00702467"/>
    <w:rsid w:val="007025E3"/>
    <w:rsid w:val="007029CC"/>
    <w:rsid w:val="00702B4C"/>
    <w:rsid w:val="0070401B"/>
    <w:rsid w:val="0070445B"/>
    <w:rsid w:val="00704874"/>
    <w:rsid w:val="00704B7D"/>
    <w:rsid w:val="00704BBB"/>
    <w:rsid w:val="00704BD6"/>
    <w:rsid w:val="00705539"/>
    <w:rsid w:val="00705BC0"/>
    <w:rsid w:val="00706652"/>
    <w:rsid w:val="007069FA"/>
    <w:rsid w:val="00706C9E"/>
    <w:rsid w:val="00707343"/>
    <w:rsid w:val="0070748B"/>
    <w:rsid w:val="00707740"/>
    <w:rsid w:val="00707948"/>
    <w:rsid w:val="00707A1F"/>
    <w:rsid w:val="007100EE"/>
    <w:rsid w:val="007102F1"/>
    <w:rsid w:val="007108D2"/>
    <w:rsid w:val="00710D06"/>
    <w:rsid w:val="00711196"/>
    <w:rsid w:val="00711ADA"/>
    <w:rsid w:val="00711E06"/>
    <w:rsid w:val="007123B8"/>
    <w:rsid w:val="00712830"/>
    <w:rsid w:val="007128B5"/>
    <w:rsid w:val="0071350B"/>
    <w:rsid w:val="007139ED"/>
    <w:rsid w:val="007143DC"/>
    <w:rsid w:val="00714426"/>
    <w:rsid w:val="0071476A"/>
    <w:rsid w:val="00714F0B"/>
    <w:rsid w:val="00715327"/>
    <w:rsid w:val="00715550"/>
    <w:rsid w:val="0071592E"/>
    <w:rsid w:val="00715A2D"/>
    <w:rsid w:val="00715BE8"/>
    <w:rsid w:val="00715C54"/>
    <w:rsid w:val="00715E25"/>
    <w:rsid w:val="00715F3C"/>
    <w:rsid w:val="00715F63"/>
    <w:rsid w:val="00716181"/>
    <w:rsid w:val="00716367"/>
    <w:rsid w:val="00716A2C"/>
    <w:rsid w:val="00716E74"/>
    <w:rsid w:val="00716FB5"/>
    <w:rsid w:val="00717433"/>
    <w:rsid w:val="007179AD"/>
    <w:rsid w:val="00717E4C"/>
    <w:rsid w:val="00720C19"/>
    <w:rsid w:val="00720E7F"/>
    <w:rsid w:val="007211E0"/>
    <w:rsid w:val="00721B20"/>
    <w:rsid w:val="00721E24"/>
    <w:rsid w:val="00721EEA"/>
    <w:rsid w:val="00722194"/>
    <w:rsid w:val="00722230"/>
    <w:rsid w:val="00723E7F"/>
    <w:rsid w:val="00723FCA"/>
    <w:rsid w:val="0072451D"/>
    <w:rsid w:val="00724A07"/>
    <w:rsid w:val="00724D88"/>
    <w:rsid w:val="00725697"/>
    <w:rsid w:val="00725913"/>
    <w:rsid w:val="00725F48"/>
    <w:rsid w:val="00726677"/>
    <w:rsid w:val="0072710B"/>
    <w:rsid w:val="00727DE5"/>
    <w:rsid w:val="00730012"/>
    <w:rsid w:val="007304E1"/>
    <w:rsid w:val="007305E8"/>
    <w:rsid w:val="0073082D"/>
    <w:rsid w:val="00730E73"/>
    <w:rsid w:val="00731141"/>
    <w:rsid w:val="007312AE"/>
    <w:rsid w:val="00731725"/>
    <w:rsid w:val="00732856"/>
    <w:rsid w:val="007336C2"/>
    <w:rsid w:val="00733C07"/>
    <w:rsid w:val="00734B9D"/>
    <w:rsid w:val="00734DF0"/>
    <w:rsid w:val="0073521D"/>
    <w:rsid w:val="00735873"/>
    <w:rsid w:val="00735939"/>
    <w:rsid w:val="00735DE9"/>
    <w:rsid w:val="007361D7"/>
    <w:rsid w:val="0073691B"/>
    <w:rsid w:val="00736F47"/>
    <w:rsid w:val="00736F48"/>
    <w:rsid w:val="00737263"/>
    <w:rsid w:val="00737EAD"/>
    <w:rsid w:val="00740B6B"/>
    <w:rsid w:val="00740C89"/>
    <w:rsid w:val="00740E2A"/>
    <w:rsid w:val="00741610"/>
    <w:rsid w:val="00741D9F"/>
    <w:rsid w:val="007421B7"/>
    <w:rsid w:val="00742229"/>
    <w:rsid w:val="00742616"/>
    <w:rsid w:val="00742774"/>
    <w:rsid w:val="007427FB"/>
    <w:rsid w:val="00742934"/>
    <w:rsid w:val="00742B9B"/>
    <w:rsid w:val="00742F29"/>
    <w:rsid w:val="007431D3"/>
    <w:rsid w:val="007439FC"/>
    <w:rsid w:val="0074403D"/>
    <w:rsid w:val="0074462A"/>
    <w:rsid w:val="00745068"/>
    <w:rsid w:val="0074535F"/>
    <w:rsid w:val="0074544C"/>
    <w:rsid w:val="007458A4"/>
    <w:rsid w:val="00745FBF"/>
    <w:rsid w:val="007460D7"/>
    <w:rsid w:val="00746514"/>
    <w:rsid w:val="00746B62"/>
    <w:rsid w:val="00746C3D"/>
    <w:rsid w:val="00747650"/>
    <w:rsid w:val="007476CC"/>
    <w:rsid w:val="00750265"/>
    <w:rsid w:val="007502D7"/>
    <w:rsid w:val="00750A87"/>
    <w:rsid w:val="00750DE3"/>
    <w:rsid w:val="00750EF0"/>
    <w:rsid w:val="00750FED"/>
    <w:rsid w:val="0075153F"/>
    <w:rsid w:val="00752102"/>
    <w:rsid w:val="007525CB"/>
    <w:rsid w:val="00752A3A"/>
    <w:rsid w:val="00752D6E"/>
    <w:rsid w:val="0075316A"/>
    <w:rsid w:val="00753300"/>
    <w:rsid w:val="007535E1"/>
    <w:rsid w:val="007540FA"/>
    <w:rsid w:val="0075423D"/>
    <w:rsid w:val="007544A2"/>
    <w:rsid w:val="00754E4D"/>
    <w:rsid w:val="00755468"/>
    <w:rsid w:val="00755856"/>
    <w:rsid w:val="007567D1"/>
    <w:rsid w:val="00756876"/>
    <w:rsid w:val="00756D07"/>
    <w:rsid w:val="00756D0E"/>
    <w:rsid w:val="00756EBB"/>
    <w:rsid w:val="007574A2"/>
    <w:rsid w:val="007577E7"/>
    <w:rsid w:val="00757A9E"/>
    <w:rsid w:val="00757D3E"/>
    <w:rsid w:val="00757F41"/>
    <w:rsid w:val="007604AC"/>
    <w:rsid w:val="00760524"/>
    <w:rsid w:val="007606C3"/>
    <w:rsid w:val="007607BB"/>
    <w:rsid w:val="007608EC"/>
    <w:rsid w:val="007614B1"/>
    <w:rsid w:val="007616E1"/>
    <w:rsid w:val="007619F3"/>
    <w:rsid w:val="00761DB8"/>
    <w:rsid w:val="00761DC1"/>
    <w:rsid w:val="00762126"/>
    <w:rsid w:val="0076219B"/>
    <w:rsid w:val="00762492"/>
    <w:rsid w:val="00762C11"/>
    <w:rsid w:val="00762E30"/>
    <w:rsid w:val="00762EE9"/>
    <w:rsid w:val="007638C2"/>
    <w:rsid w:val="00763B8D"/>
    <w:rsid w:val="0076487A"/>
    <w:rsid w:val="007649AC"/>
    <w:rsid w:val="00765388"/>
    <w:rsid w:val="007654BA"/>
    <w:rsid w:val="00765845"/>
    <w:rsid w:val="00765850"/>
    <w:rsid w:val="007659D7"/>
    <w:rsid w:val="00765BD7"/>
    <w:rsid w:val="00766378"/>
    <w:rsid w:val="00766800"/>
    <w:rsid w:val="00766BC3"/>
    <w:rsid w:val="00766D31"/>
    <w:rsid w:val="00766F62"/>
    <w:rsid w:val="0076775B"/>
    <w:rsid w:val="00767989"/>
    <w:rsid w:val="00767DD0"/>
    <w:rsid w:val="007700D1"/>
    <w:rsid w:val="007701B8"/>
    <w:rsid w:val="00770B2E"/>
    <w:rsid w:val="00771095"/>
    <w:rsid w:val="007712D2"/>
    <w:rsid w:val="007714B5"/>
    <w:rsid w:val="00771BA2"/>
    <w:rsid w:val="00771D85"/>
    <w:rsid w:val="00771F86"/>
    <w:rsid w:val="0077242A"/>
    <w:rsid w:val="00772604"/>
    <w:rsid w:val="00772655"/>
    <w:rsid w:val="00772E91"/>
    <w:rsid w:val="007735BA"/>
    <w:rsid w:val="00773755"/>
    <w:rsid w:val="00773B49"/>
    <w:rsid w:val="007742DC"/>
    <w:rsid w:val="007743E7"/>
    <w:rsid w:val="007744A3"/>
    <w:rsid w:val="007749E8"/>
    <w:rsid w:val="00774C8D"/>
    <w:rsid w:val="00775DDF"/>
    <w:rsid w:val="00776108"/>
    <w:rsid w:val="00776141"/>
    <w:rsid w:val="00776EFF"/>
    <w:rsid w:val="00777AE7"/>
    <w:rsid w:val="0078027D"/>
    <w:rsid w:val="00780DC3"/>
    <w:rsid w:val="00780F76"/>
    <w:rsid w:val="00781498"/>
    <w:rsid w:val="007815A7"/>
    <w:rsid w:val="00781949"/>
    <w:rsid w:val="00782050"/>
    <w:rsid w:val="0078283C"/>
    <w:rsid w:val="00782DB9"/>
    <w:rsid w:val="007832F6"/>
    <w:rsid w:val="0078387C"/>
    <w:rsid w:val="00784B4A"/>
    <w:rsid w:val="0078541F"/>
    <w:rsid w:val="0078558B"/>
    <w:rsid w:val="007857C5"/>
    <w:rsid w:val="00785C0D"/>
    <w:rsid w:val="00785C5F"/>
    <w:rsid w:val="00786018"/>
    <w:rsid w:val="007861F5"/>
    <w:rsid w:val="007862D1"/>
    <w:rsid w:val="0078703A"/>
    <w:rsid w:val="00787282"/>
    <w:rsid w:val="00787492"/>
    <w:rsid w:val="00787739"/>
    <w:rsid w:val="00787778"/>
    <w:rsid w:val="007877C7"/>
    <w:rsid w:val="00787EF5"/>
    <w:rsid w:val="0079019C"/>
    <w:rsid w:val="00791608"/>
    <w:rsid w:val="0079193F"/>
    <w:rsid w:val="00791EA3"/>
    <w:rsid w:val="007920D3"/>
    <w:rsid w:val="00792124"/>
    <w:rsid w:val="0079275F"/>
    <w:rsid w:val="0079285E"/>
    <w:rsid w:val="00792F10"/>
    <w:rsid w:val="0079301F"/>
    <w:rsid w:val="0079362F"/>
    <w:rsid w:val="00793C2A"/>
    <w:rsid w:val="00793F3E"/>
    <w:rsid w:val="0079428F"/>
    <w:rsid w:val="0079440B"/>
    <w:rsid w:val="00794503"/>
    <w:rsid w:val="00795E3B"/>
    <w:rsid w:val="0079611E"/>
    <w:rsid w:val="00796AF7"/>
    <w:rsid w:val="00797214"/>
    <w:rsid w:val="00797B4C"/>
    <w:rsid w:val="00797C5F"/>
    <w:rsid w:val="007A035C"/>
    <w:rsid w:val="007A0F20"/>
    <w:rsid w:val="007A141C"/>
    <w:rsid w:val="007A15DD"/>
    <w:rsid w:val="007A16EC"/>
    <w:rsid w:val="007A1A37"/>
    <w:rsid w:val="007A1BBA"/>
    <w:rsid w:val="007A1BEE"/>
    <w:rsid w:val="007A2228"/>
    <w:rsid w:val="007A2528"/>
    <w:rsid w:val="007A2F48"/>
    <w:rsid w:val="007A2FFC"/>
    <w:rsid w:val="007A33A5"/>
    <w:rsid w:val="007A3507"/>
    <w:rsid w:val="007A3697"/>
    <w:rsid w:val="007A4288"/>
    <w:rsid w:val="007A4359"/>
    <w:rsid w:val="007A4714"/>
    <w:rsid w:val="007A4938"/>
    <w:rsid w:val="007A4D35"/>
    <w:rsid w:val="007A52B3"/>
    <w:rsid w:val="007A554C"/>
    <w:rsid w:val="007A589B"/>
    <w:rsid w:val="007A59DB"/>
    <w:rsid w:val="007A5B69"/>
    <w:rsid w:val="007A624D"/>
    <w:rsid w:val="007A62A9"/>
    <w:rsid w:val="007A63DD"/>
    <w:rsid w:val="007A63E9"/>
    <w:rsid w:val="007A6607"/>
    <w:rsid w:val="007A6D02"/>
    <w:rsid w:val="007A7629"/>
    <w:rsid w:val="007A76DF"/>
    <w:rsid w:val="007A77A3"/>
    <w:rsid w:val="007A79C5"/>
    <w:rsid w:val="007A7CC8"/>
    <w:rsid w:val="007B007A"/>
    <w:rsid w:val="007B00DB"/>
    <w:rsid w:val="007B0581"/>
    <w:rsid w:val="007B07BF"/>
    <w:rsid w:val="007B09A1"/>
    <w:rsid w:val="007B122A"/>
    <w:rsid w:val="007B1CB9"/>
    <w:rsid w:val="007B1F9B"/>
    <w:rsid w:val="007B21AD"/>
    <w:rsid w:val="007B21F6"/>
    <w:rsid w:val="007B2460"/>
    <w:rsid w:val="007B2927"/>
    <w:rsid w:val="007B3142"/>
    <w:rsid w:val="007B3B92"/>
    <w:rsid w:val="007B414E"/>
    <w:rsid w:val="007B4418"/>
    <w:rsid w:val="007B4BDF"/>
    <w:rsid w:val="007B4D4B"/>
    <w:rsid w:val="007B4D6E"/>
    <w:rsid w:val="007B522B"/>
    <w:rsid w:val="007B54A3"/>
    <w:rsid w:val="007B5597"/>
    <w:rsid w:val="007B601B"/>
    <w:rsid w:val="007B638A"/>
    <w:rsid w:val="007B6653"/>
    <w:rsid w:val="007B67D6"/>
    <w:rsid w:val="007B684C"/>
    <w:rsid w:val="007B743B"/>
    <w:rsid w:val="007B7DCC"/>
    <w:rsid w:val="007C02DD"/>
    <w:rsid w:val="007C0662"/>
    <w:rsid w:val="007C08D5"/>
    <w:rsid w:val="007C0C50"/>
    <w:rsid w:val="007C139A"/>
    <w:rsid w:val="007C1DD9"/>
    <w:rsid w:val="007C1E69"/>
    <w:rsid w:val="007C1E7A"/>
    <w:rsid w:val="007C2F4A"/>
    <w:rsid w:val="007C340F"/>
    <w:rsid w:val="007C3460"/>
    <w:rsid w:val="007C35D7"/>
    <w:rsid w:val="007C3D22"/>
    <w:rsid w:val="007C423B"/>
    <w:rsid w:val="007C4991"/>
    <w:rsid w:val="007C5051"/>
    <w:rsid w:val="007C5281"/>
    <w:rsid w:val="007C56DA"/>
    <w:rsid w:val="007C5AEE"/>
    <w:rsid w:val="007C61B8"/>
    <w:rsid w:val="007C6243"/>
    <w:rsid w:val="007C634B"/>
    <w:rsid w:val="007C6621"/>
    <w:rsid w:val="007C6626"/>
    <w:rsid w:val="007C6691"/>
    <w:rsid w:val="007C670D"/>
    <w:rsid w:val="007C6B03"/>
    <w:rsid w:val="007C73CC"/>
    <w:rsid w:val="007C79CC"/>
    <w:rsid w:val="007C7DA6"/>
    <w:rsid w:val="007D013D"/>
    <w:rsid w:val="007D040E"/>
    <w:rsid w:val="007D05B3"/>
    <w:rsid w:val="007D0677"/>
    <w:rsid w:val="007D08C3"/>
    <w:rsid w:val="007D12C9"/>
    <w:rsid w:val="007D1A79"/>
    <w:rsid w:val="007D200C"/>
    <w:rsid w:val="007D23BC"/>
    <w:rsid w:val="007D2654"/>
    <w:rsid w:val="007D2937"/>
    <w:rsid w:val="007D3761"/>
    <w:rsid w:val="007D3CA3"/>
    <w:rsid w:val="007D3CFD"/>
    <w:rsid w:val="007D45B4"/>
    <w:rsid w:val="007D4BBB"/>
    <w:rsid w:val="007D4EAA"/>
    <w:rsid w:val="007D50A5"/>
    <w:rsid w:val="007D51C4"/>
    <w:rsid w:val="007D579F"/>
    <w:rsid w:val="007D58A9"/>
    <w:rsid w:val="007D5BF7"/>
    <w:rsid w:val="007D5FF0"/>
    <w:rsid w:val="007D60B2"/>
    <w:rsid w:val="007D6702"/>
    <w:rsid w:val="007D694C"/>
    <w:rsid w:val="007D6A8B"/>
    <w:rsid w:val="007D715A"/>
    <w:rsid w:val="007E0122"/>
    <w:rsid w:val="007E097C"/>
    <w:rsid w:val="007E0AD7"/>
    <w:rsid w:val="007E0BEA"/>
    <w:rsid w:val="007E1736"/>
    <w:rsid w:val="007E1965"/>
    <w:rsid w:val="007E1AA5"/>
    <w:rsid w:val="007E1C97"/>
    <w:rsid w:val="007E1E10"/>
    <w:rsid w:val="007E2FFC"/>
    <w:rsid w:val="007E318D"/>
    <w:rsid w:val="007E3384"/>
    <w:rsid w:val="007E34D7"/>
    <w:rsid w:val="007E35D2"/>
    <w:rsid w:val="007E3AF7"/>
    <w:rsid w:val="007E3B68"/>
    <w:rsid w:val="007E3C08"/>
    <w:rsid w:val="007E4353"/>
    <w:rsid w:val="007E4393"/>
    <w:rsid w:val="007E43A2"/>
    <w:rsid w:val="007E45F8"/>
    <w:rsid w:val="007E47C3"/>
    <w:rsid w:val="007E4982"/>
    <w:rsid w:val="007E4B20"/>
    <w:rsid w:val="007E4EB7"/>
    <w:rsid w:val="007E5056"/>
    <w:rsid w:val="007E60A8"/>
    <w:rsid w:val="007E6327"/>
    <w:rsid w:val="007E657E"/>
    <w:rsid w:val="007E761E"/>
    <w:rsid w:val="007E7644"/>
    <w:rsid w:val="007F0213"/>
    <w:rsid w:val="007F075D"/>
    <w:rsid w:val="007F0A07"/>
    <w:rsid w:val="007F0B61"/>
    <w:rsid w:val="007F0CFC"/>
    <w:rsid w:val="007F11CF"/>
    <w:rsid w:val="007F1257"/>
    <w:rsid w:val="007F1496"/>
    <w:rsid w:val="007F1B19"/>
    <w:rsid w:val="007F1D77"/>
    <w:rsid w:val="007F2551"/>
    <w:rsid w:val="007F2590"/>
    <w:rsid w:val="007F2F7F"/>
    <w:rsid w:val="007F4638"/>
    <w:rsid w:val="007F4980"/>
    <w:rsid w:val="007F4A4B"/>
    <w:rsid w:val="007F509F"/>
    <w:rsid w:val="007F59A0"/>
    <w:rsid w:val="007F59BD"/>
    <w:rsid w:val="007F5E20"/>
    <w:rsid w:val="007F64E0"/>
    <w:rsid w:val="007F6606"/>
    <w:rsid w:val="007F6A4F"/>
    <w:rsid w:val="007F6AFB"/>
    <w:rsid w:val="007F6C48"/>
    <w:rsid w:val="007F72CB"/>
    <w:rsid w:val="007F7C45"/>
    <w:rsid w:val="007F7C99"/>
    <w:rsid w:val="007F7D94"/>
    <w:rsid w:val="007F7DED"/>
    <w:rsid w:val="008001A4"/>
    <w:rsid w:val="008001E1"/>
    <w:rsid w:val="0080027B"/>
    <w:rsid w:val="00800A88"/>
    <w:rsid w:val="0080113C"/>
    <w:rsid w:val="0080174B"/>
    <w:rsid w:val="00801E68"/>
    <w:rsid w:val="00802F92"/>
    <w:rsid w:val="00803C58"/>
    <w:rsid w:val="00804353"/>
    <w:rsid w:val="008043D3"/>
    <w:rsid w:val="00804E43"/>
    <w:rsid w:val="008054DE"/>
    <w:rsid w:val="00805A4C"/>
    <w:rsid w:val="00806107"/>
    <w:rsid w:val="00806E0C"/>
    <w:rsid w:val="00807507"/>
    <w:rsid w:val="00807B7A"/>
    <w:rsid w:val="00807EEA"/>
    <w:rsid w:val="008101EA"/>
    <w:rsid w:val="008105FE"/>
    <w:rsid w:val="0081061F"/>
    <w:rsid w:val="0081072B"/>
    <w:rsid w:val="00810C88"/>
    <w:rsid w:val="00810DE0"/>
    <w:rsid w:val="00811308"/>
    <w:rsid w:val="0081160A"/>
    <w:rsid w:val="00811CAA"/>
    <w:rsid w:val="00812A6C"/>
    <w:rsid w:val="00812DAC"/>
    <w:rsid w:val="008133DA"/>
    <w:rsid w:val="00813699"/>
    <w:rsid w:val="008137D1"/>
    <w:rsid w:val="00813E6D"/>
    <w:rsid w:val="00813E7F"/>
    <w:rsid w:val="0081400C"/>
    <w:rsid w:val="008145DF"/>
    <w:rsid w:val="00814BA8"/>
    <w:rsid w:val="00815A87"/>
    <w:rsid w:val="00815F84"/>
    <w:rsid w:val="008164F2"/>
    <w:rsid w:val="00816A5E"/>
    <w:rsid w:val="00816B72"/>
    <w:rsid w:val="00816D15"/>
    <w:rsid w:val="008174B5"/>
    <w:rsid w:val="008176DB"/>
    <w:rsid w:val="00817E93"/>
    <w:rsid w:val="00817FE0"/>
    <w:rsid w:val="0082022E"/>
    <w:rsid w:val="00820266"/>
    <w:rsid w:val="008206C0"/>
    <w:rsid w:val="00820BEC"/>
    <w:rsid w:val="00820D16"/>
    <w:rsid w:val="00821290"/>
    <w:rsid w:val="008214F6"/>
    <w:rsid w:val="0082159A"/>
    <w:rsid w:val="00821B80"/>
    <w:rsid w:val="00821E53"/>
    <w:rsid w:val="00822A29"/>
    <w:rsid w:val="00822F7A"/>
    <w:rsid w:val="008238F4"/>
    <w:rsid w:val="00823B34"/>
    <w:rsid w:val="0082426F"/>
    <w:rsid w:val="008243B2"/>
    <w:rsid w:val="00824955"/>
    <w:rsid w:val="00825191"/>
    <w:rsid w:val="00825786"/>
    <w:rsid w:val="00825E37"/>
    <w:rsid w:val="00826098"/>
    <w:rsid w:val="00826362"/>
    <w:rsid w:val="0082655F"/>
    <w:rsid w:val="00826887"/>
    <w:rsid w:val="00826930"/>
    <w:rsid w:val="00826D67"/>
    <w:rsid w:val="008273F6"/>
    <w:rsid w:val="00827998"/>
    <w:rsid w:val="00827EE7"/>
    <w:rsid w:val="00830713"/>
    <w:rsid w:val="00830793"/>
    <w:rsid w:val="00830851"/>
    <w:rsid w:val="008308BE"/>
    <w:rsid w:val="008310A3"/>
    <w:rsid w:val="00831320"/>
    <w:rsid w:val="00831952"/>
    <w:rsid w:val="00831AA9"/>
    <w:rsid w:val="00831B9B"/>
    <w:rsid w:val="008320DB"/>
    <w:rsid w:val="008326CB"/>
    <w:rsid w:val="008327E8"/>
    <w:rsid w:val="008334A4"/>
    <w:rsid w:val="00833BE5"/>
    <w:rsid w:val="0083408E"/>
    <w:rsid w:val="00834351"/>
    <w:rsid w:val="00834375"/>
    <w:rsid w:val="00834516"/>
    <w:rsid w:val="008345EC"/>
    <w:rsid w:val="00834B7F"/>
    <w:rsid w:val="00834FE2"/>
    <w:rsid w:val="00835614"/>
    <w:rsid w:val="008357E4"/>
    <w:rsid w:val="00836B88"/>
    <w:rsid w:val="00836D09"/>
    <w:rsid w:val="00836D91"/>
    <w:rsid w:val="008371CE"/>
    <w:rsid w:val="008374E9"/>
    <w:rsid w:val="008379D6"/>
    <w:rsid w:val="00837B64"/>
    <w:rsid w:val="00837FCB"/>
    <w:rsid w:val="008402BA"/>
    <w:rsid w:val="00840484"/>
    <w:rsid w:val="00840563"/>
    <w:rsid w:val="0084095A"/>
    <w:rsid w:val="00840CC5"/>
    <w:rsid w:val="00840CFC"/>
    <w:rsid w:val="008414F5"/>
    <w:rsid w:val="00841585"/>
    <w:rsid w:val="008415D6"/>
    <w:rsid w:val="008415D9"/>
    <w:rsid w:val="008419BF"/>
    <w:rsid w:val="00841B07"/>
    <w:rsid w:val="00841D29"/>
    <w:rsid w:val="00841F98"/>
    <w:rsid w:val="00841FE4"/>
    <w:rsid w:val="00842643"/>
    <w:rsid w:val="008429D4"/>
    <w:rsid w:val="008434A8"/>
    <w:rsid w:val="0084351D"/>
    <w:rsid w:val="00844504"/>
    <w:rsid w:val="00844702"/>
    <w:rsid w:val="00845065"/>
    <w:rsid w:val="00845548"/>
    <w:rsid w:val="00845839"/>
    <w:rsid w:val="00845CF0"/>
    <w:rsid w:val="00846771"/>
    <w:rsid w:val="0084702D"/>
    <w:rsid w:val="00847605"/>
    <w:rsid w:val="00847771"/>
    <w:rsid w:val="00847D0A"/>
    <w:rsid w:val="00847EFC"/>
    <w:rsid w:val="00847F00"/>
    <w:rsid w:val="00850759"/>
    <w:rsid w:val="008508B3"/>
    <w:rsid w:val="00851580"/>
    <w:rsid w:val="008517CC"/>
    <w:rsid w:val="00851C24"/>
    <w:rsid w:val="00851ED0"/>
    <w:rsid w:val="00851FAF"/>
    <w:rsid w:val="00852935"/>
    <w:rsid w:val="00852FC0"/>
    <w:rsid w:val="00852FE5"/>
    <w:rsid w:val="00854163"/>
    <w:rsid w:val="008542EC"/>
    <w:rsid w:val="00854516"/>
    <w:rsid w:val="00854594"/>
    <w:rsid w:val="00854E1E"/>
    <w:rsid w:val="008553AF"/>
    <w:rsid w:val="008555BA"/>
    <w:rsid w:val="00855FAA"/>
    <w:rsid w:val="00856627"/>
    <w:rsid w:val="0085699C"/>
    <w:rsid w:val="00856A8F"/>
    <w:rsid w:val="00856AFD"/>
    <w:rsid w:val="00857114"/>
    <w:rsid w:val="008578DD"/>
    <w:rsid w:val="008601C3"/>
    <w:rsid w:val="008602C6"/>
    <w:rsid w:val="00860528"/>
    <w:rsid w:val="0086094C"/>
    <w:rsid w:val="00860AE8"/>
    <w:rsid w:val="00860B1A"/>
    <w:rsid w:val="00861388"/>
    <w:rsid w:val="0086165F"/>
    <w:rsid w:val="00861803"/>
    <w:rsid w:val="00861880"/>
    <w:rsid w:val="00861C1D"/>
    <w:rsid w:val="00862C7B"/>
    <w:rsid w:val="00862F80"/>
    <w:rsid w:val="00862F90"/>
    <w:rsid w:val="0086306A"/>
    <w:rsid w:val="0086366F"/>
    <w:rsid w:val="008639EC"/>
    <w:rsid w:val="00863F2D"/>
    <w:rsid w:val="0086415C"/>
    <w:rsid w:val="008642C9"/>
    <w:rsid w:val="008643ED"/>
    <w:rsid w:val="008645B8"/>
    <w:rsid w:val="008646E7"/>
    <w:rsid w:val="00864BEE"/>
    <w:rsid w:val="00864EB5"/>
    <w:rsid w:val="008650A3"/>
    <w:rsid w:val="008654C1"/>
    <w:rsid w:val="0086577A"/>
    <w:rsid w:val="00865C8B"/>
    <w:rsid w:val="00865FC2"/>
    <w:rsid w:val="00866685"/>
    <w:rsid w:val="00866717"/>
    <w:rsid w:val="00866795"/>
    <w:rsid w:val="00866A8B"/>
    <w:rsid w:val="00866A97"/>
    <w:rsid w:val="0086775C"/>
    <w:rsid w:val="0086778B"/>
    <w:rsid w:val="008677A0"/>
    <w:rsid w:val="008677C4"/>
    <w:rsid w:val="00870197"/>
    <w:rsid w:val="0087069D"/>
    <w:rsid w:val="0087111A"/>
    <w:rsid w:val="00871562"/>
    <w:rsid w:val="008718B7"/>
    <w:rsid w:val="00871C8D"/>
    <w:rsid w:val="00871F97"/>
    <w:rsid w:val="008721A1"/>
    <w:rsid w:val="0087261A"/>
    <w:rsid w:val="008728A6"/>
    <w:rsid w:val="008728FD"/>
    <w:rsid w:val="00872CC6"/>
    <w:rsid w:val="00872F6E"/>
    <w:rsid w:val="008732C4"/>
    <w:rsid w:val="00873656"/>
    <w:rsid w:val="008736D3"/>
    <w:rsid w:val="00873784"/>
    <w:rsid w:val="008740F8"/>
    <w:rsid w:val="008745AE"/>
    <w:rsid w:val="008749DD"/>
    <w:rsid w:val="00874ABE"/>
    <w:rsid w:val="00874DEB"/>
    <w:rsid w:val="00874EC3"/>
    <w:rsid w:val="00874F6B"/>
    <w:rsid w:val="0087580F"/>
    <w:rsid w:val="008758FF"/>
    <w:rsid w:val="008759A7"/>
    <w:rsid w:val="00875A5D"/>
    <w:rsid w:val="00876688"/>
    <w:rsid w:val="00876A45"/>
    <w:rsid w:val="00876AAB"/>
    <w:rsid w:val="008773D6"/>
    <w:rsid w:val="00877556"/>
    <w:rsid w:val="00880221"/>
    <w:rsid w:val="00880416"/>
    <w:rsid w:val="00880505"/>
    <w:rsid w:val="00880A50"/>
    <w:rsid w:val="00880A9E"/>
    <w:rsid w:val="0088148B"/>
    <w:rsid w:val="00881767"/>
    <w:rsid w:val="00881BF1"/>
    <w:rsid w:val="00881EB9"/>
    <w:rsid w:val="00882023"/>
    <w:rsid w:val="00882BB2"/>
    <w:rsid w:val="00882BBA"/>
    <w:rsid w:val="00882FE5"/>
    <w:rsid w:val="00883832"/>
    <w:rsid w:val="00883C3C"/>
    <w:rsid w:val="00883D5F"/>
    <w:rsid w:val="0088420F"/>
    <w:rsid w:val="0088423D"/>
    <w:rsid w:val="00884FC3"/>
    <w:rsid w:val="008851EB"/>
    <w:rsid w:val="008857D5"/>
    <w:rsid w:val="00885A2F"/>
    <w:rsid w:val="008861BF"/>
    <w:rsid w:val="008862A4"/>
    <w:rsid w:val="00886513"/>
    <w:rsid w:val="0088660C"/>
    <w:rsid w:val="00886939"/>
    <w:rsid w:val="00886C26"/>
    <w:rsid w:val="00887051"/>
    <w:rsid w:val="0088775E"/>
    <w:rsid w:val="00887A79"/>
    <w:rsid w:val="00887C7D"/>
    <w:rsid w:val="00887E97"/>
    <w:rsid w:val="00887EF7"/>
    <w:rsid w:val="00890311"/>
    <w:rsid w:val="00890A14"/>
    <w:rsid w:val="00890B3E"/>
    <w:rsid w:val="00890BE3"/>
    <w:rsid w:val="00890CE2"/>
    <w:rsid w:val="0089135B"/>
    <w:rsid w:val="00891386"/>
    <w:rsid w:val="008914BF"/>
    <w:rsid w:val="0089171A"/>
    <w:rsid w:val="0089220E"/>
    <w:rsid w:val="008923AF"/>
    <w:rsid w:val="00892B7B"/>
    <w:rsid w:val="008931A3"/>
    <w:rsid w:val="00893482"/>
    <w:rsid w:val="00893B78"/>
    <w:rsid w:val="00893D81"/>
    <w:rsid w:val="0089439C"/>
    <w:rsid w:val="0089480D"/>
    <w:rsid w:val="00894880"/>
    <w:rsid w:val="008948DF"/>
    <w:rsid w:val="00895300"/>
    <w:rsid w:val="0089567A"/>
    <w:rsid w:val="00895839"/>
    <w:rsid w:val="00895862"/>
    <w:rsid w:val="00896141"/>
    <w:rsid w:val="00896191"/>
    <w:rsid w:val="00896BBF"/>
    <w:rsid w:val="00897304"/>
    <w:rsid w:val="00897DBD"/>
    <w:rsid w:val="00897F24"/>
    <w:rsid w:val="008A0488"/>
    <w:rsid w:val="008A05BA"/>
    <w:rsid w:val="008A086F"/>
    <w:rsid w:val="008A098B"/>
    <w:rsid w:val="008A0C35"/>
    <w:rsid w:val="008A0DD1"/>
    <w:rsid w:val="008A0F25"/>
    <w:rsid w:val="008A0FBE"/>
    <w:rsid w:val="008A1115"/>
    <w:rsid w:val="008A11C7"/>
    <w:rsid w:val="008A12D7"/>
    <w:rsid w:val="008A1F2D"/>
    <w:rsid w:val="008A21CC"/>
    <w:rsid w:val="008A225E"/>
    <w:rsid w:val="008A231E"/>
    <w:rsid w:val="008A25D4"/>
    <w:rsid w:val="008A2917"/>
    <w:rsid w:val="008A2992"/>
    <w:rsid w:val="008A2C15"/>
    <w:rsid w:val="008A331E"/>
    <w:rsid w:val="008A341D"/>
    <w:rsid w:val="008A34C5"/>
    <w:rsid w:val="008A36C6"/>
    <w:rsid w:val="008A3B92"/>
    <w:rsid w:val="008A3BD5"/>
    <w:rsid w:val="008A3C1C"/>
    <w:rsid w:val="008A3ED9"/>
    <w:rsid w:val="008A3FB8"/>
    <w:rsid w:val="008A583F"/>
    <w:rsid w:val="008A5B92"/>
    <w:rsid w:val="008A5C08"/>
    <w:rsid w:val="008A62BB"/>
    <w:rsid w:val="008A6348"/>
    <w:rsid w:val="008A6592"/>
    <w:rsid w:val="008A66ED"/>
    <w:rsid w:val="008A69FC"/>
    <w:rsid w:val="008A7147"/>
    <w:rsid w:val="008A7267"/>
    <w:rsid w:val="008A734C"/>
    <w:rsid w:val="008A76AB"/>
    <w:rsid w:val="008B043C"/>
    <w:rsid w:val="008B0445"/>
    <w:rsid w:val="008B0663"/>
    <w:rsid w:val="008B0724"/>
    <w:rsid w:val="008B0F91"/>
    <w:rsid w:val="008B1299"/>
    <w:rsid w:val="008B1572"/>
    <w:rsid w:val="008B16F8"/>
    <w:rsid w:val="008B1AAF"/>
    <w:rsid w:val="008B1C50"/>
    <w:rsid w:val="008B1CC3"/>
    <w:rsid w:val="008B1D9C"/>
    <w:rsid w:val="008B203A"/>
    <w:rsid w:val="008B2549"/>
    <w:rsid w:val="008B2D04"/>
    <w:rsid w:val="008B3158"/>
    <w:rsid w:val="008B3555"/>
    <w:rsid w:val="008B3A5F"/>
    <w:rsid w:val="008B3ACA"/>
    <w:rsid w:val="008B3AF3"/>
    <w:rsid w:val="008B3D54"/>
    <w:rsid w:val="008B3DAE"/>
    <w:rsid w:val="008B4A80"/>
    <w:rsid w:val="008B4F6A"/>
    <w:rsid w:val="008B5001"/>
    <w:rsid w:val="008B530E"/>
    <w:rsid w:val="008B5543"/>
    <w:rsid w:val="008B6075"/>
    <w:rsid w:val="008B65BB"/>
    <w:rsid w:val="008B6634"/>
    <w:rsid w:val="008B665E"/>
    <w:rsid w:val="008B6E27"/>
    <w:rsid w:val="008B71A0"/>
    <w:rsid w:val="008B71BB"/>
    <w:rsid w:val="008B796C"/>
    <w:rsid w:val="008B7D3C"/>
    <w:rsid w:val="008C00D5"/>
    <w:rsid w:val="008C0243"/>
    <w:rsid w:val="008C0717"/>
    <w:rsid w:val="008C0881"/>
    <w:rsid w:val="008C0C90"/>
    <w:rsid w:val="008C13A9"/>
    <w:rsid w:val="008C1458"/>
    <w:rsid w:val="008C164C"/>
    <w:rsid w:val="008C175F"/>
    <w:rsid w:val="008C1C51"/>
    <w:rsid w:val="008C2257"/>
    <w:rsid w:val="008C22DA"/>
    <w:rsid w:val="008C2867"/>
    <w:rsid w:val="008C2ACF"/>
    <w:rsid w:val="008C2D27"/>
    <w:rsid w:val="008C2DEA"/>
    <w:rsid w:val="008C34C5"/>
    <w:rsid w:val="008C3565"/>
    <w:rsid w:val="008C3B46"/>
    <w:rsid w:val="008C3E7A"/>
    <w:rsid w:val="008C4434"/>
    <w:rsid w:val="008C4765"/>
    <w:rsid w:val="008C5A76"/>
    <w:rsid w:val="008C5AA0"/>
    <w:rsid w:val="008C5C32"/>
    <w:rsid w:val="008C5E4F"/>
    <w:rsid w:val="008C6BFB"/>
    <w:rsid w:val="008C6F20"/>
    <w:rsid w:val="008C7165"/>
    <w:rsid w:val="008C760C"/>
    <w:rsid w:val="008C7A54"/>
    <w:rsid w:val="008C7B9F"/>
    <w:rsid w:val="008C7D23"/>
    <w:rsid w:val="008D03FD"/>
    <w:rsid w:val="008D0624"/>
    <w:rsid w:val="008D0D34"/>
    <w:rsid w:val="008D0FF7"/>
    <w:rsid w:val="008D13F0"/>
    <w:rsid w:val="008D1724"/>
    <w:rsid w:val="008D1797"/>
    <w:rsid w:val="008D1A16"/>
    <w:rsid w:val="008D1ECB"/>
    <w:rsid w:val="008D2328"/>
    <w:rsid w:val="008D2CB8"/>
    <w:rsid w:val="008D3133"/>
    <w:rsid w:val="008D3414"/>
    <w:rsid w:val="008D3EDF"/>
    <w:rsid w:val="008D4091"/>
    <w:rsid w:val="008D4181"/>
    <w:rsid w:val="008D4230"/>
    <w:rsid w:val="008D4273"/>
    <w:rsid w:val="008D431A"/>
    <w:rsid w:val="008D44FA"/>
    <w:rsid w:val="008D4A2A"/>
    <w:rsid w:val="008D4B4F"/>
    <w:rsid w:val="008D52F0"/>
    <w:rsid w:val="008D5324"/>
    <w:rsid w:val="008D5A0B"/>
    <w:rsid w:val="008D5D6E"/>
    <w:rsid w:val="008D5E65"/>
    <w:rsid w:val="008D63AE"/>
    <w:rsid w:val="008D6BD2"/>
    <w:rsid w:val="008D6D78"/>
    <w:rsid w:val="008D73CD"/>
    <w:rsid w:val="008D74B5"/>
    <w:rsid w:val="008D7622"/>
    <w:rsid w:val="008D79B3"/>
    <w:rsid w:val="008D7D3F"/>
    <w:rsid w:val="008E0053"/>
    <w:rsid w:val="008E09C9"/>
    <w:rsid w:val="008E0CFC"/>
    <w:rsid w:val="008E10D7"/>
    <w:rsid w:val="008E1981"/>
    <w:rsid w:val="008E19B4"/>
    <w:rsid w:val="008E1B84"/>
    <w:rsid w:val="008E2397"/>
    <w:rsid w:val="008E2555"/>
    <w:rsid w:val="008E32A8"/>
    <w:rsid w:val="008E3474"/>
    <w:rsid w:val="008E34C7"/>
    <w:rsid w:val="008E3816"/>
    <w:rsid w:val="008E3B4C"/>
    <w:rsid w:val="008E442F"/>
    <w:rsid w:val="008E45C4"/>
    <w:rsid w:val="008E5720"/>
    <w:rsid w:val="008E5BFF"/>
    <w:rsid w:val="008E5FDA"/>
    <w:rsid w:val="008E6081"/>
    <w:rsid w:val="008E6178"/>
    <w:rsid w:val="008E652A"/>
    <w:rsid w:val="008E6923"/>
    <w:rsid w:val="008E6AB2"/>
    <w:rsid w:val="008E6AC5"/>
    <w:rsid w:val="008E6D23"/>
    <w:rsid w:val="008E6DA7"/>
    <w:rsid w:val="008E75C3"/>
    <w:rsid w:val="008E7838"/>
    <w:rsid w:val="008F02AC"/>
    <w:rsid w:val="008F037E"/>
    <w:rsid w:val="008F052D"/>
    <w:rsid w:val="008F12A9"/>
    <w:rsid w:val="008F17EE"/>
    <w:rsid w:val="008F1EEC"/>
    <w:rsid w:val="008F2BD3"/>
    <w:rsid w:val="008F3346"/>
    <w:rsid w:val="008F3B65"/>
    <w:rsid w:val="008F4062"/>
    <w:rsid w:val="008F4478"/>
    <w:rsid w:val="008F4B63"/>
    <w:rsid w:val="008F4B81"/>
    <w:rsid w:val="008F4EEA"/>
    <w:rsid w:val="008F5360"/>
    <w:rsid w:val="008F554E"/>
    <w:rsid w:val="008F564A"/>
    <w:rsid w:val="008F58ED"/>
    <w:rsid w:val="008F631C"/>
    <w:rsid w:val="008F6724"/>
    <w:rsid w:val="008F6BE5"/>
    <w:rsid w:val="008F7121"/>
    <w:rsid w:val="008F7177"/>
    <w:rsid w:val="008F78D7"/>
    <w:rsid w:val="008F7D73"/>
    <w:rsid w:val="00900116"/>
    <w:rsid w:val="0090064A"/>
    <w:rsid w:val="0090075C"/>
    <w:rsid w:val="00901629"/>
    <w:rsid w:val="009018FC"/>
    <w:rsid w:val="0090194E"/>
    <w:rsid w:val="00901A49"/>
    <w:rsid w:val="00901B94"/>
    <w:rsid w:val="0090215B"/>
    <w:rsid w:val="00902228"/>
    <w:rsid w:val="00902B4C"/>
    <w:rsid w:val="00902E23"/>
    <w:rsid w:val="00902FC1"/>
    <w:rsid w:val="0090338D"/>
    <w:rsid w:val="0090350B"/>
    <w:rsid w:val="00903686"/>
    <w:rsid w:val="00903E18"/>
    <w:rsid w:val="00903EAC"/>
    <w:rsid w:val="0090416A"/>
    <w:rsid w:val="0090479F"/>
    <w:rsid w:val="009047FD"/>
    <w:rsid w:val="009049EA"/>
    <w:rsid w:val="00904F4C"/>
    <w:rsid w:val="0090501A"/>
    <w:rsid w:val="00905162"/>
    <w:rsid w:val="009051B8"/>
    <w:rsid w:val="00905833"/>
    <w:rsid w:val="0090586F"/>
    <w:rsid w:val="009059F4"/>
    <w:rsid w:val="00905D42"/>
    <w:rsid w:val="00905EF8"/>
    <w:rsid w:val="00905F9F"/>
    <w:rsid w:val="00905FCE"/>
    <w:rsid w:val="0090645C"/>
    <w:rsid w:val="00906C22"/>
    <w:rsid w:val="00906D7B"/>
    <w:rsid w:val="00906DEB"/>
    <w:rsid w:val="00907472"/>
    <w:rsid w:val="00907832"/>
    <w:rsid w:val="00907E5C"/>
    <w:rsid w:val="00907EE2"/>
    <w:rsid w:val="0091030A"/>
    <w:rsid w:val="00910522"/>
    <w:rsid w:val="00910CD6"/>
    <w:rsid w:val="009116EF"/>
    <w:rsid w:val="00911A96"/>
    <w:rsid w:val="00912B00"/>
    <w:rsid w:val="00912DD0"/>
    <w:rsid w:val="00913057"/>
    <w:rsid w:val="009133DB"/>
    <w:rsid w:val="009135BC"/>
    <w:rsid w:val="00913878"/>
    <w:rsid w:val="00913FC9"/>
    <w:rsid w:val="00914181"/>
    <w:rsid w:val="00914674"/>
    <w:rsid w:val="0091472E"/>
    <w:rsid w:val="00914962"/>
    <w:rsid w:val="00914EB1"/>
    <w:rsid w:val="00914FE5"/>
    <w:rsid w:val="00915612"/>
    <w:rsid w:val="0091572F"/>
    <w:rsid w:val="00915AEF"/>
    <w:rsid w:val="00915DD2"/>
    <w:rsid w:val="00916330"/>
    <w:rsid w:val="00916694"/>
    <w:rsid w:val="00916825"/>
    <w:rsid w:val="00917010"/>
    <w:rsid w:val="00917C34"/>
    <w:rsid w:val="00917DAD"/>
    <w:rsid w:val="00917E5F"/>
    <w:rsid w:val="0092007F"/>
    <w:rsid w:val="009206B8"/>
    <w:rsid w:val="00920A90"/>
    <w:rsid w:val="00920D48"/>
    <w:rsid w:val="00921A3A"/>
    <w:rsid w:val="00922F18"/>
    <w:rsid w:val="00923113"/>
    <w:rsid w:val="00923604"/>
    <w:rsid w:val="009241A0"/>
    <w:rsid w:val="009242D4"/>
    <w:rsid w:val="00924CFB"/>
    <w:rsid w:val="009250F1"/>
    <w:rsid w:val="009251CB"/>
    <w:rsid w:val="00925DE8"/>
    <w:rsid w:val="009266D2"/>
    <w:rsid w:val="00926BA2"/>
    <w:rsid w:val="00926E62"/>
    <w:rsid w:val="00927206"/>
    <w:rsid w:val="009305C4"/>
    <w:rsid w:val="0093088E"/>
    <w:rsid w:val="00930BEC"/>
    <w:rsid w:val="00930C41"/>
    <w:rsid w:val="00930F84"/>
    <w:rsid w:val="0093100D"/>
    <w:rsid w:val="009311AD"/>
    <w:rsid w:val="0093186D"/>
    <w:rsid w:val="009319E7"/>
    <w:rsid w:val="00932274"/>
    <w:rsid w:val="009322A9"/>
    <w:rsid w:val="0093258B"/>
    <w:rsid w:val="009326B3"/>
    <w:rsid w:val="00932B35"/>
    <w:rsid w:val="00932B6A"/>
    <w:rsid w:val="00932BBE"/>
    <w:rsid w:val="00932F37"/>
    <w:rsid w:val="00933223"/>
    <w:rsid w:val="009332FA"/>
    <w:rsid w:val="00933392"/>
    <w:rsid w:val="00933397"/>
    <w:rsid w:val="00933A9D"/>
    <w:rsid w:val="00934397"/>
    <w:rsid w:val="009343A2"/>
    <w:rsid w:val="0093452D"/>
    <w:rsid w:val="009351E5"/>
    <w:rsid w:val="00935433"/>
    <w:rsid w:val="009356CB"/>
    <w:rsid w:val="00935A5A"/>
    <w:rsid w:val="00935BDC"/>
    <w:rsid w:val="00935BF5"/>
    <w:rsid w:val="0093604B"/>
    <w:rsid w:val="0093632B"/>
    <w:rsid w:val="0093692F"/>
    <w:rsid w:val="00936943"/>
    <w:rsid w:val="00936B62"/>
    <w:rsid w:val="00936D32"/>
    <w:rsid w:val="00936E3A"/>
    <w:rsid w:val="00936F57"/>
    <w:rsid w:val="0093745B"/>
    <w:rsid w:val="00937490"/>
    <w:rsid w:val="009375CB"/>
    <w:rsid w:val="00937DEF"/>
    <w:rsid w:val="009400A8"/>
    <w:rsid w:val="009400DC"/>
    <w:rsid w:val="0094110F"/>
    <w:rsid w:val="0094117D"/>
    <w:rsid w:val="009412E2"/>
    <w:rsid w:val="009419A4"/>
    <w:rsid w:val="00941C3D"/>
    <w:rsid w:val="00941E90"/>
    <w:rsid w:val="009423E6"/>
    <w:rsid w:val="009427E6"/>
    <w:rsid w:val="00942901"/>
    <w:rsid w:val="00943126"/>
    <w:rsid w:val="009432E8"/>
    <w:rsid w:val="00943337"/>
    <w:rsid w:val="0094381B"/>
    <w:rsid w:val="00944341"/>
    <w:rsid w:val="009443DB"/>
    <w:rsid w:val="009445B5"/>
    <w:rsid w:val="0094486C"/>
    <w:rsid w:val="00944B5A"/>
    <w:rsid w:val="00944B64"/>
    <w:rsid w:val="00944ECD"/>
    <w:rsid w:val="009456BE"/>
    <w:rsid w:val="0094584E"/>
    <w:rsid w:val="009459DB"/>
    <w:rsid w:val="00945AFB"/>
    <w:rsid w:val="00945EFD"/>
    <w:rsid w:val="00946492"/>
    <w:rsid w:val="009464BB"/>
    <w:rsid w:val="00946F45"/>
    <w:rsid w:val="00947011"/>
    <w:rsid w:val="009470DA"/>
    <w:rsid w:val="009474FB"/>
    <w:rsid w:val="00947523"/>
    <w:rsid w:val="00947897"/>
    <w:rsid w:val="009506E7"/>
    <w:rsid w:val="00950943"/>
    <w:rsid w:val="00950CE7"/>
    <w:rsid w:val="00951876"/>
    <w:rsid w:val="009518C0"/>
    <w:rsid w:val="00951B47"/>
    <w:rsid w:val="00951DBF"/>
    <w:rsid w:val="00952463"/>
    <w:rsid w:val="0095258A"/>
    <w:rsid w:val="00952A09"/>
    <w:rsid w:val="00952B48"/>
    <w:rsid w:val="009531CC"/>
    <w:rsid w:val="009533F1"/>
    <w:rsid w:val="0095390E"/>
    <w:rsid w:val="0095396E"/>
    <w:rsid w:val="0095409F"/>
    <w:rsid w:val="009541F6"/>
    <w:rsid w:val="00954378"/>
    <w:rsid w:val="00954608"/>
    <w:rsid w:val="00954AC0"/>
    <w:rsid w:val="00955172"/>
    <w:rsid w:val="009553A4"/>
    <w:rsid w:val="00955A6A"/>
    <w:rsid w:val="00955D2B"/>
    <w:rsid w:val="009561EF"/>
    <w:rsid w:val="009563A2"/>
    <w:rsid w:val="00956CE2"/>
    <w:rsid w:val="00956D2E"/>
    <w:rsid w:val="0095719B"/>
    <w:rsid w:val="00957246"/>
    <w:rsid w:val="009578BC"/>
    <w:rsid w:val="009579A0"/>
    <w:rsid w:val="00957D48"/>
    <w:rsid w:val="00960477"/>
    <w:rsid w:val="009604AB"/>
    <w:rsid w:val="0096131A"/>
    <w:rsid w:val="009616D7"/>
    <w:rsid w:val="00961A5C"/>
    <w:rsid w:val="00961C66"/>
    <w:rsid w:val="00962432"/>
    <w:rsid w:val="00962510"/>
    <w:rsid w:val="00962F6D"/>
    <w:rsid w:val="009633B3"/>
    <w:rsid w:val="00963832"/>
    <w:rsid w:val="00963B84"/>
    <w:rsid w:val="00963BFE"/>
    <w:rsid w:val="00963DD7"/>
    <w:rsid w:val="009641DF"/>
    <w:rsid w:val="009645F2"/>
    <w:rsid w:val="00964A94"/>
    <w:rsid w:val="00964D71"/>
    <w:rsid w:val="00965117"/>
    <w:rsid w:val="009651A7"/>
    <w:rsid w:val="0096549E"/>
    <w:rsid w:val="009654E9"/>
    <w:rsid w:val="00965B51"/>
    <w:rsid w:val="00965CC4"/>
    <w:rsid w:val="00965D8B"/>
    <w:rsid w:val="00965E2C"/>
    <w:rsid w:val="00966030"/>
    <w:rsid w:val="00966140"/>
    <w:rsid w:val="00966671"/>
    <w:rsid w:val="0096725A"/>
    <w:rsid w:val="009672C7"/>
    <w:rsid w:val="00967486"/>
    <w:rsid w:val="00967781"/>
    <w:rsid w:val="00967808"/>
    <w:rsid w:val="0096787D"/>
    <w:rsid w:val="00967AC8"/>
    <w:rsid w:val="00967DE2"/>
    <w:rsid w:val="00967E90"/>
    <w:rsid w:val="00967FD0"/>
    <w:rsid w:val="009707F6"/>
    <w:rsid w:val="009712CA"/>
    <w:rsid w:val="00971385"/>
    <w:rsid w:val="009714F8"/>
    <w:rsid w:val="00971D00"/>
    <w:rsid w:val="00971F73"/>
    <w:rsid w:val="0097229A"/>
    <w:rsid w:val="00972F91"/>
    <w:rsid w:val="009736FD"/>
    <w:rsid w:val="00973917"/>
    <w:rsid w:val="00973B79"/>
    <w:rsid w:val="00973F06"/>
    <w:rsid w:val="0097445D"/>
    <w:rsid w:val="00974F66"/>
    <w:rsid w:val="00975218"/>
    <w:rsid w:val="009762A1"/>
    <w:rsid w:val="00976502"/>
    <w:rsid w:val="009771B2"/>
    <w:rsid w:val="009771BF"/>
    <w:rsid w:val="00977E69"/>
    <w:rsid w:val="0098045F"/>
    <w:rsid w:val="009805BA"/>
    <w:rsid w:val="009808F8"/>
    <w:rsid w:val="00980CF9"/>
    <w:rsid w:val="009810E4"/>
    <w:rsid w:val="009811E2"/>
    <w:rsid w:val="00981880"/>
    <w:rsid w:val="00981A90"/>
    <w:rsid w:val="00981B6A"/>
    <w:rsid w:val="00981BC5"/>
    <w:rsid w:val="00981E4E"/>
    <w:rsid w:val="00981E8B"/>
    <w:rsid w:val="0098214A"/>
    <w:rsid w:val="009822A8"/>
    <w:rsid w:val="00982499"/>
    <w:rsid w:val="009830B8"/>
    <w:rsid w:val="009830F7"/>
    <w:rsid w:val="009836E3"/>
    <w:rsid w:val="009838CA"/>
    <w:rsid w:val="00983FE5"/>
    <w:rsid w:val="009843C3"/>
    <w:rsid w:val="00984945"/>
    <w:rsid w:val="00984C31"/>
    <w:rsid w:val="00984E1A"/>
    <w:rsid w:val="00985925"/>
    <w:rsid w:val="00985D57"/>
    <w:rsid w:val="00985D84"/>
    <w:rsid w:val="00985F46"/>
    <w:rsid w:val="00986252"/>
    <w:rsid w:val="009870E6"/>
    <w:rsid w:val="00987383"/>
    <w:rsid w:val="00987B9C"/>
    <w:rsid w:val="00987DBD"/>
    <w:rsid w:val="00990338"/>
    <w:rsid w:val="0099039F"/>
    <w:rsid w:val="00990BD1"/>
    <w:rsid w:val="00991331"/>
    <w:rsid w:val="009915EC"/>
    <w:rsid w:val="0099215B"/>
    <w:rsid w:val="00992402"/>
    <w:rsid w:val="00992AD0"/>
    <w:rsid w:val="00992B39"/>
    <w:rsid w:val="00992C7A"/>
    <w:rsid w:val="00993331"/>
    <w:rsid w:val="00993E9C"/>
    <w:rsid w:val="009940D7"/>
    <w:rsid w:val="00994707"/>
    <w:rsid w:val="009947AD"/>
    <w:rsid w:val="00994A81"/>
    <w:rsid w:val="009954BE"/>
    <w:rsid w:val="00995608"/>
    <w:rsid w:val="009958CB"/>
    <w:rsid w:val="00995AFF"/>
    <w:rsid w:val="00996123"/>
    <w:rsid w:val="0099644E"/>
    <w:rsid w:val="009967EE"/>
    <w:rsid w:val="00996A1B"/>
    <w:rsid w:val="00996D12"/>
    <w:rsid w:val="00997042"/>
    <w:rsid w:val="009A003E"/>
    <w:rsid w:val="009A0208"/>
    <w:rsid w:val="009A0870"/>
    <w:rsid w:val="009A08EA"/>
    <w:rsid w:val="009A0B2D"/>
    <w:rsid w:val="009A12F3"/>
    <w:rsid w:val="009A1415"/>
    <w:rsid w:val="009A16BD"/>
    <w:rsid w:val="009A1705"/>
    <w:rsid w:val="009A19F1"/>
    <w:rsid w:val="009A231A"/>
    <w:rsid w:val="009A2A3D"/>
    <w:rsid w:val="009A2CF6"/>
    <w:rsid w:val="009A2D97"/>
    <w:rsid w:val="009A2DD7"/>
    <w:rsid w:val="009A33A6"/>
    <w:rsid w:val="009A33D3"/>
    <w:rsid w:val="009A3A4A"/>
    <w:rsid w:val="009A3B88"/>
    <w:rsid w:val="009A420F"/>
    <w:rsid w:val="009A489D"/>
    <w:rsid w:val="009A4DE9"/>
    <w:rsid w:val="009A5172"/>
    <w:rsid w:val="009A58A4"/>
    <w:rsid w:val="009A5B8D"/>
    <w:rsid w:val="009A5BCF"/>
    <w:rsid w:val="009A5C9F"/>
    <w:rsid w:val="009A5D8E"/>
    <w:rsid w:val="009A6352"/>
    <w:rsid w:val="009A6487"/>
    <w:rsid w:val="009A6617"/>
    <w:rsid w:val="009A6A18"/>
    <w:rsid w:val="009A6AA0"/>
    <w:rsid w:val="009A6C02"/>
    <w:rsid w:val="009A6E34"/>
    <w:rsid w:val="009A7153"/>
    <w:rsid w:val="009A7B8B"/>
    <w:rsid w:val="009B009A"/>
    <w:rsid w:val="009B01E9"/>
    <w:rsid w:val="009B06E4"/>
    <w:rsid w:val="009B08B3"/>
    <w:rsid w:val="009B0A43"/>
    <w:rsid w:val="009B2C3B"/>
    <w:rsid w:val="009B2CD9"/>
    <w:rsid w:val="009B2EF2"/>
    <w:rsid w:val="009B330A"/>
    <w:rsid w:val="009B338E"/>
    <w:rsid w:val="009B34C7"/>
    <w:rsid w:val="009B3A6A"/>
    <w:rsid w:val="009B46E7"/>
    <w:rsid w:val="009B496B"/>
    <w:rsid w:val="009B51FF"/>
    <w:rsid w:val="009B59DE"/>
    <w:rsid w:val="009B64B2"/>
    <w:rsid w:val="009B6A2E"/>
    <w:rsid w:val="009B6A68"/>
    <w:rsid w:val="009B6CAA"/>
    <w:rsid w:val="009B6E37"/>
    <w:rsid w:val="009B721A"/>
    <w:rsid w:val="009B721F"/>
    <w:rsid w:val="009B72ED"/>
    <w:rsid w:val="009B7558"/>
    <w:rsid w:val="009B7926"/>
    <w:rsid w:val="009C064C"/>
    <w:rsid w:val="009C06FD"/>
    <w:rsid w:val="009C07FB"/>
    <w:rsid w:val="009C09CC"/>
    <w:rsid w:val="009C0B1C"/>
    <w:rsid w:val="009C0B8B"/>
    <w:rsid w:val="009C0D76"/>
    <w:rsid w:val="009C0D97"/>
    <w:rsid w:val="009C1702"/>
    <w:rsid w:val="009C1B0B"/>
    <w:rsid w:val="009C2204"/>
    <w:rsid w:val="009C22BE"/>
    <w:rsid w:val="009C2CE8"/>
    <w:rsid w:val="009C2E60"/>
    <w:rsid w:val="009C2F46"/>
    <w:rsid w:val="009C2F69"/>
    <w:rsid w:val="009C334F"/>
    <w:rsid w:val="009C38DC"/>
    <w:rsid w:val="009C3958"/>
    <w:rsid w:val="009C399F"/>
    <w:rsid w:val="009C3A78"/>
    <w:rsid w:val="009C3E80"/>
    <w:rsid w:val="009C4458"/>
    <w:rsid w:val="009C46D7"/>
    <w:rsid w:val="009C48D9"/>
    <w:rsid w:val="009C4C15"/>
    <w:rsid w:val="009C4E2F"/>
    <w:rsid w:val="009C517A"/>
    <w:rsid w:val="009C5588"/>
    <w:rsid w:val="009C5722"/>
    <w:rsid w:val="009C5DC1"/>
    <w:rsid w:val="009C5E8C"/>
    <w:rsid w:val="009C6154"/>
    <w:rsid w:val="009C683A"/>
    <w:rsid w:val="009C718B"/>
    <w:rsid w:val="009C74E7"/>
    <w:rsid w:val="009C76BD"/>
    <w:rsid w:val="009C7E87"/>
    <w:rsid w:val="009D06F7"/>
    <w:rsid w:val="009D0A0D"/>
    <w:rsid w:val="009D0BD4"/>
    <w:rsid w:val="009D0EF3"/>
    <w:rsid w:val="009D15FE"/>
    <w:rsid w:val="009D174C"/>
    <w:rsid w:val="009D1DFB"/>
    <w:rsid w:val="009D2281"/>
    <w:rsid w:val="009D3044"/>
    <w:rsid w:val="009D3692"/>
    <w:rsid w:val="009D3712"/>
    <w:rsid w:val="009D380A"/>
    <w:rsid w:val="009D3A19"/>
    <w:rsid w:val="009D3AA9"/>
    <w:rsid w:val="009D40C6"/>
    <w:rsid w:val="009D5402"/>
    <w:rsid w:val="009D5672"/>
    <w:rsid w:val="009D5BED"/>
    <w:rsid w:val="009D5F19"/>
    <w:rsid w:val="009D652E"/>
    <w:rsid w:val="009D667E"/>
    <w:rsid w:val="009D6C1D"/>
    <w:rsid w:val="009D7E50"/>
    <w:rsid w:val="009E0907"/>
    <w:rsid w:val="009E11F2"/>
    <w:rsid w:val="009E139B"/>
    <w:rsid w:val="009E1546"/>
    <w:rsid w:val="009E171B"/>
    <w:rsid w:val="009E18D9"/>
    <w:rsid w:val="009E2591"/>
    <w:rsid w:val="009E287E"/>
    <w:rsid w:val="009E2C1B"/>
    <w:rsid w:val="009E2F08"/>
    <w:rsid w:val="009E2F66"/>
    <w:rsid w:val="009E2FE2"/>
    <w:rsid w:val="009E3139"/>
    <w:rsid w:val="009E32B4"/>
    <w:rsid w:val="009E3C13"/>
    <w:rsid w:val="009E4B8B"/>
    <w:rsid w:val="009E5310"/>
    <w:rsid w:val="009E5415"/>
    <w:rsid w:val="009E541A"/>
    <w:rsid w:val="009E5602"/>
    <w:rsid w:val="009E5ED8"/>
    <w:rsid w:val="009E6017"/>
    <w:rsid w:val="009E6253"/>
    <w:rsid w:val="009E7A51"/>
    <w:rsid w:val="009E7A5D"/>
    <w:rsid w:val="009E7DD6"/>
    <w:rsid w:val="009E7E60"/>
    <w:rsid w:val="009F00A5"/>
    <w:rsid w:val="009F0435"/>
    <w:rsid w:val="009F143E"/>
    <w:rsid w:val="009F16C3"/>
    <w:rsid w:val="009F2412"/>
    <w:rsid w:val="009F25F1"/>
    <w:rsid w:val="009F297B"/>
    <w:rsid w:val="009F29B2"/>
    <w:rsid w:val="009F2A95"/>
    <w:rsid w:val="009F2C71"/>
    <w:rsid w:val="009F2E05"/>
    <w:rsid w:val="009F2F24"/>
    <w:rsid w:val="009F3720"/>
    <w:rsid w:val="009F3778"/>
    <w:rsid w:val="009F39A4"/>
    <w:rsid w:val="009F444B"/>
    <w:rsid w:val="009F447B"/>
    <w:rsid w:val="009F4746"/>
    <w:rsid w:val="009F511A"/>
    <w:rsid w:val="009F535E"/>
    <w:rsid w:val="009F55C0"/>
    <w:rsid w:val="009F5A1F"/>
    <w:rsid w:val="009F5A8F"/>
    <w:rsid w:val="009F5D80"/>
    <w:rsid w:val="009F5EEA"/>
    <w:rsid w:val="009F6B6B"/>
    <w:rsid w:val="009F6E25"/>
    <w:rsid w:val="009F7416"/>
    <w:rsid w:val="009F75FA"/>
    <w:rsid w:val="009F771E"/>
    <w:rsid w:val="009F7DE6"/>
    <w:rsid w:val="009F7F84"/>
    <w:rsid w:val="00A00488"/>
    <w:rsid w:val="00A0073F"/>
    <w:rsid w:val="00A009DD"/>
    <w:rsid w:val="00A00EEA"/>
    <w:rsid w:val="00A01006"/>
    <w:rsid w:val="00A024D4"/>
    <w:rsid w:val="00A028D2"/>
    <w:rsid w:val="00A029EE"/>
    <w:rsid w:val="00A02FCF"/>
    <w:rsid w:val="00A03582"/>
    <w:rsid w:val="00A03688"/>
    <w:rsid w:val="00A03A60"/>
    <w:rsid w:val="00A04490"/>
    <w:rsid w:val="00A04595"/>
    <w:rsid w:val="00A04F06"/>
    <w:rsid w:val="00A0529D"/>
    <w:rsid w:val="00A05BD2"/>
    <w:rsid w:val="00A05F41"/>
    <w:rsid w:val="00A05FB5"/>
    <w:rsid w:val="00A06026"/>
    <w:rsid w:val="00A0626D"/>
    <w:rsid w:val="00A06FB3"/>
    <w:rsid w:val="00A071F7"/>
    <w:rsid w:val="00A07CA2"/>
    <w:rsid w:val="00A109DB"/>
    <w:rsid w:val="00A10B66"/>
    <w:rsid w:val="00A10C78"/>
    <w:rsid w:val="00A10D33"/>
    <w:rsid w:val="00A119AE"/>
    <w:rsid w:val="00A119F5"/>
    <w:rsid w:val="00A124E0"/>
    <w:rsid w:val="00A1286F"/>
    <w:rsid w:val="00A12BA4"/>
    <w:rsid w:val="00A12BAC"/>
    <w:rsid w:val="00A13359"/>
    <w:rsid w:val="00A134F6"/>
    <w:rsid w:val="00A13546"/>
    <w:rsid w:val="00A1360A"/>
    <w:rsid w:val="00A136CD"/>
    <w:rsid w:val="00A137E8"/>
    <w:rsid w:val="00A1392E"/>
    <w:rsid w:val="00A13AF5"/>
    <w:rsid w:val="00A13B0E"/>
    <w:rsid w:val="00A140E8"/>
    <w:rsid w:val="00A14575"/>
    <w:rsid w:val="00A145B1"/>
    <w:rsid w:val="00A1490D"/>
    <w:rsid w:val="00A14AFD"/>
    <w:rsid w:val="00A14B43"/>
    <w:rsid w:val="00A15150"/>
    <w:rsid w:val="00A15157"/>
    <w:rsid w:val="00A1529D"/>
    <w:rsid w:val="00A15A67"/>
    <w:rsid w:val="00A160C9"/>
    <w:rsid w:val="00A163B2"/>
    <w:rsid w:val="00A16513"/>
    <w:rsid w:val="00A16552"/>
    <w:rsid w:val="00A16701"/>
    <w:rsid w:val="00A16736"/>
    <w:rsid w:val="00A16D0C"/>
    <w:rsid w:val="00A16E6D"/>
    <w:rsid w:val="00A17011"/>
    <w:rsid w:val="00A17A48"/>
    <w:rsid w:val="00A17BEE"/>
    <w:rsid w:val="00A17CF8"/>
    <w:rsid w:val="00A202BD"/>
    <w:rsid w:val="00A2094E"/>
    <w:rsid w:val="00A21001"/>
    <w:rsid w:val="00A2105E"/>
    <w:rsid w:val="00A2114D"/>
    <w:rsid w:val="00A21302"/>
    <w:rsid w:val="00A214FE"/>
    <w:rsid w:val="00A21B53"/>
    <w:rsid w:val="00A21B72"/>
    <w:rsid w:val="00A21E48"/>
    <w:rsid w:val="00A21FE6"/>
    <w:rsid w:val="00A2209D"/>
    <w:rsid w:val="00A2269E"/>
    <w:rsid w:val="00A22708"/>
    <w:rsid w:val="00A22949"/>
    <w:rsid w:val="00A236D5"/>
    <w:rsid w:val="00A23D2E"/>
    <w:rsid w:val="00A249FD"/>
    <w:rsid w:val="00A24B37"/>
    <w:rsid w:val="00A24B8A"/>
    <w:rsid w:val="00A250AA"/>
    <w:rsid w:val="00A252DD"/>
    <w:rsid w:val="00A25AD8"/>
    <w:rsid w:val="00A25E98"/>
    <w:rsid w:val="00A260C7"/>
    <w:rsid w:val="00A2638F"/>
    <w:rsid w:val="00A26A00"/>
    <w:rsid w:val="00A26D94"/>
    <w:rsid w:val="00A26EDE"/>
    <w:rsid w:val="00A27016"/>
    <w:rsid w:val="00A274CE"/>
    <w:rsid w:val="00A27830"/>
    <w:rsid w:val="00A2787A"/>
    <w:rsid w:val="00A27983"/>
    <w:rsid w:val="00A3029A"/>
    <w:rsid w:val="00A3031A"/>
    <w:rsid w:val="00A30356"/>
    <w:rsid w:val="00A310CB"/>
    <w:rsid w:val="00A3126B"/>
    <w:rsid w:val="00A31752"/>
    <w:rsid w:val="00A32955"/>
    <w:rsid w:val="00A32BF8"/>
    <w:rsid w:val="00A32BFB"/>
    <w:rsid w:val="00A32EBC"/>
    <w:rsid w:val="00A33128"/>
    <w:rsid w:val="00A337A0"/>
    <w:rsid w:val="00A33869"/>
    <w:rsid w:val="00A33CFD"/>
    <w:rsid w:val="00A33D52"/>
    <w:rsid w:val="00A34019"/>
    <w:rsid w:val="00A3449A"/>
    <w:rsid w:val="00A3476E"/>
    <w:rsid w:val="00A34E9C"/>
    <w:rsid w:val="00A3536C"/>
    <w:rsid w:val="00A358B4"/>
    <w:rsid w:val="00A35906"/>
    <w:rsid w:val="00A35D6E"/>
    <w:rsid w:val="00A3605A"/>
    <w:rsid w:val="00A36186"/>
    <w:rsid w:val="00A365D8"/>
    <w:rsid w:val="00A3687F"/>
    <w:rsid w:val="00A36CD7"/>
    <w:rsid w:val="00A36F06"/>
    <w:rsid w:val="00A37106"/>
    <w:rsid w:val="00A402E9"/>
    <w:rsid w:val="00A40862"/>
    <w:rsid w:val="00A40BCF"/>
    <w:rsid w:val="00A40EAF"/>
    <w:rsid w:val="00A40EF3"/>
    <w:rsid w:val="00A40F5B"/>
    <w:rsid w:val="00A41436"/>
    <w:rsid w:val="00A414B4"/>
    <w:rsid w:val="00A41D3A"/>
    <w:rsid w:val="00A41E6C"/>
    <w:rsid w:val="00A42075"/>
    <w:rsid w:val="00A42649"/>
    <w:rsid w:val="00A4275B"/>
    <w:rsid w:val="00A42BF3"/>
    <w:rsid w:val="00A42D86"/>
    <w:rsid w:val="00A42DB6"/>
    <w:rsid w:val="00A42EC5"/>
    <w:rsid w:val="00A430C0"/>
    <w:rsid w:val="00A434C2"/>
    <w:rsid w:val="00A43DED"/>
    <w:rsid w:val="00A4401A"/>
    <w:rsid w:val="00A4426C"/>
    <w:rsid w:val="00A443FD"/>
    <w:rsid w:val="00A4493B"/>
    <w:rsid w:val="00A45011"/>
    <w:rsid w:val="00A4532D"/>
    <w:rsid w:val="00A45C52"/>
    <w:rsid w:val="00A45CB0"/>
    <w:rsid w:val="00A45D20"/>
    <w:rsid w:val="00A45F83"/>
    <w:rsid w:val="00A460AA"/>
    <w:rsid w:val="00A4610D"/>
    <w:rsid w:val="00A4638E"/>
    <w:rsid w:val="00A46C29"/>
    <w:rsid w:val="00A46F80"/>
    <w:rsid w:val="00A47335"/>
    <w:rsid w:val="00A478FF"/>
    <w:rsid w:val="00A47A3A"/>
    <w:rsid w:val="00A47B7E"/>
    <w:rsid w:val="00A47EDC"/>
    <w:rsid w:val="00A500A9"/>
    <w:rsid w:val="00A5016B"/>
    <w:rsid w:val="00A51675"/>
    <w:rsid w:val="00A516B6"/>
    <w:rsid w:val="00A51B1A"/>
    <w:rsid w:val="00A51D8B"/>
    <w:rsid w:val="00A51FF1"/>
    <w:rsid w:val="00A52A7A"/>
    <w:rsid w:val="00A52DEA"/>
    <w:rsid w:val="00A52F2B"/>
    <w:rsid w:val="00A530B6"/>
    <w:rsid w:val="00A5342B"/>
    <w:rsid w:val="00A53551"/>
    <w:rsid w:val="00A53CBB"/>
    <w:rsid w:val="00A53CEB"/>
    <w:rsid w:val="00A541E4"/>
    <w:rsid w:val="00A54204"/>
    <w:rsid w:val="00A5428E"/>
    <w:rsid w:val="00A5496E"/>
    <w:rsid w:val="00A54C90"/>
    <w:rsid w:val="00A54FC9"/>
    <w:rsid w:val="00A55056"/>
    <w:rsid w:val="00A5528B"/>
    <w:rsid w:val="00A56492"/>
    <w:rsid w:val="00A56579"/>
    <w:rsid w:val="00A56673"/>
    <w:rsid w:val="00A5671B"/>
    <w:rsid w:val="00A567BB"/>
    <w:rsid w:val="00A5683C"/>
    <w:rsid w:val="00A56900"/>
    <w:rsid w:val="00A5705A"/>
    <w:rsid w:val="00A57596"/>
    <w:rsid w:val="00A5765B"/>
    <w:rsid w:val="00A60886"/>
    <w:rsid w:val="00A608B1"/>
    <w:rsid w:val="00A60BB0"/>
    <w:rsid w:val="00A610E9"/>
    <w:rsid w:val="00A62544"/>
    <w:rsid w:val="00A62B65"/>
    <w:rsid w:val="00A62E15"/>
    <w:rsid w:val="00A62FD3"/>
    <w:rsid w:val="00A62FE0"/>
    <w:rsid w:val="00A634FA"/>
    <w:rsid w:val="00A63A3C"/>
    <w:rsid w:val="00A63CF1"/>
    <w:rsid w:val="00A648AB"/>
    <w:rsid w:val="00A64B73"/>
    <w:rsid w:val="00A65A04"/>
    <w:rsid w:val="00A65C4D"/>
    <w:rsid w:val="00A65D7C"/>
    <w:rsid w:val="00A65E9B"/>
    <w:rsid w:val="00A65F63"/>
    <w:rsid w:val="00A6619E"/>
    <w:rsid w:val="00A66AB5"/>
    <w:rsid w:val="00A66C3C"/>
    <w:rsid w:val="00A66C5E"/>
    <w:rsid w:val="00A66EB9"/>
    <w:rsid w:val="00A67151"/>
    <w:rsid w:val="00A6744C"/>
    <w:rsid w:val="00A67ACB"/>
    <w:rsid w:val="00A67C37"/>
    <w:rsid w:val="00A67CAC"/>
    <w:rsid w:val="00A67EDF"/>
    <w:rsid w:val="00A67EF6"/>
    <w:rsid w:val="00A70119"/>
    <w:rsid w:val="00A70320"/>
    <w:rsid w:val="00A703D1"/>
    <w:rsid w:val="00A708F2"/>
    <w:rsid w:val="00A7097B"/>
    <w:rsid w:val="00A70B5B"/>
    <w:rsid w:val="00A7101F"/>
    <w:rsid w:val="00A710EC"/>
    <w:rsid w:val="00A71338"/>
    <w:rsid w:val="00A71875"/>
    <w:rsid w:val="00A7222A"/>
    <w:rsid w:val="00A7260B"/>
    <w:rsid w:val="00A729F7"/>
    <w:rsid w:val="00A72DAB"/>
    <w:rsid w:val="00A736BD"/>
    <w:rsid w:val="00A73D7A"/>
    <w:rsid w:val="00A746CB"/>
    <w:rsid w:val="00A74DFE"/>
    <w:rsid w:val="00A7529D"/>
    <w:rsid w:val="00A754CE"/>
    <w:rsid w:val="00A76107"/>
    <w:rsid w:val="00A7793C"/>
    <w:rsid w:val="00A80B4F"/>
    <w:rsid w:val="00A80C91"/>
    <w:rsid w:val="00A80D5D"/>
    <w:rsid w:val="00A810D0"/>
    <w:rsid w:val="00A81839"/>
    <w:rsid w:val="00A81DAF"/>
    <w:rsid w:val="00A81E10"/>
    <w:rsid w:val="00A821DF"/>
    <w:rsid w:val="00A82504"/>
    <w:rsid w:val="00A82A32"/>
    <w:rsid w:val="00A83816"/>
    <w:rsid w:val="00A8384A"/>
    <w:rsid w:val="00A83E14"/>
    <w:rsid w:val="00A842F8"/>
    <w:rsid w:val="00A84D45"/>
    <w:rsid w:val="00A8587B"/>
    <w:rsid w:val="00A86EF5"/>
    <w:rsid w:val="00A87076"/>
    <w:rsid w:val="00A87A69"/>
    <w:rsid w:val="00A904FE"/>
    <w:rsid w:val="00A90D9C"/>
    <w:rsid w:val="00A90ED7"/>
    <w:rsid w:val="00A91192"/>
    <w:rsid w:val="00A91410"/>
    <w:rsid w:val="00A91781"/>
    <w:rsid w:val="00A91985"/>
    <w:rsid w:val="00A9210C"/>
    <w:rsid w:val="00A92700"/>
    <w:rsid w:val="00A92757"/>
    <w:rsid w:val="00A92A0B"/>
    <w:rsid w:val="00A92AC7"/>
    <w:rsid w:val="00A92C64"/>
    <w:rsid w:val="00A9322B"/>
    <w:rsid w:val="00A9349F"/>
    <w:rsid w:val="00A93729"/>
    <w:rsid w:val="00A93915"/>
    <w:rsid w:val="00A93C13"/>
    <w:rsid w:val="00A93D05"/>
    <w:rsid w:val="00A93F45"/>
    <w:rsid w:val="00A94330"/>
    <w:rsid w:val="00A943C1"/>
    <w:rsid w:val="00A944A2"/>
    <w:rsid w:val="00A947EA"/>
    <w:rsid w:val="00A94D21"/>
    <w:rsid w:val="00A95078"/>
    <w:rsid w:val="00A9509B"/>
    <w:rsid w:val="00A95266"/>
    <w:rsid w:val="00A95C66"/>
    <w:rsid w:val="00A95D6B"/>
    <w:rsid w:val="00A966BB"/>
    <w:rsid w:val="00A975BC"/>
    <w:rsid w:val="00A976C8"/>
    <w:rsid w:val="00A976CA"/>
    <w:rsid w:val="00A97708"/>
    <w:rsid w:val="00A97A6D"/>
    <w:rsid w:val="00A97BD4"/>
    <w:rsid w:val="00AA0457"/>
    <w:rsid w:val="00AA0D91"/>
    <w:rsid w:val="00AA0F4A"/>
    <w:rsid w:val="00AA1027"/>
    <w:rsid w:val="00AA107C"/>
    <w:rsid w:val="00AA1FBD"/>
    <w:rsid w:val="00AA20EE"/>
    <w:rsid w:val="00AA22DF"/>
    <w:rsid w:val="00AA2411"/>
    <w:rsid w:val="00AA267C"/>
    <w:rsid w:val="00AA282D"/>
    <w:rsid w:val="00AA29ED"/>
    <w:rsid w:val="00AA39DB"/>
    <w:rsid w:val="00AA3FE7"/>
    <w:rsid w:val="00AA4426"/>
    <w:rsid w:val="00AA44BA"/>
    <w:rsid w:val="00AA4D07"/>
    <w:rsid w:val="00AA4D48"/>
    <w:rsid w:val="00AA4E9F"/>
    <w:rsid w:val="00AA4F3D"/>
    <w:rsid w:val="00AA4FAA"/>
    <w:rsid w:val="00AA4FD9"/>
    <w:rsid w:val="00AA5D52"/>
    <w:rsid w:val="00AA62B2"/>
    <w:rsid w:val="00AA655E"/>
    <w:rsid w:val="00AA6966"/>
    <w:rsid w:val="00AA6AC8"/>
    <w:rsid w:val="00AA7D1E"/>
    <w:rsid w:val="00AB058F"/>
    <w:rsid w:val="00AB07B3"/>
    <w:rsid w:val="00AB08A7"/>
    <w:rsid w:val="00AB0DE9"/>
    <w:rsid w:val="00AB0F30"/>
    <w:rsid w:val="00AB1E31"/>
    <w:rsid w:val="00AB2444"/>
    <w:rsid w:val="00AB296F"/>
    <w:rsid w:val="00AB2F0F"/>
    <w:rsid w:val="00AB31E2"/>
    <w:rsid w:val="00AB37B4"/>
    <w:rsid w:val="00AB4A84"/>
    <w:rsid w:val="00AB5305"/>
    <w:rsid w:val="00AB5328"/>
    <w:rsid w:val="00AB5417"/>
    <w:rsid w:val="00AB58E3"/>
    <w:rsid w:val="00AB631C"/>
    <w:rsid w:val="00AB6DBE"/>
    <w:rsid w:val="00AB70FC"/>
    <w:rsid w:val="00AB789E"/>
    <w:rsid w:val="00AC00C1"/>
    <w:rsid w:val="00AC0137"/>
    <w:rsid w:val="00AC038A"/>
    <w:rsid w:val="00AC0D81"/>
    <w:rsid w:val="00AC0EE9"/>
    <w:rsid w:val="00AC186F"/>
    <w:rsid w:val="00AC1A43"/>
    <w:rsid w:val="00AC1D82"/>
    <w:rsid w:val="00AC2790"/>
    <w:rsid w:val="00AC2829"/>
    <w:rsid w:val="00AC2908"/>
    <w:rsid w:val="00AC2B8D"/>
    <w:rsid w:val="00AC2D8A"/>
    <w:rsid w:val="00AC2E2B"/>
    <w:rsid w:val="00AC2FC7"/>
    <w:rsid w:val="00AC361A"/>
    <w:rsid w:val="00AC38AB"/>
    <w:rsid w:val="00AC39C6"/>
    <w:rsid w:val="00AC3C63"/>
    <w:rsid w:val="00AC3DCA"/>
    <w:rsid w:val="00AC408D"/>
    <w:rsid w:val="00AC46AB"/>
    <w:rsid w:val="00AC476C"/>
    <w:rsid w:val="00AC4B60"/>
    <w:rsid w:val="00AC51BD"/>
    <w:rsid w:val="00AC53AD"/>
    <w:rsid w:val="00AC54AE"/>
    <w:rsid w:val="00AC57F7"/>
    <w:rsid w:val="00AC5ACC"/>
    <w:rsid w:val="00AC6716"/>
    <w:rsid w:val="00AC6921"/>
    <w:rsid w:val="00AC6989"/>
    <w:rsid w:val="00AC719D"/>
    <w:rsid w:val="00AC7315"/>
    <w:rsid w:val="00AC7436"/>
    <w:rsid w:val="00AC7514"/>
    <w:rsid w:val="00AC780B"/>
    <w:rsid w:val="00AC781B"/>
    <w:rsid w:val="00AC79E3"/>
    <w:rsid w:val="00AC7A41"/>
    <w:rsid w:val="00AC7FCC"/>
    <w:rsid w:val="00AD045B"/>
    <w:rsid w:val="00AD0E3F"/>
    <w:rsid w:val="00AD10A9"/>
    <w:rsid w:val="00AD1223"/>
    <w:rsid w:val="00AD1751"/>
    <w:rsid w:val="00AD1797"/>
    <w:rsid w:val="00AD17D6"/>
    <w:rsid w:val="00AD1A24"/>
    <w:rsid w:val="00AD1B7A"/>
    <w:rsid w:val="00AD1DB9"/>
    <w:rsid w:val="00AD25B0"/>
    <w:rsid w:val="00AD2A24"/>
    <w:rsid w:val="00AD2B6D"/>
    <w:rsid w:val="00AD2EA5"/>
    <w:rsid w:val="00AD3407"/>
    <w:rsid w:val="00AD344F"/>
    <w:rsid w:val="00AD3ACD"/>
    <w:rsid w:val="00AD3DD1"/>
    <w:rsid w:val="00AD3E70"/>
    <w:rsid w:val="00AD4F3E"/>
    <w:rsid w:val="00AD5239"/>
    <w:rsid w:val="00AD5F24"/>
    <w:rsid w:val="00AD6417"/>
    <w:rsid w:val="00AD64E6"/>
    <w:rsid w:val="00AD660C"/>
    <w:rsid w:val="00AD67A6"/>
    <w:rsid w:val="00AD7346"/>
    <w:rsid w:val="00AD7701"/>
    <w:rsid w:val="00AD77AF"/>
    <w:rsid w:val="00AD7CD9"/>
    <w:rsid w:val="00AE028D"/>
    <w:rsid w:val="00AE062E"/>
    <w:rsid w:val="00AE0A2B"/>
    <w:rsid w:val="00AE0BF3"/>
    <w:rsid w:val="00AE0E26"/>
    <w:rsid w:val="00AE0F5F"/>
    <w:rsid w:val="00AE163A"/>
    <w:rsid w:val="00AE2135"/>
    <w:rsid w:val="00AE30FF"/>
    <w:rsid w:val="00AE355D"/>
    <w:rsid w:val="00AE3F6C"/>
    <w:rsid w:val="00AE404E"/>
    <w:rsid w:val="00AE4535"/>
    <w:rsid w:val="00AE4A5F"/>
    <w:rsid w:val="00AE4E5B"/>
    <w:rsid w:val="00AE5341"/>
    <w:rsid w:val="00AE587B"/>
    <w:rsid w:val="00AE6A8B"/>
    <w:rsid w:val="00AE7126"/>
    <w:rsid w:val="00AE729E"/>
    <w:rsid w:val="00AE73C6"/>
    <w:rsid w:val="00AE7663"/>
    <w:rsid w:val="00AE7807"/>
    <w:rsid w:val="00AE7DB8"/>
    <w:rsid w:val="00AF0D89"/>
    <w:rsid w:val="00AF15A2"/>
    <w:rsid w:val="00AF1C2B"/>
    <w:rsid w:val="00AF1C81"/>
    <w:rsid w:val="00AF1DAD"/>
    <w:rsid w:val="00AF2023"/>
    <w:rsid w:val="00AF2446"/>
    <w:rsid w:val="00AF2A4B"/>
    <w:rsid w:val="00AF2E11"/>
    <w:rsid w:val="00AF3145"/>
    <w:rsid w:val="00AF333E"/>
    <w:rsid w:val="00AF3647"/>
    <w:rsid w:val="00AF3A71"/>
    <w:rsid w:val="00AF3EC2"/>
    <w:rsid w:val="00AF45F5"/>
    <w:rsid w:val="00AF46A0"/>
    <w:rsid w:val="00AF495C"/>
    <w:rsid w:val="00AF4CD9"/>
    <w:rsid w:val="00AF4E6B"/>
    <w:rsid w:val="00AF5122"/>
    <w:rsid w:val="00AF5361"/>
    <w:rsid w:val="00AF53E0"/>
    <w:rsid w:val="00AF5803"/>
    <w:rsid w:val="00AF5981"/>
    <w:rsid w:val="00AF5A3A"/>
    <w:rsid w:val="00AF632A"/>
    <w:rsid w:val="00AF63BF"/>
    <w:rsid w:val="00AF6949"/>
    <w:rsid w:val="00AF6FA6"/>
    <w:rsid w:val="00AF7329"/>
    <w:rsid w:val="00AF74DD"/>
    <w:rsid w:val="00AF78A5"/>
    <w:rsid w:val="00B00226"/>
    <w:rsid w:val="00B0041B"/>
    <w:rsid w:val="00B0053A"/>
    <w:rsid w:val="00B00A78"/>
    <w:rsid w:val="00B01950"/>
    <w:rsid w:val="00B01BD0"/>
    <w:rsid w:val="00B01FDB"/>
    <w:rsid w:val="00B020BD"/>
    <w:rsid w:val="00B02401"/>
    <w:rsid w:val="00B02B07"/>
    <w:rsid w:val="00B02CF3"/>
    <w:rsid w:val="00B0311B"/>
    <w:rsid w:val="00B037B5"/>
    <w:rsid w:val="00B038CE"/>
    <w:rsid w:val="00B03AAB"/>
    <w:rsid w:val="00B045EF"/>
    <w:rsid w:val="00B04691"/>
    <w:rsid w:val="00B047F8"/>
    <w:rsid w:val="00B0532E"/>
    <w:rsid w:val="00B0537A"/>
    <w:rsid w:val="00B05478"/>
    <w:rsid w:val="00B05495"/>
    <w:rsid w:val="00B056FD"/>
    <w:rsid w:val="00B0576C"/>
    <w:rsid w:val="00B05C21"/>
    <w:rsid w:val="00B05E17"/>
    <w:rsid w:val="00B06275"/>
    <w:rsid w:val="00B06449"/>
    <w:rsid w:val="00B065FC"/>
    <w:rsid w:val="00B06753"/>
    <w:rsid w:val="00B0678E"/>
    <w:rsid w:val="00B067EE"/>
    <w:rsid w:val="00B068A1"/>
    <w:rsid w:val="00B06C24"/>
    <w:rsid w:val="00B076BB"/>
    <w:rsid w:val="00B07A4D"/>
    <w:rsid w:val="00B07D19"/>
    <w:rsid w:val="00B101B2"/>
    <w:rsid w:val="00B101CC"/>
    <w:rsid w:val="00B10719"/>
    <w:rsid w:val="00B10B98"/>
    <w:rsid w:val="00B112C1"/>
    <w:rsid w:val="00B11AAB"/>
    <w:rsid w:val="00B11D11"/>
    <w:rsid w:val="00B11E36"/>
    <w:rsid w:val="00B11FAF"/>
    <w:rsid w:val="00B127A6"/>
    <w:rsid w:val="00B128E0"/>
    <w:rsid w:val="00B128F5"/>
    <w:rsid w:val="00B12968"/>
    <w:rsid w:val="00B12D1B"/>
    <w:rsid w:val="00B13668"/>
    <w:rsid w:val="00B13AF6"/>
    <w:rsid w:val="00B13BF8"/>
    <w:rsid w:val="00B14937"/>
    <w:rsid w:val="00B149BE"/>
    <w:rsid w:val="00B154AA"/>
    <w:rsid w:val="00B15A41"/>
    <w:rsid w:val="00B15EA4"/>
    <w:rsid w:val="00B15ECF"/>
    <w:rsid w:val="00B1601A"/>
    <w:rsid w:val="00B16036"/>
    <w:rsid w:val="00B160BF"/>
    <w:rsid w:val="00B1668A"/>
    <w:rsid w:val="00B16D6F"/>
    <w:rsid w:val="00B176CC"/>
    <w:rsid w:val="00B177F6"/>
    <w:rsid w:val="00B17A6C"/>
    <w:rsid w:val="00B2015B"/>
    <w:rsid w:val="00B20197"/>
    <w:rsid w:val="00B20A7B"/>
    <w:rsid w:val="00B20AA9"/>
    <w:rsid w:val="00B20F42"/>
    <w:rsid w:val="00B21486"/>
    <w:rsid w:val="00B2168A"/>
    <w:rsid w:val="00B217F8"/>
    <w:rsid w:val="00B21A75"/>
    <w:rsid w:val="00B21D71"/>
    <w:rsid w:val="00B2216B"/>
    <w:rsid w:val="00B22285"/>
    <w:rsid w:val="00B222AF"/>
    <w:rsid w:val="00B22472"/>
    <w:rsid w:val="00B227C4"/>
    <w:rsid w:val="00B229C5"/>
    <w:rsid w:val="00B22B06"/>
    <w:rsid w:val="00B22BA4"/>
    <w:rsid w:val="00B22C2E"/>
    <w:rsid w:val="00B23714"/>
    <w:rsid w:val="00B237D0"/>
    <w:rsid w:val="00B23D55"/>
    <w:rsid w:val="00B23D88"/>
    <w:rsid w:val="00B23EE0"/>
    <w:rsid w:val="00B24596"/>
    <w:rsid w:val="00B24BF7"/>
    <w:rsid w:val="00B25149"/>
    <w:rsid w:val="00B252FC"/>
    <w:rsid w:val="00B25494"/>
    <w:rsid w:val="00B259FB"/>
    <w:rsid w:val="00B25D7D"/>
    <w:rsid w:val="00B26068"/>
    <w:rsid w:val="00B26134"/>
    <w:rsid w:val="00B2621B"/>
    <w:rsid w:val="00B26A1C"/>
    <w:rsid w:val="00B26D12"/>
    <w:rsid w:val="00B26F5C"/>
    <w:rsid w:val="00B26FEF"/>
    <w:rsid w:val="00B270A5"/>
    <w:rsid w:val="00B27728"/>
    <w:rsid w:val="00B27A2E"/>
    <w:rsid w:val="00B27FA5"/>
    <w:rsid w:val="00B301DB"/>
    <w:rsid w:val="00B30325"/>
    <w:rsid w:val="00B305CB"/>
    <w:rsid w:val="00B308B7"/>
    <w:rsid w:val="00B31014"/>
    <w:rsid w:val="00B31460"/>
    <w:rsid w:val="00B31A2B"/>
    <w:rsid w:val="00B321A1"/>
    <w:rsid w:val="00B324AB"/>
    <w:rsid w:val="00B327FC"/>
    <w:rsid w:val="00B33A9F"/>
    <w:rsid w:val="00B350D4"/>
    <w:rsid w:val="00B35706"/>
    <w:rsid w:val="00B35AE8"/>
    <w:rsid w:val="00B360B1"/>
    <w:rsid w:val="00B36170"/>
    <w:rsid w:val="00B367C1"/>
    <w:rsid w:val="00B36F0D"/>
    <w:rsid w:val="00B3701D"/>
    <w:rsid w:val="00B370E4"/>
    <w:rsid w:val="00B37342"/>
    <w:rsid w:val="00B37AE1"/>
    <w:rsid w:val="00B40BB5"/>
    <w:rsid w:val="00B40BBE"/>
    <w:rsid w:val="00B40EBB"/>
    <w:rsid w:val="00B411FE"/>
    <w:rsid w:val="00B412C6"/>
    <w:rsid w:val="00B41432"/>
    <w:rsid w:val="00B41EDB"/>
    <w:rsid w:val="00B42147"/>
    <w:rsid w:val="00B4224C"/>
    <w:rsid w:val="00B422E9"/>
    <w:rsid w:val="00B42BCA"/>
    <w:rsid w:val="00B43247"/>
    <w:rsid w:val="00B432B4"/>
    <w:rsid w:val="00B43F57"/>
    <w:rsid w:val="00B4532B"/>
    <w:rsid w:val="00B4544F"/>
    <w:rsid w:val="00B45951"/>
    <w:rsid w:val="00B45FD5"/>
    <w:rsid w:val="00B46092"/>
    <w:rsid w:val="00B460A2"/>
    <w:rsid w:val="00B464F0"/>
    <w:rsid w:val="00B4698D"/>
    <w:rsid w:val="00B46A36"/>
    <w:rsid w:val="00B46B5C"/>
    <w:rsid w:val="00B47C00"/>
    <w:rsid w:val="00B47C9F"/>
    <w:rsid w:val="00B47D41"/>
    <w:rsid w:val="00B47F43"/>
    <w:rsid w:val="00B501EE"/>
    <w:rsid w:val="00B50232"/>
    <w:rsid w:val="00B5025B"/>
    <w:rsid w:val="00B50579"/>
    <w:rsid w:val="00B508E5"/>
    <w:rsid w:val="00B50912"/>
    <w:rsid w:val="00B509FF"/>
    <w:rsid w:val="00B50F10"/>
    <w:rsid w:val="00B51228"/>
    <w:rsid w:val="00B51872"/>
    <w:rsid w:val="00B518CB"/>
    <w:rsid w:val="00B51F4D"/>
    <w:rsid w:val="00B52090"/>
    <w:rsid w:val="00B5256F"/>
    <w:rsid w:val="00B528E3"/>
    <w:rsid w:val="00B52AAC"/>
    <w:rsid w:val="00B52AFF"/>
    <w:rsid w:val="00B52EE9"/>
    <w:rsid w:val="00B52FEB"/>
    <w:rsid w:val="00B5305E"/>
    <w:rsid w:val="00B537DF"/>
    <w:rsid w:val="00B53CBD"/>
    <w:rsid w:val="00B544F6"/>
    <w:rsid w:val="00B54633"/>
    <w:rsid w:val="00B54BD1"/>
    <w:rsid w:val="00B54ECE"/>
    <w:rsid w:val="00B552E4"/>
    <w:rsid w:val="00B55981"/>
    <w:rsid w:val="00B55A86"/>
    <w:rsid w:val="00B55AC0"/>
    <w:rsid w:val="00B55AD2"/>
    <w:rsid w:val="00B55EF9"/>
    <w:rsid w:val="00B5619E"/>
    <w:rsid w:val="00B5633F"/>
    <w:rsid w:val="00B56966"/>
    <w:rsid w:val="00B56C91"/>
    <w:rsid w:val="00B57341"/>
    <w:rsid w:val="00B5771E"/>
    <w:rsid w:val="00B578B1"/>
    <w:rsid w:val="00B57AAD"/>
    <w:rsid w:val="00B60723"/>
    <w:rsid w:val="00B607E7"/>
    <w:rsid w:val="00B60AEC"/>
    <w:rsid w:val="00B61411"/>
    <w:rsid w:val="00B616C6"/>
    <w:rsid w:val="00B61849"/>
    <w:rsid w:val="00B61929"/>
    <w:rsid w:val="00B62070"/>
    <w:rsid w:val="00B620BF"/>
    <w:rsid w:val="00B6264E"/>
    <w:rsid w:val="00B62668"/>
    <w:rsid w:val="00B62C13"/>
    <w:rsid w:val="00B62E14"/>
    <w:rsid w:val="00B63086"/>
    <w:rsid w:val="00B63552"/>
    <w:rsid w:val="00B6361F"/>
    <w:rsid w:val="00B63A98"/>
    <w:rsid w:val="00B63F49"/>
    <w:rsid w:val="00B644BB"/>
    <w:rsid w:val="00B64BD0"/>
    <w:rsid w:val="00B65548"/>
    <w:rsid w:val="00B66022"/>
    <w:rsid w:val="00B6641F"/>
    <w:rsid w:val="00B66658"/>
    <w:rsid w:val="00B66DB1"/>
    <w:rsid w:val="00B67576"/>
    <w:rsid w:val="00B6777E"/>
    <w:rsid w:val="00B67905"/>
    <w:rsid w:val="00B67A69"/>
    <w:rsid w:val="00B67EA6"/>
    <w:rsid w:val="00B67FFD"/>
    <w:rsid w:val="00B70465"/>
    <w:rsid w:val="00B705BC"/>
    <w:rsid w:val="00B707B1"/>
    <w:rsid w:val="00B70F3C"/>
    <w:rsid w:val="00B715E1"/>
    <w:rsid w:val="00B72046"/>
    <w:rsid w:val="00B72577"/>
    <w:rsid w:val="00B735F6"/>
    <w:rsid w:val="00B7371E"/>
    <w:rsid w:val="00B73973"/>
    <w:rsid w:val="00B73CC5"/>
    <w:rsid w:val="00B7407B"/>
    <w:rsid w:val="00B74412"/>
    <w:rsid w:val="00B74D6C"/>
    <w:rsid w:val="00B7503A"/>
    <w:rsid w:val="00B75194"/>
    <w:rsid w:val="00B751B1"/>
    <w:rsid w:val="00B754A7"/>
    <w:rsid w:val="00B756AF"/>
    <w:rsid w:val="00B75AF2"/>
    <w:rsid w:val="00B75B31"/>
    <w:rsid w:val="00B76316"/>
    <w:rsid w:val="00B76671"/>
    <w:rsid w:val="00B76827"/>
    <w:rsid w:val="00B76E94"/>
    <w:rsid w:val="00B76F1E"/>
    <w:rsid w:val="00B77364"/>
    <w:rsid w:val="00B77734"/>
    <w:rsid w:val="00B77F64"/>
    <w:rsid w:val="00B8068B"/>
    <w:rsid w:val="00B807FB"/>
    <w:rsid w:val="00B80999"/>
    <w:rsid w:val="00B80B7A"/>
    <w:rsid w:val="00B80E1D"/>
    <w:rsid w:val="00B81417"/>
    <w:rsid w:val="00B8148C"/>
    <w:rsid w:val="00B81B71"/>
    <w:rsid w:val="00B81FD0"/>
    <w:rsid w:val="00B820ED"/>
    <w:rsid w:val="00B8219F"/>
    <w:rsid w:val="00B82637"/>
    <w:rsid w:val="00B829C6"/>
    <w:rsid w:val="00B82A5A"/>
    <w:rsid w:val="00B82F6B"/>
    <w:rsid w:val="00B831C1"/>
    <w:rsid w:val="00B833AA"/>
    <w:rsid w:val="00B83502"/>
    <w:rsid w:val="00B838EA"/>
    <w:rsid w:val="00B83C6A"/>
    <w:rsid w:val="00B8407A"/>
    <w:rsid w:val="00B8451F"/>
    <w:rsid w:val="00B84740"/>
    <w:rsid w:val="00B849A1"/>
    <w:rsid w:val="00B84B43"/>
    <w:rsid w:val="00B84EC8"/>
    <w:rsid w:val="00B84FEA"/>
    <w:rsid w:val="00B8505E"/>
    <w:rsid w:val="00B8525B"/>
    <w:rsid w:val="00B85271"/>
    <w:rsid w:val="00B85565"/>
    <w:rsid w:val="00B855E2"/>
    <w:rsid w:val="00B8665D"/>
    <w:rsid w:val="00B86D84"/>
    <w:rsid w:val="00B877A3"/>
    <w:rsid w:val="00B8793A"/>
    <w:rsid w:val="00B87A62"/>
    <w:rsid w:val="00B90683"/>
    <w:rsid w:val="00B90947"/>
    <w:rsid w:val="00B90BA9"/>
    <w:rsid w:val="00B91D0C"/>
    <w:rsid w:val="00B91D2F"/>
    <w:rsid w:val="00B927CD"/>
    <w:rsid w:val="00B94208"/>
    <w:rsid w:val="00B943EA"/>
    <w:rsid w:val="00B9469A"/>
    <w:rsid w:val="00B94E87"/>
    <w:rsid w:val="00B9518B"/>
    <w:rsid w:val="00B9523C"/>
    <w:rsid w:val="00B95509"/>
    <w:rsid w:val="00B957BB"/>
    <w:rsid w:val="00B95B58"/>
    <w:rsid w:val="00B95D01"/>
    <w:rsid w:val="00B95E5F"/>
    <w:rsid w:val="00B9624C"/>
    <w:rsid w:val="00B97085"/>
    <w:rsid w:val="00B9711D"/>
    <w:rsid w:val="00B976DC"/>
    <w:rsid w:val="00B976EA"/>
    <w:rsid w:val="00B97A3C"/>
    <w:rsid w:val="00B97F88"/>
    <w:rsid w:val="00BA0553"/>
    <w:rsid w:val="00BA0669"/>
    <w:rsid w:val="00BA06E9"/>
    <w:rsid w:val="00BA0CDD"/>
    <w:rsid w:val="00BA100A"/>
    <w:rsid w:val="00BA1259"/>
    <w:rsid w:val="00BA18DD"/>
    <w:rsid w:val="00BA20C6"/>
    <w:rsid w:val="00BA2202"/>
    <w:rsid w:val="00BA2A25"/>
    <w:rsid w:val="00BA2C4C"/>
    <w:rsid w:val="00BA3809"/>
    <w:rsid w:val="00BA3825"/>
    <w:rsid w:val="00BA3934"/>
    <w:rsid w:val="00BA3ECF"/>
    <w:rsid w:val="00BA41FA"/>
    <w:rsid w:val="00BA4370"/>
    <w:rsid w:val="00BA4838"/>
    <w:rsid w:val="00BA4BA5"/>
    <w:rsid w:val="00BA4FA7"/>
    <w:rsid w:val="00BA560B"/>
    <w:rsid w:val="00BA5792"/>
    <w:rsid w:val="00BA5F9A"/>
    <w:rsid w:val="00BA6218"/>
    <w:rsid w:val="00BA64DA"/>
    <w:rsid w:val="00BA64DF"/>
    <w:rsid w:val="00BA673D"/>
    <w:rsid w:val="00BA6871"/>
    <w:rsid w:val="00BA6F54"/>
    <w:rsid w:val="00BA76AB"/>
    <w:rsid w:val="00BA79E5"/>
    <w:rsid w:val="00BA7CC9"/>
    <w:rsid w:val="00BA7D8B"/>
    <w:rsid w:val="00BB02AD"/>
    <w:rsid w:val="00BB057C"/>
    <w:rsid w:val="00BB07E0"/>
    <w:rsid w:val="00BB0FB9"/>
    <w:rsid w:val="00BB129E"/>
    <w:rsid w:val="00BB16C9"/>
    <w:rsid w:val="00BB1AB4"/>
    <w:rsid w:val="00BB1C47"/>
    <w:rsid w:val="00BB2490"/>
    <w:rsid w:val="00BB29B5"/>
    <w:rsid w:val="00BB2D7A"/>
    <w:rsid w:val="00BB36ED"/>
    <w:rsid w:val="00BB3CA0"/>
    <w:rsid w:val="00BB4310"/>
    <w:rsid w:val="00BB488E"/>
    <w:rsid w:val="00BB52D3"/>
    <w:rsid w:val="00BB5437"/>
    <w:rsid w:val="00BB5812"/>
    <w:rsid w:val="00BB5865"/>
    <w:rsid w:val="00BB5886"/>
    <w:rsid w:val="00BB59CD"/>
    <w:rsid w:val="00BB5AF5"/>
    <w:rsid w:val="00BB5B75"/>
    <w:rsid w:val="00BB5E4A"/>
    <w:rsid w:val="00BB600F"/>
    <w:rsid w:val="00BB62DD"/>
    <w:rsid w:val="00BB65E5"/>
    <w:rsid w:val="00BB6F64"/>
    <w:rsid w:val="00BB74FE"/>
    <w:rsid w:val="00BC06E6"/>
    <w:rsid w:val="00BC0BC1"/>
    <w:rsid w:val="00BC14DA"/>
    <w:rsid w:val="00BC1B85"/>
    <w:rsid w:val="00BC2320"/>
    <w:rsid w:val="00BC2858"/>
    <w:rsid w:val="00BC2880"/>
    <w:rsid w:val="00BC2B1A"/>
    <w:rsid w:val="00BC2E3F"/>
    <w:rsid w:val="00BC348F"/>
    <w:rsid w:val="00BC3624"/>
    <w:rsid w:val="00BC3732"/>
    <w:rsid w:val="00BC436A"/>
    <w:rsid w:val="00BC47A3"/>
    <w:rsid w:val="00BC5364"/>
    <w:rsid w:val="00BC5C6D"/>
    <w:rsid w:val="00BC6005"/>
    <w:rsid w:val="00BC6612"/>
    <w:rsid w:val="00BC67A2"/>
    <w:rsid w:val="00BC69E9"/>
    <w:rsid w:val="00BC7227"/>
    <w:rsid w:val="00BC7FC1"/>
    <w:rsid w:val="00BD021E"/>
    <w:rsid w:val="00BD0828"/>
    <w:rsid w:val="00BD0CCC"/>
    <w:rsid w:val="00BD0D36"/>
    <w:rsid w:val="00BD0EE4"/>
    <w:rsid w:val="00BD1115"/>
    <w:rsid w:val="00BD164B"/>
    <w:rsid w:val="00BD17B7"/>
    <w:rsid w:val="00BD1B36"/>
    <w:rsid w:val="00BD279B"/>
    <w:rsid w:val="00BD3299"/>
    <w:rsid w:val="00BD3D4F"/>
    <w:rsid w:val="00BD3FBD"/>
    <w:rsid w:val="00BD4124"/>
    <w:rsid w:val="00BD417F"/>
    <w:rsid w:val="00BD4320"/>
    <w:rsid w:val="00BD46B8"/>
    <w:rsid w:val="00BD4D53"/>
    <w:rsid w:val="00BD5142"/>
    <w:rsid w:val="00BD549D"/>
    <w:rsid w:val="00BD573E"/>
    <w:rsid w:val="00BD5787"/>
    <w:rsid w:val="00BD5F3F"/>
    <w:rsid w:val="00BD5F9F"/>
    <w:rsid w:val="00BD65CC"/>
    <w:rsid w:val="00BD689C"/>
    <w:rsid w:val="00BD69B1"/>
    <w:rsid w:val="00BD6F70"/>
    <w:rsid w:val="00BD7032"/>
    <w:rsid w:val="00BD724E"/>
    <w:rsid w:val="00BD78CD"/>
    <w:rsid w:val="00BD7B1A"/>
    <w:rsid w:val="00BD7C01"/>
    <w:rsid w:val="00BD7CE8"/>
    <w:rsid w:val="00BD7F62"/>
    <w:rsid w:val="00BE0C77"/>
    <w:rsid w:val="00BE0D31"/>
    <w:rsid w:val="00BE1350"/>
    <w:rsid w:val="00BE13EE"/>
    <w:rsid w:val="00BE14FF"/>
    <w:rsid w:val="00BE17B6"/>
    <w:rsid w:val="00BE19FC"/>
    <w:rsid w:val="00BE1EB7"/>
    <w:rsid w:val="00BE1FD9"/>
    <w:rsid w:val="00BE2415"/>
    <w:rsid w:val="00BE293D"/>
    <w:rsid w:val="00BE2B24"/>
    <w:rsid w:val="00BE2B89"/>
    <w:rsid w:val="00BE2C9A"/>
    <w:rsid w:val="00BE3B6E"/>
    <w:rsid w:val="00BE41AD"/>
    <w:rsid w:val="00BE43CB"/>
    <w:rsid w:val="00BE450F"/>
    <w:rsid w:val="00BE4A7F"/>
    <w:rsid w:val="00BE5059"/>
    <w:rsid w:val="00BE50B9"/>
    <w:rsid w:val="00BE529B"/>
    <w:rsid w:val="00BE5378"/>
    <w:rsid w:val="00BE5949"/>
    <w:rsid w:val="00BE5BE5"/>
    <w:rsid w:val="00BE619D"/>
    <w:rsid w:val="00BE693E"/>
    <w:rsid w:val="00BE6A69"/>
    <w:rsid w:val="00BE6BEF"/>
    <w:rsid w:val="00BE709E"/>
    <w:rsid w:val="00BE7158"/>
    <w:rsid w:val="00BE7D95"/>
    <w:rsid w:val="00BE7E79"/>
    <w:rsid w:val="00BF03DD"/>
    <w:rsid w:val="00BF0ABE"/>
    <w:rsid w:val="00BF0F89"/>
    <w:rsid w:val="00BF22A3"/>
    <w:rsid w:val="00BF23A5"/>
    <w:rsid w:val="00BF2470"/>
    <w:rsid w:val="00BF2A62"/>
    <w:rsid w:val="00BF32FE"/>
    <w:rsid w:val="00BF3DF0"/>
    <w:rsid w:val="00BF3FEF"/>
    <w:rsid w:val="00BF4023"/>
    <w:rsid w:val="00BF4B77"/>
    <w:rsid w:val="00BF4E3B"/>
    <w:rsid w:val="00BF51D9"/>
    <w:rsid w:val="00BF5EA2"/>
    <w:rsid w:val="00BF62C9"/>
    <w:rsid w:val="00BF6821"/>
    <w:rsid w:val="00BF716E"/>
    <w:rsid w:val="00BF71CC"/>
    <w:rsid w:val="00BF7371"/>
    <w:rsid w:val="00BF7949"/>
    <w:rsid w:val="00BF7B21"/>
    <w:rsid w:val="00BF7CB9"/>
    <w:rsid w:val="00BF7EB3"/>
    <w:rsid w:val="00BF7FC1"/>
    <w:rsid w:val="00C0009D"/>
    <w:rsid w:val="00C006C5"/>
    <w:rsid w:val="00C00A4E"/>
    <w:rsid w:val="00C00BF3"/>
    <w:rsid w:val="00C0159D"/>
    <w:rsid w:val="00C01B4D"/>
    <w:rsid w:val="00C01DB6"/>
    <w:rsid w:val="00C0241B"/>
    <w:rsid w:val="00C0272E"/>
    <w:rsid w:val="00C02849"/>
    <w:rsid w:val="00C02B96"/>
    <w:rsid w:val="00C0355A"/>
    <w:rsid w:val="00C042A0"/>
    <w:rsid w:val="00C0503C"/>
    <w:rsid w:val="00C055E6"/>
    <w:rsid w:val="00C0563D"/>
    <w:rsid w:val="00C05827"/>
    <w:rsid w:val="00C05DB4"/>
    <w:rsid w:val="00C05F6D"/>
    <w:rsid w:val="00C05FE8"/>
    <w:rsid w:val="00C06040"/>
    <w:rsid w:val="00C10329"/>
    <w:rsid w:val="00C109A1"/>
    <w:rsid w:val="00C10D58"/>
    <w:rsid w:val="00C10D64"/>
    <w:rsid w:val="00C1127E"/>
    <w:rsid w:val="00C11CB8"/>
    <w:rsid w:val="00C11F5C"/>
    <w:rsid w:val="00C1264B"/>
    <w:rsid w:val="00C12F92"/>
    <w:rsid w:val="00C135C6"/>
    <w:rsid w:val="00C13749"/>
    <w:rsid w:val="00C138F9"/>
    <w:rsid w:val="00C13E7C"/>
    <w:rsid w:val="00C1400E"/>
    <w:rsid w:val="00C1434B"/>
    <w:rsid w:val="00C14C09"/>
    <w:rsid w:val="00C14E3C"/>
    <w:rsid w:val="00C14E51"/>
    <w:rsid w:val="00C150E4"/>
    <w:rsid w:val="00C1541A"/>
    <w:rsid w:val="00C1577D"/>
    <w:rsid w:val="00C1585C"/>
    <w:rsid w:val="00C15874"/>
    <w:rsid w:val="00C15EFF"/>
    <w:rsid w:val="00C16269"/>
    <w:rsid w:val="00C16608"/>
    <w:rsid w:val="00C16945"/>
    <w:rsid w:val="00C17021"/>
    <w:rsid w:val="00C17A31"/>
    <w:rsid w:val="00C17F5F"/>
    <w:rsid w:val="00C203C3"/>
    <w:rsid w:val="00C205AA"/>
    <w:rsid w:val="00C206EB"/>
    <w:rsid w:val="00C20A36"/>
    <w:rsid w:val="00C20C02"/>
    <w:rsid w:val="00C20D3F"/>
    <w:rsid w:val="00C210CE"/>
    <w:rsid w:val="00C2121A"/>
    <w:rsid w:val="00C212E4"/>
    <w:rsid w:val="00C21650"/>
    <w:rsid w:val="00C21A4F"/>
    <w:rsid w:val="00C21A9F"/>
    <w:rsid w:val="00C21D97"/>
    <w:rsid w:val="00C22054"/>
    <w:rsid w:val="00C2209A"/>
    <w:rsid w:val="00C220B4"/>
    <w:rsid w:val="00C22549"/>
    <w:rsid w:val="00C22601"/>
    <w:rsid w:val="00C22E77"/>
    <w:rsid w:val="00C24226"/>
    <w:rsid w:val="00C2444D"/>
    <w:rsid w:val="00C24B5D"/>
    <w:rsid w:val="00C25F5C"/>
    <w:rsid w:val="00C2608B"/>
    <w:rsid w:val="00C26ACB"/>
    <w:rsid w:val="00C26FC7"/>
    <w:rsid w:val="00C270B7"/>
    <w:rsid w:val="00C276FD"/>
    <w:rsid w:val="00C27C6C"/>
    <w:rsid w:val="00C3029D"/>
    <w:rsid w:val="00C30403"/>
    <w:rsid w:val="00C308F1"/>
    <w:rsid w:val="00C30DF1"/>
    <w:rsid w:val="00C31C16"/>
    <w:rsid w:val="00C31C85"/>
    <w:rsid w:val="00C31D62"/>
    <w:rsid w:val="00C32021"/>
    <w:rsid w:val="00C328DF"/>
    <w:rsid w:val="00C32F81"/>
    <w:rsid w:val="00C33225"/>
    <w:rsid w:val="00C33457"/>
    <w:rsid w:val="00C336A0"/>
    <w:rsid w:val="00C3407D"/>
    <w:rsid w:val="00C341DB"/>
    <w:rsid w:val="00C342A0"/>
    <w:rsid w:val="00C343B4"/>
    <w:rsid w:val="00C34C82"/>
    <w:rsid w:val="00C34CA6"/>
    <w:rsid w:val="00C351A1"/>
    <w:rsid w:val="00C35234"/>
    <w:rsid w:val="00C35488"/>
    <w:rsid w:val="00C354F1"/>
    <w:rsid w:val="00C35559"/>
    <w:rsid w:val="00C367C9"/>
    <w:rsid w:val="00C368C6"/>
    <w:rsid w:val="00C36CE9"/>
    <w:rsid w:val="00C36D93"/>
    <w:rsid w:val="00C3743E"/>
    <w:rsid w:val="00C374D1"/>
    <w:rsid w:val="00C37784"/>
    <w:rsid w:val="00C403B2"/>
    <w:rsid w:val="00C403F9"/>
    <w:rsid w:val="00C403FE"/>
    <w:rsid w:val="00C40E89"/>
    <w:rsid w:val="00C41563"/>
    <w:rsid w:val="00C41616"/>
    <w:rsid w:val="00C42722"/>
    <w:rsid w:val="00C42FD0"/>
    <w:rsid w:val="00C4319C"/>
    <w:rsid w:val="00C43823"/>
    <w:rsid w:val="00C43B34"/>
    <w:rsid w:val="00C43B55"/>
    <w:rsid w:val="00C43F5D"/>
    <w:rsid w:val="00C44022"/>
    <w:rsid w:val="00C44030"/>
    <w:rsid w:val="00C44112"/>
    <w:rsid w:val="00C446FF"/>
    <w:rsid w:val="00C449B4"/>
    <w:rsid w:val="00C44EA9"/>
    <w:rsid w:val="00C4526C"/>
    <w:rsid w:val="00C45B50"/>
    <w:rsid w:val="00C45BBF"/>
    <w:rsid w:val="00C46699"/>
    <w:rsid w:val="00C46D01"/>
    <w:rsid w:val="00C46DE6"/>
    <w:rsid w:val="00C4799A"/>
    <w:rsid w:val="00C47C70"/>
    <w:rsid w:val="00C47D24"/>
    <w:rsid w:val="00C5020E"/>
    <w:rsid w:val="00C5043C"/>
    <w:rsid w:val="00C510F6"/>
    <w:rsid w:val="00C51129"/>
    <w:rsid w:val="00C512FD"/>
    <w:rsid w:val="00C51961"/>
    <w:rsid w:val="00C51B77"/>
    <w:rsid w:val="00C51C51"/>
    <w:rsid w:val="00C51E6E"/>
    <w:rsid w:val="00C520D9"/>
    <w:rsid w:val="00C52250"/>
    <w:rsid w:val="00C5233F"/>
    <w:rsid w:val="00C52363"/>
    <w:rsid w:val="00C52D2C"/>
    <w:rsid w:val="00C52D34"/>
    <w:rsid w:val="00C52DD9"/>
    <w:rsid w:val="00C531FF"/>
    <w:rsid w:val="00C53648"/>
    <w:rsid w:val="00C536FF"/>
    <w:rsid w:val="00C54FE2"/>
    <w:rsid w:val="00C55063"/>
    <w:rsid w:val="00C55433"/>
    <w:rsid w:val="00C556E1"/>
    <w:rsid w:val="00C557F2"/>
    <w:rsid w:val="00C55955"/>
    <w:rsid w:val="00C56099"/>
    <w:rsid w:val="00C560FB"/>
    <w:rsid w:val="00C56256"/>
    <w:rsid w:val="00C56E4A"/>
    <w:rsid w:val="00C57515"/>
    <w:rsid w:val="00C57E14"/>
    <w:rsid w:val="00C602CF"/>
    <w:rsid w:val="00C60BA1"/>
    <w:rsid w:val="00C612CA"/>
    <w:rsid w:val="00C6132A"/>
    <w:rsid w:val="00C6215A"/>
    <w:rsid w:val="00C6333C"/>
    <w:rsid w:val="00C63609"/>
    <w:rsid w:val="00C63731"/>
    <w:rsid w:val="00C63810"/>
    <w:rsid w:val="00C638A5"/>
    <w:rsid w:val="00C63ABF"/>
    <w:rsid w:val="00C63CAC"/>
    <w:rsid w:val="00C63F90"/>
    <w:rsid w:val="00C6403E"/>
    <w:rsid w:val="00C6445B"/>
    <w:rsid w:val="00C647DF"/>
    <w:rsid w:val="00C64915"/>
    <w:rsid w:val="00C649A7"/>
    <w:rsid w:val="00C64B9B"/>
    <w:rsid w:val="00C64F35"/>
    <w:rsid w:val="00C64FAD"/>
    <w:rsid w:val="00C6530B"/>
    <w:rsid w:val="00C664A6"/>
    <w:rsid w:val="00C67B64"/>
    <w:rsid w:val="00C67D1E"/>
    <w:rsid w:val="00C70239"/>
    <w:rsid w:val="00C70360"/>
    <w:rsid w:val="00C70393"/>
    <w:rsid w:val="00C703AF"/>
    <w:rsid w:val="00C7052C"/>
    <w:rsid w:val="00C70A26"/>
    <w:rsid w:val="00C70F05"/>
    <w:rsid w:val="00C70F94"/>
    <w:rsid w:val="00C71033"/>
    <w:rsid w:val="00C71540"/>
    <w:rsid w:val="00C717A6"/>
    <w:rsid w:val="00C71F6D"/>
    <w:rsid w:val="00C71FEF"/>
    <w:rsid w:val="00C7231C"/>
    <w:rsid w:val="00C7252C"/>
    <w:rsid w:val="00C72C65"/>
    <w:rsid w:val="00C737BE"/>
    <w:rsid w:val="00C738DD"/>
    <w:rsid w:val="00C73A5B"/>
    <w:rsid w:val="00C73AA5"/>
    <w:rsid w:val="00C73C0E"/>
    <w:rsid w:val="00C73ECB"/>
    <w:rsid w:val="00C73F17"/>
    <w:rsid w:val="00C73F6D"/>
    <w:rsid w:val="00C73FCE"/>
    <w:rsid w:val="00C7434D"/>
    <w:rsid w:val="00C746E9"/>
    <w:rsid w:val="00C74D7E"/>
    <w:rsid w:val="00C75465"/>
    <w:rsid w:val="00C75BFB"/>
    <w:rsid w:val="00C75ED6"/>
    <w:rsid w:val="00C76AA9"/>
    <w:rsid w:val="00C7778B"/>
    <w:rsid w:val="00C77AEB"/>
    <w:rsid w:val="00C77FBD"/>
    <w:rsid w:val="00C80013"/>
    <w:rsid w:val="00C80B36"/>
    <w:rsid w:val="00C80C77"/>
    <w:rsid w:val="00C80FFB"/>
    <w:rsid w:val="00C812CE"/>
    <w:rsid w:val="00C81712"/>
    <w:rsid w:val="00C81B63"/>
    <w:rsid w:val="00C81B8B"/>
    <w:rsid w:val="00C81EC7"/>
    <w:rsid w:val="00C82312"/>
    <w:rsid w:val="00C8263E"/>
    <w:rsid w:val="00C82742"/>
    <w:rsid w:val="00C82F05"/>
    <w:rsid w:val="00C8322F"/>
    <w:rsid w:val="00C8375A"/>
    <w:rsid w:val="00C838BA"/>
    <w:rsid w:val="00C83AA7"/>
    <w:rsid w:val="00C83EF2"/>
    <w:rsid w:val="00C8419A"/>
    <w:rsid w:val="00C857A2"/>
    <w:rsid w:val="00C865CB"/>
    <w:rsid w:val="00C8677B"/>
    <w:rsid w:val="00C8701D"/>
    <w:rsid w:val="00C87290"/>
    <w:rsid w:val="00C87623"/>
    <w:rsid w:val="00C8774D"/>
    <w:rsid w:val="00C87AFB"/>
    <w:rsid w:val="00C900CB"/>
    <w:rsid w:val="00C9107C"/>
    <w:rsid w:val="00C9196B"/>
    <w:rsid w:val="00C919CB"/>
    <w:rsid w:val="00C91A07"/>
    <w:rsid w:val="00C91DA3"/>
    <w:rsid w:val="00C922B3"/>
    <w:rsid w:val="00C92318"/>
    <w:rsid w:val="00C92822"/>
    <w:rsid w:val="00C92B09"/>
    <w:rsid w:val="00C9388A"/>
    <w:rsid w:val="00C93900"/>
    <w:rsid w:val="00C93BC5"/>
    <w:rsid w:val="00C93CD1"/>
    <w:rsid w:val="00C93EFA"/>
    <w:rsid w:val="00C9461F"/>
    <w:rsid w:val="00C94B92"/>
    <w:rsid w:val="00C94C26"/>
    <w:rsid w:val="00C95358"/>
    <w:rsid w:val="00C954E7"/>
    <w:rsid w:val="00C95FEB"/>
    <w:rsid w:val="00C96EE5"/>
    <w:rsid w:val="00C970B7"/>
    <w:rsid w:val="00C977E6"/>
    <w:rsid w:val="00C977F0"/>
    <w:rsid w:val="00C97958"/>
    <w:rsid w:val="00CA0050"/>
    <w:rsid w:val="00CA0286"/>
    <w:rsid w:val="00CA02A4"/>
    <w:rsid w:val="00CA0DB7"/>
    <w:rsid w:val="00CA0E08"/>
    <w:rsid w:val="00CA109F"/>
    <w:rsid w:val="00CA1541"/>
    <w:rsid w:val="00CA194F"/>
    <w:rsid w:val="00CA1A62"/>
    <w:rsid w:val="00CA1A96"/>
    <w:rsid w:val="00CA1B7D"/>
    <w:rsid w:val="00CA2373"/>
    <w:rsid w:val="00CA2732"/>
    <w:rsid w:val="00CA2AE4"/>
    <w:rsid w:val="00CA2B0F"/>
    <w:rsid w:val="00CA2DA4"/>
    <w:rsid w:val="00CA3087"/>
    <w:rsid w:val="00CA372C"/>
    <w:rsid w:val="00CA3A6C"/>
    <w:rsid w:val="00CA3DBC"/>
    <w:rsid w:val="00CA413D"/>
    <w:rsid w:val="00CA4682"/>
    <w:rsid w:val="00CA4E21"/>
    <w:rsid w:val="00CA59CA"/>
    <w:rsid w:val="00CA59DE"/>
    <w:rsid w:val="00CA5E58"/>
    <w:rsid w:val="00CA6737"/>
    <w:rsid w:val="00CA69CA"/>
    <w:rsid w:val="00CA6A1E"/>
    <w:rsid w:val="00CA743D"/>
    <w:rsid w:val="00CB06D0"/>
    <w:rsid w:val="00CB0D82"/>
    <w:rsid w:val="00CB0E6E"/>
    <w:rsid w:val="00CB0F8D"/>
    <w:rsid w:val="00CB1158"/>
    <w:rsid w:val="00CB176D"/>
    <w:rsid w:val="00CB1827"/>
    <w:rsid w:val="00CB2314"/>
    <w:rsid w:val="00CB280D"/>
    <w:rsid w:val="00CB3A64"/>
    <w:rsid w:val="00CB3AA0"/>
    <w:rsid w:val="00CB3DCC"/>
    <w:rsid w:val="00CB4517"/>
    <w:rsid w:val="00CB47BD"/>
    <w:rsid w:val="00CB47E5"/>
    <w:rsid w:val="00CB4BEB"/>
    <w:rsid w:val="00CB4C74"/>
    <w:rsid w:val="00CB51D6"/>
    <w:rsid w:val="00CB52A7"/>
    <w:rsid w:val="00CB58AC"/>
    <w:rsid w:val="00CB5B42"/>
    <w:rsid w:val="00CB66C4"/>
    <w:rsid w:val="00CB6BC8"/>
    <w:rsid w:val="00CB6D09"/>
    <w:rsid w:val="00CC01BE"/>
    <w:rsid w:val="00CC02B8"/>
    <w:rsid w:val="00CC042C"/>
    <w:rsid w:val="00CC0513"/>
    <w:rsid w:val="00CC07EB"/>
    <w:rsid w:val="00CC0865"/>
    <w:rsid w:val="00CC2050"/>
    <w:rsid w:val="00CC2083"/>
    <w:rsid w:val="00CC2113"/>
    <w:rsid w:val="00CC2500"/>
    <w:rsid w:val="00CC2516"/>
    <w:rsid w:val="00CC28D1"/>
    <w:rsid w:val="00CC3173"/>
    <w:rsid w:val="00CC328B"/>
    <w:rsid w:val="00CC32B3"/>
    <w:rsid w:val="00CC3434"/>
    <w:rsid w:val="00CC3CF2"/>
    <w:rsid w:val="00CC3F7A"/>
    <w:rsid w:val="00CC3FDD"/>
    <w:rsid w:val="00CC4217"/>
    <w:rsid w:val="00CC42F3"/>
    <w:rsid w:val="00CC4702"/>
    <w:rsid w:val="00CC4B8C"/>
    <w:rsid w:val="00CC51B2"/>
    <w:rsid w:val="00CC5B11"/>
    <w:rsid w:val="00CC5EB7"/>
    <w:rsid w:val="00CC634F"/>
    <w:rsid w:val="00CC68A4"/>
    <w:rsid w:val="00CC6D02"/>
    <w:rsid w:val="00CC7D2C"/>
    <w:rsid w:val="00CC7FD3"/>
    <w:rsid w:val="00CD044E"/>
    <w:rsid w:val="00CD08F5"/>
    <w:rsid w:val="00CD090E"/>
    <w:rsid w:val="00CD0ACE"/>
    <w:rsid w:val="00CD152D"/>
    <w:rsid w:val="00CD1B0F"/>
    <w:rsid w:val="00CD1FD0"/>
    <w:rsid w:val="00CD2E36"/>
    <w:rsid w:val="00CD2E3E"/>
    <w:rsid w:val="00CD2F18"/>
    <w:rsid w:val="00CD3515"/>
    <w:rsid w:val="00CD39AF"/>
    <w:rsid w:val="00CD412E"/>
    <w:rsid w:val="00CD46B1"/>
    <w:rsid w:val="00CD48A3"/>
    <w:rsid w:val="00CD4BBF"/>
    <w:rsid w:val="00CD50A3"/>
    <w:rsid w:val="00CD5193"/>
    <w:rsid w:val="00CD5DBD"/>
    <w:rsid w:val="00CD67F1"/>
    <w:rsid w:val="00CD681B"/>
    <w:rsid w:val="00CD6A27"/>
    <w:rsid w:val="00CD6B14"/>
    <w:rsid w:val="00CD6DA6"/>
    <w:rsid w:val="00CD6E3B"/>
    <w:rsid w:val="00CD70F2"/>
    <w:rsid w:val="00CD72E9"/>
    <w:rsid w:val="00CD7DF6"/>
    <w:rsid w:val="00CE003C"/>
    <w:rsid w:val="00CE033F"/>
    <w:rsid w:val="00CE065E"/>
    <w:rsid w:val="00CE0BF3"/>
    <w:rsid w:val="00CE0E7C"/>
    <w:rsid w:val="00CE13D6"/>
    <w:rsid w:val="00CE142C"/>
    <w:rsid w:val="00CE158F"/>
    <w:rsid w:val="00CE17CD"/>
    <w:rsid w:val="00CE1AAC"/>
    <w:rsid w:val="00CE29A0"/>
    <w:rsid w:val="00CE29A6"/>
    <w:rsid w:val="00CE3008"/>
    <w:rsid w:val="00CE3066"/>
    <w:rsid w:val="00CE315D"/>
    <w:rsid w:val="00CE36F0"/>
    <w:rsid w:val="00CE3960"/>
    <w:rsid w:val="00CE4521"/>
    <w:rsid w:val="00CE4F8D"/>
    <w:rsid w:val="00CE52C2"/>
    <w:rsid w:val="00CE5398"/>
    <w:rsid w:val="00CE572E"/>
    <w:rsid w:val="00CE581D"/>
    <w:rsid w:val="00CE607C"/>
    <w:rsid w:val="00CE607E"/>
    <w:rsid w:val="00CE639A"/>
    <w:rsid w:val="00CE6C78"/>
    <w:rsid w:val="00CE70B0"/>
    <w:rsid w:val="00CE779C"/>
    <w:rsid w:val="00CE7938"/>
    <w:rsid w:val="00CE7EAF"/>
    <w:rsid w:val="00CF0412"/>
    <w:rsid w:val="00CF0689"/>
    <w:rsid w:val="00CF0CEB"/>
    <w:rsid w:val="00CF0FF2"/>
    <w:rsid w:val="00CF11B1"/>
    <w:rsid w:val="00CF1204"/>
    <w:rsid w:val="00CF133E"/>
    <w:rsid w:val="00CF14ED"/>
    <w:rsid w:val="00CF19E7"/>
    <w:rsid w:val="00CF281C"/>
    <w:rsid w:val="00CF2A14"/>
    <w:rsid w:val="00CF2A8C"/>
    <w:rsid w:val="00CF30F5"/>
    <w:rsid w:val="00CF330E"/>
    <w:rsid w:val="00CF3718"/>
    <w:rsid w:val="00CF3844"/>
    <w:rsid w:val="00CF3AD9"/>
    <w:rsid w:val="00CF40A2"/>
    <w:rsid w:val="00CF4562"/>
    <w:rsid w:val="00CF4E47"/>
    <w:rsid w:val="00CF4F56"/>
    <w:rsid w:val="00CF5F28"/>
    <w:rsid w:val="00CF68CD"/>
    <w:rsid w:val="00CF7305"/>
    <w:rsid w:val="00CF733C"/>
    <w:rsid w:val="00CF77E7"/>
    <w:rsid w:val="00CF7AD3"/>
    <w:rsid w:val="00CF7F03"/>
    <w:rsid w:val="00D00572"/>
    <w:rsid w:val="00D007E6"/>
    <w:rsid w:val="00D0244A"/>
    <w:rsid w:val="00D0246F"/>
    <w:rsid w:val="00D02676"/>
    <w:rsid w:val="00D029C0"/>
    <w:rsid w:val="00D02DEE"/>
    <w:rsid w:val="00D032A6"/>
    <w:rsid w:val="00D03DF3"/>
    <w:rsid w:val="00D03FB3"/>
    <w:rsid w:val="00D04578"/>
    <w:rsid w:val="00D04685"/>
    <w:rsid w:val="00D04791"/>
    <w:rsid w:val="00D04F9C"/>
    <w:rsid w:val="00D04FE8"/>
    <w:rsid w:val="00D05969"/>
    <w:rsid w:val="00D05C76"/>
    <w:rsid w:val="00D06147"/>
    <w:rsid w:val="00D062E2"/>
    <w:rsid w:val="00D06587"/>
    <w:rsid w:val="00D0669A"/>
    <w:rsid w:val="00D0730F"/>
    <w:rsid w:val="00D073EA"/>
    <w:rsid w:val="00D07447"/>
    <w:rsid w:val="00D078AB"/>
    <w:rsid w:val="00D07BF2"/>
    <w:rsid w:val="00D1005E"/>
    <w:rsid w:val="00D1106D"/>
    <w:rsid w:val="00D1140C"/>
    <w:rsid w:val="00D1151E"/>
    <w:rsid w:val="00D1178C"/>
    <w:rsid w:val="00D118F9"/>
    <w:rsid w:val="00D11C3A"/>
    <w:rsid w:val="00D12133"/>
    <w:rsid w:val="00D123B7"/>
    <w:rsid w:val="00D12B76"/>
    <w:rsid w:val="00D12F18"/>
    <w:rsid w:val="00D13508"/>
    <w:rsid w:val="00D13AFA"/>
    <w:rsid w:val="00D13B88"/>
    <w:rsid w:val="00D13F8E"/>
    <w:rsid w:val="00D13FAF"/>
    <w:rsid w:val="00D144D7"/>
    <w:rsid w:val="00D1481F"/>
    <w:rsid w:val="00D14BF1"/>
    <w:rsid w:val="00D151FD"/>
    <w:rsid w:val="00D154DA"/>
    <w:rsid w:val="00D156D5"/>
    <w:rsid w:val="00D16507"/>
    <w:rsid w:val="00D1657C"/>
    <w:rsid w:val="00D16858"/>
    <w:rsid w:val="00D16A13"/>
    <w:rsid w:val="00D16A93"/>
    <w:rsid w:val="00D16C4C"/>
    <w:rsid w:val="00D17297"/>
    <w:rsid w:val="00D17389"/>
    <w:rsid w:val="00D1740C"/>
    <w:rsid w:val="00D17E1D"/>
    <w:rsid w:val="00D17E44"/>
    <w:rsid w:val="00D20090"/>
    <w:rsid w:val="00D2064B"/>
    <w:rsid w:val="00D2078B"/>
    <w:rsid w:val="00D207DF"/>
    <w:rsid w:val="00D209DE"/>
    <w:rsid w:val="00D21C1F"/>
    <w:rsid w:val="00D21CF0"/>
    <w:rsid w:val="00D21D66"/>
    <w:rsid w:val="00D21EDA"/>
    <w:rsid w:val="00D21F58"/>
    <w:rsid w:val="00D223F2"/>
    <w:rsid w:val="00D225DB"/>
    <w:rsid w:val="00D226AB"/>
    <w:rsid w:val="00D22B2A"/>
    <w:rsid w:val="00D22BA7"/>
    <w:rsid w:val="00D23601"/>
    <w:rsid w:val="00D238EF"/>
    <w:rsid w:val="00D23D21"/>
    <w:rsid w:val="00D24363"/>
    <w:rsid w:val="00D25A17"/>
    <w:rsid w:val="00D26084"/>
    <w:rsid w:val="00D2612B"/>
    <w:rsid w:val="00D26728"/>
    <w:rsid w:val="00D26D04"/>
    <w:rsid w:val="00D26DFF"/>
    <w:rsid w:val="00D26F4F"/>
    <w:rsid w:val="00D27611"/>
    <w:rsid w:val="00D27A36"/>
    <w:rsid w:val="00D27C01"/>
    <w:rsid w:val="00D27D60"/>
    <w:rsid w:val="00D3067E"/>
    <w:rsid w:val="00D30A61"/>
    <w:rsid w:val="00D30CC0"/>
    <w:rsid w:val="00D30D82"/>
    <w:rsid w:val="00D31106"/>
    <w:rsid w:val="00D3162F"/>
    <w:rsid w:val="00D31899"/>
    <w:rsid w:val="00D31A60"/>
    <w:rsid w:val="00D31D8F"/>
    <w:rsid w:val="00D325B8"/>
    <w:rsid w:val="00D32614"/>
    <w:rsid w:val="00D32804"/>
    <w:rsid w:val="00D34742"/>
    <w:rsid w:val="00D34815"/>
    <w:rsid w:val="00D34A3C"/>
    <w:rsid w:val="00D34B5B"/>
    <w:rsid w:val="00D34BF4"/>
    <w:rsid w:val="00D34C34"/>
    <w:rsid w:val="00D35492"/>
    <w:rsid w:val="00D35A00"/>
    <w:rsid w:val="00D35AE8"/>
    <w:rsid w:val="00D35CBC"/>
    <w:rsid w:val="00D369A9"/>
    <w:rsid w:val="00D36EA2"/>
    <w:rsid w:val="00D371DD"/>
    <w:rsid w:val="00D37395"/>
    <w:rsid w:val="00D37667"/>
    <w:rsid w:val="00D379D7"/>
    <w:rsid w:val="00D4136C"/>
    <w:rsid w:val="00D4158D"/>
    <w:rsid w:val="00D41780"/>
    <w:rsid w:val="00D4194A"/>
    <w:rsid w:val="00D41BC2"/>
    <w:rsid w:val="00D42916"/>
    <w:rsid w:val="00D42B37"/>
    <w:rsid w:val="00D42C7E"/>
    <w:rsid w:val="00D432ED"/>
    <w:rsid w:val="00D43665"/>
    <w:rsid w:val="00D43E1E"/>
    <w:rsid w:val="00D44104"/>
    <w:rsid w:val="00D441E4"/>
    <w:rsid w:val="00D44343"/>
    <w:rsid w:val="00D44565"/>
    <w:rsid w:val="00D44659"/>
    <w:rsid w:val="00D448B3"/>
    <w:rsid w:val="00D452CF"/>
    <w:rsid w:val="00D45B3C"/>
    <w:rsid w:val="00D45C95"/>
    <w:rsid w:val="00D45E2E"/>
    <w:rsid w:val="00D45E92"/>
    <w:rsid w:val="00D45F60"/>
    <w:rsid w:val="00D46524"/>
    <w:rsid w:val="00D46622"/>
    <w:rsid w:val="00D46737"/>
    <w:rsid w:val="00D46B03"/>
    <w:rsid w:val="00D46C6C"/>
    <w:rsid w:val="00D46C8B"/>
    <w:rsid w:val="00D47C1F"/>
    <w:rsid w:val="00D47C92"/>
    <w:rsid w:val="00D47E1F"/>
    <w:rsid w:val="00D50901"/>
    <w:rsid w:val="00D50C85"/>
    <w:rsid w:val="00D50EAF"/>
    <w:rsid w:val="00D51142"/>
    <w:rsid w:val="00D514FF"/>
    <w:rsid w:val="00D518DC"/>
    <w:rsid w:val="00D51AEB"/>
    <w:rsid w:val="00D51C59"/>
    <w:rsid w:val="00D51C71"/>
    <w:rsid w:val="00D5234B"/>
    <w:rsid w:val="00D52AA2"/>
    <w:rsid w:val="00D5338D"/>
    <w:rsid w:val="00D539FB"/>
    <w:rsid w:val="00D53FBF"/>
    <w:rsid w:val="00D546B5"/>
    <w:rsid w:val="00D54B21"/>
    <w:rsid w:val="00D54FFA"/>
    <w:rsid w:val="00D55C6E"/>
    <w:rsid w:val="00D55D24"/>
    <w:rsid w:val="00D55DB1"/>
    <w:rsid w:val="00D55E4E"/>
    <w:rsid w:val="00D561D0"/>
    <w:rsid w:val="00D563AE"/>
    <w:rsid w:val="00D56630"/>
    <w:rsid w:val="00D5683B"/>
    <w:rsid w:val="00D56932"/>
    <w:rsid w:val="00D56C89"/>
    <w:rsid w:val="00D56DED"/>
    <w:rsid w:val="00D56DF1"/>
    <w:rsid w:val="00D573DA"/>
    <w:rsid w:val="00D574AE"/>
    <w:rsid w:val="00D5759C"/>
    <w:rsid w:val="00D577B4"/>
    <w:rsid w:val="00D57C91"/>
    <w:rsid w:val="00D609B1"/>
    <w:rsid w:val="00D60AC7"/>
    <w:rsid w:val="00D61856"/>
    <w:rsid w:val="00D620BE"/>
    <w:rsid w:val="00D62A2B"/>
    <w:rsid w:val="00D62D20"/>
    <w:rsid w:val="00D62F47"/>
    <w:rsid w:val="00D63B6D"/>
    <w:rsid w:val="00D63E48"/>
    <w:rsid w:val="00D643D2"/>
    <w:rsid w:val="00D6473F"/>
    <w:rsid w:val="00D647ED"/>
    <w:rsid w:val="00D64D4D"/>
    <w:rsid w:val="00D65A99"/>
    <w:rsid w:val="00D661F7"/>
    <w:rsid w:val="00D669F3"/>
    <w:rsid w:val="00D66AD8"/>
    <w:rsid w:val="00D66C3E"/>
    <w:rsid w:val="00D66E35"/>
    <w:rsid w:val="00D6738D"/>
    <w:rsid w:val="00D67DAA"/>
    <w:rsid w:val="00D70260"/>
    <w:rsid w:val="00D704D6"/>
    <w:rsid w:val="00D7057D"/>
    <w:rsid w:val="00D70B40"/>
    <w:rsid w:val="00D70C8F"/>
    <w:rsid w:val="00D71285"/>
    <w:rsid w:val="00D712FE"/>
    <w:rsid w:val="00D71435"/>
    <w:rsid w:val="00D714D1"/>
    <w:rsid w:val="00D718C3"/>
    <w:rsid w:val="00D71B1F"/>
    <w:rsid w:val="00D71C85"/>
    <w:rsid w:val="00D7204A"/>
    <w:rsid w:val="00D72297"/>
    <w:rsid w:val="00D72441"/>
    <w:rsid w:val="00D72705"/>
    <w:rsid w:val="00D7273D"/>
    <w:rsid w:val="00D736B4"/>
    <w:rsid w:val="00D736E9"/>
    <w:rsid w:val="00D740C6"/>
    <w:rsid w:val="00D741C0"/>
    <w:rsid w:val="00D747E6"/>
    <w:rsid w:val="00D75DBA"/>
    <w:rsid w:val="00D761C2"/>
    <w:rsid w:val="00D76963"/>
    <w:rsid w:val="00D76996"/>
    <w:rsid w:val="00D76CAB"/>
    <w:rsid w:val="00D76DDA"/>
    <w:rsid w:val="00D76F09"/>
    <w:rsid w:val="00D77633"/>
    <w:rsid w:val="00D77A28"/>
    <w:rsid w:val="00D8015C"/>
    <w:rsid w:val="00D801CE"/>
    <w:rsid w:val="00D80257"/>
    <w:rsid w:val="00D812B8"/>
    <w:rsid w:val="00D813F4"/>
    <w:rsid w:val="00D8147F"/>
    <w:rsid w:val="00D818FC"/>
    <w:rsid w:val="00D820F4"/>
    <w:rsid w:val="00D82113"/>
    <w:rsid w:val="00D8252F"/>
    <w:rsid w:val="00D82959"/>
    <w:rsid w:val="00D82FA6"/>
    <w:rsid w:val="00D847D7"/>
    <w:rsid w:val="00D848C7"/>
    <w:rsid w:val="00D84B2E"/>
    <w:rsid w:val="00D84CA4"/>
    <w:rsid w:val="00D8569A"/>
    <w:rsid w:val="00D85782"/>
    <w:rsid w:val="00D858DD"/>
    <w:rsid w:val="00D8594E"/>
    <w:rsid w:val="00D86F9E"/>
    <w:rsid w:val="00D87590"/>
    <w:rsid w:val="00D875A6"/>
    <w:rsid w:val="00D8765E"/>
    <w:rsid w:val="00D87B3F"/>
    <w:rsid w:val="00D901D2"/>
    <w:rsid w:val="00D906A5"/>
    <w:rsid w:val="00D909B7"/>
    <w:rsid w:val="00D90AD7"/>
    <w:rsid w:val="00D91506"/>
    <w:rsid w:val="00D91635"/>
    <w:rsid w:val="00D91952"/>
    <w:rsid w:val="00D91A54"/>
    <w:rsid w:val="00D91D1B"/>
    <w:rsid w:val="00D92260"/>
    <w:rsid w:val="00D924AD"/>
    <w:rsid w:val="00D92ED5"/>
    <w:rsid w:val="00D93A62"/>
    <w:rsid w:val="00D94224"/>
    <w:rsid w:val="00D94553"/>
    <w:rsid w:val="00D94925"/>
    <w:rsid w:val="00D94AE8"/>
    <w:rsid w:val="00D955F1"/>
    <w:rsid w:val="00D95942"/>
    <w:rsid w:val="00D95E96"/>
    <w:rsid w:val="00D96010"/>
    <w:rsid w:val="00D967B3"/>
    <w:rsid w:val="00D96932"/>
    <w:rsid w:val="00D96F71"/>
    <w:rsid w:val="00D96F7B"/>
    <w:rsid w:val="00D97831"/>
    <w:rsid w:val="00D97F13"/>
    <w:rsid w:val="00DA04EF"/>
    <w:rsid w:val="00DA0839"/>
    <w:rsid w:val="00DA08CF"/>
    <w:rsid w:val="00DA0DCA"/>
    <w:rsid w:val="00DA1142"/>
    <w:rsid w:val="00DA128C"/>
    <w:rsid w:val="00DA1D38"/>
    <w:rsid w:val="00DA2272"/>
    <w:rsid w:val="00DA2577"/>
    <w:rsid w:val="00DA2C34"/>
    <w:rsid w:val="00DA3266"/>
    <w:rsid w:val="00DA3688"/>
    <w:rsid w:val="00DA38A2"/>
    <w:rsid w:val="00DA3B00"/>
    <w:rsid w:val="00DA3B2E"/>
    <w:rsid w:val="00DA4410"/>
    <w:rsid w:val="00DA483B"/>
    <w:rsid w:val="00DA48D0"/>
    <w:rsid w:val="00DA4D7F"/>
    <w:rsid w:val="00DA514A"/>
    <w:rsid w:val="00DA51F3"/>
    <w:rsid w:val="00DA5511"/>
    <w:rsid w:val="00DA57D0"/>
    <w:rsid w:val="00DA5A37"/>
    <w:rsid w:val="00DA6090"/>
    <w:rsid w:val="00DA64CD"/>
    <w:rsid w:val="00DA65F7"/>
    <w:rsid w:val="00DA6BF1"/>
    <w:rsid w:val="00DA6C04"/>
    <w:rsid w:val="00DA7272"/>
    <w:rsid w:val="00DA73D8"/>
    <w:rsid w:val="00DA7585"/>
    <w:rsid w:val="00DA7E1E"/>
    <w:rsid w:val="00DA7FE0"/>
    <w:rsid w:val="00DB0602"/>
    <w:rsid w:val="00DB09C8"/>
    <w:rsid w:val="00DB0CA0"/>
    <w:rsid w:val="00DB1144"/>
    <w:rsid w:val="00DB1486"/>
    <w:rsid w:val="00DB1494"/>
    <w:rsid w:val="00DB1B29"/>
    <w:rsid w:val="00DB1BB0"/>
    <w:rsid w:val="00DB2243"/>
    <w:rsid w:val="00DB272B"/>
    <w:rsid w:val="00DB2ACB"/>
    <w:rsid w:val="00DB2C4A"/>
    <w:rsid w:val="00DB366B"/>
    <w:rsid w:val="00DB385C"/>
    <w:rsid w:val="00DB39BF"/>
    <w:rsid w:val="00DB454E"/>
    <w:rsid w:val="00DB47C4"/>
    <w:rsid w:val="00DB4A16"/>
    <w:rsid w:val="00DB4B1C"/>
    <w:rsid w:val="00DB4B3A"/>
    <w:rsid w:val="00DB4F21"/>
    <w:rsid w:val="00DB5104"/>
    <w:rsid w:val="00DB557B"/>
    <w:rsid w:val="00DB56A7"/>
    <w:rsid w:val="00DB5F3E"/>
    <w:rsid w:val="00DB6786"/>
    <w:rsid w:val="00DB69B5"/>
    <w:rsid w:val="00DB6E84"/>
    <w:rsid w:val="00DB6EBD"/>
    <w:rsid w:val="00DB729B"/>
    <w:rsid w:val="00DB73A0"/>
    <w:rsid w:val="00DB7585"/>
    <w:rsid w:val="00DC06BF"/>
    <w:rsid w:val="00DC094D"/>
    <w:rsid w:val="00DC0A0B"/>
    <w:rsid w:val="00DC0B3B"/>
    <w:rsid w:val="00DC13BC"/>
    <w:rsid w:val="00DC13C5"/>
    <w:rsid w:val="00DC1514"/>
    <w:rsid w:val="00DC185C"/>
    <w:rsid w:val="00DC1E2C"/>
    <w:rsid w:val="00DC23DA"/>
    <w:rsid w:val="00DC2547"/>
    <w:rsid w:val="00DC2733"/>
    <w:rsid w:val="00DC2AAE"/>
    <w:rsid w:val="00DC2C97"/>
    <w:rsid w:val="00DC2D80"/>
    <w:rsid w:val="00DC2DBA"/>
    <w:rsid w:val="00DC31A3"/>
    <w:rsid w:val="00DC32E9"/>
    <w:rsid w:val="00DC3654"/>
    <w:rsid w:val="00DC38C4"/>
    <w:rsid w:val="00DC3C9E"/>
    <w:rsid w:val="00DC4082"/>
    <w:rsid w:val="00DC4859"/>
    <w:rsid w:val="00DC55A7"/>
    <w:rsid w:val="00DC55D8"/>
    <w:rsid w:val="00DC59AA"/>
    <w:rsid w:val="00DC5C48"/>
    <w:rsid w:val="00DC60E0"/>
    <w:rsid w:val="00DC677A"/>
    <w:rsid w:val="00DC7294"/>
    <w:rsid w:val="00DC7D19"/>
    <w:rsid w:val="00DC7F02"/>
    <w:rsid w:val="00DD006F"/>
    <w:rsid w:val="00DD01FB"/>
    <w:rsid w:val="00DD06FE"/>
    <w:rsid w:val="00DD0987"/>
    <w:rsid w:val="00DD1366"/>
    <w:rsid w:val="00DD147D"/>
    <w:rsid w:val="00DD17B7"/>
    <w:rsid w:val="00DD1A89"/>
    <w:rsid w:val="00DD21C6"/>
    <w:rsid w:val="00DD25EF"/>
    <w:rsid w:val="00DD264C"/>
    <w:rsid w:val="00DD2DFD"/>
    <w:rsid w:val="00DD3ADB"/>
    <w:rsid w:val="00DD4124"/>
    <w:rsid w:val="00DD4AFD"/>
    <w:rsid w:val="00DD4CDA"/>
    <w:rsid w:val="00DD50C7"/>
    <w:rsid w:val="00DD5AE1"/>
    <w:rsid w:val="00DD5B0A"/>
    <w:rsid w:val="00DD5C65"/>
    <w:rsid w:val="00DD6210"/>
    <w:rsid w:val="00DD6383"/>
    <w:rsid w:val="00DD6A0A"/>
    <w:rsid w:val="00DD7733"/>
    <w:rsid w:val="00DE011F"/>
    <w:rsid w:val="00DE0833"/>
    <w:rsid w:val="00DE0895"/>
    <w:rsid w:val="00DE08AA"/>
    <w:rsid w:val="00DE0CA1"/>
    <w:rsid w:val="00DE162A"/>
    <w:rsid w:val="00DE1F9E"/>
    <w:rsid w:val="00DE2010"/>
    <w:rsid w:val="00DE265D"/>
    <w:rsid w:val="00DE26C9"/>
    <w:rsid w:val="00DE2800"/>
    <w:rsid w:val="00DE28FC"/>
    <w:rsid w:val="00DE33CC"/>
    <w:rsid w:val="00DE34A4"/>
    <w:rsid w:val="00DE35C1"/>
    <w:rsid w:val="00DE3BF0"/>
    <w:rsid w:val="00DE4278"/>
    <w:rsid w:val="00DE49E2"/>
    <w:rsid w:val="00DE4E21"/>
    <w:rsid w:val="00DE522C"/>
    <w:rsid w:val="00DE69BD"/>
    <w:rsid w:val="00DE7741"/>
    <w:rsid w:val="00DE7A6E"/>
    <w:rsid w:val="00DF072D"/>
    <w:rsid w:val="00DF0C58"/>
    <w:rsid w:val="00DF1541"/>
    <w:rsid w:val="00DF1822"/>
    <w:rsid w:val="00DF1A7B"/>
    <w:rsid w:val="00DF1C0B"/>
    <w:rsid w:val="00DF28BC"/>
    <w:rsid w:val="00DF2E99"/>
    <w:rsid w:val="00DF33AD"/>
    <w:rsid w:val="00DF3C0D"/>
    <w:rsid w:val="00DF44C5"/>
    <w:rsid w:val="00DF470A"/>
    <w:rsid w:val="00DF47FF"/>
    <w:rsid w:val="00DF4825"/>
    <w:rsid w:val="00DF5008"/>
    <w:rsid w:val="00DF5383"/>
    <w:rsid w:val="00DF5595"/>
    <w:rsid w:val="00DF570D"/>
    <w:rsid w:val="00DF5D51"/>
    <w:rsid w:val="00DF60F4"/>
    <w:rsid w:val="00DF6189"/>
    <w:rsid w:val="00DF621E"/>
    <w:rsid w:val="00DF6291"/>
    <w:rsid w:val="00DF633B"/>
    <w:rsid w:val="00DF642F"/>
    <w:rsid w:val="00DF644F"/>
    <w:rsid w:val="00DF6C86"/>
    <w:rsid w:val="00DF70C2"/>
    <w:rsid w:val="00DF7166"/>
    <w:rsid w:val="00DF7E9B"/>
    <w:rsid w:val="00E003B8"/>
    <w:rsid w:val="00E00463"/>
    <w:rsid w:val="00E007BE"/>
    <w:rsid w:val="00E00850"/>
    <w:rsid w:val="00E00872"/>
    <w:rsid w:val="00E009CB"/>
    <w:rsid w:val="00E00F41"/>
    <w:rsid w:val="00E00FA2"/>
    <w:rsid w:val="00E01298"/>
    <w:rsid w:val="00E01373"/>
    <w:rsid w:val="00E0147E"/>
    <w:rsid w:val="00E01E78"/>
    <w:rsid w:val="00E028AC"/>
    <w:rsid w:val="00E02BA8"/>
    <w:rsid w:val="00E042E8"/>
    <w:rsid w:val="00E04820"/>
    <w:rsid w:val="00E05228"/>
    <w:rsid w:val="00E056DE"/>
    <w:rsid w:val="00E05B82"/>
    <w:rsid w:val="00E05FC7"/>
    <w:rsid w:val="00E065CD"/>
    <w:rsid w:val="00E066AB"/>
    <w:rsid w:val="00E067A8"/>
    <w:rsid w:val="00E0695A"/>
    <w:rsid w:val="00E06C13"/>
    <w:rsid w:val="00E06C9A"/>
    <w:rsid w:val="00E073DE"/>
    <w:rsid w:val="00E07689"/>
    <w:rsid w:val="00E07860"/>
    <w:rsid w:val="00E07D1B"/>
    <w:rsid w:val="00E10129"/>
    <w:rsid w:val="00E10157"/>
    <w:rsid w:val="00E109B7"/>
    <w:rsid w:val="00E10A64"/>
    <w:rsid w:val="00E10AF6"/>
    <w:rsid w:val="00E10CCD"/>
    <w:rsid w:val="00E1141C"/>
    <w:rsid w:val="00E11AE3"/>
    <w:rsid w:val="00E12061"/>
    <w:rsid w:val="00E125A4"/>
    <w:rsid w:val="00E13020"/>
    <w:rsid w:val="00E13043"/>
    <w:rsid w:val="00E13423"/>
    <w:rsid w:val="00E13916"/>
    <w:rsid w:val="00E14244"/>
    <w:rsid w:val="00E143A3"/>
    <w:rsid w:val="00E1448C"/>
    <w:rsid w:val="00E14922"/>
    <w:rsid w:val="00E155F8"/>
    <w:rsid w:val="00E15942"/>
    <w:rsid w:val="00E15A78"/>
    <w:rsid w:val="00E15DCD"/>
    <w:rsid w:val="00E16029"/>
    <w:rsid w:val="00E16469"/>
    <w:rsid w:val="00E16563"/>
    <w:rsid w:val="00E16C55"/>
    <w:rsid w:val="00E16D34"/>
    <w:rsid w:val="00E1752B"/>
    <w:rsid w:val="00E1767B"/>
    <w:rsid w:val="00E2004E"/>
    <w:rsid w:val="00E20A8E"/>
    <w:rsid w:val="00E20AC6"/>
    <w:rsid w:val="00E21238"/>
    <w:rsid w:val="00E213B9"/>
    <w:rsid w:val="00E21514"/>
    <w:rsid w:val="00E2152A"/>
    <w:rsid w:val="00E21799"/>
    <w:rsid w:val="00E21B67"/>
    <w:rsid w:val="00E21D64"/>
    <w:rsid w:val="00E22398"/>
    <w:rsid w:val="00E228D1"/>
    <w:rsid w:val="00E231F7"/>
    <w:rsid w:val="00E23201"/>
    <w:rsid w:val="00E23350"/>
    <w:rsid w:val="00E237B3"/>
    <w:rsid w:val="00E249EF"/>
    <w:rsid w:val="00E24E1C"/>
    <w:rsid w:val="00E25354"/>
    <w:rsid w:val="00E25F21"/>
    <w:rsid w:val="00E26510"/>
    <w:rsid w:val="00E26599"/>
    <w:rsid w:val="00E26E40"/>
    <w:rsid w:val="00E26F27"/>
    <w:rsid w:val="00E27306"/>
    <w:rsid w:val="00E276D7"/>
    <w:rsid w:val="00E27E8C"/>
    <w:rsid w:val="00E3012D"/>
    <w:rsid w:val="00E3031D"/>
    <w:rsid w:val="00E305B6"/>
    <w:rsid w:val="00E3094C"/>
    <w:rsid w:val="00E30C9A"/>
    <w:rsid w:val="00E30D19"/>
    <w:rsid w:val="00E30D47"/>
    <w:rsid w:val="00E3170F"/>
    <w:rsid w:val="00E32128"/>
    <w:rsid w:val="00E33069"/>
    <w:rsid w:val="00E3472D"/>
    <w:rsid w:val="00E349CF"/>
    <w:rsid w:val="00E34FF9"/>
    <w:rsid w:val="00E353B4"/>
    <w:rsid w:val="00E35498"/>
    <w:rsid w:val="00E354E5"/>
    <w:rsid w:val="00E3556F"/>
    <w:rsid w:val="00E35572"/>
    <w:rsid w:val="00E35668"/>
    <w:rsid w:val="00E357C4"/>
    <w:rsid w:val="00E3585B"/>
    <w:rsid w:val="00E36113"/>
    <w:rsid w:val="00E3676E"/>
    <w:rsid w:val="00E372B8"/>
    <w:rsid w:val="00E3794D"/>
    <w:rsid w:val="00E40078"/>
    <w:rsid w:val="00E4016A"/>
    <w:rsid w:val="00E40481"/>
    <w:rsid w:val="00E410E7"/>
    <w:rsid w:val="00E42526"/>
    <w:rsid w:val="00E42CF5"/>
    <w:rsid w:val="00E43DA2"/>
    <w:rsid w:val="00E4401E"/>
    <w:rsid w:val="00E44266"/>
    <w:rsid w:val="00E442E5"/>
    <w:rsid w:val="00E44420"/>
    <w:rsid w:val="00E4463F"/>
    <w:rsid w:val="00E44A62"/>
    <w:rsid w:val="00E45100"/>
    <w:rsid w:val="00E45172"/>
    <w:rsid w:val="00E45599"/>
    <w:rsid w:val="00E458C7"/>
    <w:rsid w:val="00E46183"/>
    <w:rsid w:val="00E46794"/>
    <w:rsid w:val="00E46A79"/>
    <w:rsid w:val="00E4765F"/>
    <w:rsid w:val="00E47940"/>
    <w:rsid w:val="00E506E3"/>
    <w:rsid w:val="00E50A65"/>
    <w:rsid w:val="00E50AB1"/>
    <w:rsid w:val="00E50DF5"/>
    <w:rsid w:val="00E510CD"/>
    <w:rsid w:val="00E51680"/>
    <w:rsid w:val="00E51999"/>
    <w:rsid w:val="00E51AC3"/>
    <w:rsid w:val="00E522F4"/>
    <w:rsid w:val="00E52374"/>
    <w:rsid w:val="00E52DE5"/>
    <w:rsid w:val="00E52E94"/>
    <w:rsid w:val="00E537D7"/>
    <w:rsid w:val="00E537EA"/>
    <w:rsid w:val="00E53AA4"/>
    <w:rsid w:val="00E53B4B"/>
    <w:rsid w:val="00E53C31"/>
    <w:rsid w:val="00E53E54"/>
    <w:rsid w:val="00E544D3"/>
    <w:rsid w:val="00E549CC"/>
    <w:rsid w:val="00E54A7E"/>
    <w:rsid w:val="00E54B84"/>
    <w:rsid w:val="00E54BE2"/>
    <w:rsid w:val="00E554EF"/>
    <w:rsid w:val="00E55773"/>
    <w:rsid w:val="00E558FD"/>
    <w:rsid w:val="00E55B05"/>
    <w:rsid w:val="00E55C12"/>
    <w:rsid w:val="00E55FB0"/>
    <w:rsid w:val="00E56029"/>
    <w:rsid w:val="00E5672F"/>
    <w:rsid w:val="00E56FD0"/>
    <w:rsid w:val="00E5731C"/>
    <w:rsid w:val="00E57DA4"/>
    <w:rsid w:val="00E57E61"/>
    <w:rsid w:val="00E6032E"/>
    <w:rsid w:val="00E6038E"/>
    <w:rsid w:val="00E603B3"/>
    <w:rsid w:val="00E60658"/>
    <w:rsid w:val="00E60D83"/>
    <w:rsid w:val="00E616D4"/>
    <w:rsid w:val="00E61988"/>
    <w:rsid w:val="00E620CA"/>
    <w:rsid w:val="00E6214A"/>
    <w:rsid w:val="00E6222D"/>
    <w:rsid w:val="00E622AB"/>
    <w:rsid w:val="00E628D1"/>
    <w:rsid w:val="00E62931"/>
    <w:rsid w:val="00E62A28"/>
    <w:rsid w:val="00E62C11"/>
    <w:rsid w:val="00E62CD3"/>
    <w:rsid w:val="00E62D45"/>
    <w:rsid w:val="00E63373"/>
    <w:rsid w:val="00E633FD"/>
    <w:rsid w:val="00E63613"/>
    <w:rsid w:val="00E64D67"/>
    <w:rsid w:val="00E64D82"/>
    <w:rsid w:val="00E6512C"/>
    <w:rsid w:val="00E65AC3"/>
    <w:rsid w:val="00E65DEF"/>
    <w:rsid w:val="00E66870"/>
    <w:rsid w:val="00E669B0"/>
    <w:rsid w:val="00E66E75"/>
    <w:rsid w:val="00E66FCC"/>
    <w:rsid w:val="00E67076"/>
    <w:rsid w:val="00E671BC"/>
    <w:rsid w:val="00E67225"/>
    <w:rsid w:val="00E673D4"/>
    <w:rsid w:val="00E67618"/>
    <w:rsid w:val="00E6790E"/>
    <w:rsid w:val="00E67B70"/>
    <w:rsid w:val="00E70412"/>
    <w:rsid w:val="00E70896"/>
    <w:rsid w:val="00E71011"/>
    <w:rsid w:val="00E71FA4"/>
    <w:rsid w:val="00E72BA7"/>
    <w:rsid w:val="00E72E83"/>
    <w:rsid w:val="00E737DD"/>
    <w:rsid w:val="00E7380A"/>
    <w:rsid w:val="00E738CE"/>
    <w:rsid w:val="00E739DD"/>
    <w:rsid w:val="00E73C85"/>
    <w:rsid w:val="00E73DAC"/>
    <w:rsid w:val="00E73DC4"/>
    <w:rsid w:val="00E73E8C"/>
    <w:rsid w:val="00E73FE2"/>
    <w:rsid w:val="00E7441E"/>
    <w:rsid w:val="00E74898"/>
    <w:rsid w:val="00E74B52"/>
    <w:rsid w:val="00E75855"/>
    <w:rsid w:val="00E75C47"/>
    <w:rsid w:val="00E762A1"/>
    <w:rsid w:val="00E76932"/>
    <w:rsid w:val="00E76EED"/>
    <w:rsid w:val="00E77509"/>
    <w:rsid w:val="00E80932"/>
    <w:rsid w:val="00E80AAF"/>
    <w:rsid w:val="00E80E33"/>
    <w:rsid w:val="00E8187C"/>
    <w:rsid w:val="00E81AA4"/>
    <w:rsid w:val="00E8244C"/>
    <w:rsid w:val="00E826DB"/>
    <w:rsid w:val="00E82B15"/>
    <w:rsid w:val="00E82BE7"/>
    <w:rsid w:val="00E82EA6"/>
    <w:rsid w:val="00E830FB"/>
    <w:rsid w:val="00E832C2"/>
    <w:rsid w:val="00E83CE4"/>
    <w:rsid w:val="00E83F6D"/>
    <w:rsid w:val="00E84796"/>
    <w:rsid w:val="00E848F9"/>
    <w:rsid w:val="00E855AE"/>
    <w:rsid w:val="00E85EAF"/>
    <w:rsid w:val="00E864B8"/>
    <w:rsid w:val="00E86600"/>
    <w:rsid w:val="00E866F8"/>
    <w:rsid w:val="00E869F7"/>
    <w:rsid w:val="00E86B82"/>
    <w:rsid w:val="00E86FDA"/>
    <w:rsid w:val="00E87383"/>
    <w:rsid w:val="00E8772E"/>
    <w:rsid w:val="00E87B0B"/>
    <w:rsid w:val="00E87F23"/>
    <w:rsid w:val="00E90389"/>
    <w:rsid w:val="00E90417"/>
    <w:rsid w:val="00E90A83"/>
    <w:rsid w:val="00E91A01"/>
    <w:rsid w:val="00E91A8C"/>
    <w:rsid w:val="00E91B1C"/>
    <w:rsid w:val="00E91B26"/>
    <w:rsid w:val="00E91D40"/>
    <w:rsid w:val="00E921A9"/>
    <w:rsid w:val="00E92BA1"/>
    <w:rsid w:val="00E92BA6"/>
    <w:rsid w:val="00E92DAA"/>
    <w:rsid w:val="00E936C3"/>
    <w:rsid w:val="00E93F3A"/>
    <w:rsid w:val="00E94097"/>
    <w:rsid w:val="00E9432A"/>
    <w:rsid w:val="00E944BB"/>
    <w:rsid w:val="00E94AB6"/>
    <w:rsid w:val="00E95492"/>
    <w:rsid w:val="00E95AC9"/>
    <w:rsid w:val="00E95D81"/>
    <w:rsid w:val="00E96804"/>
    <w:rsid w:val="00E96836"/>
    <w:rsid w:val="00E9727C"/>
    <w:rsid w:val="00E97F22"/>
    <w:rsid w:val="00E97F78"/>
    <w:rsid w:val="00EA0362"/>
    <w:rsid w:val="00EA04E6"/>
    <w:rsid w:val="00EA0625"/>
    <w:rsid w:val="00EA07A3"/>
    <w:rsid w:val="00EA1679"/>
    <w:rsid w:val="00EA16B7"/>
    <w:rsid w:val="00EA1A9D"/>
    <w:rsid w:val="00EA1B61"/>
    <w:rsid w:val="00EA1F04"/>
    <w:rsid w:val="00EA2513"/>
    <w:rsid w:val="00EA352F"/>
    <w:rsid w:val="00EA3569"/>
    <w:rsid w:val="00EA360C"/>
    <w:rsid w:val="00EA37EC"/>
    <w:rsid w:val="00EA39BF"/>
    <w:rsid w:val="00EA39DD"/>
    <w:rsid w:val="00EA3ACF"/>
    <w:rsid w:val="00EA3DC7"/>
    <w:rsid w:val="00EA44DD"/>
    <w:rsid w:val="00EA48D8"/>
    <w:rsid w:val="00EA51D7"/>
    <w:rsid w:val="00EA5A3F"/>
    <w:rsid w:val="00EA5D8A"/>
    <w:rsid w:val="00EA5E47"/>
    <w:rsid w:val="00EA5ED9"/>
    <w:rsid w:val="00EA68D8"/>
    <w:rsid w:val="00EA69EF"/>
    <w:rsid w:val="00EA7636"/>
    <w:rsid w:val="00EA7C1E"/>
    <w:rsid w:val="00EB0110"/>
    <w:rsid w:val="00EB0383"/>
    <w:rsid w:val="00EB120B"/>
    <w:rsid w:val="00EB1358"/>
    <w:rsid w:val="00EB15FB"/>
    <w:rsid w:val="00EB1787"/>
    <w:rsid w:val="00EB18E3"/>
    <w:rsid w:val="00EB198F"/>
    <w:rsid w:val="00EB1DAA"/>
    <w:rsid w:val="00EB260A"/>
    <w:rsid w:val="00EB277D"/>
    <w:rsid w:val="00EB27A1"/>
    <w:rsid w:val="00EB28EB"/>
    <w:rsid w:val="00EB2FCF"/>
    <w:rsid w:val="00EB32F9"/>
    <w:rsid w:val="00EB334C"/>
    <w:rsid w:val="00EB3ACC"/>
    <w:rsid w:val="00EB3B44"/>
    <w:rsid w:val="00EB3CDA"/>
    <w:rsid w:val="00EB3D9E"/>
    <w:rsid w:val="00EB3FAC"/>
    <w:rsid w:val="00EB40BB"/>
    <w:rsid w:val="00EB4555"/>
    <w:rsid w:val="00EB4A7E"/>
    <w:rsid w:val="00EB4CB1"/>
    <w:rsid w:val="00EB5C05"/>
    <w:rsid w:val="00EB5F81"/>
    <w:rsid w:val="00EB62AA"/>
    <w:rsid w:val="00EB63F3"/>
    <w:rsid w:val="00EB6885"/>
    <w:rsid w:val="00EB7340"/>
    <w:rsid w:val="00EB752C"/>
    <w:rsid w:val="00EB7606"/>
    <w:rsid w:val="00EB76BE"/>
    <w:rsid w:val="00EB76ED"/>
    <w:rsid w:val="00EB7834"/>
    <w:rsid w:val="00EC02FF"/>
    <w:rsid w:val="00EC041F"/>
    <w:rsid w:val="00EC0774"/>
    <w:rsid w:val="00EC0FBA"/>
    <w:rsid w:val="00EC1198"/>
    <w:rsid w:val="00EC150E"/>
    <w:rsid w:val="00EC15BD"/>
    <w:rsid w:val="00EC17E8"/>
    <w:rsid w:val="00EC1E01"/>
    <w:rsid w:val="00EC2500"/>
    <w:rsid w:val="00EC29EF"/>
    <w:rsid w:val="00EC321C"/>
    <w:rsid w:val="00EC32A5"/>
    <w:rsid w:val="00EC3A61"/>
    <w:rsid w:val="00EC3DA8"/>
    <w:rsid w:val="00EC40A0"/>
    <w:rsid w:val="00EC4176"/>
    <w:rsid w:val="00EC42C6"/>
    <w:rsid w:val="00EC4650"/>
    <w:rsid w:val="00EC4959"/>
    <w:rsid w:val="00EC4DDD"/>
    <w:rsid w:val="00EC67D3"/>
    <w:rsid w:val="00EC6DC4"/>
    <w:rsid w:val="00EC72CA"/>
    <w:rsid w:val="00EC7BE7"/>
    <w:rsid w:val="00ED01B7"/>
    <w:rsid w:val="00ED0A47"/>
    <w:rsid w:val="00ED0CF8"/>
    <w:rsid w:val="00ED0D00"/>
    <w:rsid w:val="00ED0D4D"/>
    <w:rsid w:val="00ED11C8"/>
    <w:rsid w:val="00ED1842"/>
    <w:rsid w:val="00ED1FDB"/>
    <w:rsid w:val="00ED200D"/>
    <w:rsid w:val="00ED239C"/>
    <w:rsid w:val="00ED26F8"/>
    <w:rsid w:val="00ED38B9"/>
    <w:rsid w:val="00ED3EB6"/>
    <w:rsid w:val="00ED438A"/>
    <w:rsid w:val="00ED45B8"/>
    <w:rsid w:val="00ED4667"/>
    <w:rsid w:val="00ED469F"/>
    <w:rsid w:val="00ED4A94"/>
    <w:rsid w:val="00ED4B89"/>
    <w:rsid w:val="00ED4C0C"/>
    <w:rsid w:val="00ED56C7"/>
    <w:rsid w:val="00ED5701"/>
    <w:rsid w:val="00ED586D"/>
    <w:rsid w:val="00ED5A5A"/>
    <w:rsid w:val="00ED61D8"/>
    <w:rsid w:val="00ED631F"/>
    <w:rsid w:val="00ED646B"/>
    <w:rsid w:val="00ED6DE1"/>
    <w:rsid w:val="00ED7BC3"/>
    <w:rsid w:val="00EE001D"/>
    <w:rsid w:val="00EE0429"/>
    <w:rsid w:val="00EE0572"/>
    <w:rsid w:val="00EE0867"/>
    <w:rsid w:val="00EE1100"/>
    <w:rsid w:val="00EE140C"/>
    <w:rsid w:val="00EE141C"/>
    <w:rsid w:val="00EE1C0F"/>
    <w:rsid w:val="00EE1E1D"/>
    <w:rsid w:val="00EE1EB6"/>
    <w:rsid w:val="00EE2A82"/>
    <w:rsid w:val="00EE2DA7"/>
    <w:rsid w:val="00EE34B2"/>
    <w:rsid w:val="00EE3E06"/>
    <w:rsid w:val="00EE3E86"/>
    <w:rsid w:val="00EE544C"/>
    <w:rsid w:val="00EE57D7"/>
    <w:rsid w:val="00EE70E3"/>
    <w:rsid w:val="00EE71C2"/>
    <w:rsid w:val="00EE7B89"/>
    <w:rsid w:val="00EE7BB9"/>
    <w:rsid w:val="00EF0271"/>
    <w:rsid w:val="00EF0C89"/>
    <w:rsid w:val="00EF0EE1"/>
    <w:rsid w:val="00EF1B71"/>
    <w:rsid w:val="00EF2077"/>
    <w:rsid w:val="00EF21EC"/>
    <w:rsid w:val="00EF22FC"/>
    <w:rsid w:val="00EF259D"/>
    <w:rsid w:val="00EF26CA"/>
    <w:rsid w:val="00EF286B"/>
    <w:rsid w:val="00EF290E"/>
    <w:rsid w:val="00EF2E53"/>
    <w:rsid w:val="00EF33BE"/>
    <w:rsid w:val="00EF3401"/>
    <w:rsid w:val="00EF3482"/>
    <w:rsid w:val="00EF3744"/>
    <w:rsid w:val="00EF3F9C"/>
    <w:rsid w:val="00EF4136"/>
    <w:rsid w:val="00EF53EE"/>
    <w:rsid w:val="00EF5AA1"/>
    <w:rsid w:val="00EF5AFF"/>
    <w:rsid w:val="00EF5DD2"/>
    <w:rsid w:val="00EF63CA"/>
    <w:rsid w:val="00EF66D2"/>
    <w:rsid w:val="00EF6A28"/>
    <w:rsid w:val="00EF7232"/>
    <w:rsid w:val="00EF7411"/>
    <w:rsid w:val="00EF74AF"/>
    <w:rsid w:val="00EF759A"/>
    <w:rsid w:val="00EF7645"/>
    <w:rsid w:val="00F0006C"/>
    <w:rsid w:val="00F006C9"/>
    <w:rsid w:val="00F00C4C"/>
    <w:rsid w:val="00F0148A"/>
    <w:rsid w:val="00F01F95"/>
    <w:rsid w:val="00F02834"/>
    <w:rsid w:val="00F02FFB"/>
    <w:rsid w:val="00F0370A"/>
    <w:rsid w:val="00F0376B"/>
    <w:rsid w:val="00F0398E"/>
    <w:rsid w:val="00F03DFF"/>
    <w:rsid w:val="00F03F6E"/>
    <w:rsid w:val="00F044F1"/>
    <w:rsid w:val="00F048F3"/>
    <w:rsid w:val="00F04E86"/>
    <w:rsid w:val="00F053D5"/>
    <w:rsid w:val="00F05488"/>
    <w:rsid w:val="00F0581C"/>
    <w:rsid w:val="00F05932"/>
    <w:rsid w:val="00F05B21"/>
    <w:rsid w:val="00F07308"/>
    <w:rsid w:val="00F07446"/>
    <w:rsid w:val="00F0790C"/>
    <w:rsid w:val="00F106DC"/>
    <w:rsid w:val="00F11444"/>
    <w:rsid w:val="00F11752"/>
    <w:rsid w:val="00F12439"/>
    <w:rsid w:val="00F138F4"/>
    <w:rsid w:val="00F144AD"/>
    <w:rsid w:val="00F14985"/>
    <w:rsid w:val="00F14F06"/>
    <w:rsid w:val="00F15070"/>
    <w:rsid w:val="00F16400"/>
    <w:rsid w:val="00F16585"/>
    <w:rsid w:val="00F170E9"/>
    <w:rsid w:val="00F177E2"/>
    <w:rsid w:val="00F17AD6"/>
    <w:rsid w:val="00F17E49"/>
    <w:rsid w:val="00F17FBE"/>
    <w:rsid w:val="00F205B0"/>
    <w:rsid w:val="00F20970"/>
    <w:rsid w:val="00F209E7"/>
    <w:rsid w:val="00F216B8"/>
    <w:rsid w:val="00F21AC6"/>
    <w:rsid w:val="00F21B4F"/>
    <w:rsid w:val="00F21C9A"/>
    <w:rsid w:val="00F21CBB"/>
    <w:rsid w:val="00F21DDD"/>
    <w:rsid w:val="00F21E40"/>
    <w:rsid w:val="00F22028"/>
    <w:rsid w:val="00F2206C"/>
    <w:rsid w:val="00F222A9"/>
    <w:rsid w:val="00F22437"/>
    <w:rsid w:val="00F22483"/>
    <w:rsid w:val="00F22B84"/>
    <w:rsid w:val="00F2384B"/>
    <w:rsid w:val="00F23893"/>
    <w:rsid w:val="00F240CE"/>
    <w:rsid w:val="00F242A4"/>
    <w:rsid w:val="00F243A0"/>
    <w:rsid w:val="00F24A9B"/>
    <w:rsid w:val="00F24F28"/>
    <w:rsid w:val="00F250E1"/>
    <w:rsid w:val="00F25173"/>
    <w:rsid w:val="00F251E8"/>
    <w:rsid w:val="00F25638"/>
    <w:rsid w:val="00F258BB"/>
    <w:rsid w:val="00F25CEA"/>
    <w:rsid w:val="00F25EC5"/>
    <w:rsid w:val="00F265B4"/>
    <w:rsid w:val="00F26855"/>
    <w:rsid w:val="00F26D5C"/>
    <w:rsid w:val="00F26E65"/>
    <w:rsid w:val="00F26EA7"/>
    <w:rsid w:val="00F270E1"/>
    <w:rsid w:val="00F27257"/>
    <w:rsid w:val="00F2759E"/>
    <w:rsid w:val="00F27978"/>
    <w:rsid w:val="00F27EA3"/>
    <w:rsid w:val="00F30040"/>
    <w:rsid w:val="00F302DF"/>
    <w:rsid w:val="00F31720"/>
    <w:rsid w:val="00F32AC9"/>
    <w:rsid w:val="00F32BE3"/>
    <w:rsid w:val="00F32CB9"/>
    <w:rsid w:val="00F32F26"/>
    <w:rsid w:val="00F33155"/>
    <w:rsid w:val="00F33213"/>
    <w:rsid w:val="00F338C8"/>
    <w:rsid w:val="00F33972"/>
    <w:rsid w:val="00F33AD8"/>
    <w:rsid w:val="00F33C29"/>
    <w:rsid w:val="00F345F0"/>
    <w:rsid w:val="00F34AB7"/>
    <w:rsid w:val="00F34B70"/>
    <w:rsid w:val="00F34CCA"/>
    <w:rsid w:val="00F35175"/>
    <w:rsid w:val="00F35967"/>
    <w:rsid w:val="00F35AE7"/>
    <w:rsid w:val="00F365A4"/>
    <w:rsid w:val="00F36726"/>
    <w:rsid w:val="00F368EF"/>
    <w:rsid w:val="00F36FD9"/>
    <w:rsid w:val="00F37567"/>
    <w:rsid w:val="00F37D00"/>
    <w:rsid w:val="00F40449"/>
    <w:rsid w:val="00F406A8"/>
    <w:rsid w:val="00F40825"/>
    <w:rsid w:val="00F4126A"/>
    <w:rsid w:val="00F4143F"/>
    <w:rsid w:val="00F41845"/>
    <w:rsid w:val="00F41C13"/>
    <w:rsid w:val="00F41E92"/>
    <w:rsid w:val="00F41F0B"/>
    <w:rsid w:val="00F41FC8"/>
    <w:rsid w:val="00F4253D"/>
    <w:rsid w:val="00F42B42"/>
    <w:rsid w:val="00F42B48"/>
    <w:rsid w:val="00F43112"/>
    <w:rsid w:val="00F435F0"/>
    <w:rsid w:val="00F43E81"/>
    <w:rsid w:val="00F44376"/>
    <w:rsid w:val="00F44486"/>
    <w:rsid w:val="00F44848"/>
    <w:rsid w:val="00F451D8"/>
    <w:rsid w:val="00F4559F"/>
    <w:rsid w:val="00F45A5C"/>
    <w:rsid w:val="00F45F58"/>
    <w:rsid w:val="00F46AA2"/>
    <w:rsid w:val="00F473F3"/>
    <w:rsid w:val="00F476D6"/>
    <w:rsid w:val="00F47EDF"/>
    <w:rsid w:val="00F47EFE"/>
    <w:rsid w:val="00F47FCB"/>
    <w:rsid w:val="00F5047F"/>
    <w:rsid w:val="00F51102"/>
    <w:rsid w:val="00F5155E"/>
    <w:rsid w:val="00F516A3"/>
    <w:rsid w:val="00F51B1E"/>
    <w:rsid w:val="00F51E02"/>
    <w:rsid w:val="00F51E0F"/>
    <w:rsid w:val="00F52241"/>
    <w:rsid w:val="00F528F3"/>
    <w:rsid w:val="00F53204"/>
    <w:rsid w:val="00F5372F"/>
    <w:rsid w:val="00F53916"/>
    <w:rsid w:val="00F53CAB"/>
    <w:rsid w:val="00F53DF3"/>
    <w:rsid w:val="00F546E3"/>
    <w:rsid w:val="00F54772"/>
    <w:rsid w:val="00F54FC8"/>
    <w:rsid w:val="00F55123"/>
    <w:rsid w:val="00F55595"/>
    <w:rsid w:val="00F556A9"/>
    <w:rsid w:val="00F55E7D"/>
    <w:rsid w:val="00F565D2"/>
    <w:rsid w:val="00F5701A"/>
    <w:rsid w:val="00F57564"/>
    <w:rsid w:val="00F57709"/>
    <w:rsid w:val="00F57B0F"/>
    <w:rsid w:val="00F57E27"/>
    <w:rsid w:val="00F60225"/>
    <w:rsid w:val="00F602DE"/>
    <w:rsid w:val="00F606E4"/>
    <w:rsid w:val="00F60978"/>
    <w:rsid w:val="00F6140F"/>
    <w:rsid w:val="00F618F0"/>
    <w:rsid w:val="00F61B87"/>
    <w:rsid w:val="00F61CD3"/>
    <w:rsid w:val="00F620D3"/>
    <w:rsid w:val="00F6249F"/>
    <w:rsid w:val="00F626EF"/>
    <w:rsid w:val="00F6272C"/>
    <w:rsid w:val="00F63835"/>
    <w:rsid w:val="00F63F9A"/>
    <w:rsid w:val="00F64128"/>
    <w:rsid w:val="00F64759"/>
    <w:rsid w:val="00F651FD"/>
    <w:rsid w:val="00F65312"/>
    <w:rsid w:val="00F658B2"/>
    <w:rsid w:val="00F65A8D"/>
    <w:rsid w:val="00F65D3C"/>
    <w:rsid w:val="00F66007"/>
    <w:rsid w:val="00F664E5"/>
    <w:rsid w:val="00F66A9A"/>
    <w:rsid w:val="00F66C4C"/>
    <w:rsid w:val="00F66E6E"/>
    <w:rsid w:val="00F66F6D"/>
    <w:rsid w:val="00F66FD6"/>
    <w:rsid w:val="00F67310"/>
    <w:rsid w:val="00F676AD"/>
    <w:rsid w:val="00F67F1C"/>
    <w:rsid w:val="00F7038A"/>
    <w:rsid w:val="00F70D84"/>
    <w:rsid w:val="00F717E0"/>
    <w:rsid w:val="00F718B2"/>
    <w:rsid w:val="00F71C74"/>
    <w:rsid w:val="00F72164"/>
    <w:rsid w:val="00F72281"/>
    <w:rsid w:val="00F7237C"/>
    <w:rsid w:val="00F7286C"/>
    <w:rsid w:val="00F72B3E"/>
    <w:rsid w:val="00F72EE7"/>
    <w:rsid w:val="00F7311B"/>
    <w:rsid w:val="00F731AC"/>
    <w:rsid w:val="00F73AB9"/>
    <w:rsid w:val="00F745D4"/>
    <w:rsid w:val="00F74AF6"/>
    <w:rsid w:val="00F74CDC"/>
    <w:rsid w:val="00F74EE0"/>
    <w:rsid w:val="00F74F6F"/>
    <w:rsid w:val="00F75D3A"/>
    <w:rsid w:val="00F76096"/>
    <w:rsid w:val="00F76669"/>
    <w:rsid w:val="00F76781"/>
    <w:rsid w:val="00F7692F"/>
    <w:rsid w:val="00F76C5B"/>
    <w:rsid w:val="00F76C66"/>
    <w:rsid w:val="00F77166"/>
    <w:rsid w:val="00F778FB"/>
    <w:rsid w:val="00F77B0D"/>
    <w:rsid w:val="00F80064"/>
    <w:rsid w:val="00F803A0"/>
    <w:rsid w:val="00F8077B"/>
    <w:rsid w:val="00F808D3"/>
    <w:rsid w:val="00F80C8D"/>
    <w:rsid w:val="00F80FCE"/>
    <w:rsid w:val="00F81F94"/>
    <w:rsid w:val="00F82CBE"/>
    <w:rsid w:val="00F82FD2"/>
    <w:rsid w:val="00F834B0"/>
    <w:rsid w:val="00F83D2A"/>
    <w:rsid w:val="00F84107"/>
    <w:rsid w:val="00F841FF"/>
    <w:rsid w:val="00F84A53"/>
    <w:rsid w:val="00F85149"/>
    <w:rsid w:val="00F85553"/>
    <w:rsid w:val="00F855F7"/>
    <w:rsid w:val="00F85FC3"/>
    <w:rsid w:val="00F86097"/>
    <w:rsid w:val="00F860B7"/>
    <w:rsid w:val="00F86976"/>
    <w:rsid w:val="00F86B6C"/>
    <w:rsid w:val="00F87306"/>
    <w:rsid w:val="00F873FB"/>
    <w:rsid w:val="00F87446"/>
    <w:rsid w:val="00F87744"/>
    <w:rsid w:val="00F87B69"/>
    <w:rsid w:val="00F90D5D"/>
    <w:rsid w:val="00F90F27"/>
    <w:rsid w:val="00F91175"/>
    <w:rsid w:val="00F91649"/>
    <w:rsid w:val="00F91709"/>
    <w:rsid w:val="00F917CD"/>
    <w:rsid w:val="00F91B1A"/>
    <w:rsid w:val="00F91E31"/>
    <w:rsid w:val="00F91F0F"/>
    <w:rsid w:val="00F92182"/>
    <w:rsid w:val="00F922EC"/>
    <w:rsid w:val="00F9278A"/>
    <w:rsid w:val="00F93A44"/>
    <w:rsid w:val="00F93EC0"/>
    <w:rsid w:val="00F94447"/>
    <w:rsid w:val="00F94586"/>
    <w:rsid w:val="00F9458A"/>
    <w:rsid w:val="00F949EB"/>
    <w:rsid w:val="00F9535F"/>
    <w:rsid w:val="00F9594A"/>
    <w:rsid w:val="00F95CC4"/>
    <w:rsid w:val="00F9642C"/>
    <w:rsid w:val="00F969BD"/>
    <w:rsid w:val="00F969D4"/>
    <w:rsid w:val="00F9779F"/>
    <w:rsid w:val="00F97DAE"/>
    <w:rsid w:val="00F97E31"/>
    <w:rsid w:val="00F97FC3"/>
    <w:rsid w:val="00FA07D2"/>
    <w:rsid w:val="00FA0E1C"/>
    <w:rsid w:val="00FA0F41"/>
    <w:rsid w:val="00FA1C67"/>
    <w:rsid w:val="00FA1CB8"/>
    <w:rsid w:val="00FA20E9"/>
    <w:rsid w:val="00FA230D"/>
    <w:rsid w:val="00FA2588"/>
    <w:rsid w:val="00FA33A2"/>
    <w:rsid w:val="00FA35CD"/>
    <w:rsid w:val="00FA3639"/>
    <w:rsid w:val="00FA43FC"/>
    <w:rsid w:val="00FA47BC"/>
    <w:rsid w:val="00FA4866"/>
    <w:rsid w:val="00FA4E7C"/>
    <w:rsid w:val="00FA56FF"/>
    <w:rsid w:val="00FA61F3"/>
    <w:rsid w:val="00FA6AF7"/>
    <w:rsid w:val="00FA7021"/>
    <w:rsid w:val="00FA70B2"/>
    <w:rsid w:val="00FA733B"/>
    <w:rsid w:val="00FA7347"/>
    <w:rsid w:val="00FA78C9"/>
    <w:rsid w:val="00FA7AA8"/>
    <w:rsid w:val="00FB090B"/>
    <w:rsid w:val="00FB0ED7"/>
    <w:rsid w:val="00FB0F61"/>
    <w:rsid w:val="00FB1558"/>
    <w:rsid w:val="00FB174A"/>
    <w:rsid w:val="00FB1C33"/>
    <w:rsid w:val="00FB1E9C"/>
    <w:rsid w:val="00FB228B"/>
    <w:rsid w:val="00FB23C7"/>
    <w:rsid w:val="00FB24BA"/>
    <w:rsid w:val="00FB25F8"/>
    <w:rsid w:val="00FB26DF"/>
    <w:rsid w:val="00FB353A"/>
    <w:rsid w:val="00FB367E"/>
    <w:rsid w:val="00FB3944"/>
    <w:rsid w:val="00FB394E"/>
    <w:rsid w:val="00FB3D9C"/>
    <w:rsid w:val="00FB4830"/>
    <w:rsid w:val="00FB4A95"/>
    <w:rsid w:val="00FB4C9F"/>
    <w:rsid w:val="00FB4D9F"/>
    <w:rsid w:val="00FB4F84"/>
    <w:rsid w:val="00FB51A3"/>
    <w:rsid w:val="00FB5258"/>
    <w:rsid w:val="00FB548B"/>
    <w:rsid w:val="00FB54D0"/>
    <w:rsid w:val="00FB57AB"/>
    <w:rsid w:val="00FB5986"/>
    <w:rsid w:val="00FB6A45"/>
    <w:rsid w:val="00FB6B2A"/>
    <w:rsid w:val="00FB6CF5"/>
    <w:rsid w:val="00FB748F"/>
    <w:rsid w:val="00FB752D"/>
    <w:rsid w:val="00FB7E67"/>
    <w:rsid w:val="00FB7FAD"/>
    <w:rsid w:val="00FC031A"/>
    <w:rsid w:val="00FC0590"/>
    <w:rsid w:val="00FC0635"/>
    <w:rsid w:val="00FC0784"/>
    <w:rsid w:val="00FC086E"/>
    <w:rsid w:val="00FC0A0D"/>
    <w:rsid w:val="00FC0AE7"/>
    <w:rsid w:val="00FC1318"/>
    <w:rsid w:val="00FC192F"/>
    <w:rsid w:val="00FC1BD0"/>
    <w:rsid w:val="00FC1CF4"/>
    <w:rsid w:val="00FC231E"/>
    <w:rsid w:val="00FC2B2D"/>
    <w:rsid w:val="00FC2C14"/>
    <w:rsid w:val="00FC3078"/>
    <w:rsid w:val="00FC34FD"/>
    <w:rsid w:val="00FC3A3C"/>
    <w:rsid w:val="00FC4BFD"/>
    <w:rsid w:val="00FC5D6B"/>
    <w:rsid w:val="00FC60E5"/>
    <w:rsid w:val="00FC6138"/>
    <w:rsid w:val="00FC6678"/>
    <w:rsid w:val="00FC675E"/>
    <w:rsid w:val="00FC676F"/>
    <w:rsid w:val="00FC688A"/>
    <w:rsid w:val="00FC6CAC"/>
    <w:rsid w:val="00FC6E69"/>
    <w:rsid w:val="00FC7213"/>
    <w:rsid w:val="00FC72A2"/>
    <w:rsid w:val="00FC764A"/>
    <w:rsid w:val="00FC770B"/>
    <w:rsid w:val="00FC7789"/>
    <w:rsid w:val="00FC7AAB"/>
    <w:rsid w:val="00FD01C6"/>
    <w:rsid w:val="00FD03C9"/>
    <w:rsid w:val="00FD07A0"/>
    <w:rsid w:val="00FD0EFD"/>
    <w:rsid w:val="00FD1779"/>
    <w:rsid w:val="00FD17EF"/>
    <w:rsid w:val="00FD193D"/>
    <w:rsid w:val="00FD1B93"/>
    <w:rsid w:val="00FD1D36"/>
    <w:rsid w:val="00FD2070"/>
    <w:rsid w:val="00FD220D"/>
    <w:rsid w:val="00FD22EB"/>
    <w:rsid w:val="00FD2D6E"/>
    <w:rsid w:val="00FD2E06"/>
    <w:rsid w:val="00FD33B0"/>
    <w:rsid w:val="00FD3CE3"/>
    <w:rsid w:val="00FD40B2"/>
    <w:rsid w:val="00FD463A"/>
    <w:rsid w:val="00FD4C04"/>
    <w:rsid w:val="00FD4D8D"/>
    <w:rsid w:val="00FD51DD"/>
    <w:rsid w:val="00FD59A3"/>
    <w:rsid w:val="00FD5A1A"/>
    <w:rsid w:val="00FD5C6A"/>
    <w:rsid w:val="00FD6100"/>
    <w:rsid w:val="00FD62B3"/>
    <w:rsid w:val="00FD64F7"/>
    <w:rsid w:val="00FD6860"/>
    <w:rsid w:val="00FD6D77"/>
    <w:rsid w:val="00FD6E7C"/>
    <w:rsid w:val="00FD6FD7"/>
    <w:rsid w:val="00FD715D"/>
    <w:rsid w:val="00FD7237"/>
    <w:rsid w:val="00FD731F"/>
    <w:rsid w:val="00FE0560"/>
    <w:rsid w:val="00FE0745"/>
    <w:rsid w:val="00FE0FEB"/>
    <w:rsid w:val="00FE1685"/>
    <w:rsid w:val="00FE1CD0"/>
    <w:rsid w:val="00FE1F54"/>
    <w:rsid w:val="00FE20B5"/>
    <w:rsid w:val="00FE20D3"/>
    <w:rsid w:val="00FE2A15"/>
    <w:rsid w:val="00FE2FE7"/>
    <w:rsid w:val="00FE33D9"/>
    <w:rsid w:val="00FE3491"/>
    <w:rsid w:val="00FE3CA9"/>
    <w:rsid w:val="00FE3E07"/>
    <w:rsid w:val="00FE42D3"/>
    <w:rsid w:val="00FE4D5C"/>
    <w:rsid w:val="00FE50F8"/>
    <w:rsid w:val="00FE51ED"/>
    <w:rsid w:val="00FE53CB"/>
    <w:rsid w:val="00FE59FE"/>
    <w:rsid w:val="00FE5DE2"/>
    <w:rsid w:val="00FE6793"/>
    <w:rsid w:val="00FE7192"/>
    <w:rsid w:val="00FE743E"/>
    <w:rsid w:val="00FE7446"/>
    <w:rsid w:val="00FE7D26"/>
    <w:rsid w:val="00FF04A8"/>
    <w:rsid w:val="00FF0918"/>
    <w:rsid w:val="00FF0AA0"/>
    <w:rsid w:val="00FF12AD"/>
    <w:rsid w:val="00FF22F9"/>
    <w:rsid w:val="00FF2600"/>
    <w:rsid w:val="00FF2F65"/>
    <w:rsid w:val="00FF3182"/>
    <w:rsid w:val="00FF3263"/>
    <w:rsid w:val="00FF37A9"/>
    <w:rsid w:val="00FF390E"/>
    <w:rsid w:val="00FF3967"/>
    <w:rsid w:val="00FF3BB4"/>
    <w:rsid w:val="00FF3DE3"/>
    <w:rsid w:val="00FF42BD"/>
    <w:rsid w:val="00FF42C2"/>
    <w:rsid w:val="00FF454A"/>
    <w:rsid w:val="00FF4ABE"/>
    <w:rsid w:val="00FF4D76"/>
    <w:rsid w:val="00FF4E47"/>
    <w:rsid w:val="00FF50B7"/>
    <w:rsid w:val="00FF561A"/>
    <w:rsid w:val="00FF5E0F"/>
    <w:rsid w:val="00FF5F34"/>
    <w:rsid w:val="00FF6B78"/>
    <w:rsid w:val="00FF6E5C"/>
    <w:rsid w:val="00FF6F3F"/>
    <w:rsid w:val="00FF7025"/>
    <w:rsid w:val="00FF7485"/>
    <w:rsid w:val="00FF76B9"/>
    <w:rsid w:val="00FF76CA"/>
    <w:rsid w:val="00FF76FC"/>
    <w:rsid w:val="00FF7AB3"/>
    <w:rsid w:val="00FF7B90"/>
    <w:rsid w:val="0114F5DB"/>
    <w:rsid w:val="0146C1DD"/>
    <w:rsid w:val="0177503F"/>
    <w:rsid w:val="0221D0FC"/>
    <w:rsid w:val="03587B34"/>
    <w:rsid w:val="03A0FD5E"/>
    <w:rsid w:val="03DA79A3"/>
    <w:rsid w:val="0450A6C6"/>
    <w:rsid w:val="04737BAD"/>
    <w:rsid w:val="04D37931"/>
    <w:rsid w:val="050F9E47"/>
    <w:rsid w:val="05500A1D"/>
    <w:rsid w:val="05AE3C97"/>
    <w:rsid w:val="05C72868"/>
    <w:rsid w:val="05F20496"/>
    <w:rsid w:val="06608D05"/>
    <w:rsid w:val="06B1BA76"/>
    <w:rsid w:val="06D03747"/>
    <w:rsid w:val="070253DE"/>
    <w:rsid w:val="074498A9"/>
    <w:rsid w:val="074CFAD7"/>
    <w:rsid w:val="0754E58D"/>
    <w:rsid w:val="07811463"/>
    <w:rsid w:val="079BE33C"/>
    <w:rsid w:val="07B50CC3"/>
    <w:rsid w:val="082D5EBE"/>
    <w:rsid w:val="083178EF"/>
    <w:rsid w:val="088296C7"/>
    <w:rsid w:val="0894B8FD"/>
    <w:rsid w:val="089E243F"/>
    <w:rsid w:val="08BC43CF"/>
    <w:rsid w:val="08CCCDB1"/>
    <w:rsid w:val="0970EA3C"/>
    <w:rsid w:val="09B1166B"/>
    <w:rsid w:val="09B954B2"/>
    <w:rsid w:val="09BFFEF5"/>
    <w:rsid w:val="0A15579F"/>
    <w:rsid w:val="0A16D8FE"/>
    <w:rsid w:val="0A629E66"/>
    <w:rsid w:val="0A63E916"/>
    <w:rsid w:val="0A651359"/>
    <w:rsid w:val="0A84CC28"/>
    <w:rsid w:val="0ACD12D4"/>
    <w:rsid w:val="0AF0CFA0"/>
    <w:rsid w:val="0B17B0CB"/>
    <w:rsid w:val="0B76BA99"/>
    <w:rsid w:val="0B85B4CF"/>
    <w:rsid w:val="0BA1EA85"/>
    <w:rsid w:val="0C0C8E84"/>
    <w:rsid w:val="0C522164"/>
    <w:rsid w:val="0C879EFA"/>
    <w:rsid w:val="0C95EB23"/>
    <w:rsid w:val="0CCE64CE"/>
    <w:rsid w:val="0CD56031"/>
    <w:rsid w:val="0CFF8D3D"/>
    <w:rsid w:val="0D3B9D95"/>
    <w:rsid w:val="0D899064"/>
    <w:rsid w:val="0DBA179E"/>
    <w:rsid w:val="0DCD4003"/>
    <w:rsid w:val="0EA6091B"/>
    <w:rsid w:val="0ECF0F07"/>
    <w:rsid w:val="0EEC1F52"/>
    <w:rsid w:val="0F85A2C8"/>
    <w:rsid w:val="0F8FD4DB"/>
    <w:rsid w:val="0F95E40A"/>
    <w:rsid w:val="0FC9A043"/>
    <w:rsid w:val="10347A03"/>
    <w:rsid w:val="10AC41FE"/>
    <w:rsid w:val="10D3FC4C"/>
    <w:rsid w:val="10E865CC"/>
    <w:rsid w:val="10E8F101"/>
    <w:rsid w:val="110D4DC1"/>
    <w:rsid w:val="11301EE9"/>
    <w:rsid w:val="11490D5B"/>
    <w:rsid w:val="1158C26C"/>
    <w:rsid w:val="11C13C35"/>
    <w:rsid w:val="11C415D6"/>
    <w:rsid w:val="11D1F0FD"/>
    <w:rsid w:val="121DC4E6"/>
    <w:rsid w:val="126F3BE7"/>
    <w:rsid w:val="1270F434"/>
    <w:rsid w:val="12921E65"/>
    <w:rsid w:val="12926DED"/>
    <w:rsid w:val="12BA10E7"/>
    <w:rsid w:val="12DF34B0"/>
    <w:rsid w:val="12EFDCE0"/>
    <w:rsid w:val="12F0477B"/>
    <w:rsid w:val="12F7BEAE"/>
    <w:rsid w:val="13060E7E"/>
    <w:rsid w:val="130D4674"/>
    <w:rsid w:val="1338C978"/>
    <w:rsid w:val="134B0462"/>
    <w:rsid w:val="13820E5F"/>
    <w:rsid w:val="13996DF5"/>
    <w:rsid w:val="1399C38E"/>
    <w:rsid w:val="139D92C6"/>
    <w:rsid w:val="13B94C19"/>
    <w:rsid w:val="13EC1EC2"/>
    <w:rsid w:val="13F56FC0"/>
    <w:rsid w:val="1407F3A5"/>
    <w:rsid w:val="1469FC10"/>
    <w:rsid w:val="1498709C"/>
    <w:rsid w:val="14D63ED8"/>
    <w:rsid w:val="14ED2595"/>
    <w:rsid w:val="15018078"/>
    <w:rsid w:val="151C8A5A"/>
    <w:rsid w:val="155565A8"/>
    <w:rsid w:val="15A55C4C"/>
    <w:rsid w:val="15C223C0"/>
    <w:rsid w:val="163CE5DB"/>
    <w:rsid w:val="16414679"/>
    <w:rsid w:val="169066B4"/>
    <w:rsid w:val="16C9BA3C"/>
    <w:rsid w:val="16EEE15E"/>
    <w:rsid w:val="1755F382"/>
    <w:rsid w:val="175B76F3"/>
    <w:rsid w:val="1821F923"/>
    <w:rsid w:val="182AE99A"/>
    <w:rsid w:val="186D465F"/>
    <w:rsid w:val="186E222A"/>
    <w:rsid w:val="18FBB35A"/>
    <w:rsid w:val="19022B9A"/>
    <w:rsid w:val="19278C00"/>
    <w:rsid w:val="19695CA1"/>
    <w:rsid w:val="1973EBD2"/>
    <w:rsid w:val="19AC8DC7"/>
    <w:rsid w:val="19EB27CF"/>
    <w:rsid w:val="1A47F300"/>
    <w:rsid w:val="1A67F18B"/>
    <w:rsid w:val="1A98A09D"/>
    <w:rsid w:val="1B9FEA95"/>
    <w:rsid w:val="1BA11FA4"/>
    <w:rsid w:val="1C0FAD4D"/>
    <w:rsid w:val="1C4C8DB6"/>
    <w:rsid w:val="1C907241"/>
    <w:rsid w:val="1C913A1C"/>
    <w:rsid w:val="1D00F5FF"/>
    <w:rsid w:val="1D285B68"/>
    <w:rsid w:val="1D774938"/>
    <w:rsid w:val="1DDAC559"/>
    <w:rsid w:val="1E16449E"/>
    <w:rsid w:val="1E680559"/>
    <w:rsid w:val="1E93466D"/>
    <w:rsid w:val="1EAEA50F"/>
    <w:rsid w:val="1EC05720"/>
    <w:rsid w:val="1EE660DD"/>
    <w:rsid w:val="1EE7FBA2"/>
    <w:rsid w:val="1F108286"/>
    <w:rsid w:val="1F3B005E"/>
    <w:rsid w:val="1F6B9D41"/>
    <w:rsid w:val="1F8D0A9F"/>
    <w:rsid w:val="1FB16CAD"/>
    <w:rsid w:val="20343EB5"/>
    <w:rsid w:val="206908E1"/>
    <w:rsid w:val="2077F16B"/>
    <w:rsid w:val="208F4009"/>
    <w:rsid w:val="20944510"/>
    <w:rsid w:val="209E9F4E"/>
    <w:rsid w:val="20A46EC5"/>
    <w:rsid w:val="20C73F6A"/>
    <w:rsid w:val="20D67A50"/>
    <w:rsid w:val="20E49CC1"/>
    <w:rsid w:val="20F305A6"/>
    <w:rsid w:val="20F9D3F6"/>
    <w:rsid w:val="21188F8B"/>
    <w:rsid w:val="215B7692"/>
    <w:rsid w:val="2249EF78"/>
    <w:rsid w:val="227FF4C1"/>
    <w:rsid w:val="22915CB0"/>
    <w:rsid w:val="231B1CB4"/>
    <w:rsid w:val="231D19A7"/>
    <w:rsid w:val="2321FDCE"/>
    <w:rsid w:val="24085F3C"/>
    <w:rsid w:val="2464921A"/>
    <w:rsid w:val="246CA4AB"/>
    <w:rsid w:val="247C4BEB"/>
    <w:rsid w:val="254732A6"/>
    <w:rsid w:val="25616711"/>
    <w:rsid w:val="257A6E92"/>
    <w:rsid w:val="25A864C6"/>
    <w:rsid w:val="25DA7AD1"/>
    <w:rsid w:val="25EE423E"/>
    <w:rsid w:val="264CCE53"/>
    <w:rsid w:val="2660AB7C"/>
    <w:rsid w:val="26D2318B"/>
    <w:rsid w:val="26E010D7"/>
    <w:rsid w:val="26F90947"/>
    <w:rsid w:val="271AF25B"/>
    <w:rsid w:val="2726D7A1"/>
    <w:rsid w:val="2759523C"/>
    <w:rsid w:val="276F3B50"/>
    <w:rsid w:val="2794173F"/>
    <w:rsid w:val="27A8E1B4"/>
    <w:rsid w:val="282CA879"/>
    <w:rsid w:val="2842AE03"/>
    <w:rsid w:val="28D9809A"/>
    <w:rsid w:val="28E229F5"/>
    <w:rsid w:val="29016501"/>
    <w:rsid w:val="290AF8F0"/>
    <w:rsid w:val="29494692"/>
    <w:rsid w:val="296FC6AD"/>
    <w:rsid w:val="297DC4CA"/>
    <w:rsid w:val="29C5EC8C"/>
    <w:rsid w:val="2A33AC52"/>
    <w:rsid w:val="2A3D857D"/>
    <w:rsid w:val="2A8209C5"/>
    <w:rsid w:val="2A8A0DDB"/>
    <w:rsid w:val="2ACECEA5"/>
    <w:rsid w:val="2AD7BB58"/>
    <w:rsid w:val="2B0BEF67"/>
    <w:rsid w:val="2B4DA12A"/>
    <w:rsid w:val="2BA38A37"/>
    <w:rsid w:val="2BC29198"/>
    <w:rsid w:val="2BFD786B"/>
    <w:rsid w:val="2C5CD4F3"/>
    <w:rsid w:val="2C65DCA1"/>
    <w:rsid w:val="2D0A0F1F"/>
    <w:rsid w:val="2D14C1D9"/>
    <w:rsid w:val="2D219FAF"/>
    <w:rsid w:val="2D946C32"/>
    <w:rsid w:val="2DA47C45"/>
    <w:rsid w:val="2DD6B79C"/>
    <w:rsid w:val="2E14F7F4"/>
    <w:rsid w:val="2EB3105C"/>
    <w:rsid w:val="2EEAD66F"/>
    <w:rsid w:val="2F271254"/>
    <w:rsid w:val="2F8A4969"/>
    <w:rsid w:val="2FC171BB"/>
    <w:rsid w:val="2FE58598"/>
    <w:rsid w:val="2FFD3767"/>
    <w:rsid w:val="302C4429"/>
    <w:rsid w:val="306BCAB8"/>
    <w:rsid w:val="3087CC42"/>
    <w:rsid w:val="30D76549"/>
    <w:rsid w:val="30DDCDC4"/>
    <w:rsid w:val="30EC68F8"/>
    <w:rsid w:val="30F5D85F"/>
    <w:rsid w:val="30FBCD1E"/>
    <w:rsid w:val="326F7427"/>
    <w:rsid w:val="32D9E08A"/>
    <w:rsid w:val="32DFDA85"/>
    <w:rsid w:val="3377529A"/>
    <w:rsid w:val="3435BBBF"/>
    <w:rsid w:val="347CE971"/>
    <w:rsid w:val="349939D9"/>
    <w:rsid w:val="34CBF3BC"/>
    <w:rsid w:val="34DC3982"/>
    <w:rsid w:val="35018CC6"/>
    <w:rsid w:val="35249661"/>
    <w:rsid w:val="353065AD"/>
    <w:rsid w:val="35330289"/>
    <w:rsid w:val="3562839C"/>
    <w:rsid w:val="35C3515A"/>
    <w:rsid w:val="36075242"/>
    <w:rsid w:val="36661F1A"/>
    <w:rsid w:val="3679BB2A"/>
    <w:rsid w:val="369C9762"/>
    <w:rsid w:val="36BA07B4"/>
    <w:rsid w:val="3728ABCB"/>
    <w:rsid w:val="3774474B"/>
    <w:rsid w:val="37766B40"/>
    <w:rsid w:val="377747F5"/>
    <w:rsid w:val="378540C6"/>
    <w:rsid w:val="378DEB52"/>
    <w:rsid w:val="37B0C45F"/>
    <w:rsid w:val="37C969D5"/>
    <w:rsid w:val="37ED2190"/>
    <w:rsid w:val="3836C317"/>
    <w:rsid w:val="386A8E61"/>
    <w:rsid w:val="389ACDB5"/>
    <w:rsid w:val="38A90155"/>
    <w:rsid w:val="38AEC6F6"/>
    <w:rsid w:val="38E620D8"/>
    <w:rsid w:val="39CC8EBF"/>
    <w:rsid w:val="39CDE909"/>
    <w:rsid w:val="39D18F98"/>
    <w:rsid w:val="3A489EBD"/>
    <w:rsid w:val="3A6C8F7D"/>
    <w:rsid w:val="3AC78E12"/>
    <w:rsid w:val="3B27A0C7"/>
    <w:rsid w:val="3B38DC99"/>
    <w:rsid w:val="3B6D37DD"/>
    <w:rsid w:val="3B7AEDDA"/>
    <w:rsid w:val="3B7D093F"/>
    <w:rsid w:val="3B7FEC46"/>
    <w:rsid w:val="3B99714B"/>
    <w:rsid w:val="3BA69BE2"/>
    <w:rsid w:val="3C0F6A53"/>
    <w:rsid w:val="3C3775C3"/>
    <w:rsid w:val="3C63198B"/>
    <w:rsid w:val="3D02C731"/>
    <w:rsid w:val="3D1BF2DF"/>
    <w:rsid w:val="3D1F3294"/>
    <w:rsid w:val="3D28A00E"/>
    <w:rsid w:val="3D9A8FB2"/>
    <w:rsid w:val="3E5892E1"/>
    <w:rsid w:val="3E85CD87"/>
    <w:rsid w:val="3E86D785"/>
    <w:rsid w:val="3EE3C7E1"/>
    <w:rsid w:val="3EFF4AED"/>
    <w:rsid w:val="3F74564E"/>
    <w:rsid w:val="3F88A77C"/>
    <w:rsid w:val="3FA728BB"/>
    <w:rsid w:val="3FB2AFA6"/>
    <w:rsid w:val="3FC05426"/>
    <w:rsid w:val="3FF167EC"/>
    <w:rsid w:val="400A105C"/>
    <w:rsid w:val="403BD043"/>
    <w:rsid w:val="40AEAB68"/>
    <w:rsid w:val="40B392AB"/>
    <w:rsid w:val="40C0133E"/>
    <w:rsid w:val="41035F02"/>
    <w:rsid w:val="413C1B58"/>
    <w:rsid w:val="415FB7E6"/>
    <w:rsid w:val="41EB068A"/>
    <w:rsid w:val="421FE5FF"/>
    <w:rsid w:val="4232413B"/>
    <w:rsid w:val="42379EDC"/>
    <w:rsid w:val="42390E5C"/>
    <w:rsid w:val="42428499"/>
    <w:rsid w:val="4292BD6C"/>
    <w:rsid w:val="42AAF0D8"/>
    <w:rsid w:val="42C4906C"/>
    <w:rsid w:val="42CD9C19"/>
    <w:rsid w:val="42DE5D36"/>
    <w:rsid w:val="42E6C85F"/>
    <w:rsid w:val="439499A1"/>
    <w:rsid w:val="43AAD9A7"/>
    <w:rsid w:val="43B76435"/>
    <w:rsid w:val="43EAC5CE"/>
    <w:rsid w:val="4435BE74"/>
    <w:rsid w:val="445B6F7F"/>
    <w:rsid w:val="4473B6A2"/>
    <w:rsid w:val="447A99DE"/>
    <w:rsid w:val="449DE80F"/>
    <w:rsid w:val="44F50179"/>
    <w:rsid w:val="452A25EA"/>
    <w:rsid w:val="455A9552"/>
    <w:rsid w:val="455DD005"/>
    <w:rsid w:val="470194E4"/>
    <w:rsid w:val="474538B1"/>
    <w:rsid w:val="476A8284"/>
    <w:rsid w:val="4787709C"/>
    <w:rsid w:val="478FD380"/>
    <w:rsid w:val="48A02B12"/>
    <w:rsid w:val="48D32646"/>
    <w:rsid w:val="4919AC9F"/>
    <w:rsid w:val="495DC78A"/>
    <w:rsid w:val="4990E401"/>
    <w:rsid w:val="49A2F14A"/>
    <w:rsid w:val="49B4E20E"/>
    <w:rsid w:val="49BD39C4"/>
    <w:rsid w:val="49D53658"/>
    <w:rsid w:val="4A2AE5EF"/>
    <w:rsid w:val="4A6FDE5A"/>
    <w:rsid w:val="4A811B1F"/>
    <w:rsid w:val="4A8C10A4"/>
    <w:rsid w:val="4A98F7A5"/>
    <w:rsid w:val="4A9C8BA1"/>
    <w:rsid w:val="4ACAD81B"/>
    <w:rsid w:val="4B10801A"/>
    <w:rsid w:val="4B16646E"/>
    <w:rsid w:val="4BBCF168"/>
    <w:rsid w:val="4BBE2058"/>
    <w:rsid w:val="4C2D2FFE"/>
    <w:rsid w:val="4C85ABC3"/>
    <w:rsid w:val="4CC39C4D"/>
    <w:rsid w:val="4D21E94A"/>
    <w:rsid w:val="4D8CC423"/>
    <w:rsid w:val="4E175F96"/>
    <w:rsid w:val="4E4C1BC6"/>
    <w:rsid w:val="4E575C2D"/>
    <w:rsid w:val="4EE392F9"/>
    <w:rsid w:val="4EE8240D"/>
    <w:rsid w:val="5008130B"/>
    <w:rsid w:val="5012C855"/>
    <w:rsid w:val="505561C0"/>
    <w:rsid w:val="5066825A"/>
    <w:rsid w:val="5073BAE6"/>
    <w:rsid w:val="507E5220"/>
    <w:rsid w:val="50C1FAF1"/>
    <w:rsid w:val="50F1267A"/>
    <w:rsid w:val="5118DC17"/>
    <w:rsid w:val="5194EE96"/>
    <w:rsid w:val="51A9C2C7"/>
    <w:rsid w:val="51D7D39B"/>
    <w:rsid w:val="51F5E3CA"/>
    <w:rsid w:val="52175E7E"/>
    <w:rsid w:val="521ACBAB"/>
    <w:rsid w:val="521BE432"/>
    <w:rsid w:val="522AFE20"/>
    <w:rsid w:val="5234316C"/>
    <w:rsid w:val="5234FA20"/>
    <w:rsid w:val="5244F253"/>
    <w:rsid w:val="52486505"/>
    <w:rsid w:val="526A1299"/>
    <w:rsid w:val="5279D1C8"/>
    <w:rsid w:val="5300A38C"/>
    <w:rsid w:val="5307E663"/>
    <w:rsid w:val="530A9E1D"/>
    <w:rsid w:val="53323C29"/>
    <w:rsid w:val="533DFCE7"/>
    <w:rsid w:val="53576107"/>
    <w:rsid w:val="53E43566"/>
    <w:rsid w:val="53FA80C8"/>
    <w:rsid w:val="540CF483"/>
    <w:rsid w:val="54C6BB94"/>
    <w:rsid w:val="5568726C"/>
    <w:rsid w:val="556A96E8"/>
    <w:rsid w:val="557E0FFB"/>
    <w:rsid w:val="55D162BF"/>
    <w:rsid w:val="5621328A"/>
    <w:rsid w:val="562F90F1"/>
    <w:rsid w:val="56628BF5"/>
    <w:rsid w:val="5673C8BA"/>
    <w:rsid w:val="56AE4313"/>
    <w:rsid w:val="56C58BD9"/>
    <w:rsid w:val="57395F38"/>
    <w:rsid w:val="577B9039"/>
    <w:rsid w:val="579BD027"/>
    <w:rsid w:val="57A848AF"/>
    <w:rsid w:val="57FDA664"/>
    <w:rsid w:val="584972F5"/>
    <w:rsid w:val="586B614F"/>
    <w:rsid w:val="58D701E8"/>
    <w:rsid w:val="58D9F18F"/>
    <w:rsid w:val="595CBA3F"/>
    <w:rsid w:val="5961079D"/>
    <w:rsid w:val="596763E5"/>
    <w:rsid w:val="5989C059"/>
    <w:rsid w:val="5989D880"/>
    <w:rsid w:val="59901111"/>
    <w:rsid w:val="59C55AE2"/>
    <w:rsid w:val="59E5A498"/>
    <w:rsid w:val="5A5DC883"/>
    <w:rsid w:val="5A680198"/>
    <w:rsid w:val="5A6C3023"/>
    <w:rsid w:val="5B0D9F04"/>
    <w:rsid w:val="5B4C9D4B"/>
    <w:rsid w:val="5BF7588C"/>
    <w:rsid w:val="5C330F4A"/>
    <w:rsid w:val="5C68340B"/>
    <w:rsid w:val="5C8BD75A"/>
    <w:rsid w:val="5C912143"/>
    <w:rsid w:val="5CD1B85A"/>
    <w:rsid w:val="5D665E3C"/>
    <w:rsid w:val="5D9EEA62"/>
    <w:rsid w:val="5DBBC821"/>
    <w:rsid w:val="5DC5906C"/>
    <w:rsid w:val="5DE97F9C"/>
    <w:rsid w:val="5E5E8DFB"/>
    <w:rsid w:val="5E8C7B40"/>
    <w:rsid w:val="5EBD9093"/>
    <w:rsid w:val="5EC62E73"/>
    <w:rsid w:val="5EEB1C76"/>
    <w:rsid w:val="5EFD5BF1"/>
    <w:rsid w:val="5F094A3A"/>
    <w:rsid w:val="5F442894"/>
    <w:rsid w:val="5F93EB7E"/>
    <w:rsid w:val="5F9703C4"/>
    <w:rsid w:val="5FCD03F8"/>
    <w:rsid w:val="6010CC25"/>
    <w:rsid w:val="6036D252"/>
    <w:rsid w:val="606454D6"/>
    <w:rsid w:val="6086EFD5"/>
    <w:rsid w:val="60AEA56B"/>
    <w:rsid w:val="60B17D97"/>
    <w:rsid w:val="60B8E076"/>
    <w:rsid w:val="6166F8CA"/>
    <w:rsid w:val="61ED2072"/>
    <w:rsid w:val="626CE560"/>
    <w:rsid w:val="63180F49"/>
    <w:rsid w:val="631C8562"/>
    <w:rsid w:val="63377913"/>
    <w:rsid w:val="635058E4"/>
    <w:rsid w:val="6372E0A1"/>
    <w:rsid w:val="63807739"/>
    <w:rsid w:val="63984271"/>
    <w:rsid w:val="63AC9A0A"/>
    <w:rsid w:val="63CBB25C"/>
    <w:rsid w:val="64589D5C"/>
    <w:rsid w:val="646210DF"/>
    <w:rsid w:val="646AEFB3"/>
    <w:rsid w:val="64A2FE16"/>
    <w:rsid w:val="64D4F3C6"/>
    <w:rsid w:val="64F2566E"/>
    <w:rsid w:val="64FFB415"/>
    <w:rsid w:val="6508B0AA"/>
    <w:rsid w:val="650C08E2"/>
    <w:rsid w:val="656B911D"/>
    <w:rsid w:val="6579317B"/>
    <w:rsid w:val="657D0134"/>
    <w:rsid w:val="659592CF"/>
    <w:rsid w:val="65A835DF"/>
    <w:rsid w:val="65ABF652"/>
    <w:rsid w:val="65E2EA4D"/>
    <w:rsid w:val="6669FB69"/>
    <w:rsid w:val="6670C427"/>
    <w:rsid w:val="66996A37"/>
    <w:rsid w:val="669C5D79"/>
    <w:rsid w:val="669DA6D2"/>
    <w:rsid w:val="676A9893"/>
    <w:rsid w:val="67813B4C"/>
    <w:rsid w:val="678F053B"/>
    <w:rsid w:val="67B76BE2"/>
    <w:rsid w:val="67C5034B"/>
    <w:rsid w:val="67C8BD73"/>
    <w:rsid w:val="6810F1D4"/>
    <w:rsid w:val="686EAE8D"/>
    <w:rsid w:val="6894D646"/>
    <w:rsid w:val="68DFF77D"/>
    <w:rsid w:val="68EEC518"/>
    <w:rsid w:val="690D24A6"/>
    <w:rsid w:val="695094F4"/>
    <w:rsid w:val="6A40E82D"/>
    <w:rsid w:val="6A41F3FC"/>
    <w:rsid w:val="6A4C2B6D"/>
    <w:rsid w:val="6A5F01E6"/>
    <w:rsid w:val="6A63FE18"/>
    <w:rsid w:val="6AAFBDB5"/>
    <w:rsid w:val="6ABF77B0"/>
    <w:rsid w:val="6AC22475"/>
    <w:rsid w:val="6AC67310"/>
    <w:rsid w:val="6AEC6C83"/>
    <w:rsid w:val="6B01FF02"/>
    <w:rsid w:val="6B2F87C1"/>
    <w:rsid w:val="6BFB021B"/>
    <w:rsid w:val="6C96FDED"/>
    <w:rsid w:val="6D21C942"/>
    <w:rsid w:val="6D63C5E8"/>
    <w:rsid w:val="6D8C8DED"/>
    <w:rsid w:val="6DB86072"/>
    <w:rsid w:val="6DCDF3B4"/>
    <w:rsid w:val="6E3F87D6"/>
    <w:rsid w:val="6E4679B5"/>
    <w:rsid w:val="6EAD42CF"/>
    <w:rsid w:val="6F092382"/>
    <w:rsid w:val="6F0D172D"/>
    <w:rsid w:val="6F472262"/>
    <w:rsid w:val="6F72BFAC"/>
    <w:rsid w:val="6FABCAFF"/>
    <w:rsid w:val="6FD303FD"/>
    <w:rsid w:val="7008BB5B"/>
    <w:rsid w:val="702E8FAF"/>
    <w:rsid w:val="7083A701"/>
    <w:rsid w:val="70FB481A"/>
    <w:rsid w:val="7144B58E"/>
    <w:rsid w:val="715C43EA"/>
    <w:rsid w:val="71638963"/>
    <w:rsid w:val="71ED54B6"/>
    <w:rsid w:val="71F76DB8"/>
    <w:rsid w:val="72545812"/>
    <w:rsid w:val="72557B2F"/>
    <w:rsid w:val="726E277C"/>
    <w:rsid w:val="72B49A25"/>
    <w:rsid w:val="73298A00"/>
    <w:rsid w:val="73614122"/>
    <w:rsid w:val="73869389"/>
    <w:rsid w:val="739E8889"/>
    <w:rsid w:val="73FB340E"/>
    <w:rsid w:val="73FBCF71"/>
    <w:rsid w:val="74582855"/>
    <w:rsid w:val="74EF9264"/>
    <w:rsid w:val="7506FCB4"/>
    <w:rsid w:val="7509858A"/>
    <w:rsid w:val="75C3A159"/>
    <w:rsid w:val="760A73D5"/>
    <w:rsid w:val="76106E03"/>
    <w:rsid w:val="762915BE"/>
    <w:rsid w:val="762B75C0"/>
    <w:rsid w:val="76479AC6"/>
    <w:rsid w:val="7659D5AF"/>
    <w:rsid w:val="767C7A3B"/>
    <w:rsid w:val="771227D7"/>
    <w:rsid w:val="77276353"/>
    <w:rsid w:val="77723179"/>
    <w:rsid w:val="7780685C"/>
    <w:rsid w:val="78196913"/>
    <w:rsid w:val="78FD52E8"/>
    <w:rsid w:val="791D51F3"/>
    <w:rsid w:val="7A0B8A3E"/>
    <w:rsid w:val="7A58C414"/>
    <w:rsid w:val="7A59D61E"/>
    <w:rsid w:val="7AF38085"/>
    <w:rsid w:val="7B19F8EE"/>
    <w:rsid w:val="7B322595"/>
    <w:rsid w:val="7B5D734C"/>
    <w:rsid w:val="7B6996D4"/>
    <w:rsid w:val="7B89738A"/>
    <w:rsid w:val="7C75FE67"/>
    <w:rsid w:val="7C98BFB2"/>
    <w:rsid w:val="7CC07A96"/>
    <w:rsid w:val="7CED835D"/>
    <w:rsid w:val="7CFED41F"/>
    <w:rsid w:val="7D0EB1E8"/>
    <w:rsid w:val="7D1ABE16"/>
    <w:rsid w:val="7D5495BB"/>
    <w:rsid w:val="7D7A2A34"/>
    <w:rsid w:val="7DC468AF"/>
    <w:rsid w:val="7E962F9D"/>
    <w:rsid w:val="7ED54F13"/>
    <w:rsid w:val="7EDDAF5B"/>
    <w:rsid w:val="7F0BE407"/>
    <w:rsid w:val="7F82186B"/>
    <w:rsid w:val="7F8B70E5"/>
    <w:rsid w:val="7FB519E6"/>
    <w:rsid w:val="7FC3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35F91"/>
  <w15:chartTrackingRefBased/>
  <w15:docId w15:val="{3C416BF2-50D7-47F4-960E-BFFE7EAFD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5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8D74B5"/>
    <w:pPr>
      <w:keepNext/>
      <w:numPr>
        <w:numId w:val="14"/>
      </w:numPr>
      <w:spacing w:before="240" w:after="60"/>
      <w:outlineLvl w:val="0"/>
    </w:pPr>
    <w:rPr>
      <w:rFonts w:asciiTheme="majorBidi" w:hAnsiTheme="majorBidi" w:cs="Courier New"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qFormat/>
    <w:rsid w:val="008D74B5"/>
    <w:pPr>
      <w:keepNext/>
      <w:numPr>
        <w:ilvl w:val="1"/>
        <w:numId w:val="14"/>
      </w:numPr>
      <w:spacing w:before="240" w:after="60"/>
      <w:outlineLvl w:val="1"/>
    </w:pPr>
    <w:rPr>
      <w:rFonts w:asciiTheme="majorBidi" w:hAnsiTheme="majorBidi" w:cs="Courier New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8D74B5"/>
    <w:pPr>
      <w:keepNext/>
      <w:numPr>
        <w:ilvl w:val="2"/>
        <w:numId w:val="14"/>
      </w:numPr>
      <w:spacing w:before="240" w:after="60"/>
      <w:outlineLvl w:val="2"/>
    </w:pPr>
    <w:rPr>
      <w:rFonts w:asciiTheme="majorBidi" w:hAnsiTheme="majorBidi" w:cs="Courier New"/>
      <w:b/>
      <w:bCs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8E5BFF"/>
    <w:pPr>
      <w:spacing w:before="120"/>
      <w:ind w:left="709"/>
    </w:pPr>
    <w:rPr>
      <w:rFonts w:ascii="Arial" w:hAnsi="Arial"/>
      <w:sz w:val="20"/>
      <w:szCs w:val="20"/>
      <w:lang w:val="en-US" w:eastAsia="de-DE"/>
    </w:rPr>
  </w:style>
  <w:style w:type="paragraph" w:customStyle="1" w:styleId="DocumentTitle">
    <w:name w:val="Document Title"/>
    <w:basedOn w:val="Normal"/>
    <w:rsid w:val="008E5BFF"/>
    <w:pPr>
      <w:spacing w:before="120" w:after="120"/>
      <w:ind w:right="57"/>
      <w:jc w:val="center"/>
    </w:pPr>
    <w:rPr>
      <w:rFonts w:ascii="Arial" w:hAnsi="Arial"/>
      <w:sz w:val="56"/>
      <w:szCs w:val="20"/>
      <w:lang w:val="de-DE" w:eastAsia="de-DE"/>
    </w:rPr>
  </w:style>
  <w:style w:type="paragraph" w:customStyle="1" w:styleId="Body1">
    <w:name w:val="Body_1"/>
    <w:basedOn w:val="Normal"/>
    <w:rsid w:val="008E5BFF"/>
    <w:pPr>
      <w:tabs>
        <w:tab w:val="num" w:pos="926"/>
      </w:tabs>
      <w:spacing w:before="80" w:after="80" w:line="280" w:lineRule="exact"/>
      <w:ind w:left="926" w:hanging="360"/>
    </w:pPr>
    <w:rPr>
      <w:rFonts w:ascii="Arial" w:hAnsi="Arial"/>
      <w:sz w:val="22"/>
      <w:szCs w:val="20"/>
      <w:lang w:val="en-US" w:eastAsia="de-DE"/>
    </w:rPr>
  </w:style>
  <w:style w:type="character" w:customStyle="1" w:styleId="Heading1Char">
    <w:name w:val="Heading 1 Char"/>
    <w:basedOn w:val="DefaultParagraphFont"/>
    <w:link w:val="Heading1"/>
    <w:rsid w:val="008D74B5"/>
    <w:rPr>
      <w:rFonts w:asciiTheme="majorBidi" w:eastAsia="Times New Roman" w:hAnsiTheme="majorBidi" w:cs="Courier New"/>
      <w:bCs/>
      <w:kern w:val="32"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8D74B5"/>
    <w:rPr>
      <w:rFonts w:asciiTheme="majorBidi" w:eastAsia="Times New Roman" w:hAnsiTheme="majorBidi" w:cs="Courier New"/>
      <w:b/>
      <w:bCs/>
      <w:iCs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8D74B5"/>
    <w:rPr>
      <w:rFonts w:asciiTheme="majorBidi" w:eastAsia="Times New Roman" w:hAnsiTheme="majorBidi" w:cs="Courier New"/>
      <w:b/>
      <w:bCs/>
      <w:szCs w:val="26"/>
      <w:lang w:val="en-GB"/>
    </w:rPr>
  </w:style>
  <w:style w:type="paragraph" w:styleId="Title">
    <w:name w:val="Title"/>
    <w:basedOn w:val="Normal"/>
    <w:link w:val="TitleChar"/>
    <w:qFormat/>
    <w:rsid w:val="008E5BFF"/>
    <w:pPr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8E5BFF"/>
    <w:rPr>
      <w:rFonts w:ascii="Times New Roman" w:eastAsia="Times New Roman" w:hAnsi="Times New Roman" w:cs="Times New Roman"/>
      <w:b/>
      <w:bCs/>
      <w:sz w:val="28"/>
      <w:szCs w:val="24"/>
      <w:lang w:val="en-GB"/>
    </w:rPr>
  </w:style>
  <w:style w:type="paragraph" w:customStyle="1" w:styleId="BodyText1">
    <w:name w:val="Body Text 1"/>
    <w:basedOn w:val="BodyText2"/>
    <w:rsid w:val="008E5BFF"/>
    <w:pPr>
      <w:spacing w:after="0" w:line="240" w:lineRule="auto"/>
    </w:pPr>
    <w:rPr>
      <w:lang w:val="en-US"/>
    </w:rPr>
  </w:style>
  <w:style w:type="paragraph" w:customStyle="1" w:styleId="TableHeading">
    <w:name w:val="Table Heading"/>
    <w:basedOn w:val="BodyText2"/>
    <w:rsid w:val="008E5BFF"/>
    <w:pPr>
      <w:spacing w:after="0" w:line="240" w:lineRule="auto"/>
    </w:pPr>
    <w:rPr>
      <w:rFonts w:ascii="Arial Narrow" w:hAnsi="Arial Narrow"/>
      <w:b/>
      <w:bCs/>
      <w:lang w:val="en-US"/>
    </w:rPr>
  </w:style>
  <w:style w:type="paragraph" w:styleId="Subtitle">
    <w:name w:val="Subtitle"/>
    <w:basedOn w:val="Normal"/>
    <w:link w:val="SubtitleChar"/>
    <w:qFormat/>
    <w:rsid w:val="008E5BFF"/>
    <w:rPr>
      <w:rFonts w:ascii="Arial" w:hAnsi="Arial"/>
      <w:b/>
      <w:bCs/>
      <w:sz w:val="28"/>
      <w:u w:val="single"/>
      <w:lang w:val="en-US"/>
    </w:rPr>
  </w:style>
  <w:style w:type="character" w:customStyle="1" w:styleId="SubtitleChar">
    <w:name w:val="Subtitle Char"/>
    <w:basedOn w:val="DefaultParagraphFont"/>
    <w:link w:val="Subtitle"/>
    <w:rsid w:val="008E5BFF"/>
    <w:rPr>
      <w:rFonts w:ascii="Arial" w:eastAsia="Times New Roman" w:hAnsi="Arial" w:cs="Times New Roman"/>
      <w:b/>
      <w:bCs/>
      <w:sz w:val="28"/>
      <w:szCs w:val="24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E5BF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E5BFF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Tabletext">
    <w:name w:val="Tabletext"/>
    <w:basedOn w:val="Normal"/>
    <w:rsid w:val="008E5BFF"/>
    <w:pPr>
      <w:keepLines/>
      <w:widowControl w:val="0"/>
      <w:spacing w:after="120" w:line="240" w:lineRule="atLeast"/>
    </w:pPr>
    <w:rPr>
      <w:sz w:val="20"/>
      <w:szCs w:val="20"/>
      <w:lang w:val="en-US"/>
    </w:rPr>
  </w:style>
  <w:style w:type="paragraph" w:customStyle="1" w:styleId="level2bullet">
    <w:name w:val="level 2 bullet"/>
    <w:basedOn w:val="Normal"/>
    <w:rsid w:val="008E5BFF"/>
    <w:pPr>
      <w:tabs>
        <w:tab w:val="left" w:pos="720"/>
        <w:tab w:val="left" w:pos="5760"/>
      </w:tabs>
      <w:ind w:left="576" w:right="720" w:hanging="288"/>
    </w:pPr>
    <w:rPr>
      <w:color w:val="000000"/>
      <w:szCs w:val="20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E5BFF"/>
    <w:pPr>
      <w:keepLines/>
      <w:numPr>
        <w:numId w:val="0"/>
      </w:numPr>
      <w:spacing w:before="480" w:after="0" w:line="276" w:lineRule="auto"/>
      <w:outlineLvl w:val="9"/>
    </w:pPr>
    <w:rPr>
      <w:rFonts w:ascii="Cambria Math" w:hAnsi="Cambria Math" w:cs="Cambria"/>
      <w:color w:val="365F91"/>
      <w:kern w:val="0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FB0ED7"/>
    <w:pPr>
      <w:tabs>
        <w:tab w:val="right" w:leader="dot" w:pos="9350"/>
      </w:tabs>
      <w:spacing w:before="360" w:after="120"/>
    </w:pPr>
    <w:rPr>
      <w:rFonts w:asciiTheme="minorHAnsi" w:hAnsiTheme="minorHAnsi" w:cstheme="minorHAnsi"/>
      <w:b/>
      <w:bCs/>
      <w:caps/>
      <w:sz w:val="22"/>
      <w:szCs w:val="26"/>
      <w:u w:val="single"/>
    </w:rPr>
  </w:style>
  <w:style w:type="character" w:styleId="Hyperlink">
    <w:name w:val="Hyperlink"/>
    <w:basedOn w:val="DefaultParagraphFont"/>
    <w:uiPriority w:val="99"/>
    <w:unhideWhenUsed/>
    <w:rsid w:val="008E5BFF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E5BFF"/>
    <w:rPr>
      <w:rFonts w:asciiTheme="minorHAnsi" w:hAnsiTheme="minorHAnsi" w:cstheme="minorHAnsi"/>
      <w:b/>
      <w:bCs/>
      <w:smallCaps/>
      <w:sz w:val="22"/>
      <w:szCs w:val="26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E5BFF"/>
    <w:rPr>
      <w:rFonts w:asciiTheme="minorHAnsi" w:hAnsiTheme="minorHAnsi" w:cstheme="minorHAnsi"/>
      <w:smallCaps/>
      <w:sz w:val="22"/>
      <w:szCs w:val="26"/>
    </w:rPr>
  </w:style>
  <w:style w:type="paragraph" w:styleId="NormalWeb">
    <w:name w:val="Normal (Web)"/>
    <w:basedOn w:val="Normal"/>
    <w:uiPriority w:val="99"/>
    <w:semiHidden/>
    <w:unhideWhenUsed/>
    <w:rsid w:val="008E5BFF"/>
    <w:pPr>
      <w:spacing w:before="100" w:beforeAutospacing="1" w:after="100" w:afterAutospacing="1"/>
    </w:pPr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8E5BFF"/>
    <w:pPr>
      <w:tabs>
        <w:tab w:val="left" w:pos="720"/>
        <w:tab w:val="left" w:pos="5760"/>
      </w:tabs>
      <w:ind w:left="720" w:right="720"/>
      <w:contextualSpacing/>
    </w:pPr>
    <w:rPr>
      <w:color w:val="00000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E5B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BFF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E5B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BFF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TOC4">
    <w:name w:val="toc 4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5">
    <w:name w:val="toc 5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6">
    <w:name w:val="toc 6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7">
    <w:name w:val="toc 7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8">
    <w:name w:val="toc 8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9">
    <w:name w:val="toc 9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9F7F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7F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7F84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7F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7F84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customStyle="1" w:styleId="Team14">
    <w:name w:val="Team14"/>
    <w:basedOn w:val="Normal"/>
    <w:link w:val="Team14Char"/>
    <w:qFormat/>
    <w:rsid w:val="00BA4838"/>
    <w:pPr>
      <w:spacing w:before="240" w:after="240" w:line="360" w:lineRule="auto"/>
    </w:pPr>
  </w:style>
  <w:style w:type="table" w:styleId="TableGrid">
    <w:name w:val="Table Grid"/>
    <w:basedOn w:val="TableNormal"/>
    <w:uiPriority w:val="39"/>
    <w:rsid w:val="002F5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am14Char">
    <w:name w:val="Team14 Char"/>
    <w:basedOn w:val="DefaultParagraphFont"/>
    <w:link w:val="Team14"/>
    <w:rsid w:val="00BA4838"/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PlainTable5">
    <w:name w:val="Plain Table 5"/>
    <w:basedOn w:val="TableNormal"/>
    <w:uiPriority w:val="45"/>
    <w:rsid w:val="005B156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BB0FB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4">
    <w:name w:val="List Table 4"/>
    <w:basedOn w:val="TableNormal"/>
    <w:uiPriority w:val="49"/>
    <w:rsid w:val="00FE074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FD2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620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7E93"/>
    <w:rPr>
      <w:color w:val="954F72" w:themeColor="followedHyperlink"/>
      <w:u w:val="single"/>
    </w:rPr>
  </w:style>
  <w:style w:type="table" w:styleId="PlainTable4">
    <w:name w:val="Plain Table 4"/>
    <w:basedOn w:val="TableNormal"/>
    <w:uiPriority w:val="44"/>
    <w:rsid w:val="0085451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85451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A21E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7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47dc913739654346" Type="http://schemas.microsoft.com/office/2019/09/relationships/intelligence" Target="intelligenc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5911ACD0DDE4F8D0D50690D2F65EB" ma:contentTypeVersion="10" ma:contentTypeDescription="Create a new document." ma:contentTypeScope="" ma:versionID="d2e43bcd6d707d945beb4e1102f95a59">
  <xsd:schema xmlns:xsd="http://www.w3.org/2001/XMLSchema" xmlns:xs="http://www.w3.org/2001/XMLSchema" xmlns:p="http://schemas.microsoft.com/office/2006/metadata/properties" xmlns:ns2="b4965bbc-423d-47b3-9229-a8126b1a23cd" targetNamespace="http://schemas.microsoft.com/office/2006/metadata/properties" ma:root="true" ma:fieldsID="2423a65893cd82bccf99882a4a25f10f" ns2:_="">
    <xsd:import namespace="b4965bbc-423d-47b3-9229-a8126b1a23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65bbc-423d-47b3-9229-a8126b1a23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434247-4615-4A2C-8803-C68FF13E6A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9233F0F-9FED-4AAA-B2F3-55E25EBE81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65bbc-423d-47b3-9229-a8126b1a23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15919B-DF07-47D1-AF6A-5BC324990B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1F5A15A-953D-4B8D-8096-F8C32AB62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3</TotalTime>
  <Pages>3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Links>
    <vt:vector size="90" baseType="variant">
      <vt:variant>
        <vt:i4>176953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4631308</vt:lpwstr>
      </vt:variant>
      <vt:variant>
        <vt:i4>131078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4631307</vt:lpwstr>
      </vt:variant>
      <vt:variant>
        <vt:i4>137631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4631306</vt:lpwstr>
      </vt:variant>
      <vt:variant>
        <vt:i4>144185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4631305</vt:lpwstr>
      </vt:variant>
      <vt:variant>
        <vt:i4>150739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4631304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4631303</vt:lpwstr>
      </vt:variant>
      <vt:variant>
        <vt:i4>111417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4631302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4631301</vt:lpwstr>
      </vt:variant>
      <vt:variant>
        <vt:i4>124524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4631300</vt:lpwstr>
      </vt:variant>
      <vt:variant>
        <vt:i4>176952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4631299</vt:lpwstr>
      </vt:variant>
      <vt:variant>
        <vt:i4>170399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4631298</vt:lpwstr>
      </vt:variant>
      <vt:variant>
        <vt:i4>137631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4631297</vt:lpwstr>
      </vt:variant>
      <vt:variant>
        <vt:i4>131077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4631296</vt:lpwstr>
      </vt:variant>
      <vt:variant>
        <vt:i4>150738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4631295</vt:lpwstr>
      </vt:variant>
      <vt:variant>
        <vt:i4>144184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463129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rahman</dc:creator>
  <cp:keywords/>
  <dc:description/>
  <cp:lastModifiedBy>abdulrahman</cp:lastModifiedBy>
  <cp:revision>1407</cp:revision>
  <dcterms:created xsi:type="dcterms:W3CDTF">2021-09-30T19:07:00Z</dcterms:created>
  <dcterms:modified xsi:type="dcterms:W3CDTF">2022-02-10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5911ACD0DDE4F8D0D50690D2F65EB</vt:lpwstr>
  </property>
</Properties>
</file>